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2682AB" w14:textId="77777777" w:rsidR="00BF4984" w:rsidRDefault="00BF4984" w:rsidP="00BF4984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Name &amp; ID:</w:t>
      </w:r>
    </w:p>
    <w:p w14:paraId="7DDF94FF" w14:textId="3D343B65" w:rsidR="00BF4984" w:rsidRPr="00BF4984" w:rsidRDefault="00BF4984" w:rsidP="00BF4984">
      <w:pPr>
        <w:jc w:val="right"/>
        <w:rPr>
          <w:rFonts w:ascii="Times New Roman" w:eastAsia="Times New Roman" w:hAnsi="Times New Roman" w:cs="Times New Roman"/>
          <w:i/>
          <w:iCs/>
          <w:color w:val="000000"/>
        </w:rPr>
      </w:pPr>
      <w:r w:rsidRPr="00F3423F">
        <w:rPr>
          <w:rFonts w:ascii="Times New Roman" w:eastAsia="Times New Roman" w:hAnsi="Times New Roman" w:cs="Times New Roman"/>
          <w:i/>
          <w:iCs/>
          <w:color w:val="000000"/>
        </w:rPr>
        <w:t>Please provide</w:t>
      </w:r>
      <w:r w:rsidR="006315D0">
        <w:rPr>
          <w:rFonts w:ascii="Times New Roman" w:eastAsia="Times New Roman" w:hAnsi="Times New Roman" w:cs="Times New Roman"/>
          <w:i/>
          <w:iCs/>
          <w:color w:val="000000"/>
        </w:rPr>
        <w:t xml:space="preserve"> comprehensive</w:t>
      </w:r>
      <w:r w:rsidRPr="00F3423F">
        <w:rPr>
          <w:rFonts w:ascii="Times New Roman" w:eastAsia="Times New Roman" w:hAnsi="Times New Roman" w:cs="Times New Roman"/>
          <w:i/>
          <w:iCs/>
          <w:color w:val="000000"/>
        </w:rPr>
        <w:t xml:space="preserve"> answers </w:t>
      </w:r>
      <w:r>
        <w:rPr>
          <w:rFonts w:ascii="Times New Roman" w:eastAsia="Times New Roman" w:hAnsi="Times New Roman" w:cs="Times New Roman"/>
          <w:i/>
          <w:iCs/>
          <w:color w:val="000000"/>
        </w:rPr>
        <w:t>to</w:t>
      </w:r>
      <w:r w:rsidRPr="00F3423F">
        <w:rPr>
          <w:rFonts w:ascii="Times New Roman" w:eastAsia="Times New Roman" w:hAnsi="Times New Roman" w:cs="Times New Roman"/>
          <w:i/>
          <w:iCs/>
          <w:color w:val="000000"/>
        </w:rPr>
        <w:t xml:space="preserve"> each question.</w:t>
      </w:r>
    </w:p>
    <w:p w14:paraId="2244185D" w14:textId="77777777" w:rsidR="00BF4984" w:rsidRPr="0040715A" w:rsidRDefault="00BF4984" w:rsidP="0040715A">
      <w:pPr>
        <w:spacing w:after="330"/>
        <w:rPr>
          <w:rFonts w:ascii="Times New Roman" w:eastAsia="Times New Roman" w:hAnsi="Times New Roman" w:cs="Times New Roman"/>
          <w:color w:val="000000"/>
          <w:lang w:val="en-GB" w:eastAsia="en-GB"/>
        </w:rPr>
      </w:pPr>
    </w:p>
    <w:p w14:paraId="00CBC087" w14:textId="604FBC11" w:rsidR="0040715A" w:rsidRPr="0040715A" w:rsidRDefault="0040715A" w:rsidP="0040715A">
      <w:pPr>
        <w:spacing w:after="0"/>
        <w:ind w:right="10"/>
        <w:jc w:val="center"/>
        <w:rPr>
          <w:rFonts w:ascii="Times New Roman" w:eastAsia="Times New Roman" w:hAnsi="Times New Roman" w:cs="Times New Roman"/>
          <w:color w:val="000000"/>
          <w:lang w:val="en-GB" w:eastAsia="en-GB"/>
        </w:rPr>
      </w:pPr>
      <w:r w:rsidRPr="0040715A">
        <w:rPr>
          <w:rFonts w:ascii="Times New Roman" w:eastAsia="Times New Roman" w:hAnsi="Times New Roman" w:cs="Times New Roman"/>
          <w:b/>
          <w:color w:val="000000"/>
          <w:sz w:val="36"/>
          <w:lang w:val="en-GB" w:eastAsia="en-GB"/>
        </w:rPr>
        <w:t xml:space="preserve">INFO5992 </w:t>
      </w:r>
      <w:r w:rsidR="007218AE">
        <w:rPr>
          <w:rFonts w:ascii="Times New Roman" w:eastAsia="Times New Roman" w:hAnsi="Times New Roman" w:cs="Times New Roman"/>
          <w:b/>
          <w:color w:val="000000"/>
          <w:sz w:val="36"/>
          <w:lang w:val="en-GB" w:eastAsia="en-GB"/>
        </w:rPr>
        <w:t>Understanding</w:t>
      </w:r>
      <w:r w:rsidRPr="0040715A">
        <w:rPr>
          <w:rFonts w:ascii="Times New Roman" w:eastAsia="Times New Roman" w:hAnsi="Times New Roman" w:cs="Times New Roman"/>
          <w:b/>
          <w:color w:val="000000"/>
          <w:sz w:val="36"/>
          <w:lang w:val="en-GB" w:eastAsia="en-GB"/>
        </w:rPr>
        <w:t xml:space="preserve"> IT innovation</w:t>
      </w:r>
      <w:r w:rsidR="005F0A2F">
        <w:rPr>
          <w:rFonts w:ascii="Times New Roman" w:eastAsia="Times New Roman" w:hAnsi="Times New Roman" w:cs="Times New Roman"/>
          <w:b/>
          <w:color w:val="000000"/>
          <w:sz w:val="36"/>
          <w:lang w:val="en-GB" w:eastAsia="en-GB"/>
        </w:rPr>
        <w:t>s</w:t>
      </w:r>
      <w:r w:rsidRPr="0040715A">
        <w:rPr>
          <w:rFonts w:ascii="Times New Roman" w:eastAsia="Times New Roman" w:hAnsi="Times New Roman" w:cs="Times New Roman"/>
          <w:b/>
          <w:color w:val="000000"/>
          <w:sz w:val="36"/>
          <w:lang w:val="en-GB" w:eastAsia="en-GB"/>
        </w:rPr>
        <w:t xml:space="preserve"> </w:t>
      </w:r>
    </w:p>
    <w:p w14:paraId="25BD7AA6" w14:textId="23B7B982" w:rsidR="0040715A" w:rsidRPr="00BF4984" w:rsidRDefault="0040715A" w:rsidP="00BF4984">
      <w:pPr>
        <w:spacing w:after="0"/>
        <w:ind w:right="4"/>
        <w:jc w:val="center"/>
        <w:rPr>
          <w:rFonts w:ascii="Times New Roman" w:eastAsia="Times New Roman" w:hAnsi="Times New Roman" w:cs="Times New Roman"/>
          <w:b/>
          <w:color w:val="000000"/>
          <w:sz w:val="28"/>
          <w:lang w:val="en-GB" w:eastAsia="en-GB"/>
        </w:rPr>
      </w:pPr>
      <w:r w:rsidRPr="0040715A">
        <w:rPr>
          <w:rFonts w:ascii="Times New Roman" w:eastAsia="Times New Roman" w:hAnsi="Times New Roman" w:cs="Times New Roman"/>
          <w:b/>
          <w:color w:val="000000"/>
          <w:sz w:val="28"/>
          <w:lang w:val="en-GB" w:eastAsia="en-GB"/>
        </w:rPr>
        <w:t>Tutorial 0</w:t>
      </w:r>
      <w:r w:rsidR="005B3D3D">
        <w:rPr>
          <w:rFonts w:ascii="Times New Roman" w:eastAsia="Times New Roman" w:hAnsi="Times New Roman" w:cs="Times New Roman"/>
          <w:b/>
          <w:color w:val="000000"/>
          <w:sz w:val="28"/>
          <w:lang w:val="en-GB" w:eastAsia="en-GB"/>
        </w:rPr>
        <w:t>4</w:t>
      </w:r>
      <w:r w:rsidRPr="0040715A">
        <w:rPr>
          <w:rFonts w:ascii="Times New Roman" w:eastAsia="Times New Roman" w:hAnsi="Times New Roman" w:cs="Times New Roman"/>
          <w:b/>
          <w:color w:val="000000"/>
          <w:sz w:val="28"/>
          <w:lang w:val="en-GB" w:eastAsia="en-GB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8"/>
          <w:lang w:val="en-GB" w:eastAsia="en-GB"/>
        </w:rPr>
        <w:t>Worksheet</w:t>
      </w:r>
    </w:p>
    <w:p w14:paraId="0463366F" w14:textId="77777777" w:rsidR="00BF4984" w:rsidRDefault="00BF4984" w:rsidP="00123A86">
      <w:pPr>
        <w:spacing w:after="187"/>
        <w:ind w:right="3"/>
        <w:jc w:val="center"/>
        <w:rPr>
          <w:rFonts w:ascii="Times New Roman" w:eastAsia="Times New Roman" w:hAnsi="Times New Roman" w:cs="Times New Roman"/>
          <w:b/>
          <w:color w:val="000000"/>
          <w:sz w:val="32"/>
          <w:lang w:val="en-GB" w:eastAsia="en-GB"/>
        </w:rPr>
      </w:pPr>
    </w:p>
    <w:p w14:paraId="1286EC14" w14:textId="2A867C81" w:rsidR="0040715A" w:rsidRPr="00BF4984" w:rsidRDefault="00E35005" w:rsidP="00123A86">
      <w:pPr>
        <w:spacing w:after="187"/>
        <w:ind w:right="3"/>
        <w:jc w:val="center"/>
        <w:rPr>
          <w:rFonts w:ascii="Times New Roman" w:eastAsia="Times New Roman" w:hAnsi="Times New Roman" w:cs="Times New Roman"/>
          <w:b/>
          <w:color w:val="000000"/>
          <w:sz w:val="32"/>
          <w:lang w:val="en-GB" w:eastAsia="en-GB"/>
        </w:rPr>
      </w:pPr>
      <w:r w:rsidRPr="00BF4984">
        <w:rPr>
          <w:rFonts w:ascii="Times New Roman" w:eastAsia="Times New Roman" w:hAnsi="Times New Roman" w:cs="Times New Roman"/>
          <w:b/>
          <w:color w:val="000000"/>
          <w:sz w:val="32"/>
          <w:lang w:val="en-GB" w:eastAsia="en-GB"/>
        </w:rPr>
        <w:t>WEB API Product Platform</w:t>
      </w:r>
      <w:r w:rsidR="0040715A" w:rsidRPr="00BF4984">
        <w:rPr>
          <w:rFonts w:ascii="Times New Roman" w:eastAsia="Times New Roman" w:hAnsi="Times New Roman" w:cs="Times New Roman"/>
          <w:b/>
          <w:color w:val="000000"/>
          <w:sz w:val="32"/>
          <w:lang w:val="en-GB" w:eastAsia="en-GB"/>
        </w:rPr>
        <w:t xml:space="preserve"> </w:t>
      </w:r>
    </w:p>
    <w:p w14:paraId="4CACC987" w14:textId="77777777" w:rsidR="00BF4984" w:rsidRDefault="00BF4984" w:rsidP="00BF4984">
      <w:pPr>
        <w:spacing w:after="187"/>
        <w:ind w:right="3"/>
        <w:rPr>
          <w:rFonts w:ascii="Times New Roman" w:eastAsia="Times New Roman" w:hAnsi="Times New Roman" w:cs="Times New Roman"/>
          <w:b/>
          <w:bCs/>
          <w:color w:val="000000"/>
        </w:rPr>
      </w:pPr>
    </w:p>
    <w:p w14:paraId="50FE1DB2" w14:textId="77777777" w:rsidR="00BF4984" w:rsidRDefault="00BF4984" w:rsidP="00BF4984">
      <w:pPr>
        <w:spacing w:after="187"/>
        <w:ind w:right="3"/>
        <w:jc w:val="both"/>
        <w:rPr>
          <w:rFonts w:ascii="Times New Roman" w:eastAsia="Times New Roman" w:hAnsi="Times New Roman" w:cs="Times New Roman"/>
          <w:color w:val="000000"/>
        </w:rPr>
      </w:pPr>
      <w:r w:rsidRPr="00307654">
        <w:rPr>
          <w:rFonts w:ascii="Times New Roman" w:eastAsia="Times New Roman" w:hAnsi="Times New Roman" w:cs="Times New Roman"/>
          <w:b/>
          <w:bCs/>
          <w:color w:val="000000"/>
        </w:rPr>
        <w:t>Question</w:t>
      </w:r>
      <w:r>
        <w:rPr>
          <w:rFonts w:ascii="Times New Roman" w:eastAsia="Times New Roman" w:hAnsi="Times New Roman" w:cs="Times New Roman"/>
          <w:b/>
          <w:bCs/>
          <w:color w:val="000000"/>
        </w:rPr>
        <w:t xml:space="preserve"> 1</w:t>
      </w:r>
      <w:r>
        <w:rPr>
          <w:rFonts w:ascii="Times New Roman" w:eastAsia="Times New Roman" w:hAnsi="Times New Roman" w:cs="Times New Roman"/>
          <w:color w:val="000000"/>
        </w:rPr>
        <w:t xml:space="preserve">: </w:t>
      </w:r>
      <w:r w:rsidRPr="00A35957">
        <w:rPr>
          <w:rFonts w:ascii="Times New Roman" w:eastAsia="Times New Roman" w:hAnsi="Times New Roman" w:cs="Times New Roman"/>
          <w:color w:val="000000"/>
        </w:rPr>
        <w:t>List the three most used Apps by all group members. Determine whether these Apps use any API services. Are these APIs provided by the app developer or third-party API providers?</w:t>
      </w:r>
    </w:p>
    <w:p w14:paraId="236A1D30" w14:textId="30914B2F" w:rsidR="00BF4984" w:rsidRDefault="00BF4984" w:rsidP="00BF4984">
      <w:pPr>
        <w:spacing w:after="187"/>
        <w:ind w:right="3"/>
        <w:rPr>
          <w:rFonts w:ascii="Times New Roman" w:eastAsia="Times New Roman" w:hAnsi="Times New Roman" w:cs="Times New Roman"/>
          <w:color w:val="000000"/>
        </w:rPr>
      </w:pPr>
      <w:r w:rsidRPr="00307654">
        <w:rPr>
          <w:rFonts w:ascii="Times New Roman" w:eastAsia="Times New Roman" w:hAnsi="Times New Roman" w:cs="Times New Roman"/>
          <w:b/>
          <w:bCs/>
          <w:color w:val="000000"/>
        </w:rPr>
        <w:t>Ans</w:t>
      </w:r>
      <w:r>
        <w:rPr>
          <w:rFonts w:ascii="Times New Roman" w:eastAsia="Times New Roman" w:hAnsi="Times New Roman" w:cs="Times New Roman"/>
          <w:b/>
          <w:bCs/>
          <w:color w:val="000000"/>
        </w:rPr>
        <w:t>wer</w:t>
      </w:r>
      <w:r>
        <w:rPr>
          <w:rFonts w:ascii="Times New Roman" w:eastAsia="Times New Roman" w:hAnsi="Times New Roman" w:cs="Times New Roman"/>
          <w:color w:val="000000"/>
        </w:rPr>
        <w:t>:</w:t>
      </w:r>
    </w:p>
    <w:p w14:paraId="2FBEFEC7" w14:textId="77777777" w:rsidR="00BF4984" w:rsidRDefault="00BF4984" w:rsidP="00BF4984">
      <w:pPr>
        <w:spacing w:after="187"/>
        <w:ind w:right="3"/>
        <w:rPr>
          <w:rFonts w:ascii="Times New Roman" w:eastAsia="Times New Roman" w:hAnsi="Times New Roman" w:cs="Times New Roman"/>
          <w:color w:val="000000"/>
          <w:lang w:val="en-GB" w:eastAsia="en-GB"/>
        </w:rPr>
      </w:pPr>
    </w:p>
    <w:p w14:paraId="59218AB7" w14:textId="77777777" w:rsidR="00BF4984" w:rsidRDefault="00BF4984" w:rsidP="00BF4984">
      <w:pPr>
        <w:spacing w:after="187"/>
        <w:ind w:right="3"/>
        <w:rPr>
          <w:rFonts w:ascii="Times New Roman" w:eastAsia="Times New Roman" w:hAnsi="Times New Roman" w:cs="Times New Roman"/>
          <w:color w:val="000000"/>
          <w:lang w:val="en-GB" w:eastAsia="en-GB"/>
        </w:rPr>
      </w:pPr>
    </w:p>
    <w:p w14:paraId="27530398" w14:textId="77777777" w:rsidR="00BF4984" w:rsidRDefault="00BF4984" w:rsidP="00BF4984">
      <w:pPr>
        <w:spacing w:after="187"/>
        <w:ind w:right="3"/>
        <w:rPr>
          <w:rFonts w:ascii="Times New Roman" w:eastAsia="Times New Roman" w:hAnsi="Times New Roman" w:cs="Times New Roman"/>
          <w:color w:val="000000"/>
          <w:lang w:val="en-GB" w:eastAsia="en-GB"/>
        </w:rPr>
      </w:pPr>
    </w:p>
    <w:p w14:paraId="221AE4DF" w14:textId="77777777" w:rsidR="00BF4984" w:rsidRDefault="00BF4984" w:rsidP="00BF4984">
      <w:pPr>
        <w:spacing w:after="187"/>
        <w:ind w:right="3"/>
        <w:rPr>
          <w:rFonts w:ascii="Times New Roman" w:eastAsia="Times New Roman" w:hAnsi="Times New Roman" w:cs="Times New Roman"/>
          <w:color w:val="000000"/>
          <w:lang w:val="en-GB" w:eastAsia="en-GB"/>
        </w:rPr>
      </w:pPr>
    </w:p>
    <w:p w14:paraId="059A17CF" w14:textId="77777777" w:rsidR="00BF4984" w:rsidRDefault="00BF4984" w:rsidP="00BF4984">
      <w:pPr>
        <w:spacing w:after="187"/>
        <w:ind w:right="3"/>
        <w:rPr>
          <w:rFonts w:ascii="Times New Roman" w:eastAsia="Times New Roman" w:hAnsi="Times New Roman" w:cs="Times New Roman"/>
          <w:color w:val="000000"/>
          <w:lang w:val="en-GB" w:eastAsia="en-GB"/>
        </w:rPr>
      </w:pPr>
    </w:p>
    <w:p w14:paraId="3CFFCDAC" w14:textId="09593CC0" w:rsidR="00BF4984" w:rsidRDefault="00BF4984" w:rsidP="00BF4984">
      <w:pPr>
        <w:spacing w:after="187"/>
        <w:ind w:right="3"/>
        <w:jc w:val="both"/>
        <w:rPr>
          <w:rFonts w:ascii="Times New Roman" w:eastAsia="Times New Roman" w:hAnsi="Times New Roman" w:cs="Times New Roman"/>
          <w:color w:val="000000"/>
        </w:rPr>
      </w:pPr>
      <w:r w:rsidRPr="00307654">
        <w:rPr>
          <w:rFonts w:ascii="Times New Roman" w:eastAsia="Times New Roman" w:hAnsi="Times New Roman" w:cs="Times New Roman"/>
          <w:b/>
          <w:bCs/>
          <w:color w:val="000000"/>
        </w:rPr>
        <w:t>Question</w:t>
      </w:r>
      <w:r>
        <w:rPr>
          <w:rFonts w:ascii="Times New Roman" w:eastAsia="Times New Roman" w:hAnsi="Times New Roman" w:cs="Times New Roman"/>
          <w:b/>
          <w:bCs/>
          <w:color w:val="000000"/>
        </w:rPr>
        <w:t xml:space="preserve"> 1</w:t>
      </w:r>
      <w:r>
        <w:rPr>
          <w:rFonts w:ascii="Times New Roman" w:eastAsia="Times New Roman" w:hAnsi="Times New Roman" w:cs="Times New Roman"/>
          <w:color w:val="000000"/>
        </w:rPr>
        <w:t xml:space="preserve">: </w:t>
      </w:r>
      <w:r w:rsidRPr="003E4A2F">
        <w:rPr>
          <w:rFonts w:ascii="Times New Roman" w:eastAsia="Times New Roman" w:hAnsi="Times New Roman" w:cs="Times New Roman"/>
          <w:color w:val="000000"/>
        </w:rPr>
        <w:t xml:space="preserve">Match </w:t>
      </w:r>
      <w:r>
        <w:rPr>
          <w:rFonts w:ascii="Times New Roman" w:eastAsia="Times New Roman" w:hAnsi="Times New Roman" w:cs="Times New Roman"/>
          <w:color w:val="000000"/>
        </w:rPr>
        <w:t>four examples of API services (i.e., Alpha Vantage, Strava, Australia Post, and OpenAI API)</w:t>
      </w:r>
      <w:r w:rsidRPr="003E4A2F">
        <w:rPr>
          <w:rFonts w:ascii="Times New Roman" w:eastAsia="Times New Roman" w:hAnsi="Times New Roman" w:cs="Times New Roman"/>
          <w:color w:val="000000"/>
        </w:rPr>
        <w:t xml:space="preserve"> </w:t>
      </w:r>
      <w:r>
        <w:rPr>
          <w:rFonts w:ascii="Times New Roman" w:eastAsia="Times New Roman" w:hAnsi="Times New Roman" w:cs="Times New Roman"/>
          <w:color w:val="000000"/>
        </w:rPr>
        <w:t>to</w:t>
      </w:r>
      <w:r w:rsidRPr="003E4A2F">
        <w:rPr>
          <w:rFonts w:ascii="Times New Roman" w:eastAsia="Times New Roman" w:hAnsi="Times New Roman" w:cs="Times New Roman"/>
          <w:color w:val="000000"/>
        </w:rPr>
        <w:t xml:space="preserve"> </w:t>
      </w:r>
      <w:r>
        <w:rPr>
          <w:rFonts w:ascii="Times New Roman" w:eastAsia="Times New Roman" w:hAnsi="Times New Roman" w:cs="Times New Roman"/>
          <w:color w:val="000000"/>
        </w:rPr>
        <w:t xml:space="preserve">any of the </w:t>
      </w:r>
      <w:r w:rsidRPr="003E4A2F">
        <w:rPr>
          <w:rFonts w:ascii="Times New Roman" w:eastAsia="Times New Roman" w:hAnsi="Times New Roman" w:cs="Times New Roman"/>
          <w:color w:val="000000"/>
        </w:rPr>
        <w:t xml:space="preserve">API </w:t>
      </w:r>
      <w:r>
        <w:rPr>
          <w:rFonts w:ascii="Times New Roman" w:eastAsia="Times New Roman" w:hAnsi="Times New Roman" w:cs="Times New Roman"/>
          <w:color w:val="000000"/>
        </w:rPr>
        <w:t xml:space="preserve">service </w:t>
      </w:r>
      <w:r w:rsidRPr="003E4A2F">
        <w:rPr>
          <w:rFonts w:ascii="Times New Roman" w:eastAsia="Times New Roman" w:hAnsi="Times New Roman" w:cs="Times New Roman"/>
          <w:color w:val="000000"/>
        </w:rPr>
        <w:t>categories and explain why</w:t>
      </w:r>
      <w:r>
        <w:rPr>
          <w:rFonts w:ascii="Times New Roman" w:eastAsia="Times New Roman" w:hAnsi="Times New Roman" w:cs="Times New Roman"/>
          <w:color w:val="000000"/>
        </w:rPr>
        <w:t>.</w:t>
      </w:r>
    </w:p>
    <w:p w14:paraId="3C82155A" w14:textId="063B1B91" w:rsidR="00BF4984" w:rsidRDefault="00762389" w:rsidP="00BF4984">
      <w:pPr>
        <w:spacing w:after="187"/>
        <w:ind w:right="3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2270592" behindDoc="0" locked="0" layoutInCell="1" allowOverlap="1" wp14:anchorId="586B048B" wp14:editId="769DA4C3">
                <wp:simplePos x="0" y="0"/>
                <wp:positionH relativeFrom="column">
                  <wp:posOffset>1494790</wp:posOffset>
                </wp:positionH>
                <wp:positionV relativeFrom="paragraph">
                  <wp:posOffset>-27940</wp:posOffset>
                </wp:positionV>
                <wp:extent cx="968590" cy="301845"/>
                <wp:effectExtent l="38100" t="38100" r="47625" b="41275"/>
                <wp:wrapNone/>
                <wp:docPr id="230977918" name="Ink 6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968590" cy="3018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8980BD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634" o:spid="_x0000_s1026" type="#_x0000_t75" style="position:absolute;margin-left:116.85pt;margin-top:-3.05pt;width:77.95pt;height:25.45pt;z-index:25227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">
                <v:imagedata r:id="rId9" o:title=""/>
              </v:shape>
            </w:pict>
          </mc:Fallback>
        </mc:AlternateContent>
      </w:r>
      <w:r w:rsidR="00B11D03"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1806720" behindDoc="0" locked="0" layoutInCell="1" allowOverlap="1" wp14:anchorId="6BE825BE" wp14:editId="01117184">
                <wp:simplePos x="0" y="0"/>
                <wp:positionH relativeFrom="column">
                  <wp:posOffset>4072890</wp:posOffset>
                </wp:positionH>
                <wp:positionV relativeFrom="paragraph">
                  <wp:posOffset>-231775</wp:posOffset>
                </wp:positionV>
                <wp:extent cx="949545" cy="895315"/>
                <wp:effectExtent l="38100" t="38100" r="0" b="32385"/>
                <wp:wrapNone/>
                <wp:docPr id="1711387707" name="Ink 1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949545" cy="8953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95078F" id="Ink 145" o:spid="_x0000_s1026" type="#_x0000_t75" style="position:absolute;margin-left:319.9pt;margin-top:-19.1pt;width:76.45pt;height:72.2pt;z-index:25180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">
                <v:imagedata r:id="rId11" o:title=""/>
              </v:shape>
            </w:pict>
          </mc:Fallback>
        </mc:AlternateContent>
      </w:r>
      <w:r w:rsidR="00815615"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1742208" behindDoc="0" locked="0" layoutInCell="1" allowOverlap="1" wp14:anchorId="6A9342FB" wp14:editId="135ABD33">
                <wp:simplePos x="0" y="0"/>
                <wp:positionH relativeFrom="column">
                  <wp:posOffset>2762180</wp:posOffset>
                </wp:positionH>
                <wp:positionV relativeFrom="paragraph">
                  <wp:posOffset>32290</wp:posOffset>
                </wp:positionV>
                <wp:extent cx="25920" cy="51120"/>
                <wp:effectExtent l="38100" t="38100" r="25400" b="38100"/>
                <wp:wrapNone/>
                <wp:docPr id="971171424" name="Ink 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25920" cy="5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BA2BDC" id="Ink 82" o:spid="_x0000_s1026" type="#_x0000_t75" style="position:absolute;margin-left:216.65pt;margin-top:1.7pt;width:3.75pt;height:5.75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">
                <v:imagedata r:id="rId13" o:title=""/>
              </v:shape>
            </w:pict>
          </mc:Fallback>
        </mc:AlternateContent>
      </w:r>
      <w:r w:rsidR="00A7497B"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1741184" behindDoc="0" locked="0" layoutInCell="1" allowOverlap="1" wp14:anchorId="10EAF3F1" wp14:editId="642587E0">
                <wp:simplePos x="0" y="0"/>
                <wp:positionH relativeFrom="column">
                  <wp:posOffset>3053715</wp:posOffset>
                </wp:positionH>
                <wp:positionV relativeFrom="paragraph">
                  <wp:posOffset>-295275</wp:posOffset>
                </wp:positionV>
                <wp:extent cx="784225" cy="631855"/>
                <wp:effectExtent l="38100" t="38100" r="15875" b="41275"/>
                <wp:wrapNone/>
                <wp:docPr id="110655200" name="Ink 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784225" cy="6318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BD2E8A" id="Ink 81" o:spid="_x0000_s1026" type="#_x0000_t75" style="position:absolute;margin-left:239.65pt;margin-top:-24.05pt;width:63.4pt;height:51.45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">
                <v:imagedata r:id="rId15" o:title=""/>
              </v:shape>
            </w:pict>
          </mc:Fallback>
        </mc:AlternateContent>
      </w:r>
      <w:r w:rsidR="00BF4984" w:rsidRPr="00307654">
        <w:rPr>
          <w:rFonts w:ascii="Times New Roman" w:eastAsia="Times New Roman" w:hAnsi="Times New Roman" w:cs="Times New Roman"/>
          <w:b/>
          <w:bCs/>
          <w:color w:val="000000"/>
        </w:rPr>
        <w:t>Ans</w:t>
      </w:r>
      <w:r w:rsidR="00BF4984">
        <w:rPr>
          <w:rFonts w:ascii="Times New Roman" w:eastAsia="Times New Roman" w:hAnsi="Times New Roman" w:cs="Times New Roman"/>
          <w:b/>
          <w:bCs/>
          <w:color w:val="000000"/>
        </w:rPr>
        <w:t>wer</w:t>
      </w:r>
      <w:r w:rsidR="00BF4984">
        <w:rPr>
          <w:rFonts w:ascii="Times New Roman" w:eastAsia="Times New Roman" w:hAnsi="Times New Roman" w:cs="Times New Roman"/>
          <w:color w:val="000000"/>
        </w:rPr>
        <w:t>:</w:t>
      </w:r>
    </w:p>
    <w:p w14:paraId="4863F020" w14:textId="08A59861" w:rsidR="00BF4984" w:rsidRDefault="00803C8F" w:rsidP="00BF4984">
      <w:pPr>
        <w:spacing w:after="187"/>
        <w:ind w:right="3"/>
        <w:rPr>
          <w:rFonts w:ascii="Times New Roman" w:eastAsia="Times New Roman" w:hAnsi="Times New Roman" w:cs="Times New Roman"/>
          <w:color w:val="000000"/>
          <w:lang w:val="en-GB" w:eastAsia="en-GB"/>
        </w:rPr>
      </w:pPr>
      <w:r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2072960" behindDoc="0" locked="0" layoutInCell="1" allowOverlap="1" wp14:anchorId="22CFF655" wp14:editId="7136DAA8">
                <wp:simplePos x="0" y="0"/>
                <wp:positionH relativeFrom="column">
                  <wp:posOffset>1574165</wp:posOffset>
                </wp:positionH>
                <wp:positionV relativeFrom="paragraph">
                  <wp:posOffset>-18415</wp:posOffset>
                </wp:positionV>
                <wp:extent cx="952825" cy="230505"/>
                <wp:effectExtent l="38100" t="38100" r="12700" b="36195"/>
                <wp:wrapNone/>
                <wp:docPr id="1427665999" name="Ink 4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952825" cy="2305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A05511" id="Ink 440" o:spid="_x0000_s1026" type="#_x0000_t75" style="position:absolute;margin-left:123.15pt;margin-top:-2.3pt;width:76.75pt;height:19.8pt;z-index:25207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">
                <v:imagedata r:id="rId17" o:title=""/>
              </v:shape>
            </w:pict>
          </mc:Fallback>
        </mc:AlternateContent>
      </w:r>
      <w:r w:rsidR="00B11D03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1805696" behindDoc="0" locked="0" layoutInCell="1" allowOverlap="1" wp14:anchorId="37237EBF" wp14:editId="63BA6715">
                <wp:simplePos x="0" y="0"/>
                <wp:positionH relativeFrom="column">
                  <wp:posOffset>4247515</wp:posOffset>
                </wp:positionH>
                <wp:positionV relativeFrom="paragraph">
                  <wp:posOffset>50800</wp:posOffset>
                </wp:positionV>
                <wp:extent cx="514855" cy="320640"/>
                <wp:effectExtent l="38100" t="38100" r="6350" b="35560"/>
                <wp:wrapNone/>
                <wp:docPr id="1551246653" name="Ink 1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514855" cy="320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4ABFA2" id="Ink 144" o:spid="_x0000_s1026" type="#_x0000_t75" style="position:absolute;margin-left:333.65pt;margin-top:3.2pt;width:42.25pt;height:26.95pt;z-index:25180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">
                <v:imagedata r:id="rId19" o:title=""/>
              </v:shape>
            </w:pict>
          </mc:Fallback>
        </mc:AlternateContent>
      </w:r>
      <w:r w:rsidR="00815615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1760640" behindDoc="0" locked="0" layoutInCell="1" allowOverlap="1" wp14:anchorId="57ABBA83" wp14:editId="515A6EA5">
                <wp:simplePos x="0" y="0"/>
                <wp:positionH relativeFrom="column">
                  <wp:posOffset>2764790</wp:posOffset>
                </wp:positionH>
                <wp:positionV relativeFrom="paragraph">
                  <wp:posOffset>161925</wp:posOffset>
                </wp:positionV>
                <wp:extent cx="1012825" cy="230505"/>
                <wp:effectExtent l="38100" t="38100" r="0" b="36195"/>
                <wp:wrapNone/>
                <wp:docPr id="2098203672" name="Ink 1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1012825" cy="2305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B1830D" id="Ink 100" o:spid="_x0000_s1026" type="#_x0000_t75" style="position:absolute;margin-left:216.85pt;margin-top:11.9pt;width:81.4pt;height:19.8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">
                <v:imagedata r:id="rId21" o:title=""/>
              </v:shape>
            </w:pict>
          </mc:Fallback>
        </mc:AlternateContent>
      </w:r>
      <w:r w:rsidR="00C12857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7CD29FD2" wp14:editId="214291B1">
                <wp:simplePos x="0" y="0"/>
                <wp:positionH relativeFrom="column">
                  <wp:posOffset>46990</wp:posOffset>
                </wp:positionH>
                <wp:positionV relativeFrom="paragraph">
                  <wp:posOffset>-61595</wp:posOffset>
                </wp:positionV>
                <wp:extent cx="165600" cy="259200"/>
                <wp:effectExtent l="38100" t="38100" r="0" b="33020"/>
                <wp:wrapNone/>
                <wp:docPr id="9870234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165600" cy="259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3D10C3" id="Ink 23" o:spid="_x0000_s1026" type="#_x0000_t75" style="position:absolute;margin-left:2.9pt;margin-top:-5.65pt;width:14.75pt;height:22.1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">
                <v:imagedata r:id="rId23" o:title=""/>
              </v:shape>
            </w:pict>
          </mc:Fallback>
        </mc:AlternateContent>
      </w:r>
      <w:r w:rsidR="00C12857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05CE06E8" wp14:editId="2B25B0A9">
                <wp:simplePos x="0" y="0"/>
                <wp:positionH relativeFrom="column">
                  <wp:posOffset>354965</wp:posOffset>
                </wp:positionH>
                <wp:positionV relativeFrom="paragraph">
                  <wp:posOffset>-130810</wp:posOffset>
                </wp:positionV>
                <wp:extent cx="1172175" cy="281880"/>
                <wp:effectExtent l="38100" t="25400" r="0" b="36195"/>
                <wp:wrapNone/>
                <wp:docPr id="865572862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1172175" cy="28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1017D2" id="Ink 17" o:spid="_x0000_s1026" type="#_x0000_t75" style="position:absolute;margin-left:27.1pt;margin-top:-11.1pt;width:94pt;height:23.9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">
                <v:imagedata r:id="rId25" o:title=""/>
              </v:shape>
            </w:pict>
          </mc:Fallback>
        </mc:AlternateContent>
      </w:r>
    </w:p>
    <w:p w14:paraId="37D8D352" w14:textId="71B8A795" w:rsidR="00BF4984" w:rsidRDefault="00E906D7" w:rsidP="00BF4984">
      <w:pPr>
        <w:spacing w:after="187"/>
        <w:ind w:right="3"/>
        <w:rPr>
          <w:rFonts w:ascii="Times New Roman" w:eastAsia="Times New Roman" w:hAnsi="Times New Roman" w:cs="Times New Roman"/>
          <w:color w:val="000000"/>
          <w:lang w:val="en-GB" w:eastAsia="en-GB"/>
        </w:rPr>
      </w:pPr>
      <w:r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2204032" behindDoc="0" locked="0" layoutInCell="1" allowOverlap="1" wp14:anchorId="546B9E7A" wp14:editId="27EBC37A">
                <wp:simplePos x="0" y="0"/>
                <wp:positionH relativeFrom="column">
                  <wp:posOffset>3206115</wp:posOffset>
                </wp:positionH>
                <wp:positionV relativeFrom="paragraph">
                  <wp:posOffset>-288290</wp:posOffset>
                </wp:positionV>
                <wp:extent cx="3588270" cy="878840"/>
                <wp:effectExtent l="38100" t="38100" r="19050" b="35560"/>
                <wp:wrapNone/>
                <wp:docPr id="234783303" name="Ink 5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3588270" cy="878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120D7F" id="Ink 569" o:spid="_x0000_s1026" type="#_x0000_t75" style="position:absolute;margin-left:251.65pt;margin-top:-23.5pt;width:284.25pt;height:70.85pt;z-index:252204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">
                <v:imagedata r:id="rId27" o:title=""/>
              </v:shape>
            </w:pict>
          </mc:Fallback>
        </mc:AlternateContent>
      </w:r>
      <w:r w:rsidR="009543D3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2176384" behindDoc="0" locked="0" layoutInCell="1" allowOverlap="1" wp14:anchorId="74569826" wp14:editId="78B0A716">
                <wp:simplePos x="0" y="0"/>
                <wp:positionH relativeFrom="column">
                  <wp:posOffset>3324500</wp:posOffset>
                </wp:positionH>
                <wp:positionV relativeFrom="paragraph">
                  <wp:posOffset>51350</wp:posOffset>
                </wp:positionV>
                <wp:extent cx="488880" cy="44640"/>
                <wp:effectExtent l="38100" t="38100" r="32385" b="31750"/>
                <wp:wrapNone/>
                <wp:docPr id="223723194" name="Ink 5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488880" cy="44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CBDCE6" id="Ink 541" o:spid="_x0000_s1026" type="#_x0000_t75" style="position:absolute;margin-left:260.9pt;margin-top:3.2pt;width:40.2pt;height:5.2pt;z-index:252176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">
                <v:imagedata r:id="rId29" o:title=""/>
              </v:shape>
            </w:pict>
          </mc:Fallback>
        </mc:AlternateContent>
      </w:r>
      <w:r w:rsidR="00815615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1773952" behindDoc="0" locked="0" layoutInCell="1" allowOverlap="1" wp14:anchorId="5F298401" wp14:editId="54FA526A">
                <wp:simplePos x="0" y="0"/>
                <wp:positionH relativeFrom="column">
                  <wp:posOffset>3025140</wp:posOffset>
                </wp:positionH>
                <wp:positionV relativeFrom="paragraph">
                  <wp:posOffset>107950</wp:posOffset>
                </wp:positionV>
                <wp:extent cx="505210" cy="222720"/>
                <wp:effectExtent l="38100" t="38100" r="53975" b="31750"/>
                <wp:wrapNone/>
                <wp:docPr id="480884145" name="Ink 1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505210" cy="222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EA938D" id="Ink 113" o:spid="_x0000_s1026" type="#_x0000_t75" style="position:absolute;margin-left:237.35pt;margin-top:7.7pt;width:41.5pt;height:19.25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">
                <v:imagedata r:id="rId31" o:title=""/>
              </v:shape>
            </w:pict>
          </mc:Fallback>
        </mc:AlternateContent>
      </w:r>
      <w:r w:rsidR="00730C11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6B100F8A" wp14:editId="49ADF5D6">
                <wp:simplePos x="0" y="0"/>
                <wp:positionH relativeFrom="column">
                  <wp:posOffset>1269980</wp:posOffset>
                </wp:positionH>
                <wp:positionV relativeFrom="paragraph">
                  <wp:posOffset>248370</wp:posOffset>
                </wp:positionV>
                <wp:extent cx="6840" cy="6480"/>
                <wp:effectExtent l="38100" t="38100" r="31750" b="31750"/>
                <wp:wrapNone/>
                <wp:docPr id="1475529143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684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B87944" id="Ink 38" o:spid="_x0000_s1026" type="#_x0000_t75" style="position:absolute;margin-left:99.15pt;margin-top:18.75pt;width:2.25pt;height:2.2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">
                <v:imagedata r:id="rId33" o:title=""/>
              </v:shape>
            </w:pict>
          </mc:Fallback>
        </mc:AlternateContent>
      </w:r>
      <w:r w:rsidR="00C12857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6D325CFC" wp14:editId="257554CA">
                <wp:simplePos x="0" y="0"/>
                <wp:positionH relativeFrom="column">
                  <wp:posOffset>-43815</wp:posOffset>
                </wp:positionH>
                <wp:positionV relativeFrom="paragraph">
                  <wp:posOffset>159385</wp:posOffset>
                </wp:positionV>
                <wp:extent cx="221040" cy="240840"/>
                <wp:effectExtent l="38100" t="38100" r="7620" b="38735"/>
                <wp:wrapNone/>
                <wp:docPr id="631096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221040" cy="240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362376" id="Ink 22" o:spid="_x0000_s1026" type="#_x0000_t75" style="position:absolute;margin-left:-4.25pt;margin-top:11.75pt;width:19.1pt;height:20.6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">
                <v:imagedata r:id="rId35" o:title=""/>
              </v:shape>
            </w:pict>
          </mc:Fallback>
        </mc:AlternateContent>
      </w:r>
    </w:p>
    <w:p w14:paraId="1451CE38" w14:textId="589133E3" w:rsidR="00BF4984" w:rsidRDefault="00762389" w:rsidP="00BF4984">
      <w:pPr>
        <w:spacing w:after="187"/>
        <w:ind w:right="3"/>
        <w:rPr>
          <w:rFonts w:ascii="Times New Roman" w:eastAsia="Times New Roman" w:hAnsi="Times New Roman" w:cs="Times New Roman"/>
          <w:color w:val="000000"/>
          <w:lang w:val="en-GB" w:eastAsia="en-GB"/>
        </w:rPr>
      </w:pPr>
      <w:r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2269568" behindDoc="0" locked="0" layoutInCell="1" allowOverlap="1" wp14:anchorId="558060E2" wp14:editId="3097C2AF">
                <wp:simplePos x="0" y="0"/>
                <wp:positionH relativeFrom="column">
                  <wp:posOffset>1320740</wp:posOffset>
                </wp:positionH>
                <wp:positionV relativeFrom="paragraph">
                  <wp:posOffset>3680</wp:posOffset>
                </wp:positionV>
                <wp:extent cx="73440" cy="257400"/>
                <wp:effectExtent l="38100" t="38100" r="28575" b="34925"/>
                <wp:wrapNone/>
                <wp:docPr id="1826535968" name="Ink 6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73440" cy="257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3E1182" id="Ink 633" o:spid="_x0000_s1026" type="#_x0000_t75" style="position:absolute;margin-left:103.15pt;margin-top:-.55pt;width:7.5pt;height:21.95pt;z-index:25226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">
                <v:imagedata r:id="rId37" o:title=""/>
              </v:shape>
            </w:pict>
          </mc:Fallback>
        </mc:AlternateContent>
      </w:r>
      <w:r w:rsidR="00E906D7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2192768" behindDoc="0" locked="0" layoutInCell="1" allowOverlap="1" wp14:anchorId="04D427B7" wp14:editId="1FAAE8F8">
                <wp:simplePos x="0" y="0"/>
                <wp:positionH relativeFrom="column">
                  <wp:posOffset>6524540</wp:posOffset>
                </wp:positionH>
                <wp:positionV relativeFrom="paragraph">
                  <wp:posOffset>28890</wp:posOffset>
                </wp:positionV>
                <wp:extent cx="85680" cy="454320"/>
                <wp:effectExtent l="38100" t="38100" r="29210" b="28575"/>
                <wp:wrapNone/>
                <wp:docPr id="954691953" name="Ink 5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/>
                      </w14:nvContentPartPr>
                      <w14:xfrm>
                        <a:off x="0" y="0"/>
                        <a:ext cx="85680" cy="45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9D190B" id="Ink 558" o:spid="_x0000_s1026" type="#_x0000_t75" style="position:absolute;margin-left:512.9pt;margin-top:1.45pt;width:8.45pt;height:37.45pt;z-index:252192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">
                <v:imagedata r:id="rId39" o:title=""/>
              </v:shape>
            </w:pict>
          </mc:Fallback>
        </mc:AlternateContent>
      </w:r>
      <w:r w:rsidR="00803C8F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2132352" behindDoc="0" locked="0" layoutInCell="1" allowOverlap="1" wp14:anchorId="2DBE2FE3" wp14:editId="5717A631">
                <wp:simplePos x="0" y="0"/>
                <wp:positionH relativeFrom="column">
                  <wp:posOffset>2660015</wp:posOffset>
                </wp:positionH>
                <wp:positionV relativeFrom="paragraph">
                  <wp:posOffset>63500</wp:posOffset>
                </wp:positionV>
                <wp:extent cx="400565" cy="148590"/>
                <wp:effectExtent l="38100" t="38100" r="44450" b="29210"/>
                <wp:wrapNone/>
                <wp:docPr id="329797848" name="Ink 4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/>
                      </w14:nvContentPartPr>
                      <w14:xfrm>
                        <a:off x="0" y="0"/>
                        <a:ext cx="400565" cy="1485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2976F1" id="Ink 498" o:spid="_x0000_s1026" type="#_x0000_t75" style="position:absolute;margin-left:208.65pt;margin-top:4.15pt;width:33.25pt;height:13.35pt;z-index:252132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">
                <v:imagedata r:id="rId41" o:title=""/>
              </v:shape>
            </w:pict>
          </mc:Fallback>
        </mc:AlternateContent>
      </w:r>
      <w:r w:rsidR="00803C8F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2079104" behindDoc="0" locked="0" layoutInCell="1" allowOverlap="1" wp14:anchorId="018DE8EB" wp14:editId="56B8F490">
                <wp:simplePos x="0" y="0"/>
                <wp:positionH relativeFrom="column">
                  <wp:posOffset>2040890</wp:posOffset>
                </wp:positionH>
                <wp:positionV relativeFrom="paragraph">
                  <wp:posOffset>-24765</wp:posOffset>
                </wp:positionV>
                <wp:extent cx="464140" cy="257175"/>
                <wp:effectExtent l="38100" t="38100" r="19050" b="34925"/>
                <wp:wrapNone/>
                <wp:docPr id="1093260056" name="Ink 4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464140" cy="2571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A6A209" id="Ink 446" o:spid="_x0000_s1026" type="#_x0000_t75" style="position:absolute;margin-left:159.85pt;margin-top:-2.8pt;width:38.25pt;height:21.9pt;z-index:25207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">
                <v:imagedata r:id="rId43" o:title=""/>
              </v:shape>
            </w:pict>
          </mc:Fallback>
        </mc:AlternateContent>
      </w:r>
      <w:r w:rsidR="00674A92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1856896" behindDoc="0" locked="0" layoutInCell="1" allowOverlap="1" wp14:anchorId="6A6DFC6B" wp14:editId="53445541">
                <wp:simplePos x="0" y="0"/>
                <wp:positionH relativeFrom="column">
                  <wp:posOffset>1447165</wp:posOffset>
                </wp:positionH>
                <wp:positionV relativeFrom="paragraph">
                  <wp:posOffset>-43815</wp:posOffset>
                </wp:positionV>
                <wp:extent cx="476535" cy="158565"/>
                <wp:effectExtent l="38100" t="38100" r="44450" b="32385"/>
                <wp:wrapNone/>
                <wp:docPr id="49015163" name="Ink 1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476535" cy="1585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52F7CA" id="Ink 194" o:spid="_x0000_s1026" type="#_x0000_t75" style="position:absolute;margin-left:113.15pt;margin-top:-4.25pt;width:39.2pt;height:14.2pt;z-index:251856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">
                <v:imagedata r:id="rId45" o:title=""/>
              </v:shape>
            </w:pict>
          </mc:Fallback>
        </mc:AlternateContent>
      </w:r>
      <w:r w:rsidR="00730C11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45D42F6A" wp14:editId="4FE085CB">
                <wp:simplePos x="0" y="0"/>
                <wp:positionH relativeFrom="column">
                  <wp:posOffset>1272860</wp:posOffset>
                </wp:positionH>
                <wp:positionV relativeFrom="paragraph">
                  <wp:posOffset>54550</wp:posOffset>
                </wp:positionV>
                <wp:extent cx="9720" cy="9720"/>
                <wp:effectExtent l="38100" t="38100" r="41275" b="28575"/>
                <wp:wrapNone/>
                <wp:docPr id="1456006863" name="Ink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9720" cy="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F0D59C" id="Ink 39" o:spid="_x0000_s1026" type="#_x0000_t75" style="position:absolute;margin-left:99.45pt;margin-top:3.45pt;width:2.45pt;height:2.4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">
                <v:imagedata r:id="rId47" o:title=""/>
              </v:shape>
            </w:pict>
          </mc:Fallback>
        </mc:AlternateContent>
      </w:r>
      <w:r w:rsidR="00730C11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40A4CC38" wp14:editId="574AF4D7">
                <wp:simplePos x="0" y="0"/>
                <wp:positionH relativeFrom="column">
                  <wp:posOffset>304165</wp:posOffset>
                </wp:positionH>
                <wp:positionV relativeFrom="paragraph">
                  <wp:posOffset>-139700</wp:posOffset>
                </wp:positionV>
                <wp:extent cx="619405" cy="327305"/>
                <wp:effectExtent l="38100" t="38100" r="41275" b="41275"/>
                <wp:wrapNone/>
                <wp:docPr id="183025845" name="Ink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619405" cy="3273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F3E5AA" id="Ink 37" o:spid="_x0000_s1026" type="#_x0000_t75" style="position:absolute;margin-left:23.15pt;margin-top:-12.15pt;width:50.45pt;height:27.7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">
                <v:imagedata r:id="rId49" o:title=""/>
              </v:shape>
            </w:pict>
          </mc:Fallback>
        </mc:AlternateContent>
      </w:r>
    </w:p>
    <w:p w14:paraId="1ECFA01E" w14:textId="6568C82A" w:rsidR="00BF4984" w:rsidRDefault="00901A90" w:rsidP="00BF4984">
      <w:pPr>
        <w:spacing w:after="187"/>
        <w:ind w:right="3"/>
        <w:rPr>
          <w:rFonts w:ascii="Times New Roman" w:eastAsia="Times New Roman" w:hAnsi="Times New Roman" w:cs="Times New Roman"/>
          <w:color w:val="000000"/>
          <w:lang w:val="en-GB" w:eastAsia="en-GB"/>
        </w:rPr>
      </w:pPr>
      <w:r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2225536" behindDoc="0" locked="0" layoutInCell="1" allowOverlap="1" wp14:anchorId="722E1296" wp14:editId="6DE0115D">
                <wp:simplePos x="0" y="0"/>
                <wp:positionH relativeFrom="column">
                  <wp:posOffset>1320165</wp:posOffset>
                </wp:positionH>
                <wp:positionV relativeFrom="paragraph">
                  <wp:posOffset>-95250</wp:posOffset>
                </wp:positionV>
                <wp:extent cx="1085850" cy="534035"/>
                <wp:effectExtent l="12700" t="38100" r="57150" b="37465"/>
                <wp:wrapNone/>
                <wp:docPr id="2040963366" name="Ink 5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1085850" cy="5340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22D81F" id="Ink 590" o:spid="_x0000_s1026" type="#_x0000_t75" style="position:absolute;margin-left:102.8pt;margin-top:-8.35pt;width:87.45pt;height:43.7pt;z-index:252225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">
                <v:imagedata r:id="rId51" o:title=""/>
              </v:shape>
            </w:pict>
          </mc:Fallback>
        </mc:AlternateContent>
      </w:r>
      <w:r w:rsidR="00695C64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2191744" behindDoc="0" locked="0" layoutInCell="1" allowOverlap="1" wp14:anchorId="2ECC508D" wp14:editId="06A7AF59">
                <wp:simplePos x="0" y="0"/>
                <wp:positionH relativeFrom="column">
                  <wp:posOffset>5228590</wp:posOffset>
                </wp:positionH>
                <wp:positionV relativeFrom="paragraph">
                  <wp:posOffset>-88265</wp:posOffset>
                </wp:positionV>
                <wp:extent cx="1244315" cy="222120"/>
                <wp:effectExtent l="38100" t="38100" r="26035" b="32385"/>
                <wp:wrapNone/>
                <wp:docPr id="1446658037" name="Ink 5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1244315" cy="222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30BEB7" id="Ink 556" o:spid="_x0000_s1026" type="#_x0000_t75" style="position:absolute;margin-left:410.9pt;margin-top:-7.75pt;width:99.7pt;height:19.2pt;z-index:252191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">
                <v:imagedata r:id="rId53" o:title=""/>
              </v:shape>
            </w:pict>
          </mc:Fallback>
        </mc:AlternateContent>
      </w:r>
      <w:r w:rsidR="00730C11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1713536" behindDoc="0" locked="0" layoutInCell="1" allowOverlap="1" wp14:anchorId="24F87513" wp14:editId="124AF818">
                <wp:simplePos x="0" y="0"/>
                <wp:positionH relativeFrom="column">
                  <wp:posOffset>1170940</wp:posOffset>
                </wp:positionH>
                <wp:positionV relativeFrom="paragraph">
                  <wp:posOffset>152400</wp:posOffset>
                </wp:positionV>
                <wp:extent cx="28835" cy="105065"/>
                <wp:effectExtent l="25400" t="38100" r="22225" b="34925"/>
                <wp:wrapNone/>
                <wp:docPr id="1002369636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/>
                      </w14:nvContentPartPr>
                      <w14:xfrm>
                        <a:off x="0" y="0"/>
                        <a:ext cx="28835" cy="1050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AA8E26" id="Ink 54" o:spid="_x0000_s1026" type="#_x0000_t75" style="position:absolute;margin-left:91.4pt;margin-top:11.2pt;width:3.95pt;height:9.9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">
                <v:imagedata r:id="rId55" o:title=""/>
              </v:shape>
            </w:pict>
          </mc:Fallback>
        </mc:AlternateContent>
      </w:r>
      <w:r w:rsidR="00730C11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1714560" behindDoc="0" locked="0" layoutInCell="1" allowOverlap="1" wp14:anchorId="6B9E9B50" wp14:editId="611C7307">
                <wp:simplePos x="0" y="0"/>
                <wp:positionH relativeFrom="column">
                  <wp:posOffset>424815</wp:posOffset>
                </wp:positionH>
                <wp:positionV relativeFrom="paragraph">
                  <wp:posOffset>57150</wp:posOffset>
                </wp:positionV>
                <wp:extent cx="619425" cy="285750"/>
                <wp:effectExtent l="38100" t="38100" r="41275" b="31750"/>
                <wp:wrapNone/>
                <wp:docPr id="1868884283" name="Ink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619425" cy="2857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462371" id="Ink 55" o:spid="_x0000_s1026" type="#_x0000_t75" style="position:absolute;margin-left:32.6pt;margin-top:3.65pt;width:50.45pt;height:24.1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">
                <v:imagedata r:id="rId57" o:title=""/>
              </v:shape>
            </w:pict>
          </mc:Fallback>
        </mc:AlternateContent>
      </w:r>
      <w:r w:rsidR="00730C11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2C254BD0" wp14:editId="43666D52">
                <wp:simplePos x="0" y="0"/>
                <wp:positionH relativeFrom="column">
                  <wp:posOffset>-47625</wp:posOffset>
                </wp:positionH>
                <wp:positionV relativeFrom="paragraph">
                  <wp:posOffset>13970</wp:posOffset>
                </wp:positionV>
                <wp:extent cx="250920" cy="347400"/>
                <wp:effectExtent l="38100" t="38100" r="28575" b="33655"/>
                <wp:wrapNone/>
                <wp:docPr id="209174163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250920" cy="347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A6E8A6" id="Ink 42" o:spid="_x0000_s1026" type="#_x0000_t75" style="position:absolute;margin-left:-4.85pt;margin-top:0;width:22pt;height:29.6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">
                <v:imagedata r:id="rId59" o:title=""/>
              </v:shape>
            </w:pict>
          </mc:Fallback>
        </mc:AlternateContent>
      </w:r>
    </w:p>
    <w:p w14:paraId="5B82D529" w14:textId="11F90632" w:rsidR="00BF4984" w:rsidRDefault="0033543B" w:rsidP="00BF4984">
      <w:pPr>
        <w:spacing w:after="187"/>
        <w:ind w:right="3"/>
        <w:rPr>
          <w:rFonts w:ascii="Times New Roman" w:eastAsia="Times New Roman" w:hAnsi="Times New Roman" w:cs="Times New Roman"/>
          <w:color w:val="000000"/>
          <w:lang w:val="en-GB" w:eastAsia="en-GB"/>
        </w:rPr>
      </w:pPr>
      <w:r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2251136" behindDoc="0" locked="0" layoutInCell="1" allowOverlap="1" wp14:anchorId="2C309AC0" wp14:editId="3E9ECA18">
                <wp:simplePos x="0" y="0"/>
                <wp:positionH relativeFrom="column">
                  <wp:posOffset>5203190</wp:posOffset>
                </wp:positionH>
                <wp:positionV relativeFrom="paragraph">
                  <wp:posOffset>92075</wp:posOffset>
                </wp:positionV>
                <wp:extent cx="187865" cy="132840"/>
                <wp:effectExtent l="38100" t="38100" r="28575" b="32385"/>
                <wp:wrapNone/>
                <wp:docPr id="1361180297" name="Ink 6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187865" cy="13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B6010F" id="Ink 615" o:spid="_x0000_s1026" type="#_x0000_t75" style="position:absolute;margin-left:408.85pt;margin-top:6.4pt;width:16.5pt;height:12.15pt;z-index:25225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">
                <v:imagedata r:id="rId61" o:title=""/>
              </v:shape>
            </w:pict>
          </mc:Fallback>
        </mc:AlternateContent>
      </w:r>
      <w:r w:rsidR="000E6F1C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2246016" behindDoc="0" locked="0" layoutInCell="1" allowOverlap="1" wp14:anchorId="4C136FDF" wp14:editId="6A04F8C2">
                <wp:simplePos x="0" y="0"/>
                <wp:positionH relativeFrom="column">
                  <wp:posOffset>4876165</wp:posOffset>
                </wp:positionH>
                <wp:positionV relativeFrom="paragraph">
                  <wp:posOffset>76200</wp:posOffset>
                </wp:positionV>
                <wp:extent cx="949320" cy="182880"/>
                <wp:effectExtent l="38100" t="38100" r="0" b="33020"/>
                <wp:wrapNone/>
                <wp:docPr id="1601733509" name="Ink 6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">
                      <w14:nvContentPartPr>
                        <w14:cNvContentPartPr/>
                      </w14:nvContentPartPr>
                      <w14:xfrm>
                        <a:off x="0" y="0"/>
                        <a:ext cx="949320" cy="18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EC5C07" id="Ink 610" o:spid="_x0000_s1026" type="#_x0000_t75" style="position:absolute;margin-left:383.15pt;margin-top:5.2pt;width:76.45pt;height:16.05pt;z-index:252246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">
                <v:imagedata r:id="rId63" o:title=""/>
              </v:shape>
            </w:pict>
          </mc:Fallback>
        </mc:AlternateContent>
      </w:r>
      <w:r w:rsidR="001704E7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2173312" behindDoc="0" locked="0" layoutInCell="1" allowOverlap="1" wp14:anchorId="3DB45E0C" wp14:editId="5B592C13">
                <wp:simplePos x="0" y="0"/>
                <wp:positionH relativeFrom="column">
                  <wp:posOffset>4104640</wp:posOffset>
                </wp:positionH>
                <wp:positionV relativeFrom="paragraph">
                  <wp:posOffset>-50165</wp:posOffset>
                </wp:positionV>
                <wp:extent cx="629035" cy="279720"/>
                <wp:effectExtent l="12700" t="38100" r="19050" b="38100"/>
                <wp:wrapNone/>
                <wp:docPr id="2076444881" name="Ink 5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">
                      <w14:nvContentPartPr>
                        <w14:cNvContentPartPr/>
                      </w14:nvContentPartPr>
                      <w14:xfrm>
                        <a:off x="0" y="0"/>
                        <a:ext cx="629035" cy="27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2E00E0" id="Ink 538" o:spid="_x0000_s1026" type="#_x0000_t75" style="position:absolute;margin-left:322.4pt;margin-top:-4.75pt;width:51.25pt;height:23.75pt;z-index:252173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">
                <v:imagedata r:id="rId65" o:title=""/>
              </v:shape>
            </w:pict>
          </mc:Fallback>
        </mc:AlternateContent>
      </w:r>
      <w:r w:rsidR="001704E7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2174336" behindDoc="0" locked="0" layoutInCell="1" allowOverlap="1" wp14:anchorId="7C43C414" wp14:editId="06FCB138">
                <wp:simplePos x="0" y="0"/>
                <wp:positionH relativeFrom="column">
                  <wp:posOffset>3615690</wp:posOffset>
                </wp:positionH>
                <wp:positionV relativeFrom="paragraph">
                  <wp:posOffset>-40640</wp:posOffset>
                </wp:positionV>
                <wp:extent cx="356015" cy="298080"/>
                <wp:effectExtent l="38100" t="38100" r="38100" b="32385"/>
                <wp:wrapNone/>
                <wp:docPr id="1407997753" name="Ink 5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">
                      <w14:nvContentPartPr>
                        <w14:cNvContentPartPr/>
                      </w14:nvContentPartPr>
                      <w14:xfrm>
                        <a:off x="0" y="0"/>
                        <a:ext cx="356015" cy="298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E28430" id="Ink 539" o:spid="_x0000_s1026" type="#_x0000_t75" style="position:absolute;margin-left:283.9pt;margin-top:-4.05pt;width:29.75pt;height:25.15pt;z-index:252174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">
                <v:imagedata r:id="rId67" o:title=""/>
              </v:shape>
            </w:pict>
          </mc:Fallback>
        </mc:AlternateContent>
      </w:r>
      <w:r w:rsidR="001704E7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2175360" behindDoc="0" locked="0" layoutInCell="1" allowOverlap="1" wp14:anchorId="2F7F3767" wp14:editId="27275C6E">
                <wp:simplePos x="0" y="0"/>
                <wp:positionH relativeFrom="column">
                  <wp:posOffset>2635250</wp:posOffset>
                </wp:positionH>
                <wp:positionV relativeFrom="paragraph">
                  <wp:posOffset>-41910</wp:posOffset>
                </wp:positionV>
                <wp:extent cx="764920" cy="290195"/>
                <wp:effectExtent l="38100" t="38100" r="48260" b="40005"/>
                <wp:wrapNone/>
                <wp:docPr id="625953233" name="Ink 5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/>
                      </w14:nvContentPartPr>
                      <w14:xfrm>
                        <a:off x="0" y="0"/>
                        <a:ext cx="764920" cy="2901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C0ED85" id="Ink 540" o:spid="_x0000_s1026" type="#_x0000_t75" style="position:absolute;margin-left:206.65pt;margin-top:-4.15pt;width:61.95pt;height:24.5pt;z-index:252175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">
                <v:imagedata r:id="rId69" o:title=""/>
              </v:shape>
            </w:pict>
          </mc:Fallback>
        </mc:AlternateContent>
      </w:r>
      <w:r w:rsidR="005D40A8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2054528" behindDoc="0" locked="0" layoutInCell="1" allowOverlap="1" wp14:anchorId="4F24FC1E" wp14:editId="7AF25C1E">
                <wp:simplePos x="0" y="0"/>
                <wp:positionH relativeFrom="column">
                  <wp:posOffset>2625380</wp:posOffset>
                </wp:positionH>
                <wp:positionV relativeFrom="paragraph">
                  <wp:posOffset>181440</wp:posOffset>
                </wp:positionV>
                <wp:extent cx="19440" cy="60840"/>
                <wp:effectExtent l="38100" t="38100" r="31750" b="28575"/>
                <wp:wrapNone/>
                <wp:docPr id="1894454019" name="Ink 4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19440" cy="60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29F1DB" id="Ink 421" o:spid="_x0000_s1026" type="#_x0000_t75" style="position:absolute;margin-left:205.9pt;margin-top:13.45pt;width:3.25pt;height:6.5pt;z-index:252054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">
                <v:imagedata r:id="rId71" o:title=""/>
              </v:shape>
            </w:pict>
          </mc:Fallback>
        </mc:AlternateContent>
      </w:r>
    </w:p>
    <w:p w14:paraId="4D37A090" w14:textId="07880AE1" w:rsidR="00BF4984" w:rsidRDefault="00C74D57" w:rsidP="00BF4984">
      <w:pPr>
        <w:spacing w:after="187"/>
        <w:ind w:right="3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1880448" behindDoc="0" locked="0" layoutInCell="1" allowOverlap="1" wp14:anchorId="09160E91" wp14:editId="4C555E3E">
                <wp:simplePos x="0" y="0"/>
                <wp:positionH relativeFrom="column">
                  <wp:posOffset>69740</wp:posOffset>
                </wp:positionH>
                <wp:positionV relativeFrom="paragraph">
                  <wp:posOffset>254430</wp:posOffset>
                </wp:positionV>
                <wp:extent cx="3083400" cy="127440"/>
                <wp:effectExtent l="25400" t="38100" r="41275" b="38100"/>
                <wp:wrapNone/>
                <wp:docPr id="807553410" name="Ink 2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/>
                      </w14:nvContentPartPr>
                      <w14:xfrm>
                        <a:off x="0" y="0"/>
                        <a:ext cx="3083400" cy="127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3897BD" id="Ink 217" o:spid="_x0000_s1026" type="#_x0000_t75" style="position:absolute;margin-left:4.65pt;margin-top:19.25pt;width:244.5pt;height:11.75pt;z-index:25188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">
                <v:imagedata r:id="rId73" o:title="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1879424" behindDoc="0" locked="0" layoutInCell="1" allowOverlap="1" wp14:anchorId="1742E4B0" wp14:editId="3D4526E7">
                <wp:simplePos x="0" y="0"/>
                <wp:positionH relativeFrom="column">
                  <wp:posOffset>4251140</wp:posOffset>
                </wp:positionH>
                <wp:positionV relativeFrom="paragraph">
                  <wp:posOffset>124110</wp:posOffset>
                </wp:positionV>
                <wp:extent cx="2387880" cy="44640"/>
                <wp:effectExtent l="38100" t="38100" r="0" b="31750"/>
                <wp:wrapNone/>
                <wp:docPr id="1447394913" name="Ink 2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2387880" cy="44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88EAFF" id="Ink 216" o:spid="_x0000_s1026" type="#_x0000_t75" style="position:absolute;margin-left:333.95pt;margin-top:8.95pt;width:189.7pt;height:5.2pt;z-index:25187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">
                <v:imagedata r:id="rId75" o:title=""/>
              </v:shape>
            </w:pict>
          </mc:Fallback>
        </mc:AlternateContent>
      </w:r>
      <w:r w:rsidR="00BF4984" w:rsidRPr="00307654">
        <w:rPr>
          <w:rFonts w:ascii="Times New Roman" w:eastAsia="Times New Roman" w:hAnsi="Times New Roman" w:cs="Times New Roman"/>
          <w:b/>
          <w:bCs/>
          <w:color w:val="000000"/>
        </w:rPr>
        <w:t>Question</w:t>
      </w:r>
      <w:r w:rsidR="00BF4984">
        <w:rPr>
          <w:rFonts w:ascii="Times New Roman" w:eastAsia="Times New Roman" w:hAnsi="Times New Roman" w:cs="Times New Roman"/>
          <w:b/>
          <w:bCs/>
          <w:color w:val="000000"/>
        </w:rPr>
        <w:t xml:space="preserve"> 1</w:t>
      </w:r>
      <w:r w:rsidR="00BF4984">
        <w:rPr>
          <w:rFonts w:ascii="Times New Roman" w:eastAsia="Times New Roman" w:hAnsi="Times New Roman" w:cs="Times New Roman"/>
          <w:color w:val="000000"/>
        </w:rPr>
        <w:t xml:space="preserve">: </w:t>
      </w:r>
      <w:r w:rsidR="00BF4984" w:rsidRPr="007A04F1">
        <w:rPr>
          <w:rFonts w:ascii="Times New Roman" w:eastAsia="Times New Roman" w:hAnsi="Times New Roman" w:cs="Times New Roman"/>
        </w:rPr>
        <w:t xml:space="preserve">For each </w:t>
      </w:r>
      <w:r w:rsidR="00BF4984">
        <w:rPr>
          <w:rFonts w:ascii="Times New Roman" w:eastAsia="Times New Roman" w:hAnsi="Times New Roman" w:cs="Times New Roman"/>
        </w:rPr>
        <w:t xml:space="preserve">API service example, </w:t>
      </w:r>
      <w:r w:rsidR="00BF4984" w:rsidRPr="007A04F1">
        <w:rPr>
          <w:rFonts w:ascii="Times New Roman" w:eastAsia="Times New Roman" w:hAnsi="Times New Roman" w:cs="Times New Roman"/>
        </w:rPr>
        <w:t xml:space="preserve">try to determine whether the usage of API services allowed </w:t>
      </w:r>
      <w:r w:rsidR="00BF4984">
        <w:rPr>
          <w:rFonts w:ascii="Times New Roman" w:eastAsia="Times New Roman" w:hAnsi="Times New Roman" w:cs="Times New Roman"/>
        </w:rPr>
        <w:t>service-providing</w:t>
      </w:r>
      <w:r w:rsidR="00BF4984" w:rsidRPr="007A04F1">
        <w:rPr>
          <w:rFonts w:ascii="Times New Roman" w:eastAsia="Times New Roman" w:hAnsi="Times New Roman" w:cs="Times New Roman"/>
        </w:rPr>
        <w:t xml:space="preserve"> companies to adopt open innovation strategies. If your answer is yes for a company, determine whether it is </w:t>
      </w:r>
      <w:r w:rsidR="00BF4984">
        <w:rPr>
          <w:rFonts w:ascii="Times New Roman" w:eastAsia="Times New Roman" w:hAnsi="Times New Roman" w:cs="Times New Roman"/>
        </w:rPr>
        <w:t xml:space="preserve">an </w:t>
      </w:r>
      <w:r w:rsidR="00BF4984" w:rsidRPr="007A04F1">
        <w:rPr>
          <w:rFonts w:ascii="Times New Roman" w:eastAsia="Times New Roman" w:hAnsi="Times New Roman" w:cs="Times New Roman"/>
        </w:rPr>
        <w:t>outside-in, inside-out, or couple process type of open innovation.</w:t>
      </w:r>
    </w:p>
    <w:p w14:paraId="6A1785AF" w14:textId="0D2DEC97" w:rsidR="00BF4984" w:rsidRDefault="0088257C" w:rsidP="00BF4984">
      <w:pPr>
        <w:spacing w:after="187"/>
        <w:ind w:right="3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2335104" behindDoc="0" locked="0" layoutInCell="1" allowOverlap="1" wp14:anchorId="4C439E23" wp14:editId="1D6EBED0">
                <wp:simplePos x="0" y="0"/>
                <wp:positionH relativeFrom="column">
                  <wp:posOffset>5111115</wp:posOffset>
                </wp:positionH>
                <wp:positionV relativeFrom="paragraph">
                  <wp:posOffset>161925</wp:posOffset>
                </wp:positionV>
                <wp:extent cx="949790" cy="259920"/>
                <wp:effectExtent l="38100" t="38100" r="28575" b="32385"/>
                <wp:wrapNone/>
                <wp:docPr id="869225797" name="Ink 6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/>
                      </w14:nvContentPartPr>
                      <w14:xfrm>
                        <a:off x="0" y="0"/>
                        <a:ext cx="949790" cy="259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E0AC3A" id="Ink 697" o:spid="_x0000_s1026" type="#_x0000_t75" style="position:absolute;margin-left:401.65pt;margin-top:11.95pt;width:76.5pt;height:22.15pt;z-index:25233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">
                <v:imagedata r:id="rId77" o:title="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2321792" behindDoc="0" locked="0" layoutInCell="1" allowOverlap="1" wp14:anchorId="789C16F8" wp14:editId="07B21982">
                <wp:simplePos x="0" y="0"/>
                <wp:positionH relativeFrom="column">
                  <wp:posOffset>4291965</wp:posOffset>
                </wp:positionH>
                <wp:positionV relativeFrom="paragraph">
                  <wp:posOffset>108585</wp:posOffset>
                </wp:positionV>
                <wp:extent cx="663935" cy="300675"/>
                <wp:effectExtent l="38100" t="38100" r="22225" b="29845"/>
                <wp:wrapNone/>
                <wp:docPr id="1053508511" name="Ink 6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663935" cy="3006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3C4B4A" id="Ink 684" o:spid="_x0000_s1026" type="#_x0000_t75" style="position:absolute;margin-left:337.1pt;margin-top:7.75pt;width:54pt;height:25.4pt;z-index:25232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">
                <v:imagedata r:id="rId79" o:title="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2322816" behindDoc="0" locked="0" layoutInCell="1" allowOverlap="1" wp14:anchorId="2AB8CB3F" wp14:editId="56893D7B">
                <wp:simplePos x="0" y="0"/>
                <wp:positionH relativeFrom="column">
                  <wp:posOffset>3742690</wp:posOffset>
                </wp:positionH>
                <wp:positionV relativeFrom="paragraph">
                  <wp:posOffset>196215</wp:posOffset>
                </wp:positionV>
                <wp:extent cx="387635" cy="196215"/>
                <wp:effectExtent l="38100" t="38100" r="0" b="32385"/>
                <wp:wrapNone/>
                <wp:docPr id="255518030" name="Ink 6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387635" cy="1962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35943D" id="Ink 685" o:spid="_x0000_s1026" type="#_x0000_t75" style="position:absolute;margin-left:293.85pt;margin-top:14.65pt;width:32.2pt;height:17.1pt;z-index:25232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">
                <v:imagedata r:id="rId81" o:title=""/>
              </v:shape>
            </w:pict>
          </mc:Fallback>
        </mc:AlternateContent>
      </w:r>
      <w:r w:rsidR="00595A4A"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2292096" behindDoc="0" locked="0" layoutInCell="1" allowOverlap="1" wp14:anchorId="5CA34CA5" wp14:editId="52C060DD">
                <wp:simplePos x="0" y="0"/>
                <wp:positionH relativeFrom="column">
                  <wp:posOffset>1605915</wp:posOffset>
                </wp:positionH>
                <wp:positionV relativeFrom="paragraph">
                  <wp:posOffset>131445</wp:posOffset>
                </wp:positionV>
                <wp:extent cx="1101765" cy="294235"/>
                <wp:effectExtent l="25400" t="38100" r="28575" b="36195"/>
                <wp:wrapNone/>
                <wp:docPr id="459306698" name="Ink 6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">
                      <w14:nvContentPartPr>
                        <w14:cNvContentPartPr/>
                      </w14:nvContentPartPr>
                      <w14:xfrm>
                        <a:off x="0" y="0"/>
                        <a:ext cx="1101765" cy="2942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DEBDF5" id="Ink 655" o:spid="_x0000_s1026" type="#_x0000_t75" style="position:absolute;margin-left:125.65pt;margin-top:9.5pt;width:88.45pt;height:24.85pt;z-index:25229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">
                <v:imagedata r:id="rId83" o:title=""/>
              </v:shape>
            </w:pict>
          </mc:Fallback>
        </mc:AlternateContent>
      </w:r>
      <w:r w:rsidR="00B46101">
        <w:rPr>
          <w:rFonts w:ascii="Times New Roman" w:eastAsia="Times New Roman" w:hAnsi="Times New Roman" w:cs="Times New Roman"/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1886592" behindDoc="0" locked="0" layoutInCell="1" allowOverlap="1" wp14:anchorId="6B9F882F" wp14:editId="3B66C9DE">
                <wp:simplePos x="0" y="0"/>
                <wp:positionH relativeFrom="column">
                  <wp:posOffset>564515</wp:posOffset>
                </wp:positionH>
                <wp:positionV relativeFrom="paragraph">
                  <wp:posOffset>147320</wp:posOffset>
                </wp:positionV>
                <wp:extent cx="146160" cy="226440"/>
                <wp:effectExtent l="38100" t="38100" r="0" b="40640"/>
                <wp:wrapNone/>
                <wp:docPr id="1040975784" name="Ink 2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">
                      <w14:nvContentPartPr>
                        <w14:cNvContentPartPr/>
                      </w14:nvContentPartPr>
                      <w14:xfrm>
                        <a:off x="0" y="0"/>
                        <a:ext cx="146160" cy="22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283001" id="Ink 223" o:spid="_x0000_s1026" type="#_x0000_t75" style="position:absolute;margin-left:43.6pt;margin-top:10.75pt;width:13.2pt;height:19.55pt;z-index:25188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">
                <v:imagedata r:id="rId85" o:title=""/>
              </v:shape>
            </w:pict>
          </mc:Fallback>
        </mc:AlternateContent>
      </w:r>
      <w:r w:rsidR="00BF4984" w:rsidRPr="00307654">
        <w:rPr>
          <w:rFonts w:ascii="Times New Roman" w:eastAsia="Times New Roman" w:hAnsi="Times New Roman" w:cs="Times New Roman"/>
          <w:b/>
          <w:bCs/>
          <w:color w:val="000000"/>
        </w:rPr>
        <w:t>Ans</w:t>
      </w:r>
      <w:r w:rsidR="00BF4984">
        <w:rPr>
          <w:rFonts w:ascii="Times New Roman" w:eastAsia="Times New Roman" w:hAnsi="Times New Roman" w:cs="Times New Roman"/>
          <w:b/>
          <w:bCs/>
          <w:color w:val="000000"/>
        </w:rPr>
        <w:t>wer</w:t>
      </w:r>
      <w:r w:rsidR="00BF4984">
        <w:rPr>
          <w:rFonts w:ascii="Times New Roman" w:eastAsia="Times New Roman" w:hAnsi="Times New Roman" w:cs="Times New Roman"/>
          <w:color w:val="000000"/>
        </w:rPr>
        <w:t>:</w:t>
      </w:r>
    </w:p>
    <w:p w14:paraId="076F2052" w14:textId="78CB5169" w:rsidR="00BF4984" w:rsidRPr="00123A86" w:rsidRDefault="0088257C" w:rsidP="00BF4984">
      <w:pPr>
        <w:spacing w:after="187"/>
        <w:ind w:right="3"/>
        <w:rPr>
          <w:rFonts w:ascii="Times New Roman" w:eastAsia="Times New Roman" w:hAnsi="Times New Roman" w:cs="Times New Roman"/>
          <w:color w:val="000000"/>
          <w:lang w:val="en-GB" w:eastAsia="en-GB"/>
        </w:rPr>
      </w:pPr>
      <w:r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2323840" behindDoc="0" locked="0" layoutInCell="1" allowOverlap="1" wp14:anchorId="543DA5FA" wp14:editId="6A088CCB">
                <wp:simplePos x="0" y="0"/>
                <wp:positionH relativeFrom="column">
                  <wp:posOffset>3050540</wp:posOffset>
                </wp:positionH>
                <wp:positionV relativeFrom="paragraph">
                  <wp:posOffset>-133985</wp:posOffset>
                </wp:positionV>
                <wp:extent cx="508245" cy="322980"/>
                <wp:effectExtent l="38100" t="38100" r="38100" b="33020"/>
                <wp:wrapNone/>
                <wp:docPr id="1479609062" name="Ink 6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">
                      <w14:nvContentPartPr>
                        <w14:cNvContentPartPr/>
                      </w14:nvContentPartPr>
                      <w14:xfrm>
                        <a:off x="0" y="0"/>
                        <a:ext cx="508245" cy="3229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84D580" id="Ink 686" o:spid="_x0000_s1026" type="#_x0000_t75" style="position:absolute;margin-left:239.4pt;margin-top:-11.35pt;width:41.7pt;height:27.15pt;z-index:25232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">
                <v:imagedata r:id="rId87" o:title="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2294144" behindDoc="0" locked="0" layoutInCell="1" allowOverlap="1" wp14:anchorId="1C60F8E0" wp14:editId="511C750E">
                <wp:simplePos x="0" y="0"/>
                <wp:positionH relativeFrom="column">
                  <wp:posOffset>2870180</wp:posOffset>
                </wp:positionH>
                <wp:positionV relativeFrom="paragraph">
                  <wp:posOffset>63290</wp:posOffset>
                </wp:positionV>
                <wp:extent cx="35280" cy="76680"/>
                <wp:effectExtent l="38100" t="38100" r="28575" b="38100"/>
                <wp:wrapNone/>
                <wp:docPr id="1249420224" name="Ink 6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">
                      <w14:nvContentPartPr>
                        <w14:cNvContentPartPr/>
                      </w14:nvContentPartPr>
                      <w14:xfrm>
                        <a:off x="0" y="0"/>
                        <a:ext cx="35280" cy="76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3187EA" id="Ink 657" o:spid="_x0000_s1026" type="#_x0000_t75" style="position:absolute;margin-left:225.15pt;margin-top:4.2pt;width:4.5pt;height:7.75pt;z-index:25229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">
                <v:imagedata r:id="rId89" o:title=""/>
              </v:shape>
            </w:pict>
          </mc:Fallback>
        </mc:AlternateContent>
      </w:r>
      <w:r w:rsidR="00595A4A">
        <w:rPr>
          <w:rFonts w:ascii="Times New Roman" w:eastAsia="Times New Roman" w:hAnsi="Times New Roman" w:cs="Times New Roman"/>
          <w:noProof/>
          <w:color w:val="000000"/>
          <w:lang w:val="en-GB" w:eastAsia="en-GB"/>
        </w:rPr>
        <mc:AlternateContent>
          <mc:Choice Requires="wpi">
            <w:drawing>
              <wp:anchor distT="0" distB="0" distL="114300" distR="114300" simplePos="0" relativeHeight="252293120" behindDoc="0" locked="0" layoutInCell="1" allowOverlap="1" wp14:anchorId="01F954D0" wp14:editId="3950DB6C">
                <wp:simplePos x="0" y="0"/>
                <wp:positionH relativeFrom="column">
                  <wp:posOffset>948690</wp:posOffset>
                </wp:positionH>
                <wp:positionV relativeFrom="paragraph">
                  <wp:posOffset>-107950</wp:posOffset>
                </wp:positionV>
                <wp:extent cx="362145" cy="292550"/>
                <wp:effectExtent l="38100" t="38100" r="44450" b="38100"/>
                <wp:wrapNone/>
                <wp:docPr id="383238516" name="Ink 6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">
                      <w14:nvContentPartPr>
                        <w14:cNvContentPartPr/>
                      </w14:nvContentPartPr>
                      <w14:xfrm>
                        <a:off x="0" y="0"/>
                        <a:ext cx="362145" cy="2925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728A75" id="Ink 656" o:spid="_x0000_s1026" type="#_x0000_t75" style="position:absolute;margin-left:73.85pt;margin-top:-9.35pt;width:30.2pt;height:24.75pt;z-index:25229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">
                <v:imagedata r:id="rId91" o:title=""/>
              </v:shape>
            </w:pict>
          </mc:Fallback>
        </mc:AlternateContent>
      </w:r>
    </w:p>
    <w:p w14:paraId="0226830C" w14:textId="78B084BF" w:rsidR="005714C1" w:rsidRPr="00307395" w:rsidRDefault="00A71BA4" w:rsidP="00C5293D">
      <w:pPr>
        <w:spacing w:after="240" w:line="240" w:lineRule="auto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033024" behindDoc="0" locked="0" layoutInCell="1" allowOverlap="1" wp14:anchorId="566855B3" wp14:editId="08DDC8CA">
                <wp:simplePos x="0" y="0"/>
                <wp:positionH relativeFrom="column">
                  <wp:posOffset>6127115</wp:posOffset>
                </wp:positionH>
                <wp:positionV relativeFrom="paragraph">
                  <wp:posOffset>847090</wp:posOffset>
                </wp:positionV>
                <wp:extent cx="752950" cy="121130"/>
                <wp:effectExtent l="38100" t="38100" r="34925" b="31750"/>
                <wp:wrapNone/>
                <wp:docPr id="377774674" name="Ink 4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">
                      <w14:nvContentPartPr>
                        <w14:cNvContentPartPr/>
                      </w14:nvContentPartPr>
                      <w14:xfrm>
                        <a:off x="0" y="0"/>
                        <a:ext cx="752950" cy="1211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F56AD7" id="Ink 400" o:spid="_x0000_s1026" type="#_x0000_t75" style="position:absolute;margin-left:481.65pt;margin-top:65.85pt;width:61pt;height:11.25pt;z-index:252033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">
                <v:imagedata r:id="rId9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34048" behindDoc="0" locked="0" layoutInCell="1" allowOverlap="1" wp14:anchorId="310BEF24" wp14:editId="3F6CB1F1">
                <wp:simplePos x="0" y="0"/>
                <wp:positionH relativeFrom="column">
                  <wp:posOffset>5603240</wp:posOffset>
                </wp:positionH>
                <wp:positionV relativeFrom="paragraph">
                  <wp:posOffset>875665</wp:posOffset>
                </wp:positionV>
                <wp:extent cx="356075" cy="85680"/>
                <wp:effectExtent l="38100" t="38100" r="12700" b="29210"/>
                <wp:wrapNone/>
                <wp:docPr id="520064255" name="Ink 4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4">
                      <w14:nvContentPartPr>
                        <w14:cNvContentPartPr/>
                      </w14:nvContentPartPr>
                      <w14:xfrm>
                        <a:off x="0" y="0"/>
                        <a:ext cx="356075" cy="85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E91109" id="Ink 401" o:spid="_x0000_s1026" type="#_x0000_t75" style="position:absolute;margin-left:440.4pt;margin-top:68.1pt;width:29.75pt;height:8.45pt;z-index:252034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">
                <v:imagedata r:id="rId9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35072" behindDoc="0" locked="0" layoutInCell="1" allowOverlap="1" wp14:anchorId="78240D83" wp14:editId="47F34C1B">
                <wp:simplePos x="0" y="0"/>
                <wp:positionH relativeFrom="column">
                  <wp:posOffset>5207000</wp:posOffset>
                </wp:positionH>
                <wp:positionV relativeFrom="paragraph">
                  <wp:posOffset>818515</wp:posOffset>
                </wp:positionV>
                <wp:extent cx="164710" cy="143280"/>
                <wp:effectExtent l="38100" t="38100" r="13335" b="34925"/>
                <wp:wrapNone/>
                <wp:docPr id="1847206690" name="Ink 4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">
                      <w14:nvContentPartPr>
                        <w14:cNvContentPartPr/>
                      </w14:nvContentPartPr>
                      <w14:xfrm>
                        <a:off x="0" y="0"/>
                        <a:ext cx="164710" cy="143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67F101" id="Ink 402" o:spid="_x0000_s1026" type="#_x0000_t75" style="position:absolute;margin-left:409.15pt;margin-top:63.65pt;width:14.65pt;height:13pt;z-index:252035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">
                <v:imagedata r:id="rId97" o:title=""/>
              </v:shape>
            </w:pict>
          </mc:Fallback>
        </mc:AlternateContent>
      </w:r>
      <w:r w:rsidR="00914845">
        <w:rPr>
          <w:noProof/>
        </w:rPr>
        <mc:AlternateContent>
          <mc:Choice Requires="wpi">
            <w:drawing>
              <wp:anchor distT="0" distB="0" distL="114300" distR="114300" simplePos="0" relativeHeight="252015616" behindDoc="0" locked="0" layoutInCell="1" allowOverlap="1" wp14:anchorId="25277154" wp14:editId="1BF17344">
                <wp:simplePos x="0" y="0"/>
                <wp:positionH relativeFrom="column">
                  <wp:posOffset>4565015</wp:posOffset>
                </wp:positionH>
                <wp:positionV relativeFrom="paragraph">
                  <wp:posOffset>824865</wp:posOffset>
                </wp:positionV>
                <wp:extent cx="492315" cy="276480"/>
                <wp:effectExtent l="38100" t="38100" r="0" b="28575"/>
                <wp:wrapNone/>
                <wp:docPr id="2037489902" name="Ink 3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8">
                      <w14:nvContentPartPr>
                        <w14:cNvContentPartPr/>
                      </w14:nvContentPartPr>
                      <w14:xfrm>
                        <a:off x="0" y="0"/>
                        <a:ext cx="492315" cy="27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F1FA01" id="Ink 383" o:spid="_x0000_s1026" type="#_x0000_t75" style="position:absolute;margin-left:358.65pt;margin-top:64.1pt;width:40.45pt;height:23.45pt;z-index:25201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">
                <v:imagedata r:id="rId99" o:title=""/>
              </v:shape>
            </w:pict>
          </mc:Fallback>
        </mc:AlternateContent>
      </w:r>
      <w:r w:rsidR="00914845">
        <w:rPr>
          <w:noProof/>
        </w:rPr>
        <mc:AlternateContent>
          <mc:Choice Requires="wpi">
            <w:drawing>
              <wp:anchor distT="0" distB="0" distL="114300" distR="114300" simplePos="0" relativeHeight="252016640" behindDoc="0" locked="0" layoutInCell="1" allowOverlap="1" wp14:anchorId="3FF45D04" wp14:editId="18DFC1F6">
                <wp:simplePos x="0" y="0"/>
                <wp:positionH relativeFrom="column">
                  <wp:posOffset>4282440</wp:posOffset>
                </wp:positionH>
                <wp:positionV relativeFrom="paragraph">
                  <wp:posOffset>828040</wp:posOffset>
                </wp:positionV>
                <wp:extent cx="63720" cy="178275"/>
                <wp:effectExtent l="25400" t="38100" r="0" b="38100"/>
                <wp:wrapNone/>
                <wp:docPr id="1460808588" name="Ink 3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/>
                      </w14:nvContentPartPr>
                      <w14:xfrm>
                        <a:off x="0" y="0"/>
                        <a:ext cx="63720" cy="1782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EA3CDE" id="Ink 384" o:spid="_x0000_s1026" type="#_x0000_t75" style="position:absolute;margin-left:336.4pt;margin-top:64.35pt;width:6.7pt;height:15.75pt;z-index:25201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">
                <v:imagedata r:id="rId101" o:title=""/>
              </v:shape>
            </w:pict>
          </mc:Fallback>
        </mc:AlternateContent>
      </w:r>
      <w:r w:rsidR="00914845">
        <w:rPr>
          <w:noProof/>
        </w:rPr>
        <mc:AlternateContent>
          <mc:Choice Requires="wpi">
            <w:drawing>
              <wp:anchor distT="0" distB="0" distL="114300" distR="114300" simplePos="0" relativeHeight="252002304" behindDoc="0" locked="0" layoutInCell="1" allowOverlap="1" wp14:anchorId="422F89A2" wp14:editId="46FC13A6">
                <wp:simplePos x="0" y="0"/>
                <wp:positionH relativeFrom="column">
                  <wp:posOffset>3683000</wp:posOffset>
                </wp:positionH>
                <wp:positionV relativeFrom="paragraph">
                  <wp:posOffset>824865</wp:posOffset>
                </wp:positionV>
                <wp:extent cx="526695" cy="272890"/>
                <wp:effectExtent l="38100" t="38100" r="32385" b="32385"/>
                <wp:wrapNone/>
                <wp:docPr id="449175095" name="Ink 3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2">
                      <w14:nvContentPartPr>
                        <w14:cNvContentPartPr/>
                      </w14:nvContentPartPr>
                      <w14:xfrm>
                        <a:off x="0" y="0"/>
                        <a:ext cx="526695" cy="2728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7996C9" id="Ink 370" o:spid="_x0000_s1026" type="#_x0000_t75" style="position:absolute;margin-left:289.2pt;margin-top:64.15pt;width:43.15pt;height:23.2pt;z-index:25200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">
                <v:imagedata r:id="rId103" o:title=""/>
              </v:shape>
            </w:pict>
          </mc:Fallback>
        </mc:AlternateContent>
      </w:r>
      <w:r w:rsidR="00914845">
        <w:rPr>
          <w:noProof/>
        </w:rPr>
        <mc:AlternateContent>
          <mc:Choice Requires="wpi">
            <w:drawing>
              <wp:anchor distT="0" distB="0" distL="114300" distR="114300" simplePos="0" relativeHeight="251992064" behindDoc="0" locked="0" layoutInCell="1" allowOverlap="1" wp14:anchorId="11E339AC" wp14:editId="091ED4FB">
                <wp:simplePos x="0" y="0"/>
                <wp:positionH relativeFrom="column">
                  <wp:posOffset>3025140</wp:posOffset>
                </wp:positionH>
                <wp:positionV relativeFrom="paragraph">
                  <wp:posOffset>802640</wp:posOffset>
                </wp:positionV>
                <wp:extent cx="435160" cy="306890"/>
                <wp:effectExtent l="38100" t="38100" r="22225" b="36195"/>
                <wp:wrapNone/>
                <wp:docPr id="1958591300" name="Ink 3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4">
                      <w14:nvContentPartPr>
                        <w14:cNvContentPartPr/>
                      </w14:nvContentPartPr>
                      <w14:xfrm>
                        <a:off x="0" y="0"/>
                        <a:ext cx="435160" cy="3068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433DEA" id="Ink 360" o:spid="_x0000_s1026" type="#_x0000_t75" style="position:absolute;margin-left:237.35pt;margin-top:62.4pt;width:35.95pt;height:25.85pt;z-index:25199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">
                <v:imagedata r:id="rId105" o:title=""/>
              </v:shape>
            </w:pict>
          </mc:Fallback>
        </mc:AlternateContent>
      </w:r>
      <w:r w:rsidR="00914845">
        <w:rPr>
          <w:noProof/>
        </w:rPr>
        <mc:AlternateContent>
          <mc:Choice Requires="wpi">
            <w:drawing>
              <wp:anchor distT="0" distB="0" distL="114300" distR="114300" simplePos="0" relativeHeight="251972608" behindDoc="0" locked="0" layoutInCell="1" allowOverlap="1" wp14:anchorId="515DF342" wp14:editId="062AC434">
                <wp:simplePos x="0" y="0"/>
                <wp:positionH relativeFrom="column">
                  <wp:posOffset>2844620</wp:posOffset>
                </wp:positionH>
                <wp:positionV relativeFrom="paragraph">
                  <wp:posOffset>980820</wp:posOffset>
                </wp:positionV>
                <wp:extent cx="16200" cy="60840"/>
                <wp:effectExtent l="38100" t="25400" r="34925" b="28575"/>
                <wp:wrapNone/>
                <wp:docPr id="896292879" name="Ink 3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6">
                      <w14:nvContentPartPr>
                        <w14:cNvContentPartPr/>
                      </w14:nvContentPartPr>
                      <w14:xfrm>
                        <a:off x="0" y="0"/>
                        <a:ext cx="16200" cy="60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6F25F3" id="Ink 341" o:spid="_x0000_s1026" type="#_x0000_t75" style="position:absolute;margin-left:223.2pt;margin-top:76.45pt;width:3pt;height:6.5pt;z-index:25197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">
                <v:imagedata r:id="rId107" o:title=""/>
              </v:shape>
            </w:pict>
          </mc:Fallback>
        </mc:AlternateContent>
      </w:r>
      <w:r w:rsidR="00914845">
        <w:rPr>
          <w:noProof/>
        </w:rPr>
        <mc:AlternateContent>
          <mc:Choice Requires="wpi">
            <w:drawing>
              <wp:anchor distT="0" distB="0" distL="114300" distR="114300" simplePos="0" relativeHeight="251971584" behindDoc="0" locked="0" layoutInCell="1" allowOverlap="1" wp14:anchorId="1FC3FEFA" wp14:editId="750F4C00">
                <wp:simplePos x="0" y="0"/>
                <wp:positionH relativeFrom="column">
                  <wp:posOffset>1570990</wp:posOffset>
                </wp:positionH>
                <wp:positionV relativeFrom="paragraph">
                  <wp:posOffset>753110</wp:posOffset>
                </wp:positionV>
                <wp:extent cx="1000445" cy="255820"/>
                <wp:effectExtent l="38100" t="38100" r="28575" b="36830"/>
                <wp:wrapNone/>
                <wp:docPr id="887942478" name="Ink 3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">
                      <w14:nvContentPartPr>
                        <w14:cNvContentPartPr/>
                      </w14:nvContentPartPr>
                      <w14:xfrm>
                        <a:off x="0" y="0"/>
                        <a:ext cx="1000445" cy="2558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628FB0" id="Ink 340" o:spid="_x0000_s1026" type="#_x0000_t75" style="position:absolute;margin-left:122.9pt;margin-top:58.5pt;width:80.5pt;height:21.85pt;z-index:25197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">
                <v:imagedata r:id="rId109" o:title=""/>
              </v:shape>
            </w:pict>
          </mc:Fallback>
        </mc:AlternateContent>
      </w:r>
      <w:r w:rsidR="00914845">
        <w:rPr>
          <w:noProof/>
        </w:rPr>
        <mc:AlternateContent>
          <mc:Choice Requires="wpi">
            <w:drawing>
              <wp:anchor distT="0" distB="0" distL="114300" distR="114300" simplePos="0" relativeHeight="251951104" behindDoc="0" locked="0" layoutInCell="1" allowOverlap="1" wp14:anchorId="633D5BB2" wp14:editId="0BD995DA">
                <wp:simplePos x="0" y="0"/>
                <wp:positionH relativeFrom="column">
                  <wp:posOffset>856615</wp:posOffset>
                </wp:positionH>
                <wp:positionV relativeFrom="paragraph">
                  <wp:posOffset>774065</wp:posOffset>
                </wp:positionV>
                <wp:extent cx="393960" cy="264005"/>
                <wp:effectExtent l="38100" t="38100" r="38100" b="41275"/>
                <wp:wrapNone/>
                <wp:docPr id="359316866" name="Ink 3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0">
                      <w14:nvContentPartPr>
                        <w14:cNvContentPartPr/>
                      </w14:nvContentPartPr>
                      <w14:xfrm>
                        <a:off x="0" y="0"/>
                        <a:ext cx="393960" cy="2640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12138E" id="Ink 320" o:spid="_x0000_s1026" type="#_x0000_t75" style="position:absolute;margin-left:66.65pt;margin-top:60.1pt;width:32.7pt;height:22.5pt;z-index:25195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">
                <v:imagedata r:id="rId111" o:title=""/>
              </v:shape>
            </w:pict>
          </mc:Fallback>
        </mc:AlternateContent>
      </w:r>
      <w:r w:rsidR="00650DFA">
        <w:rPr>
          <w:noProof/>
        </w:rPr>
        <mc:AlternateContent>
          <mc:Choice Requires="wpi">
            <w:drawing>
              <wp:anchor distT="0" distB="0" distL="114300" distR="114300" simplePos="0" relativeHeight="251940864" behindDoc="0" locked="0" layoutInCell="1" allowOverlap="1" wp14:anchorId="14B89B80" wp14:editId="58301CCD">
                <wp:simplePos x="0" y="0"/>
                <wp:positionH relativeFrom="column">
                  <wp:posOffset>1840865</wp:posOffset>
                </wp:positionH>
                <wp:positionV relativeFrom="paragraph">
                  <wp:posOffset>189865</wp:posOffset>
                </wp:positionV>
                <wp:extent cx="533920" cy="233350"/>
                <wp:effectExtent l="38100" t="38100" r="0" b="33655"/>
                <wp:wrapNone/>
                <wp:docPr id="1880588383" name="Ink 3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2">
                      <w14:nvContentPartPr>
                        <w14:cNvContentPartPr/>
                      </w14:nvContentPartPr>
                      <w14:xfrm>
                        <a:off x="0" y="0"/>
                        <a:ext cx="533920" cy="2333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F9B3F3" id="Ink 310" o:spid="_x0000_s1026" type="#_x0000_t75" style="position:absolute;margin-left:144.15pt;margin-top:14.15pt;width:43.75pt;height:20.05pt;z-index:25194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">
                <v:imagedata r:id="rId113" o:title=""/>
              </v:shape>
            </w:pict>
          </mc:Fallback>
        </mc:AlternateContent>
      </w:r>
      <w:r w:rsidR="00650DFA">
        <w:rPr>
          <w:noProof/>
        </w:rPr>
        <mc:AlternateContent>
          <mc:Choice Requires="wpi">
            <w:drawing>
              <wp:anchor distT="0" distB="0" distL="114300" distR="114300" simplePos="0" relativeHeight="251939840" behindDoc="0" locked="0" layoutInCell="1" allowOverlap="1" wp14:anchorId="186B68E7" wp14:editId="0E901EC7">
                <wp:simplePos x="0" y="0"/>
                <wp:positionH relativeFrom="column">
                  <wp:posOffset>435140</wp:posOffset>
                </wp:positionH>
                <wp:positionV relativeFrom="paragraph">
                  <wp:posOffset>717660</wp:posOffset>
                </wp:positionV>
                <wp:extent cx="237600" cy="369360"/>
                <wp:effectExtent l="38100" t="38100" r="29210" b="37465"/>
                <wp:wrapNone/>
                <wp:docPr id="613191870" name="Ink 3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4">
                      <w14:nvContentPartPr>
                        <w14:cNvContentPartPr/>
                      </w14:nvContentPartPr>
                      <w14:xfrm>
                        <a:off x="0" y="0"/>
                        <a:ext cx="237600" cy="36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818748" id="Ink 309" o:spid="_x0000_s1026" type="#_x0000_t75" style="position:absolute;margin-left:33.45pt;margin-top:55.7pt;width:20.4pt;height:30.8pt;z-index:25193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">
                <v:imagedata r:id="rId115" o:title=""/>
              </v:shape>
            </w:pict>
          </mc:Fallback>
        </mc:AlternateContent>
      </w:r>
      <w:r w:rsidR="00F30064">
        <w:rPr>
          <w:noProof/>
        </w:rPr>
        <mc:AlternateContent>
          <mc:Choice Requires="wpi">
            <w:drawing>
              <wp:anchor distT="0" distB="0" distL="114300" distR="114300" simplePos="0" relativeHeight="251930624" behindDoc="0" locked="0" layoutInCell="1" allowOverlap="1" wp14:anchorId="5CE69474" wp14:editId="58572378">
                <wp:simplePos x="0" y="0"/>
                <wp:positionH relativeFrom="column">
                  <wp:posOffset>875665</wp:posOffset>
                </wp:positionH>
                <wp:positionV relativeFrom="paragraph">
                  <wp:posOffset>196215</wp:posOffset>
                </wp:positionV>
                <wp:extent cx="435235" cy="203670"/>
                <wp:effectExtent l="38100" t="38100" r="34925" b="38100"/>
                <wp:wrapNone/>
                <wp:docPr id="375416248" name="Ink 2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">
                      <w14:nvContentPartPr>
                        <w14:cNvContentPartPr/>
                      </w14:nvContentPartPr>
                      <w14:xfrm>
                        <a:off x="0" y="0"/>
                        <a:ext cx="435235" cy="2036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58F6E9" id="Ink 271" o:spid="_x0000_s1026" type="#_x0000_t75" style="position:absolute;margin-left:68.1pt;margin-top:14.6pt;width:35.95pt;height:17.75pt;z-index:251930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">
                <v:imagedata r:id="rId117" o:title=""/>
              </v:shape>
            </w:pict>
          </mc:Fallback>
        </mc:AlternateContent>
      </w:r>
      <w:r w:rsidR="00F30064">
        <w:rPr>
          <w:noProof/>
        </w:rPr>
        <mc:AlternateContent>
          <mc:Choice Requires="wpi">
            <w:drawing>
              <wp:anchor distT="0" distB="0" distL="114300" distR="114300" simplePos="0" relativeHeight="251923456" behindDoc="0" locked="0" layoutInCell="1" allowOverlap="1" wp14:anchorId="27091874" wp14:editId="7C721FA0">
                <wp:simplePos x="0" y="0"/>
                <wp:positionH relativeFrom="column">
                  <wp:posOffset>482600</wp:posOffset>
                </wp:positionH>
                <wp:positionV relativeFrom="paragraph">
                  <wp:posOffset>146050</wp:posOffset>
                </wp:positionV>
                <wp:extent cx="247320" cy="272520"/>
                <wp:effectExtent l="38100" t="38100" r="0" b="32385"/>
                <wp:wrapNone/>
                <wp:docPr id="556868023" name="Ink 2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">
                      <w14:nvContentPartPr>
                        <w14:cNvContentPartPr/>
                      </w14:nvContentPartPr>
                      <w14:xfrm>
                        <a:off x="0" y="0"/>
                        <a:ext cx="247320" cy="27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DE12C2" id="Ink 264" o:spid="_x0000_s1026" type="#_x0000_t75" style="position:absolute;margin-left:37.2pt;margin-top:10.65pt;width:21.15pt;height:23.15pt;z-index:251923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">
                <v:imagedata r:id="rId119" o:title=""/>
              </v:shape>
            </w:pict>
          </mc:Fallback>
        </mc:AlternateContent>
      </w:r>
    </w:p>
    <w:sectPr w:rsidR="005714C1" w:rsidRPr="00307395" w:rsidSect="00BF4984">
      <w:pgSz w:w="11906" w:h="16838"/>
      <w:pgMar w:top="1966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1A638F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6A63D30">
      <w:start w:val="1"/>
      <w:numFmt w:val="lowerLetter"/>
      <w:lvlText w:val="%2."/>
      <w:lvlJc w:val="left"/>
      <w:pPr>
        <w:ind w:left="1440" w:hanging="360"/>
      </w:pPr>
    </w:lvl>
    <w:lvl w:ilvl="2" w:tplc="D28615E2">
      <w:start w:val="1"/>
      <w:numFmt w:val="lowerRoman"/>
      <w:lvlText w:val="%3."/>
      <w:lvlJc w:val="right"/>
      <w:pPr>
        <w:ind w:left="2160" w:hanging="180"/>
      </w:pPr>
    </w:lvl>
    <w:lvl w:ilvl="3" w:tplc="F4A85C80">
      <w:start w:val="1"/>
      <w:numFmt w:val="decimal"/>
      <w:lvlText w:val="%4."/>
      <w:lvlJc w:val="left"/>
      <w:pPr>
        <w:ind w:left="2880" w:hanging="360"/>
      </w:pPr>
    </w:lvl>
    <w:lvl w:ilvl="4" w:tplc="0CB6DCD4">
      <w:start w:val="1"/>
      <w:numFmt w:val="lowerLetter"/>
      <w:lvlText w:val="%5."/>
      <w:lvlJc w:val="left"/>
      <w:pPr>
        <w:ind w:left="3600" w:hanging="360"/>
      </w:pPr>
    </w:lvl>
    <w:lvl w:ilvl="5" w:tplc="30161926">
      <w:start w:val="1"/>
      <w:numFmt w:val="lowerRoman"/>
      <w:lvlText w:val="%6."/>
      <w:lvlJc w:val="right"/>
      <w:pPr>
        <w:ind w:left="4320" w:hanging="180"/>
      </w:pPr>
    </w:lvl>
    <w:lvl w:ilvl="6" w:tplc="44E22790">
      <w:start w:val="1"/>
      <w:numFmt w:val="decimal"/>
      <w:lvlText w:val="%7."/>
      <w:lvlJc w:val="left"/>
      <w:pPr>
        <w:ind w:left="5040" w:hanging="360"/>
      </w:pPr>
    </w:lvl>
    <w:lvl w:ilvl="7" w:tplc="41F6E1B8">
      <w:start w:val="1"/>
      <w:numFmt w:val="lowerLetter"/>
      <w:lvlText w:val="%8."/>
      <w:lvlJc w:val="left"/>
      <w:pPr>
        <w:ind w:left="5760" w:hanging="360"/>
      </w:pPr>
    </w:lvl>
    <w:lvl w:ilvl="8" w:tplc="D8A0FAF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F7E57"/>
    <w:multiLevelType w:val="hybridMultilevel"/>
    <w:tmpl w:val="FFFFFFFF"/>
    <w:lvl w:ilvl="0" w:tplc="227C3DE0">
      <w:start w:val="1"/>
      <w:numFmt w:val="decimal"/>
      <w:lvlText w:val="%1."/>
      <w:lvlJc w:val="left"/>
      <w:pPr>
        <w:ind w:left="720" w:hanging="360"/>
      </w:pPr>
    </w:lvl>
    <w:lvl w:ilvl="1" w:tplc="410494E4">
      <w:start w:val="1"/>
      <w:numFmt w:val="lowerLetter"/>
      <w:lvlText w:val="%2."/>
      <w:lvlJc w:val="left"/>
      <w:pPr>
        <w:ind w:left="1440" w:hanging="360"/>
      </w:pPr>
    </w:lvl>
    <w:lvl w:ilvl="2" w:tplc="9B6E44D2">
      <w:start w:val="1"/>
      <w:numFmt w:val="lowerRoman"/>
      <w:lvlText w:val="%3."/>
      <w:lvlJc w:val="right"/>
      <w:pPr>
        <w:ind w:left="2160" w:hanging="180"/>
      </w:pPr>
    </w:lvl>
    <w:lvl w:ilvl="3" w:tplc="B4360EEA">
      <w:start w:val="1"/>
      <w:numFmt w:val="decimal"/>
      <w:lvlText w:val="%4."/>
      <w:lvlJc w:val="left"/>
      <w:pPr>
        <w:ind w:left="2880" w:hanging="360"/>
      </w:pPr>
    </w:lvl>
    <w:lvl w:ilvl="4" w:tplc="99E47078">
      <w:start w:val="1"/>
      <w:numFmt w:val="lowerLetter"/>
      <w:lvlText w:val="%5."/>
      <w:lvlJc w:val="left"/>
      <w:pPr>
        <w:ind w:left="3600" w:hanging="360"/>
      </w:pPr>
    </w:lvl>
    <w:lvl w:ilvl="5" w:tplc="2D7697DE">
      <w:start w:val="1"/>
      <w:numFmt w:val="lowerRoman"/>
      <w:lvlText w:val="%6."/>
      <w:lvlJc w:val="right"/>
      <w:pPr>
        <w:ind w:left="4320" w:hanging="180"/>
      </w:pPr>
    </w:lvl>
    <w:lvl w:ilvl="6" w:tplc="A374229C">
      <w:start w:val="1"/>
      <w:numFmt w:val="decimal"/>
      <w:lvlText w:val="%7."/>
      <w:lvlJc w:val="left"/>
      <w:pPr>
        <w:ind w:left="5040" w:hanging="360"/>
      </w:pPr>
    </w:lvl>
    <w:lvl w:ilvl="7" w:tplc="32FA25C0">
      <w:start w:val="1"/>
      <w:numFmt w:val="lowerLetter"/>
      <w:lvlText w:val="%8."/>
      <w:lvlJc w:val="left"/>
      <w:pPr>
        <w:ind w:left="5760" w:hanging="360"/>
      </w:pPr>
    </w:lvl>
    <w:lvl w:ilvl="8" w:tplc="8A045E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96E7B"/>
    <w:multiLevelType w:val="hybridMultilevel"/>
    <w:tmpl w:val="FFFFFFFF"/>
    <w:lvl w:ilvl="0" w:tplc="4886CACC">
      <w:start w:val="1"/>
      <w:numFmt w:val="decimal"/>
      <w:lvlText w:val="%1."/>
      <w:lvlJc w:val="left"/>
      <w:pPr>
        <w:ind w:left="720" w:hanging="360"/>
      </w:pPr>
    </w:lvl>
    <w:lvl w:ilvl="1" w:tplc="9B745A7A">
      <w:start w:val="1"/>
      <w:numFmt w:val="lowerLetter"/>
      <w:lvlText w:val="%2."/>
      <w:lvlJc w:val="left"/>
      <w:pPr>
        <w:ind w:left="1440" w:hanging="360"/>
      </w:pPr>
    </w:lvl>
    <w:lvl w:ilvl="2" w:tplc="712059A0">
      <w:start w:val="1"/>
      <w:numFmt w:val="lowerRoman"/>
      <w:lvlText w:val="%3."/>
      <w:lvlJc w:val="right"/>
      <w:pPr>
        <w:ind w:left="2160" w:hanging="180"/>
      </w:pPr>
    </w:lvl>
    <w:lvl w:ilvl="3" w:tplc="DA5A5E10">
      <w:start w:val="1"/>
      <w:numFmt w:val="decimal"/>
      <w:lvlText w:val="%4."/>
      <w:lvlJc w:val="left"/>
      <w:pPr>
        <w:ind w:left="2880" w:hanging="360"/>
      </w:pPr>
    </w:lvl>
    <w:lvl w:ilvl="4" w:tplc="139CADCC">
      <w:start w:val="1"/>
      <w:numFmt w:val="lowerLetter"/>
      <w:lvlText w:val="%5."/>
      <w:lvlJc w:val="left"/>
      <w:pPr>
        <w:ind w:left="3600" w:hanging="360"/>
      </w:pPr>
    </w:lvl>
    <w:lvl w:ilvl="5" w:tplc="F1B8A164">
      <w:start w:val="1"/>
      <w:numFmt w:val="lowerRoman"/>
      <w:lvlText w:val="%6."/>
      <w:lvlJc w:val="right"/>
      <w:pPr>
        <w:ind w:left="4320" w:hanging="180"/>
      </w:pPr>
    </w:lvl>
    <w:lvl w:ilvl="6" w:tplc="251ABEC2">
      <w:start w:val="1"/>
      <w:numFmt w:val="decimal"/>
      <w:lvlText w:val="%7."/>
      <w:lvlJc w:val="left"/>
      <w:pPr>
        <w:ind w:left="5040" w:hanging="360"/>
      </w:pPr>
    </w:lvl>
    <w:lvl w:ilvl="7" w:tplc="9E8014DE">
      <w:start w:val="1"/>
      <w:numFmt w:val="lowerLetter"/>
      <w:lvlText w:val="%8."/>
      <w:lvlJc w:val="left"/>
      <w:pPr>
        <w:ind w:left="5760" w:hanging="360"/>
      </w:pPr>
    </w:lvl>
    <w:lvl w:ilvl="8" w:tplc="D2B2B14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AA14C4"/>
    <w:multiLevelType w:val="hybridMultilevel"/>
    <w:tmpl w:val="FFFFFFFF"/>
    <w:lvl w:ilvl="0" w:tplc="D4C8A5DE">
      <w:start w:val="1"/>
      <w:numFmt w:val="decimal"/>
      <w:lvlText w:val="%1."/>
      <w:lvlJc w:val="left"/>
      <w:pPr>
        <w:ind w:left="720" w:hanging="360"/>
      </w:pPr>
    </w:lvl>
    <w:lvl w:ilvl="1" w:tplc="E8943154">
      <w:start w:val="1"/>
      <w:numFmt w:val="lowerLetter"/>
      <w:lvlText w:val="%2."/>
      <w:lvlJc w:val="left"/>
      <w:pPr>
        <w:ind w:left="1440" w:hanging="360"/>
      </w:pPr>
    </w:lvl>
    <w:lvl w:ilvl="2" w:tplc="E8D0022A">
      <w:start w:val="1"/>
      <w:numFmt w:val="lowerRoman"/>
      <w:lvlText w:val="%3."/>
      <w:lvlJc w:val="right"/>
      <w:pPr>
        <w:ind w:left="2160" w:hanging="180"/>
      </w:pPr>
    </w:lvl>
    <w:lvl w:ilvl="3" w:tplc="4B463052">
      <w:start w:val="1"/>
      <w:numFmt w:val="decimal"/>
      <w:lvlText w:val="%4."/>
      <w:lvlJc w:val="left"/>
      <w:pPr>
        <w:ind w:left="2880" w:hanging="360"/>
      </w:pPr>
    </w:lvl>
    <w:lvl w:ilvl="4" w:tplc="32AAF74A">
      <w:start w:val="1"/>
      <w:numFmt w:val="lowerLetter"/>
      <w:lvlText w:val="%5."/>
      <w:lvlJc w:val="left"/>
      <w:pPr>
        <w:ind w:left="3600" w:hanging="360"/>
      </w:pPr>
    </w:lvl>
    <w:lvl w:ilvl="5" w:tplc="75C8101E">
      <w:start w:val="1"/>
      <w:numFmt w:val="lowerRoman"/>
      <w:lvlText w:val="%6."/>
      <w:lvlJc w:val="right"/>
      <w:pPr>
        <w:ind w:left="4320" w:hanging="180"/>
      </w:pPr>
    </w:lvl>
    <w:lvl w:ilvl="6" w:tplc="8E32BBC6">
      <w:start w:val="1"/>
      <w:numFmt w:val="decimal"/>
      <w:lvlText w:val="%7."/>
      <w:lvlJc w:val="left"/>
      <w:pPr>
        <w:ind w:left="5040" w:hanging="360"/>
      </w:pPr>
    </w:lvl>
    <w:lvl w:ilvl="7" w:tplc="52841204">
      <w:start w:val="1"/>
      <w:numFmt w:val="lowerLetter"/>
      <w:lvlText w:val="%8."/>
      <w:lvlJc w:val="left"/>
      <w:pPr>
        <w:ind w:left="5760" w:hanging="360"/>
      </w:pPr>
    </w:lvl>
    <w:lvl w:ilvl="8" w:tplc="672EEA3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EC1E56"/>
    <w:multiLevelType w:val="hybridMultilevel"/>
    <w:tmpl w:val="FFFFFFFF"/>
    <w:lvl w:ilvl="0" w:tplc="1940100C">
      <w:start w:val="1"/>
      <w:numFmt w:val="decimal"/>
      <w:lvlText w:val="%1."/>
      <w:lvlJc w:val="left"/>
      <w:pPr>
        <w:ind w:left="720" w:hanging="360"/>
      </w:pPr>
    </w:lvl>
    <w:lvl w:ilvl="1" w:tplc="10780B02">
      <w:start w:val="1"/>
      <w:numFmt w:val="lowerLetter"/>
      <w:lvlText w:val="%2."/>
      <w:lvlJc w:val="left"/>
      <w:pPr>
        <w:ind w:left="1440" w:hanging="360"/>
      </w:pPr>
    </w:lvl>
    <w:lvl w:ilvl="2" w:tplc="85EE8890">
      <w:start w:val="1"/>
      <w:numFmt w:val="lowerRoman"/>
      <w:lvlText w:val="%3."/>
      <w:lvlJc w:val="right"/>
      <w:pPr>
        <w:ind w:left="2160" w:hanging="180"/>
      </w:pPr>
    </w:lvl>
    <w:lvl w:ilvl="3" w:tplc="89586292">
      <w:start w:val="1"/>
      <w:numFmt w:val="decimal"/>
      <w:lvlText w:val="%4."/>
      <w:lvlJc w:val="left"/>
      <w:pPr>
        <w:ind w:left="2880" w:hanging="360"/>
      </w:pPr>
    </w:lvl>
    <w:lvl w:ilvl="4" w:tplc="DE5AD574">
      <w:start w:val="1"/>
      <w:numFmt w:val="lowerLetter"/>
      <w:lvlText w:val="%5."/>
      <w:lvlJc w:val="left"/>
      <w:pPr>
        <w:ind w:left="3600" w:hanging="360"/>
      </w:pPr>
    </w:lvl>
    <w:lvl w:ilvl="5" w:tplc="73E2315A">
      <w:start w:val="1"/>
      <w:numFmt w:val="lowerRoman"/>
      <w:lvlText w:val="%6."/>
      <w:lvlJc w:val="right"/>
      <w:pPr>
        <w:ind w:left="4320" w:hanging="180"/>
      </w:pPr>
    </w:lvl>
    <w:lvl w:ilvl="6" w:tplc="B95C8C2C">
      <w:start w:val="1"/>
      <w:numFmt w:val="decimal"/>
      <w:lvlText w:val="%7."/>
      <w:lvlJc w:val="left"/>
      <w:pPr>
        <w:ind w:left="5040" w:hanging="360"/>
      </w:pPr>
    </w:lvl>
    <w:lvl w:ilvl="7" w:tplc="F762F1D4">
      <w:start w:val="1"/>
      <w:numFmt w:val="lowerLetter"/>
      <w:lvlText w:val="%8."/>
      <w:lvlJc w:val="left"/>
      <w:pPr>
        <w:ind w:left="5760" w:hanging="360"/>
      </w:pPr>
    </w:lvl>
    <w:lvl w:ilvl="8" w:tplc="D7EAAB8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4B52A2"/>
    <w:multiLevelType w:val="hybridMultilevel"/>
    <w:tmpl w:val="FFFFFFFF"/>
    <w:lvl w:ilvl="0" w:tplc="A1F4A690">
      <w:start w:val="1"/>
      <w:numFmt w:val="decimal"/>
      <w:lvlText w:val="%1."/>
      <w:lvlJc w:val="left"/>
      <w:pPr>
        <w:ind w:left="720" w:hanging="360"/>
      </w:pPr>
    </w:lvl>
    <w:lvl w:ilvl="1" w:tplc="62B29F72">
      <w:start w:val="1"/>
      <w:numFmt w:val="lowerLetter"/>
      <w:lvlText w:val="%2."/>
      <w:lvlJc w:val="left"/>
      <w:pPr>
        <w:ind w:left="1440" w:hanging="360"/>
      </w:pPr>
    </w:lvl>
    <w:lvl w:ilvl="2" w:tplc="4D5C3C1A">
      <w:start w:val="1"/>
      <w:numFmt w:val="lowerRoman"/>
      <w:lvlText w:val="%3."/>
      <w:lvlJc w:val="right"/>
      <w:pPr>
        <w:ind w:left="2160" w:hanging="180"/>
      </w:pPr>
    </w:lvl>
    <w:lvl w:ilvl="3" w:tplc="1C321582">
      <w:start w:val="1"/>
      <w:numFmt w:val="decimal"/>
      <w:lvlText w:val="%4."/>
      <w:lvlJc w:val="left"/>
      <w:pPr>
        <w:ind w:left="2880" w:hanging="360"/>
      </w:pPr>
    </w:lvl>
    <w:lvl w:ilvl="4" w:tplc="60586D88">
      <w:start w:val="1"/>
      <w:numFmt w:val="lowerLetter"/>
      <w:lvlText w:val="%5."/>
      <w:lvlJc w:val="left"/>
      <w:pPr>
        <w:ind w:left="3600" w:hanging="360"/>
      </w:pPr>
    </w:lvl>
    <w:lvl w:ilvl="5" w:tplc="936E668E">
      <w:start w:val="1"/>
      <w:numFmt w:val="lowerRoman"/>
      <w:lvlText w:val="%6."/>
      <w:lvlJc w:val="right"/>
      <w:pPr>
        <w:ind w:left="4320" w:hanging="180"/>
      </w:pPr>
    </w:lvl>
    <w:lvl w:ilvl="6" w:tplc="DD882D28">
      <w:start w:val="1"/>
      <w:numFmt w:val="decimal"/>
      <w:lvlText w:val="%7."/>
      <w:lvlJc w:val="left"/>
      <w:pPr>
        <w:ind w:left="5040" w:hanging="360"/>
      </w:pPr>
    </w:lvl>
    <w:lvl w:ilvl="7" w:tplc="CFBABCA0">
      <w:start w:val="1"/>
      <w:numFmt w:val="lowerLetter"/>
      <w:lvlText w:val="%8."/>
      <w:lvlJc w:val="left"/>
      <w:pPr>
        <w:ind w:left="5760" w:hanging="360"/>
      </w:pPr>
    </w:lvl>
    <w:lvl w:ilvl="8" w:tplc="CF62708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983A6F"/>
    <w:multiLevelType w:val="hybridMultilevel"/>
    <w:tmpl w:val="FFFFFFFF"/>
    <w:lvl w:ilvl="0" w:tplc="D5386A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6486A0">
      <w:start w:val="1"/>
      <w:numFmt w:val="lowerLetter"/>
      <w:lvlText w:val="%2."/>
      <w:lvlJc w:val="left"/>
      <w:pPr>
        <w:ind w:left="1440" w:hanging="360"/>
      </w:pPr>
    </w:lvl>
    <w:lvl w:ilvl="2" w:tplc="11309B0E">
      <w:start w:val="1"/>
      <w:numFmt w:val="lowerRoman"/>
      <w:lvlText w:val="%3."/>
      <w:lvlJc w:val="right"/>
      <w:pPr>
        <w:ind w:left="2160" w:hanging="180"/>
      </w:pPr>
    </w:lvl>
    <w:lvl w:ilvl="3" w:tplc="01D4595E">
      <w:start w:val="1"/>
      <w:numFmt w:val="decimal"/>
      <w:lvlText w:val="%4."/>
      <w:lvlJc w:val="left"/>
      <w:pPr>
        <w:ind w:left="2880" w:hanging="360"/>
      </w:pPr>
    </w:lvl>
    <w:lvl w:ilvl="4" w:tplc="C6DEDA76">
      <w:start w:val="1"/>
      <w:numFmt w:val="lowerLetter"/>
      <w:lvlText w:val="%5."/>
      <w:lvlJc w:val="left"/>
      <w:pPr>
        <w:ind w:left="3600" w:hanging="360"/>
      </w:pPr>
    </w:lvl>
    <w:lvl w:ilvl="5" w:tplc="84D8E5E6">
      <w:start w:val="1"/>
      <w:numFmt w:val="lowerRoman"/>
      <w:lvlText w:val="%6."/>
      <w:lvlJc w:val="right"/>
      <w:pPr>
        <w:ind w:left="4320" w:hanging="180"/>
      </w:pPr>
    </w:lvl>
    <w:lvl w:ilvl="6" w:tplc="50FAFA5E">
      <w:start w:val="1"/>
      <w:numFmt w:val="decimal"/>
      <w:lvlText w:val="%7."/>
      <w:lvlJc w:val="left"/>
      <w:pPr>
        <w:ind w:left="5040" w:hanging="360"/>
      </w:pPr>
    </w:lvl>
    <w:lvl w:ilvl="7" w:tplc="AD7292DC">
      <w:start w:val="1"/>
      <w:numFmt w:val="lowerLetter"/>
      <w:lvlText w:val="%8."/>
      <w:lvlJc w:val="left"/>
      <w:pPr>
        <w:ind w:left="5760" w:hanging="360"/>
      </w:pPr>
    </w:lvl>
    <w:lvl w:ilvl="8" w:tplc="83D067E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0F0B75"/>
    <w:multiLevelType w:val="hybridMultilevel"/>
    <w:tmpl w:val="FFFFFFFF"/>
    <w:lvl w:ilvl="0" w:tplc="5CDA92F4">
      <w:start w:val="1"/>
      <w:numFmt w:val="decimal"/>
      <w:lvlText w:val="%1."/>
      <w:lvlJc w:val="left"/>
      <w:pPr>
        <w:ind w:left="720" w:hanging="360"/>
      </w:pPr>
    </w:lvl>
    <w:lvl w:ilvl="1" w:tplc="3056B860">
      <w:start w:val="1"/>
      <w:numFmt w:val="lowerLetter"/>
      <w:lvlText w:val="%2."/>
      <w:lvlJc w:val="left"/>
      <w:pPr>
        <w:ind w:left="1440" w:hanging="360"/>
      </w:pPr>
    </w:lvl>
    <w:lvl w:ilvl="2" w:tplc="E60CF8FA">
      <w:start w:val="1"/>
      <w:numFmt w:val="lowerRoman"/>
      <w:lvlText w:val="%3."/>
      <w:lvlJc w:val="right"/>
      <w:pPr>
        <w:ind w:left="2160" w:hanging="180"/>
      </w:pPr>
    </w:lvl>
    <w:lvl w:ilvl="3" w:tplc="22A8F7C6">
      <w:start w:val="1"/>
      <w:numFmt w:val="decimal"/>
      <w:lvlText w:val="%4."/>
      <w:lvlJc w:val="left"/>
      <w:pPr>
        <w:ind w:left="2880" w:hanging="360"/>
      </w:pPr>
    </w:lvl>
    <w:lvl w:ilvl="4" w:tplc="00EEE3FC">
      <w:start w:val="1"/>
      <w:numFmt w:val="lowerLetter"/>
      <w:lvlText w:val="%5."/>
      <w:lvlJc w:val="left"/>
      <w:pPr>
        <w:ind w:left="3600" w:hanging="360"/>
      </w:pPr>
    </w:lvl>
    <w:lvl w:ilvl="5" w:tplc="FF46E9B2">
      <w:start w:val="1"/>
      <w:numFmt w:val="lowerRoman"/>
      <w:lvlText w:val="%6."/>
      <w:lvlJc w:val="right"/>
      <w:pPr>
        <w:ind w:left="4320" w:hanging="180"/>
      </w:pPr>
    </w:lvl>
    <w:lvl w:ilvl="6" w:tplc="0A547676">
      <w:start w:val="1"/>
      <w:numFmt w:val="decimal"/>
      <w:lvlText w:val="%7."/>
      <w:lvlJc w:val="left"/>
      <w:pPr>
        <w:ind w:left="5040" w:hanging="360"/>
      </w:pPr>
    </w:lvl>
    <w:lvl w:ilvl="7" w:tplc="1794FD04">
      <w:start w:val="1"/>
      <w:numFmt w:val="lowerLetter"/>
      <w:lvlText w:val="%8."/>
      <w:lvlJc w:val="left"/>
      <w:pPr>
        <w:ind w:left="5760" w:hanging="360"/>
      </w:pPr>
    </w:lvl>
    <w:lvl w:ilvl="8" w:tplc="1D16492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DB0ADF"/>
    <w:multiLevelType w:val="hybridMultilevel"/>
    <w:tmpl w:val="FFFFFFFF"/>
    <w:lvl w:ilvl="0" w:tplc="6AAEFE58">
      <w:start w:val="1"/>
      <w:numFmt w:val="decimal"/>
      <w:lvlText w:val="%1."/>
      <w:lvlJc w:val="left"/>
      <w:pPr>
        <w:ind w:left="720" w:hanging="360"/>
      </w:pPr>
    </w:lvl>
    <w:lvl w:ilvl="1" w:tplc="4044BFF0">
      <w:start w:val="1"/>
      <w:numFmt w:val="lowerLetter"/>
      <w:lvlText w:val="%2."/>
      <w:lvlJc w:val="left"/>
      <w:pPr>
        <w:ind w:left="1440" w:hanging="360"/>
      </w:pPr>
    </w:lvl>
    <w:lvl w:ilvl="2" w:tplc="04B02DE6">
      <w:start w:val="1"/>
      <w:numFmt w:val="lowerRoman"/>
      <w:lvlText w:val="%3."/>
      <w:lvlJc w:val="right"/>
      <w:pPr>
        <w:ind w:left="2160" w:hanging="180"/>
      </w:pPr>
    </w:lvl>
    <w:lvl w:ilvl="3" w:tplc="46186C2C">
      <w:start w:val="1"/>
      <w:numFmt w:val="decimal"/>
      <w:lvlText w:val="%4."/>
      <w:lvlJc w:val="left"/>
      <w:pPr>
        <w:ind w:left="2880" w:hanging="360"/>
      </w:pPr>
    </w:lvl>
    <w:lvl w:ilvl="4" w:tplc="5178E1C6">
      <w:start w:val="1"/>
      <w:numFmt w:val="lowerLetter"/>
      <w:lvlText w:val="%5."/>
      <w:lvlJc w:val="left"/>
      <w:pPr>
        <w:ind w:left="3600" w:hanging="360"/>
      </w:pPr>
    </w:lvl>
    <w:lvl w:ilvl="5" w:tplc="E6BA1526">
      <w:start w:val="1"/>
      <w:numFmt w:val="lowerRoman"/>
      <w:lvlText w:val="%6."/>
      <w:lvlJc w:val="right"/>
      <w:pPr>
        <w:ind w:left="4320" w:hanging="180"/>
      </w:pPr>
    </w:lvl>
    <w:lvl w:ilvl="6" w:tplc="B70A7CF0">
      <w:start w:val="1"/>
      <w:numFmt w:val="decimal"/>
      <w:lvlText w:val="%7."/>
      <w:lvlJc w:val="left"/>
      <w:pPr>
        <w:ind w:left="5040" w:hanging="360"/>
      </w:pPr>
    </w:lvl>
    <w:lvl w:ilvl="7" w:tplc="7E0AE1FC">
      <w:start w:val="1"/>
      <w:numFmt w:val="lowerLetter"/>
      <w:lvlText w:val="%8."/>
      <w:lvlJc w:val="left"/>
      <w:pPr>
        <w:ind w:left="5760" w:hanging="360"/>
      </w:pPr>
    </w:lvl>
    <w:lvl w:ilvl="8" w:tplc="1AACB47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E033E6"/>
    <w:multiLevelType w:val="hybridMultilevel"/>
    <w:tmpl w:val="FFFFFFFF"/>
    <w:lvl w:ilvl="0" w:tplc="94FE6A9C">
      <w:start w:val="1"/>
      <w:numFmt w:val="decimal"/>
      <w:lvlText w:val="%1."/>
      <w:lvlJc w:val="left"/>
      <w:pPr>
        <w:ind w:left="720" w:hanging="360"/>
      </w:pPr>
    </w:lvl>
    <w:lvl w:ilvl="1" w:tplc="79DC78D4">
      <w:start w:val="1"/>
      <w:numFmt w:val="lowerLetter"/>
      <w:lvlText w:val="%2."/>
      <w:lvlJc w:val="left"/>
      <w:pPr>
        <w:ind w:left="1440" w:hanging="360"/>
      </w:pPr>
    </w:lvl>
    <w:lvl w:ilvl="2" w:tplc="D560816E">
      <w:start w:val="1"/>
      <w:numFmt w:val="lowerRoman"/>
      <w:lvlText w:val="%3."/>
      <w:lvlJc w:val="right"/>
      <w:pPr>
        <w:ind w:left="2160" w:hanging="180"/>
      </w:pPr>
    </w:lvl>
    <w:lvl w:ilvl="3" w:tplc="F0D48004">
      <w:start w:val="1"/>
      <w:numFmt w:val="decimal"/>
      <w:lvlText w:val="%4."/>
      <w:lvlJc w:val="left"/>
      <w:pPr>
        <w:ind w:left="2880" w:hanging="360"/>
      </w:pPr>
    </w:lvl>
    <w:lvl w:ilvl="4" w:tplc="AD588136">
      <w:start w:val="1"/>
      <w:numFmt w:val="lowerLetter"/>
      <w:lvlText w:val="%5."/>
      <w:lvlJc w:val="left"/>
      <w:pPr>
        <w:ind w:left="3600" w:hanging="360"/>
      </w:pPr>
    </w:lvl>
    <w:lvl w:ilvl="5" w:tplc="682E2266">
      <w:start w:val="1"/>
      <w:numFmt w:val="lowerRoman"/>
      <w:lvlText w:val="%6."/>
      <w:lvlJc w:val="right"/>
      <w:pPr>
        <w:ind w:left="4320" w:hanging="180"/>
      </w:pPr>
    </w:lvl>
    <w:lvl w:ilvl="6" w:tplc="14C8C10E">
      <w:start w:val="1"/>
      <w:numFmt w:val="decimal"/>
      <w:lvlText w:val="%7."/>
      <w:lvlJc w:val="left"/>
      <w:pPr>
        <w:ind w:left="5040" w:hanging="360"/>
      </w:pPr>
    </w:lvl>
    <w:lvl w:ilvl="7" w:tplc="A9F6AC1A">
      <w:start w:val="1"/>
      <w:numFmt w:val="lowerLetter"/>
      <w:lvlText w:val="%8."/>
      <w:lvlJc w:val="left"/>
      <w:pPr>
        <w:ind w:left="5760" w:hanging="360"/>
      </w:pPr>
    </w:lvl>
    <w:lvl w:ilvl="8" w:tplc="0B1A69F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8724B2"/>
    <w:multiLevelType w:val="hybridMultilevel"/>
    <w:tmpl w:val="FFFFFFFF"/>
    <w:lvl w:ilvl="0" w:tplc="EBEA2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1A04B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D04E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B24D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9C17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C02E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540D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5080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7650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4D03D5"/>
    <w:multiLevelType w:val="hybridMultilevel"/>
    <w:tmpl w:val="FFFFFFFF"/>
    <w:lvl w:ilvl="0" w:tplc="732AB560">
      <w:start w:val="1"/>
      <w:numFmt w:val="decimal"/>
      <w:lvlText w:val="%1."/>
      <w:lvlJc w:val="left"/>
      <w:pPr>
        <w:ind w:left="720" w:hanging="360"/>
      </w:pPr>
    </w:lvl>
    <w:lvl w:ilvl="1" w:tplc="CFE63A86">
      <w:start w:val="1"/>
      <w:numFmt w:val="lowerLetter"/>
      <w:lvlText w:val="%2."/>
      <w:lvlJc w:val="left"/>
      <w:pPr>
        <w:ind w:left="1440" w:hanging="360"/>
      </w:pPr>
    </w:lvl>
    <w:lvl w:ilvl="2" w:tplc="999C5B5C">
      <w:start w:val="1"/>
      <w:numFmt w:val="lowerRoman"/>
      <w:lvlText w:val="%3."/>
      <w:lvlJc w:val="right"/>
      <w:pPr>
        <w:ind w:left="2160" w:hanging="180"/>
      </w:pPr>
    </w:lvl>
    <w:lvl w:ilvl="3" w:tplc="60702A2C">
      <w:start w:val="1"/>
      <w:numFmt w:val="decimal"/>
      <w:lvlText w:val="%4."/>
      <w:lvlJc w:val="left"/>
      <w:pPr>
        <w:ind w:left="2880" w:hanging="360"/>
      </w:pPr>
    </w:lvl>
    <w:lvl w:ilvl="4" w:tplc="482C53DA">
      <w:start w:val="1"/>
      <w:numFmt w:val="lowerLetter"/>
      <w:lvlText w:val="%5."/>
      <w:lvlJc w:val="left"/>
      <w:pPr>
        <w:ind w:left="3600" w:hanging="360"/>
      </w:pPr>
    </w:lvl>
    <w:lvl w:ilvl="5" w:tplc="64FA4498">
      <w:start w:val="1"/>
      <w:numFmt w:val="lowerRoman"/>
      <w:lvlText w:val="%6."/>
      <w:lvlJc w:val="right"/>
      <w:pPr>
        <w:ind w:left="4320" w:hanging="180"/>
      </w:pPr>
    </w:lvl>
    <w:lvl w:ilvl="6" w:tplc="FCBA2F38">
      <w:start w:val="1"/>
      <w:numFmt w:val="decimal"/>
      <w:lvlText w:val="%7."/>
      <w:lvlJc w:val="left"/>
      <w:pPr>
        <w:ind w:left="5040" w:hanging="360"/>
      </w:pPr>
    </w:lvl>
    <w:lvl w:ilvl="7" w:tplc="C062E736">
      <w:start w:val="1"/>
      <w:numFmt w:val="lowerLetter"/>
      <w:lvlText w:val="%8."/>
      <w:lvlJc w:val="left"/>
      <w:pPr>
        <w:ind w:left="5760" w:hanging="360"/>
      </w:pPr>
    </w:lvl>
    <w:lvl w:ilvl="8" w:tplc="8B4E980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F24CB7"/>
    <w:multiLevelType w:val="hybridMultilevel"/>
    <w:tmpl w:val="FFFFFFFF"/>
    <w:lvl w:ilvl="0" w:tplc="8820934E">
      <w:start w:val="1"/>
      <w:numFmt w:val="decimal"/>
      <w:lvlText w:val="%1."/>
      <w:lvlJc w:val="left"/>
      <w:pPr>
        <w:ind w:left="720" w:hanging="360"/>
      </w:pPr>
    </w:lvl>
    <w:lvl w:ilvl="1" w:tplc="BDB43F50">
      <w:start w:val="1"/>
      <w:numFmt w:val="lowerLetter"/>
      <w:lvlText w:val="%2."/>
      <w:lvlJc w:val="left"/>
      <w:pPr>
        <w:ind w:left="1440" w:hanging="360"/>
      </w:pPr>
    </w:lvl>
    <w:lvl w:ilvl="2" w:tplc="32B6EAF8">
      <w:start w:val="1"/>
      <w:numFmt w:val="lowerRoman"/>
      <w:lvlText w:val="%3."/>
      <w:lvlJc w:val="right"/>
      <w:pPr>
        <w:ind w:left="2160" w:hanging="180"/>
      </w:pPr>
    </w:lvl>
    <w:lvl w:ilvl="3" w:tplc="E11A4B8E">
      <w:start w:val="1"/>
      <w:numFmt w:val="decimal"/>
      <w:lvlText w:val="%4."/>
      <w:lvlJc w:val="left"/>
      <w:pPr>
        <w:ind w:left="2880" w:hanging="360"/>
      </w:pPr>
    </w:lvl>
    <w:lvl w:ilvl="4" w:tplc="0FCC5754">
      <w:start w:val="1"/>
      <w:numFmt w:val="lowerLetter"/>
      <w:lvlText w:val="%5."/>
      <w:lvlJc w:val="left"/>
      <w:pPr>
        <w:ind w:left="3600" w:hanging="360"/>
      </w:pPr>
    </w:lvl>
    <w:lvl w:ilvl="5" w:tplc="81DC6E02">
      <w:start w:val="1"/>
      <w:numFmt w:val="lowerRoman"/>
      <w:lvlText w:val="%6."/>
      <w:lvlJc w:val="right"/>
      <w:pPr>
        <w:ind w:left="4320" w:hanging="180"/>
      </w:pPr>
    </w:lvl>
    <w:lvl w:ilvl="6" w:tplc="C6E8518A">
      <w:start w:val="1"/>
      <w:numFmt w:val="decimal"/>
      <w:lvlText w:val="%7."/>
      <w:lvlJc w:val="left"/>
      <w:pPr>
        <w:ind w:left="5040" w:hanging="360"/>
      </w:pPr>
    </w:lvl>
    <w:lvl w:ilvl="7" w:tplc="831A1012">
      <w:start w:val="1"/>
      <w:numFmt w:val="lowerLetter"/>
      <w:lvlText w:val="%8."/>
      <w:lvlJc w:val="left"/>
      <w:pPr>
        <w:ind w:left="5760" w:hanging="360"/>
      </w:pPr>
    </w:lvl>
    <w:lvl w:ilvl="8" w:tplc="CA584A74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0C7EBC"/>
    <w:multiLevelType w:val="hybridMultilevel"/>
    <w:tmpl w:val="FFFFFFFF"/>
    <w:lvl w:ilvl="0" w:tplc="76A0479C">
      <w:start w:val="1"/>
      <w:numFmt w:val="decimal"/>
      <w:lvlText w:val="%1."/>
      <w:lvlJc w:val="left"/>
      <w:pPr>
        <w:ind w:left="720" w:hanging="360"/>
      </w:pPr>
    </w:lvl>
    <w:lvl w:ilvl="1" w:tplc="813A34EA">
      <w:start w:val="1"/>
      <w:numFmt w:val="lowerLetter"/>
      <w:lvlText w:val="%2."/>
      <w:lvlJc w:val="left"/>
      <w:pPr>
        <w:ind w:left="1440" w:hanging="360"/>
      </w:pPr>
    </w:lvl>
    <w:lvl w:ilvl="2" w:tplc="6BE491CA">
      <w:start w:val="1"/>
      <w:numFmt w:val="lowerRoman"/>
      <w:lvlText w:val="%3."/>
      <w:lvlJc w:val="right"/>
      <w:pPr>
        <w:ind w:left="2160" w:hanging="180"/>
      </w:pPr>
    </w:lvl>
    <w:lvl w:ilvl="3" w:tplc="84041604">
      <w:start w:val="1"/>
      <w:numFmt w:val="decimal"/>
      <w:lvlText w:val="%4."/>
      <w:lvlJc w:val="left"/>
      <w:pPr>
        <w:ind w:left="2880" w:hanging="360"/>
      </w:pPr>
    </w:lvl>
    <w:lvl w:ilvl="4" w:tplc="D6E25A2C">
      <w:start w:val="1"/>
      <w:numFmt w:val="lowerLetter"/>
      <w:lvlText w:val="%5."/>
      <w:lvlJc w:val="left"/>
      <w:pPr>
        <w:ind w:left="3600" w:hanging="360"/>
      </w:pPr>
    </w:lvl>
    <w:lvl w:ilvl="5" w:tplc="AD66C15A">
      <w:start w:val="1"/>
      <w:numFmt w:val="lowerRoman"/>
      <w:lvlText w:val="%6."/>
      <w:lvlJc w:val="right"/>
      <w:pPr>
        <w:ind w:left="4320" w:hanging="180"/>
      </w:pPr>
    </w:lvl>
    <w:lvl w:ilvl="6" w:tplc="1A7C65DE">
      <w:start w:val="1"/>
      <w:numFmt w:val="decimal"/>
      <w:lvlText w:val="%7."/>
      <w:lvlJc w:val="left"/>
      <w:pPr>
        <w:ind w:left="5040" w:hanging="360"/>
      </w:pPr>
    </w:lvl>
    <w:lvl w:ilvl="7" w:tplc="4CDC0BA6">
      <w:start w:val="1"/>
      <w:numFmt w:val="lowerLetter"/>
      <w:lvlText w:val="%8."/>
      <w:lvlJc w:val="left"/>
      <w:pPr>
        <w:ind w:left="5760" w:hanging="360"/>
      </w:pPr>
    </w:lvl>
    <w:lvl w:ilvl="8" w:tplc="31ACDC1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B033C7"/>
    <w:multiLevelType w:val="hybridMultilevel"/>
    <w:tmpl w:val="FFFFFFFF"/>
    <w:lvl w:ilvl="0" w:tplc="3594F284">
      <w:start w:val="1"/>
      <w:numFmt w:val="decimal"/>
      <w:lvlText w:val="%1."/>
      <w:lvlJc w:val="left"/>
      <w:pPr>
        <w:ind w:left="720" w:hanging="360"/>
      </w:pPr>
    </w:lvl>
    <w:lvl w:ilvl="1" w:tplc="3DFC79E6">
      <w:start w:val="1"/>
      <w:numFmt w:val="lowerLetter"/>
      <w:lvlText w:val="%2."/>
      <w:lvlJc w:val="left"/>
      <w:pPr>
        <w:ind w:left="1440" w:hanging="360"/>
      </w:pPr>
    </w:lvl>
    <w:lvl w:ilvl="2" w:tplc="D6A88320">
      <w:start w:val="1"/>
      <w:numFmt w:val="lowerRoman"/>
      <w:lvlText w:val="%3."/>
      <w:lvlJc w:val="right"/>
      <w:pPr>
        <w:ind w:left="2160" w:hanging="180"/>
      </w:pPr>
    </w:lvl>
    <w:lvl w:ilvl="3" w:tplc="C39486CE">
      <w:start w:val="1"/>
      <w:numFmt w:val="decimal"/>
      <w:lvlText w:val="%4."/>
      <w:lvlJc w:val="left"/>
      <w:pPr>
        <w:ind w:left="2880" w:hanging="360"/>
      </w:pPr>
    </w:lvl>
    <w:lvl w:ilvl="4" w:tplc="01DEE314">
      <w:start w:val="1"/>
      <w:numFmt w:val="lowerLetter"/>
      <w:lvlText w:val="%5."/>
      <w:lvlJc w:val="left"/>
      <w:pPr>
        <w:ind w:left="3600" w:hanging="360"/>
      </w:pPr>
    </w:lvl>
    <w:lvl w:ilvl="5" w:tplc="09A2D108">
      <w:start w:val="1"/>
      <w:numFmt w:val="lowerRoman"/>
      <w:lvlText w:val="%6."/>
      <w:lvlJc w:val="right"/>
      <w:pPr>
        <w:ind w:left="4320" w:hanging="180"/>
      </w:pPr>
    </w:lvl>
    <w:lvl w:ilvl="6" w:tplc="9A0C2732">
      <w:start w:val="1"/>
      <w:numFmt w:val="decimal"/>
      <w:lvlText w:val="%7."/>
      <w:lvlJc w:val="left"/>
      <w:pPr>
        <w:ind w:left="5040" w:hanging="360"/>
      </w:pPr>
    </w:lvl>
    <w:lvl w:ilvl="7" w:tplc="EB06DA00">
      <w:start w:val="1"/>
      <w:numFmt w:val="lowerLetter"/>
      <w:lvlText w:val="%8."/>
      <w:lvlJc w:val="left"/>
      <w:pPr>
        <w:ind w:left="5760" w:hanging="360"/>
      </w:pPr>
    </w:lvl>
    <w:lvl w:ilvl="8" w:tplc="B398603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0A302F"/>
    <w:multiLevelType w:val="hybridMultilevel"/>
    <w:tmpl w:val="FFFFFFFF"/>
    <w:lvl w:ilvl="0" w:tplc="773E00F2">
      <w:start w:val="1"/>
      <w:numFmt w:val="decimal"/>
      <w:lvlText w:val="%1."/>
      <w:lvlJc w:val="left"/>
      <w:pPr>
        <w:ind w:left="720" w:hanging="360"/>
      </w:pPr>
    </w:lvl>
    <w:lvl w:ilvl="1" w:tplc="94D09902">
      <w:start w:val="1"/>
      <w:numFmt w:val="lowerLetter"/>
      <w:lvlText w:val="%2."/>
      <w:lvlJc w:val="left"/>
      <w:pPr>
        <w:ind w:left="1440" w:hanging="360"/>
      </w:pPr>
    </w:lvl>
    <w:lvl w:ilvl="2" w:tplc="4FC48604">
      <w:start w:val="1"/>
      <w:numFmt w:val="lowerRoman"/>
      <w:lvlText w:val="%3."/>
      <w:lvlJc w:val="right"/>
      <w:pPr>
        <w:ind w:left="2160" w:hanging="180"/>
      </w:pPr>
    </w:lvl>
    <w:lvl w:ilvl="3" w:tplc="AB706FC4">
      <w:start w:val="1"/>
      <w:numFmt w:val="decimal"/>
      <w:lvlText w:val="%4."/>
      <w:lvlJc w:val="left"/>
      <w:pPr>
        <w:ind w:left="2880" w:hanging="360"/>
      </w:pPr>
    </w:lvl>
    <w:lvl w:ilvl="4" w:tplc="4810E792">
      <w:start w:val="1"/>
      <w:numFmt w:val="lowerLetter"/>
      <w:lvlText w:val="%5."/>
      <w:lvlJc w:val="left"/>
      <w:pPr>
        <w:ind w:left="3600" w:hanging="360"/>
      </w:pPr>
    </w:lvl>
    <w:lvl w:ilvl="5" w:tplc="64CE951A">
      <w:start w:val="1"/>
      <w:numFmt w:val="lowerRoman"/>
      <w:lvlText w:val="%6."/>
      <w:lvlJc w:val="right"/>
      <w:pPr>
        <w:ind w:left="4320" w:hanging="180"/>
      </w:pPr>
    </w:lvl>
    <w:lvl w:ilvl="6" w:tplc="77FC5906">
      <w:start w:val="1"/>
      <w:numFmt w:val="decimal"/>
      <w:lvlText w:val="%7."/>
      <w:lvlJc w:val="left"/>
      <w:pPr>
        <w:ind w:left="5040" w:hanging="360"/>
      </w:pPr>
    </w:lvl>
    <w:lvl w:ilvl="7" w:tplc="D4CAD6F2">
      <w:start w:val="1"/>
      <w:numFmt w:val="lowerLetter"/>
      <w:lvlText w:val="%8."/>
      <w:lvlJc w:val="left"/>
      <w:pPr>
        <w:ind w:left="5760" w:hanging="360"/>
      </w:pPr>
    </w:lvl>
    <w:lvl w:ilvl="8" w:tplc="994A1464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DD5E86"/>
    <w:multiLevelType w:val="hybridMultilevel"/>
    <w:tmpl w:val="FFFFFFFF"/>
    <w:lvl w:ilvl="0" w:tplc="EC864EE8">
      <w:start w:val="1"/>
      <w:numFmt w:val="decimal"/>
      <w:lvlText w:val="%1."/>
      <w:lvlJc w:val="left"/>
      <w:pPr>
        <w:ind w:left="720" w:hanging="360"/>
      </w:pPr>
    </w:lvl>
    <w:lvl w:ilvl="1" w:tplc="8BF0F026">
      <w:start w:val="1"/>
      <w:numFmt w:val="lowerLetter"/>
      <w:lvlText w:val="%2."/>
      <w:lvlJc w:val="left"/>
      <w:pPr>
        <w:ind w:left="1440" w:hanging="360"/>
      </w:pPr>
    </w:lvl>
    <w:lvl w:ilvl="2" w:tplc="7D780A88">
      <w:start w:val="1"/>
      <w:numFmt w:val="lowerRoman"/>
      <w:lvlText w:val="%3."/>
      <w:lvlJc w:val="right"/>
      <w:pPr>
        <w:ind w:left="2160" w:hanging="180"/>
      </w:pPr>
    </w:lvl>
    <w:lvl w:ilvl="3" w:tplc="58D2F5D2">
      <w:start w:val="1"/>
      <w:numFmt w:val="decimal"/>
      <w:lvlText w:val="%4."/>
      <w:lvlJc w:val="left"/>
      <w:pPr>
        <w:ind w:left="2880" w:hanging="360"/>
      </w:pPr>
    </w:lvl>
    <w:lvl w:ilvl="4" w:tplc="1BB2D6BE">
      <w:start w:val="1"/>
      <w:numFmt w:val="lowerLetter"/>
      <w:lvlText w:val="%5."/>
      <w:lvlJc w:val="left"/>
      <w:pPr>
        <w:ind w:left="3600" w:hanging="360"/>
      </w:pPr>
    </w:lvl>
    <w:lvl w:ilvl="5" w:tplc="DB18AAC6">
      <w:start w:val="1"/>
      <w:numFmt w:val="lowerRoman"/>
      <w:lvlText w:val="%6."/>
      <w:lvlJc w:val="right"/>
      <w:pPr>
        <w:ind w:left="4320" w:hanging="180"/>
      </w:pPr>
    </w:lvl>
    <w:lvl w:ilvl="6" w:tplc="0F383F28">
      <w:start w:val="1"/>
      <w:numFmt w:val="decimal"/>
      <w:lvlText w:val="%7."/>
      <w:lvlJc w:val="left"/>
      <w:pPr>
        <w:ind w:left="5040" w:hanging="360"/>
      </w:pPr>
    </w:lvl>
    <w:lvl w:ilvl="7" w:tplc="57FAAA48">
      <w:start w:val="1"/>
      <w:numFmt w:val="lowerLetter"/>
      <w:lvlText w:val="%8."/>
      <w:lvlJc w:val="left"/>
      <w:pPr>
        <w:ind w:left="5760" w:hanging="360"/>
      </w:pPr>
    </w:lvl>
    <w:lvl w:ilvl="8" w:tplc="03AE725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F42E33"/>
    <w:multiLevelType w:val="hybridMultilevel"/>
    <w:tmpl w:val="FFFFFFFF"/>
    <w:lvl w:ilvl="0" w:tplc="48A2FEDE">
      <w:start w:val="1"/>
      <w:numFmt w:val="decimal"/>
      <w:lvlText w:val="%1."/>
      <w:lvlJc w:val="left"/>
      <w:pPr>
        <w:ind w:left="720" w:hanging="360"/>
      </w:pPr>
    </w:lvl>
    <w:lvl w:ilvl="1" w:tplc="54E66F08">
      <w:start w:val="1"/>
      <w:numFmt w:val="lowerLetter"/>
      <w:lvlText w:val="%2."/>
      <w:lvlJc w:val="left"/>
      <w:pPr>
        <w:ind w:left="1440" w:hanging="360"/>
      </w:pPr>
    </w:lvl>
    <w:lvl w:ilvl="2" w:tplc="FA089E9C">
      <w:start w:val="1"/>
      <w:numFmt w:val="lowerRoman"/>
      <w:lvlText w:val="%3."/>
      <w:lvlJc w:val="right"/>
      <w:pPr>
        <w:ind w:left="2160" w:hanging="180"/>
      </w:pPr>
    </w:lvl>
    <w:lvl w:ilvl="3" w:tplc="3BB62374">
      <w:start w:val="1"/>
      <w:numFmt w:val="decimal"/>
      <w:lvlText w:val="%4."/>
      <w:lvlJc w:val="left"/>
      <w:pPr>
        <w:ind w:left="2880" w:hanging="360"/>
      </w:pPr>
    </w:lvl>
    <w:lvl w:ilvl="4" w:tplc="7406AF36">
      <w:start w:val="1"/>
      <w:numFmt w:val="lowerLetter"/>
      <w:lvlText w:val="%5."/>
      <w:lvlJc w:val="left"/>
      <w:pPr>
        <w:ind w:left="3600" w:hanging="360"/>
      </w:pPr>
    </w:lvl>
    <w:lvl w:ilvl="5" w:tplc="5DE0B7F8">
      <w:start w:val="1"/>
      <w:numFmt w:val="lowerRoman"/>
      <w:lvlText w:val="%6."/>
      <w:lvlJc w:val="right"/>
      <w:pPr>
        <w:ind w:left="4320" w:hanging="180"/>
      </w:pPr>
    </w:lvl>
    <w:lvl w:ilvl="6" w:tplc="5086A30E">
      <w:start w:val="1"/>
      <w:numFmt w:val="decimal"/>
      <w:lvlText w:val="%7."/>
      <w:lvlJc w:val="left"/>
      <w:pPr>
        <w:ind w:left="5040" w:hanging="360"/>
      </w:pPr>
    </w:lvl>
    <w:lvl w:ilvl="7" w:tplc="D214E6C4">
      <w:start w:val="1"/>
      <w:numFmt w:val="lowerLetter"/>
      <w:lvlText w:val="%8."/>
      <w:lvlJc w:val="left"/>
      <w:pPr>
        <w:ind w:left="5760" w:hanging="360"/>
      </w:pPr>
    </w:lvl>
    <w:lvl w:ilvl="8" w:tplc="A71ED11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1E59FA"/>
    <w:multiLevelType w:val="hybridMultilevel"/>
    <w:tmpl w:val="FFFFFFFF"/>
    <w:lvl w:ilvl="0" w:tplc="2F10F8DC">
      <w:start w:val="1"/>
      <w:numFmt w:val="decimal"/>
      <w:lvlText w:val="%1."/>
      <w:lvlJc w:val="left"/>
      <w:pPr>
        <w:ind w:left="720" w:hanging="360"/>
      </w:pPr>
    </w:lvl>
    <w:lvl w:ilvl="1" w:tplc="9A76308C">
      <w:start w:val="1"/>
      <w:numFmt w:val="lowerLetter"/>
      <w:lvlText w:val="%2."/>
      <w:lvlJc w:val="left"/>
      <w:pPr>
        <w:ind w:left="1440" w:hanging="360"/>
      </w:pPr>
    </w:lvl>
    <w:lvl w:ilvl="2" w:tplc="D40A3C44">
      <w:start w:val="1"/>
      <w:numFmt w:val="lowerRoman"/>
      <w:lvlText w:val="%3."/>
      <w:lvlJc w:val="right"/>
      <w:pPr>
        <w:ind w:left="2160" w:hanging="180"/>
      </w:pPr>
    </w:lvl>
    <w:lvl w:ilvl="3" w:tplc="4588CFC4">
      <w:start w:val="1"/>
      <w:numFmt w:val="decimal"/>
      <w:lvlText w:val="%4."/>
      <w:lvlJc w:val="left"/>
      <w:pPr>
        <w:ind w:left="2880" w:hanging="360"/>
      </w:pPr>
    </w:lvl>
    <w:lvl w:ilvl="4" w:tplc="333C0DD2">
      <w:start w:val="1"/>
      <w:numFmt w:val="lowerLetter"/>
      <w:lvlText w:val="%5."/>
      <w:lvlJc w:val="left"/>
      <w:pPr>
        <w:ind w:left="3600" w:hanging="360"/>
      </w:pPr>
    </w:lvl>
    <w:lvl w:ilvl="5" w:tplc="9B220F58">
      <w:start w:val="1"/>
      <w:numFmt w:val="lowerRoman"/>
      <w:lvlText w:val="%6."/>
      <w:lvlJc w:val="right"/>
      <w:pPr>
        <w:ind w:left="4320" w:hanging="180"/>
      </w:pPr>
    </w:lvl>
    <w:lvl w:ilvl="6" w:tplc="E540607A">
      <w:start w:val="1"/>
      <w:numFmt w:val="decimal"/>
      <w:lvlText w:val="%7."/>
      <w:lvlJc w:val="left"/>
      <w:pPr>
        <w:ind w:left="5040" w:hanging="360"/>
      </w:pPr>
    </w:lvl>
    <w:lvl w:ilvl="7" w:tplc="9468E7E8">
      <w:start w:val="1"/>
      <w:numFmt w:val="lowerLetter"/>
      <w:lvlText w:val="%8."/>
      <w:lvlJc w:val="left"/>
      <w:pPr>
        <w:ind w:left="5760" w:hanging="360"/>
      </w:pPr>
    </w:lvl>
    <w:lvl w:ilvl="8" w:tplc="6C04654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5D3E1E"/>
    <w:multiLevelType w:val="hybridMultilevel"/>
    <w:tmpl w:val="FFFFFFFF"/>
    <w:lvl w:ilvl="0" w:tplc="A198E0BE">
      <w:start w:val="1"/>
      <w:numFmt w:val="decimal"/>
      <w:lvlText w:val="%1."/>
      <w:lvlJc w:val="left"/>
      <w:pPr>
        <w:ind w:left="720" w:hanging="360"/>
      </w:pPr>
    </w:lvl>
    <w:lvl w:ilvl="1" w:tplc="813AF3EA">
      <w:start w:val="1"/>
      <w:numFmt w:val="lowerLetter"/>
      <w:lvlText w:val="%2."/>
      <w:lvlJc w:val="left"/>
      <w:pPr>
        <w:ind w:left="1440" w:hanging="360"/>
      </w:pPr>
    </w:lvl>
    <w:lvl w:ilvl="2" w:tplc="1E24BFBA">
      <w:start w:val="1"/>
      <w:numFmt w:val="lowerRoman"/>
      <w:lvlText w:val="%3."/>
      <w:lvlJc w:val="right"/>
      <w:pPr>
        <w:ind w:left="2160" w:hanging="180"/>
      </w:pPr>
    </w:lvl>
    <w:lvl w:ilvl="3" w:tplc="E2AA3606">
      <w:start w:val="1"/>
      <w:numFmt w:val="decimal"/>
      <w:lvlText w:val="%4."/>
      <w:lvlJc w:val="left"/>
      <w:pPr>
        <w:ind w:left="2880" w:hanging="360"/>
      </w:pPr>
    </w:lvl>
    <w:lvl w:ilvl="4" w:tplc="F1FCE314">
      <w:start w:val="1"/>
      <w:numFmt w:val="lowerLetter"/>
      <w:lvlText w:val="%5."/>
      <w:lvlJc w:val="left"/>
      <w:pPr>
        <w:ind w:left="3600" w:hanging="360"/>
      </w:pPr>
    </w:lvl>
    <w:lvl w:ilvl="5" w:tplc="F43E7A92">
      <w:start w:val="1"/>
      <w:numFmt w:val="lowerRoman"/>
      <w:lvlText w:val="%6."/>
      <w:lvlJc w:val="right"/>
      <w:pPr>
        <w:ind w:left="4320" w:hanging="180"/>
      </w:pPr>
    </w:lvl>
    <w:lvl w:ilvl="6" w:tplc="B79A1F14">
      <w:start w:val="1"/>
      <w:numFmt w:val="decimal"/>
      <w:lvlText w:val="%7."/>
      <w:lvlJc w:val="left"/>
      <w:pPr>
        <w:ind w:left="5040" w:hanging="360"/>
      </w:pPr>
    </w:lvl>
    <w:lvl w:ilvl="7" w:tplc="BEAE8B9E">
      <w:start w:val="1"/>
      <w:numFmt w:val="lowerLetter"/>
      <w:lvlText w:val="%8."/>
      <w:lvlJc w:val="left"/>
      <w:pPr>
        <w:ind w:left="5760" w:hanging="360"/>
      </w:pPr>
    </w:lvl>
    <w:lvl w:ilvl="8" w:tplc="8C921FE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543F2C"/>
    <w:multiLevelType w:val="hybridMultilevel"/>
    <w:tmpl w:val="FFFFFFFF"/>
    <w:lvl w:ilvl="0" w:tplc="7CBCC82C">
      <w:start w:val="1"/>
      <w:numFmt w:val="decimal"/>
      <w:lvlText w:val="%1."/>
      <w:lvlJc w:val="left"/>
      <w:pPr>
        <w:ind w:left="720" w:hanging="360"/>
      </w:pPr>
    </w:lvl>
    <w:lvl w:ilvl="1" w:tplc="E4AE70C2">
      <w:start w:val="1"/>
      <w:numFmt w:val="lowerLetter"/>
      <w:lvlText w:val="%2."/>
      <w:lvlJc w:val="left"/>
      <w:pPr>
        <w:ind w:left="1440" w:hanging="360"/>
      </w:pPr>
    </w:lvl>
    <w:lvl w:ilvl="2" w:tplc="48D202AE">
      <w:start w:val="1"/>
      <w:numFmt w:val="lowerRoman"/>
      <w:lvlText w:val="%3."/>
      <w:lvlJc w:val="right"/>
      <w:pPr>
        <w:ind w:left="2160" w:hanging="180"/>
      </w:pPr>
    </w:lvl>
    <w:lvl w:ilvl="3" w:tplc="49C8FF54">
      <w:start w:val="1"/>
      <w:numFmt w:val="decimal"/>
      <w:lvlText w:val="%4."/>
      <w:lvlJc w:val="left"/>
      <w:pPr>
        <w:ind w:left="2880" w:hanging="360"/>
      </w:pPr>
    </w:lvl>
    <w:lvl w:ilvl="4" w:tplc="CA861AE0">
      <w:start w:val="1"/>
      <w:numFmt w:val="lowerLetter"/>
      <w:lvlText w:val="%5."/>
      <w:lvlJc w:val="left"/>
      <w:pPr>
        <w:ind w:left="3600" w:hanging="360"/>
      </w:pPr>
    </w:lvl>
    <w:lvl w:ilvl="5" w:tplc="4E021FCA">
      <w:start w:val="1"/>
      <w:numFmt w:val="lowerRoman"/>
      <w:lvlText w:val="%6."/>
      <w:lvlJc w:val="right"/>
      <w:pPr>
        <w:ind w:left="4320" w:hanging="180"/>
      </w:pPr>
    </w:lvl>
    <w:lvl w:ilvl="6" w:tplc="CFCEA86C">
      <w:start w:val="1"/>
      <w:numFmt w:val="decimal"/>
      <w:lvlText w:val="%7."/>
      <w:lvlJc w:val="left"/>
      <w:pPr>
        <w:ind w:left="5040" w:hanging="360"/>
      </w:pPr>
    </w:lvl>
    <w:lvl w:ilvl="7" w:tplc="A99C58F6">
      <w:start w:val="1"/>
      <w:numFmt w:val="lowerLetter"/>
      <w:lvlText w:val="%8."/>
      <w:lvlJc w:val="left"/>
      <w:pPr>
        <w:ind w:left="5760" w:hanging="360"/>
      </w:pPr>
    </w:lvl>
    <w:lvl w:ilvl="8" w:tplc="5EE85EC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54029E"/>
    <w:multiLevelType w:val="hybridMultilevel"/>
    <w:tmpl w:val="FFFFFFFF"/>
    <w:lvl w:ilvl="0" w:tplc="1D92B142">
      <w:start w:val="1"/>
      <w:numFmt w:val="decimal"/>
      <w:lvlText w:val="%1."/>
      <w:lvlJc w:val="left"/>
      <w:pPr>
        <w:ind w:left="720" w:hanging="360"/>
      </w:pPr>
    </w:lvl>
    <w:lvl w:ilvl="1" w:tplc="DCCC02C0">
      <w:start w:val="1"/>
      <w:numFmt w:val="lowerLetter"/>
      <w:lvlText w:val="%2."/>
      <w:lvlJc w:val="left"/>
      <w:pPr>
        <w:ind w:left="1440" w:hanging="360"/>
      </w:pPr>
    </w:lvl>
    <w:lvl w:ilvl="2" w:tplc="FCB40EFC">
      <w:start w:val="1"/>
      <w:numFmt w:val="lowerRoman"/>
      <w:lvlText w:val="%3."/>
      <w:lvlJc w:val="right"/>
      <w:pPr>
        <w:ind w:left="2160" w:hanging="180"/>
      </w:pPr>
    </w:lvl>
    <w:lvl w:ilvl="3" w:tplc="440E2144">
      <w:start w:val="1"/>
      <w:numFmt w:val="decimal"/>
      <w:lvlText w:val="%4."/>
      <w:lvlJc w:val="left"/>
      <w:pPr>
        <w:ind w:left="2880" w:hanging="360"/>
      </w:pPr>
    </w:lvl>
    <w:lvl w:ilvl="4" w:tplc="8710E918">
      <w:start w:val="1"/>
      <w:numFmt w:val="lowerLetter"/>
      <w:lvlText w:val="%5."/>
      <w:lvlJc w:val="left"/>
      <w:pPr>
        <w:ind w:left="3600" w:hanging="360"/>
      </w:pPr>
    </w:lvl>
    <w:lvl w:ilvl="5" w:tplc="BD40BDAA">
      <w:start w:val="1"/>
      <w:numFmt w:val="lowerRoman"/>
      <w:lvlText w:val="%6."/>
      <w:lvlJc w:val="right"/>
      <w:pPr>
        <w:ind w:left="4320" w:hanging="180"/>
      </w:pPr>
    </w:lvl>
    <w:lvl w:ilvl="6" w:tplc="C2A484BA">
      <w:start w:val="1"/>
      <w:numFmt w:val="decimal"/>
      <w:lvlText w:val="%7."/>
      <w:lvlJc w:val="left"/>
      <w:pPr>
        <w:ind w:left="5040" w:hanging="360"/>
      </w:pPr>
    </w:lvl>
    <w:lvl w:ilvl="7" w:tplc="6D3E6542">
      <w:start w:val="1"/>
      <w:numFmt w:val="lowerLetter"/>
      <w:lvlText w:val="%8."/>
      <w:lvlJc w:val="left"/>
      <w:pPr>
        <w:ind w:left="5760" w:hanging="360"/>
      </w:pPr>
    </w:lvl>
    <w:lvl w:ilvl="8" w:tplc="15F6E002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13022F"/>
    <w:multiLevelType w:val="hybridMultilevel"/>
    <w:tmpl w:val="FFFFFFFF"/>
    <w:lvl w:ilvl="0" w:tplc="F9E4312C">
      <w:start w:val="1"/>
      <w:numFmt w:val="decimal"/>
      <w:lvlText w:val="%1."/>
      <w:lvlJc w:val="left"/>
      <w:pPr>
        <w:ind w:left="720" w:hanging="360"/>
      </w:pPr>
    </w:lvl>
    <w:lvl w:ilvl="1" w:tplc="E16A5018">
      <w:start w:val="1"/>
      <w:numFmt w:val="lowerLetter"/>
      <w:lvlText w:val="%2."/>
      <w:lvlJc w:val="left"/>
      <w:pPr>
        <w:ind w:left="1440" w:hanging="360"/>
      </w:pPr>
    </w:lvl>
    <w:lvl w:ilvl="2" w:tplc="012AF63C">
      <w:start w:val="1"/>
      <w:numFmt w:val="lowerRoman"/>
      <w:lvlText w:val="%3."/>
      <w:lvlJc w:val="right"/>
      <w:pPr>
        <w:ind w:left="2160" w:hanging="180"/>
      </w:pPr>
    </w:lvl>
    <w:lvl w:ilvl="3" w:tplc="E64ED04A">
      <w:start w:val="1"/>
      <w:numFmt w:val="decimal"/>
      <w:lvlText w:val="%4."/>
      <w:lvlJc w:val="left"/>
      <w:pPr>
        <w:ind w:left="2880" w:hanging="360"/>
      </w:pPr>
    </w:lvl>
    <w:lvl w:ilvl="4" w:tplc="382A0268">
      <w:start w:val="1"/>
      <w:numFmt w:val="lowerLetter"/>
      <w:lvlText w:val="%5."/>
      <w:lvlJc w:val="left"/>
      <w:pPr>
        <w:ind w:left="3600" w:hanging="360"/>
      </w:pPr>
    </w:lvl>
    <w:lvl w:ilvl="5" w:tplc="B3C4DBB0">
      <w:start w:val="1"/>
      <w:numFmt w:val="lowerRoman"/>
      <w:lvlText w:val="%6."/>
      <w:lvlJc w:val="right"/>
      <w:pPr>
        <w:ind w:left="4320" w:hanging="180"/>
      </w:pPr>
    </w:lvl>
    <w:lvl w:ilvl="6" w:tplc="7E865F00">
      <w:start w:val="1"/>
      <w:numFmt w:val="decimal"/>
      <w:lvlText w:val="%7."/>
      <w:lvlJc w:val="left"/>
      <w:pPr>
        <w:ind w:left="5040" w:hanging="360"/>
      </w:pPr>
    </w:lvl>
    <w:lvl w:ilvl="7" w:tplc="ED1A9694">
      <w:start w:val="1"/>
      <w:numFmt w:val="lowerLetter"/>
      <w:lvlText w:val="%8."/>
      <w:lvlJc w:val="left"/>
      <w:pPr>
        <w:ind w:left="5760" w:hanging="360"/>
      </w:pPr>
    </w:lvl>
    <w:lvl w:ilvl="8" w:tplc="4630143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A07BE0"/>
    <w:multiLevelType w:val="hybridMultilevel"/>
    <w:tmpl w:val="FFFFFFFF"/>
    <w:lvl w:ilvl="0" w:tplc="08DC48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0CBE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087E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54E6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7C37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6C32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5A80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CAA0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5EB0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B8562F"/>
    <w:multiLevelType w:val="hybridMultilevel"/>
    <w:tmpl w:val="FFFFFFFF"/>
    <w:lvl w:ilvl="0" w:tplc="1C7E7D28">
      <w:start w:val="1"/>
      <w:numFmt w:val="decimal"/>
      <w:lvlText w:val="%1."/>
      <w:lvlJc w:val="left"/>
      <w:pPr>
        <w:ind w:left="720" w:hanging="360"/>
      </w:pPr>
    </w:lvl>
    <w:lvl w:ilvl="1" w:tplc="F7227ABE">
      <w:start w:val="1"/>
      <w:numFmt w:val="lowerLetter"/>
      <w:lvlText w:val="%2."/>
      <w:lvlJc w:val="left"/>
      <w:pPr>
        <w:ind w:left="1440" w:hanging="360"/>
      </w:pPr>
    </w:lvl>
    <w:lvl w:ilvl="2" w:tplc="529800AE">
      <w:start w:val="1"/>
      <w:numFmt w:val="lowerRoman"/>
      <w:lvlText w:val="%3."/>
      <w:lvlJc w:val="right"/>
      <w:pPr>
        <w:ind w:left="2160" w:hanging="180"/>
      </w:pPr>
    </w:lvl>
    <w:lvl w:ilvl="3" w:tplc="544EC904">
      <w:start w:val="1"/>
      <w:numFmt w:val="decimal"/>
      <w:lvlText w:val="%4."/>
      <w:lvlJc w:val="left"/>
      <w:pPr>
        <w:ind w:left="2880" w:hanging="360"/>
      </w:pPr>
    </w:lvl>
    <w:lvl w:ilvl="4" w:tplc="35346618">
      <w:start w:val="1"/>
      <w:numFmt w:val="lowerLetter"/>
      <w:lvlText w:val="%5."/>
      <w:lvlJc w:val="left"/>
      <w:pPr>
        <w:ind w:left="3600" w:hanging="360"/>
      </w:pPr>
    </w:lvl>
    <w:lvl w:ilvl="5" w:tplc="04268478">
      <w:start w:val="1"/>
      <w:numFmt w:val="lowerRoman"/>
      <w:lvlText w:val="%6."/>
      <w:lvlJc w:val="right"/>
      <w:pPr>
        <w:ind w:left="4320" w:hanging="180"/>
      </w:pPr>
    </w:lvl>
    <w:lvl w:ilvl="6" w:tplc="624A476A">
      <w:start w:val="1"/>
      <w:numFmt w:val="decimal"/>
      <w:lvlText w:val="%7."/>
      <w:lvlJc w:val="left"/>
      <w:pPr>
        <w:ind w:left="5040" w:hanging="360"/>
      </w:pPr>
    </w:lvl>
    <w:lvl w:ilvl="7" w:tplc="40BA6D4A">
      <w:start w:val="1"/>
      <w:numFmt w:val="lowerLetter"/>
      <w:lvlText w:val="%8."/>
      <w:lvlJc w:val="left"/>
      <w:pPr>
        <w:ind w:left="5760" w:hanging="360"/>
      </w:pPr>
    </w:lvl>
    <w:lvl w:ilvl="8" w:tplc="4B1E4C8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353C0C"/>
    <w:multiLevelType w:val="hybridMultilevel"/>
    <w:tmpl w:val="FFFFFFFF"/>
    <w:lvl w:ilvl="0" w:tplc="B33A316E">
      <w:start w:val="1"/>
      <w:numFmt w:val="decimal"/>
      <w:lvlText w:val="%1."/>
      <w:lvlJc w:val="left"/>
      <w:pPr>
        <w:ind w:left="720" w:hanging="360"/>
      </w:pPr>
    </w:lvl>
    <w:lvl w:ilvl="1" w:tplc="C1768094">
      <w:start w:val="1"/>
      <w:numFmt w:val="lowerLetter"/>
      <w:lvlText w:val="%2."/>
      <w:lvlJc w:val="left"/>
      <w:pPr>
        <w:ind w:left="1440" w:hanging="360"/>
      </w:pPr>
    </w:lvl>
    <w:lvl w:ilvl="2" w:tplc="461AA066">
      <w:start w:val="1"/>
      <w:numFmt w:val="lowerRoman"/>
      <w:lvlText w:val="%3."/>
      <w:lvlJc w:val="right"/>
      <w:pPr>
        <w:ind w:left="2160" w:hanging="180"/>
      </w:pPr>
    </w:lvl>
    <w:lvl w:ilvl="3" w:tplc="E6C6EA0A">
      <w:start w:val="1"/>
      <w:numFmt w:val="decimal"/>
      <w:lvlText w:val="%4."/>
      <w:lvlJc w:val="left"/>
      <w:pPr>
        <w:ind w:left="2880" w:hanging="360"/>
      </w:pPr>
    </w:lvl>
    <w:lvl w:ilvl="4" w:tplc="FE3E15DC">
      <w:start w:val="1"/>
      <w:numFmt w:val="lowerLetter"/>
      <w:lvlText w:val="%5."/>
      <w:lvlJc w:val="left"/>
      <w:pPr>
        <w:ind w:left="3600" w:hanging="360"/>
      </w:pPr>
    </w:lvl>
    <w:lvl w:ilvl="5" w:tplc="067C3822">
      <w:start w:val="1"/>
      <w:numFmt w:val="lowerRoman"/>
      <w:lvlText w:val="%6."/>
      <w:lvlJc w:val="right"/>
      <w:pPr>
        <w:ind w:left="4320" w:hanging="180"/>
      </w:pPr>
    </w:lvl>
    <w:lvl w:ilvl="6" w:tplc="C1B27E66">
      <w:start w:val="1"/>
      <w:numFmt w:val="decimal"/>
      <w:lvlText w:val="%7."/>
      <w:lvlJc w:val="left"/>
      <w:pPr>
        <w:ind w:left="5040" w:hanging="360"/>
      </w:pPr>
    </w:lvl>
    <w:lvl w:ilvl="7" w:tplc="96583AA2">
      <w:start w:val="1"/>
      <w:numFmt w:val="lowerLetter"/>
      <w:lvlText w:val="%8."/>
      <w:lvlJc w:val="left"/>
      <w:pPr>
        <w:ind w:left="5760" w:hanging="360"/>
      </w:pPr>
    </w:lvl>
    <w:lvl w:ilvl="8" w:tplc="C846ABB6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4A5739"/>
    <w:multiLevelType w:val="hybridMultilevel"/>
    <w:tmpl w:val="FFFFFFFF"/>
    <w:lvl w:ilvl="0" w:tplc="E046A1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ECA1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F88A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0406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5CD2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8227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26C0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12BA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22AF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7A209C"/>
    <w:multiLevelType w:val="hybridMultilevel"/>
    <w:tmpl w:val="FFFFFFFF"/>
    <w:lvl w:ilvl="0" w:tplc="6860C7E2">
      <w:start w:val="1"/>
      <w:numFmt w:val="decimal"/>
      <w:lvlText w:val="%1."/>
      <w:lvlJc w:val="left"/>
      <w:pPr>
        <w:ind w:left="720" w:hanging="360"/>
      </w:pPr>
    </w:lvl>
    <w:lvl w:ilvl="1" w:tplc="A36ABA7A">
      <w:start w:val="1"/>
      <w:numFmt w:val="lowerLetter"/>
      <w:lvlText w:val="%2."/>
      <w:lvlJc w:val="left"/>
      <w:pPr>
        <w:ind w:left="1440" w:hanging="360"/>
      </w:pPr>
    </w:lvl>
    <w:lvl w:ilvl="2" w:tplc="4D4E3DAA">
      <w:start w:val="1"/>
      <w:numFmt w:val="lowerRoman"/>
      <w:lvlText w:val="%3."/>
      <w:lvlJc w:val="right"/>
      <w:pPr>
        <w:ind w:left="2160" w:hanging="180"/>
      </w:pPr>
    </w:lvl>
    <w:lvl w:ilvl="3" w:tplc="17208B56">
      <w:start w:val="1"/>
      <w:numFmt w:val="decimal"/>
      <w:lvlText w:val="%4."/>
      <w:lvlJc w:val="left"/>
      <w:pPr>
        <w:ind w:left="2880" w:hanging="360"/>
      </w:pPr>
    </w:lvl>
    <w:lvl w:ilvl="4" w:tplc="EF2640EE">
      <w:start w:val="1"/>
      <w:numFmt w:val="lowerLetter"/>
      <w:lvlText w:val="%5."/>
      <w:lvlJc w:val="left"/>
      <w:pPr>
        <w:ind w:left="3600" w:hanging="360"/>
      </w:pPr>
    </w:lvl>
    <w:lvl w:ilvl="5" w:tplc="4BD45252">
      <w:start w:val="1"/>
      <w:numFmt w:val="lowerRoman"/>
      <w:lvlText w:val="%6."/>
      <w:lvlJc w:val="right"/>
      <w:pPr>
        <w:ind w:left="4320" w:hanging="180"/>
      </w:pPr>
    </w:lvl>
    <w:lvl w:ilvl="6" w:tplc="70BA2416">
      <w:start w:val="1"/>
      <w:numFmt w:val="decimal"/>
      <w:lvlText w:val="%7."/>
      <w:lvlJc w:val="left"/>
      <w:pPr>
        <w:ind w:left="5040" w:hanging="360"/>
      </w:pPr>
    </w:lvl>
    <w:lvl w:ilvl="7" w:tplc="AE5A254E">
      <w:start w:val="1"/>
      <w:numFmt w:val="lowerLetter"/>
      <w:lvlText w:val="%8."/>
      <w:lvlJc w:val="left"/>
      <w:pPr>
        <w:ind w:left="5760" w:hanging="360"/>
      </w:pPr>
    </w:lvl>
    <w:lvl w:ilvl="8" w:tplc="8092E23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1F15D0"/>
    <w:multiLevelType w:val="hybridMultilevel"/>
    <w:tmpl w:val="FFFFFFFF"/>
    <w:lvl w:ilvl="0" w:tplc="E82C9378">
      <w:start w:val="1"/>
      <w:numFmt w:val="decimal"/>
      <w:lvlText w:val="%1."/>
      <w:lvlJc w:val="left"/>
      <w:pPr>
        <w:ind w:left="720" w:hanging="360"/>
      </w:pPr>
    </w:lvl>
    <w:lvl w:ilvl="1" w:tplc="071AF3AA">
      <w:start w:val="1"/>
      <w:numFmt w:val="lowerLetter"/>
      <w:lvlText w:val="%2."/>
      <w:lvlJc w:val="left"/>
      <w:pPr>
        <w:ind w:left="1440" w:hanging="360"/>
      </w:pPr>
    </w:lvl>
    <w:lvl w:ilvl="2" w:tplc="728A808A">
      <w:start w:val="1"/>
      <w:numFmt w:val="lowerRoman"/>
      <w:lvlText w:val="%3."/>
      <w:lvlJc w:val="right"/>
      <w:pPr>
        <w:ind w:left="2160" w:hanging="180"/>
      </w:pPr>
    </w:lvl>
    <w:lvl w:ilvl="3" w:tplc="D746223C">
      <w:start w:val="1"/>
      <w:numFmt w:val="decimal"/>
      <w:lvlText w:val="%4."/>
      <w:lvlJc w:val="left"/>
      <w:pPr>
        <w:ind w:left="2880" w:hanging="360"/>
      </w:pPr>
    </w:lvl>
    <w:lvl w:ilvl="4" w:tplc="CD18B180">
      <w:start w:val="1"/>
      <w:numFmt w:val="lowerLetter"/>
      <w:lvlText w:val="%5."/>
      <w:lvlJc w:val="left"/>
      <w:pPr>
        <w:ind w:left="3600" w:hanging="360"/>
      </w:pPr>
    </w:lvl>
    <w:lvl w:ilvl="5" w:tplc="30E65DC2">
      <w:start w:val="1"/>
      <w:numFmt w:val="lowerRoman"/>
      <w:lvlText w:val="%6."/>
      <w:lvlJc w:val="right"/>
      <w:pPr>
        <w:ind w:left="4320" w:hanging="180"/>
      </w:pPr>
    </w:lvl>
    <w:lvl w:ilvl="6" w:tplc="3C04AE16">
      <w:start w:val="1"/>
      <w:numFmt w:val="decimal"/>
      <w:lvlText w:val="%7."/>
      <w:lvlJc w:val="left"/>
      <w:pPr>
        <w:ind w:left="5040" w:hanging="360"/>
      </w:pPr>
    </w:lvl>
    <w:lvl w:ilvl="7" w:tplc="0BAAEBFE">
      <w:start w:val="1"/>
      <w:numFmt w:val="lowerLetter"/>
      <w:lvlText w:val="%8."/>
      <w:lvlJc w:val="left"/>
      <w:pPr>
        <w:ind w:left="5760" w:hanging="360"/>
      </w:pPr>
    </w:lvl>
    <w:lvl w:ilvl="8" w:tplc="19A674F6">
      <w:start w:val="1"/>
      <w:numFmt w:val="lowerRoman"/>
      <w:lvlText w:val="%9."/>
      <w:lvlJc w:val="right"/>
      <w:pPr>
        <w:ind w:left="6480" w:hanging="180"/>
      </w:pPr>
    </w:lvl>
  </w:abstractNum>
  <w:num w:numId="1" w16cid:durableId="972760262">
    <w:abstractNumId w:val="28"/>
  </w:num>
  <w:num w:numId="2" w16cid:durableId="1043286860">
    <w:abstractNumId w:val="12"/>
  </w:num>
  <w:num w:numId="3" w16cid:durableId="1474563050">
    <w:abstractNumId w:val="21"/>
  </w:num>
  <w:num w:numId="4" w16cid:durableId="533809385">
    <w:abstractNumId w:val="10"/>
  </w:num>
  <w:num w:numId="5" w16cid:durableId="2018803608">
    <w:abstractNumId w:val="5"/>
  </w:num>
  <w:num w:numId="6" w16cid:durableId="1787850475">
    <w:abstractNumId w:val="26"/>
  </w:num>
  <w:num w:numId="7" w16cid:durableId="2039618663">
    <w:abstractNumId w:val="19"/>
  </w:num>
  <w:num w:numId="8" w16cid:durableId="39398678">
    <w:abstractNumId w:val="14"/>
  </w:num>
  <w:num w:numId="9" w16cid:durableId="1220898674">
    <w:abstractNumId w:val="23"/>
  </w:num>
  <w:num w:numId="10" w16cid:durableId="1699965772">
    <w:abstractNumId w:val="9"/>
  </w:num>
  <w:num w:numId="11" w16cid:durableId="244150009">
    <w:abstractNumId w:val="20"/>
  </w:num>
  <w:num w:numId="12" w16cid:durableId="1144157602">
    <w:abstractNumId w:val="13"/>
  </w:num>
  <w:num w:numId="13" w16cid:durableId="1482963578">
    <w:abstractNumId w:val="2"/>
  </w:num>
  <w:num w:numId="14" w16cid:durableId="808934240">
    <w:abstractNumId w:val="7"/>
  </w:num>
  <w:num w:numId="15" w16cid:durableId="889534628">
    <w:abstractNumId w:val="17"/>
  </w:num>
  <w:num w:numId="16" w16cid:durableId="1580098480">
    <w:abstractNumId w:val="1"/>
  </w:num>
  <w:num w:numId="17" w16cid:durableId="1473477966">
    <w:abstractNumId w:val="18"/>
  </w:num>
  <w:num w:numId="18" w16cid:durableId="604919160">
    <w:abstractNumId w:val="24"/>
  </w:num>
  <w:num w:numId="19" w16cid:durableId="1898784307">
    <w:abstractNumId w:val="3"/>
  </w:num>
  <w:num w:numId="20" w16cid:durableId="1155025291">
    <w:abstractNumId w:val="8"/>
  </w:num>
  <w:num w:numId="21" w16cid:durableId="2130778565">
    <w:abstractNumId w:val="0"/>
  </w:num>
  <w:num w:numId="22" w16cid:durableId="1054157325">
    <w:abstractNumId w:val="25"/>
  </w:num>
  <w:num w:numId="23" w16cid:durableId="236936588">
    <w:abstractNumId w:val="27"/>
  </w:num>
  <w:num w:numId="24" w16cid:durableId="113326074">
    <w:abstractNumId w:val="6"/>
  </w:num>
  <w:num w:numId="25" w16cid:durableId="965967499">
    <w:abstractNumId w:val="11"/>
  </w:num>
  <w:num w:numId="26" w16cid:durableId="335890418">
    <w:abstractNumId w:val="15"/>
  </w:num>
  <w:num w:numId="27" w16cid:durableId="45691050">
    <w:abstractNumId w:val="16"/>
  </w:num>
  <w:num w:numId="28" w16cid:durableId="1332441227">
    <w:abstractNumId w:val="4"/>
  </w:num>
  <w:num w:numId="29" w16cid:durableId="68770508">
    <w:abstractNumId w:val="22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MzUwM7Q0NjYwMrdQ0lEKTi0uzszPAykwrwUAJPiwsSwAAAA="/>
  </w:docVars>
  <w:rsids>
    <w:rsidRoot w:val="00712EB8"/>
    <w:rsid w:val="00000083"/>
    <w:rsid w:val="00005D43"/>
    <w:rsid w:val="00007352"/>
    <w:rsid w:val="000076B5"/>
    <w:rsid w:val="000244B1"/>
    <w:rsid w:val="000539B3"/>
    <w:rsid w:val="00090FD2"/>
    <w:rsid w:val="000B2B6C"/>
    <w:rsid w:val="000D7691"/>
    <w:rsid w:val="000D7ABD"/>
    <w:rsid w:val="000E6F1C"/>
    <w:rsid w:val="00110EE7"/>
    <w:rsid w:val="00123A86"/>
    <w:rsid w:val="001260D0"/>
    <w:rsid w:val="00156491"/>
    <w:rsid w:val="00162A16"/>
    <w:rsid w:val="001704E7"/>
    <w:rsid w:val="0017652E"/>
    <w:rsid w:val="00185488"/>
    <w:rsid w:val="00187523"/>
    <w:rsid w:val="001A21A3"/>
    <w:rsid w:val="001B189D"/>
    <w:rsid w:val="001B6F44"/>
    <w:rsid w:val="001C6946"/>
    <w:rsid w:val="002011D1"/>
    <w:rsid w:val="002053A3"/>
    <w:rsid w:val="0022B723"/>
    <w:rsid w:val="00297498"/>
    <w:rsid w:val="002C1C8C"/>
    <w:rsid w:val="002C491B"/>
    <w:rsid w:val="002D1C72"/>
    <w:rsid w:val="00307395"/>
    <w:rsid w:val="0033543B"/>
    <w:rsid w:val="00356DC3"/>
    <w:rsid w:val="00376E88"/>
    <w:rsid w:val="0037D767"/>
    <w:rsid w:val="003D5A47"/>
    <w:rsid w:val="003E4A2F"/>
    <w:rsid w:val="0040715A"/>
    <w:rsid w:val="00424A03"/>
    <w:rsid w:val="00436AC6"/>
    <w:rsid w:val="00454E9D"/>
    <w:rsid w:val="004FC000"/>
    <w:rsid w:val="00517D05"/>
    <w:rsid w:val="00552B18"/>
    <w:rsid w:val="00552C5E"/>
    <w:rsid w:val="00561DC6"/>
    <w:rsid w:val="005714C1"/>
    <w:rsid w:val="005917A9"/>
    <w:rsid w:val="00595A4A"/>
    <w:rsid w:val="005A464D"/>
    <w:rsid w:val="005B3D3D"/>
    <w:rsid w:val="005C218C"/>
    <w:rsid w:val="005D40A8"/>
    <w:rsid w:val="005F0A2F"/>
    <w:rsid w:val="00624533"/>
    <w:rsid w:val="006315D0"/>
    <w:rsid w:val="00637906"/>
    <w:rsid w:val="00642D90"/>
    <w:rsid w:val="00642ED9"/>
    <w:rsid w:val="00650DFA"/>
    <w:rsid w:val="00674A92"/>
    <w:rsid w:val="0067D4D9"/>
    <w:rsid w:val="006809F8"/>
    <w:rsid w:val="00695C64"/>
    <w:rsid w:val="006C1500"/>
    <w:rsid w:val="006F13D4"/>
    <w:rsid w:val="006F15D3"/>
    <w:rsid w:val="006F5573"/>
    <w:rsid w:val="006F7B14"/>
    <w:rsid w:val="00712EB8"/>
    <w:rsid w:val="007218AE"/>
    <w:rsid w:val="00730C11"/>
    <w:rsid w:val="0073585E"/>
    <w:rsid w:val="00755F83"/>
    <w:rsid w:val="00757AB8"/>
    <w:rsid w:val="00762389"/>
    <w:rsid w:val="0076249C"/>
    <w:rsid w:val="00773BC8"/>
    <w:rsid w:val="007870CD"/>
    <w:rsid w:val="0079012A"/>
    <w:rsid w:val="007A04F1"/>
    <w:rsid w:val="007B10A7"/>
    <w:rsid w:val="007E7153"/>
    <w:rsid w:val="00803C8F"/>
    <w:rsid w:val="008112C2"/>
    <w:rsid w:val="00815615"/>
    <w:rsid w:val="008208C3"/>
    <w:rsid w:val="00835410"/>
    <w:rsid w:val="00852DC6"/>
    <w:rsid w:val="0086306B"/>
    <w:rsid w:val="0088257C"/>
    <w:rsid w:val="0089F392"/>
    <w:rsid w:val="008B7AF3"/>
    <w:rsid w:val="008BE092"/>
    <w:rsid w:val="008D326C"/>
    <w:rsid w:val="00901A90"/>
    <w:rsid w:val="00910C9C"/>
    <w:rsid w:val="00914845"/>
    <w:rsid w:val="009543D3"/>
    <w:rsid w:val="009571CD"/>
    <w:rsid w:val="00993F7B"/>
    <w:rsid w:val="009C7986"/>
    <w:rsid w:val="00A13433"/>
    <w:rsid w:val="00A1383C"/>
    <w:rsid w:val="00A1A6F4"/>
    <w:rsid w:val="00A26EE4"/>
    <w:rsid w:val="00A2A89B"/>
    <w:rsid w:val="00A35957"/>
    <w:rsid w:val="00A57536"/>
    <w:rsid w:val="00A6B878"/>
    <w:rsid w:val="00A71BA4"/>
    <w:rsid w:val="00A7497B"/>
    <w:rsid w:val="00AA6475"/>
    <w:rsid w:val="00B11D03"/>
    <w:rsid w:val="00B46101"/>
    <w:rsid w:val="00BB74D7"/>
    <w:rsid w:val="00BE76A8"/>
    <w:rsid w:val="00BF4984"/>
    <w:rsid w:val="00BF4C3B"/>
    <w:rsid w:val="00C12857"/>
    <w:rsid w:val="00C22E00"/>
    <w:rsid w:val="00C30332"/>
    <w:rsid w:val="00C44340"/>
    <w:rsid w:val="00C5293D"/>
    <w:rsid w:val="00C600BD"/>
    <w:rsid w:val="00C74D57"/>
    <w:rsid w:val="00C989B2"/>
    <w:rsid w:val="00CCF319"/>
    <w:rsid w:val="00D17E50"/>
    <w:rsid w:val="00D30AEA"/>
    <w:rsid w:val="00D809F5"/>
    <w:rsid w:val="00DB0186"/>
    <w:rsid w:val="00E0364A"/>
    <w:rsid w:val="00E05166"/>
    <w:rsid w:val="00E0D8FC"/>
    <w:rsid w:val="00E123AA"/>
    <w:rsid w:val="00E16089"/>
    <w:rsid w:val="00E25D66"/>
    <w:rsid w:val="00E35005"/>
    <w:rsid w:val="00E67BA1"/>
    <w:rsid w:val="00E801B9"/>
    <w:rsid w:val="00E906D7"/>
    <w:rsid w:val="00EF764B"/>
    <w:rsid w:val="00F238E1"/>
    <w:rsid w:val="00F30064"/>
    <w:rsid w:val="00F32C6A"/>
    <w:rsid w:val="00F4B714"/>
    <w:rsid w:val="00F81C7F"/>
    <w:rsid w:val="00FE7736"/>
    <w:rsid w:val="00FF29D5"/>
    <w:rsid w:val="0104CF18"/>
    <w:rsid w:val="01571CB9"/>
    <w:rsid w:val="01579BBD"/>
    <w:rsid w:val="0162A26B"/>
    <w:rsid w:val="0167CFDD"/>
    <w:rsid w:val="018EB0D9"/>
    <w:rsid w:val="01A35142"/>
    <w:rsid w:val="01A7D936"/>
    <w:rsid w:val="01D43F40"/>
    <w:rsid w:val="01E51570"/>
    <w:rsid w:val="01E681C9"/>
    <w:rsid w:val="01E70B4A"/>
    <w:rsid w:val="01ED7235"/>
    <w:rsid w:val="01F3EEA1"/>
    <w:rsid w:val="0213D95A"/>
    <w:rsid w:val="0217ADCB"/>
    <w:rsid w:val="02451B48"/>
    <w:rsid w:val="02459C39"/>
    <w:rsid w:val="0246CB29"/>
    <w:rsid w:val="0262D631"/>
    <w:rsid w:val="0269A79E"/>
    <w:rsid w:val="026E589F"/>
    <w:rsid w:val="0294FA84"/>
    <w:rsid w:val="0296C0E3"/>
    <w:rsid w:val="029CC05A"/>
    <w:rsid w:val="02A45CED"/>
    <w:rsid w:val="02CC1155"/>
    <w:rsid w:val="02D5E30B"/>
    <w:rsid w:val="03226A3D"/>
    <w:rsid w:val="033BA4F9"/>
    <w:rsid w:val="034946A2"/>
    <w:rsid w:val="035B0B8C"/>
    <w:rsid w:val="03792B7F"/>
    <w:rsid w:val="037EFC41"/>
    <w:rsid w:val="0385AB2E"/>
    <w:rsid w:val="039F764E"/>
    <w:rsid w:val="03AD5B5E"/>
    <w:rsid w:val="03B025E0"/>
    <w:rsid w:val="03B572A4"/>
    <w:rsid w:val="03C3D678"/>
    <w:rsid w:val="03D64E49"/>
    <w:rsid w:val="03DB0742"/>
    <w:rsid w:val="03DE320A"/>
    <w:rsid w:val="03EAEDB7"/>
    <w:rsid w:val="040277E5"/>
    <w:rsid w:val="04103B1C"/>
    <w:rsid w:val="0412FDA3"/>
    <w:rsid w:val="0414E315"/>
    <w:rsid w:val="04158D59"/>
    <w:rsid w:val="0416EF1A"/>
    <w:rsid w:val="042D6D9D"/>
    <w:rsid w:val="044CA39C"/>
    <w:rsid w:val="045D4103"/>
    <w:rsid w:val="045EA818"/>
    <w:rsid w:val="047F6A16"/>
    <w:rsid w:val="04818F7A"/>
    <w:rsid w:val="04A03A81"/>
    <w:rsid w:val="04AD06EB"/>
    <w:rsid w:val="04AEBDD0"/>
    <w:rsid w:val="04B131C7"/>
    <w:rsid w:val="04C20E47"/>
    <w:rsid w:val="04D6ECDE"/>
    <w:rsid w:val="04E43E2D"/>
    <w:rsid w:val="04E8C844"/>
    <w:rsid w:val="04F53EEB"/>
    <w:rsid w:val="050AF7BB"/>
    <w:rsid w:val="05182E3E"/>
    <w:rsid w:val="052A008D"/>
    <w:rsid w:val="0536FEB5"/>
    <w:rsid w:val="05399B48"/>
    <w:rsid w:val="0541AC9E"/>
    <w:rsid w:val="054DE294"/>
    <w:rsid w:val="0556913A"/>
    <w:rsid w:val="0560198A"/>
    <w:rsid w:val="05762017"/>
    <w:rsid w:val="057FA573"/>
    <w:rsid w:val="0582D8B3"/>
    <w:rsid w:val="058BFEE6"/>
    <w:rsid w:val="05A9FD05"/>
    <w:rsid w:val="05B7E97F"/>
    <w:rsid w:val="05D9ADEA"/>
    <w:rsid w:val="05DCF5B3"/>
    <w:rsid w:val="05DE4FDD"/>
    <w:rsid w:val="05EFBCBD"/>
    <w:rsid w:val="05F9D161"/>
    <w:rsid w:val="05FD4354"/>
    <w:rsid w:val="05FE0114"/>
    <w:rsid w:val="0623DF0B"/>
    <w:rsid w:val="062C3BD0"/>
    <w:rsid w:val="06373964"/>
    <w:rsid w:val="0639043F"/>
    <w:rsid w:val="063EFA20"/>
    <w:rsid w:val="064EAB30"/>
    <w:rsid w:val="06531D45"/>
    <w:rsid w:val="066E84A9"/>
    <w:rsid w:val="067098F6"/>
    <w:rsid w:val="067FAD26"/>
    <w:rsid w:val="06994A02"/>
    <w:rsid w:val="06A7515C"/>
    <w:rsid w:val="06B2B0B5"/>
    <w:rsid w:val="06C3B467"/>
    <w:rsid w:val="06D37B71"/>
    <w:rsid w:val="06E2B789"/>
    <w:rsid w:val="06E60D5D"/>
    <w:rsid w:val="06F1E68F"/>
    <w:rsid w:val="06F22C60"/>
    <w:rsid w:val="06FEE9A4"/>
    <w:rsid w:val="071875E4"/>
    <w:rsid w:val="075BD93C"/>
    <w:rsid w:val="076A1FB6"/>
    <w:rsid w:val="07782AC6"/>
    <w:rsid w:val="077AE74A"/>
    <w:rsid w:val="077FF8CE"/>
    <w:rsid w:val="07C15F1D"/>
    <w:rsid w:val="07DD4336"/>
    <w:rsid w:val="07FC4EBC"/>
    <w:rsid w:val="07FF85F4"/>
    <w:rsid w:val="080A4099"/>
    <w:rsid w:val="08166621"/>
    <w:rsid w:val="082649D9"/>
    <w:rsid w:val="08393659"/>
    <w:rsid w:val="08399BFB"/>
    <w:rsid w:val="0847E02B"/>
    <w:rsid w:val="08672C2D"/>
    <w:rsid w:val="086A2FEA"/>
    <w:rsid w:val="0876AA06"/>
    <w:rsid w:val="08799441"/>
    <w:rsid w:val="08805857"/>
    <w:rsid w:val="0890BD5E"/>
    <w:rsid w:val="08912E87"/>
    <w:rsid w:val="08953E45"/>
    <w:rsid w:val="08AB52B0"/>
    <w:rsid w:val="08B1F7E8"/>
    <w:rsid w:val="08C51C75"/>
    <w:rsid w:val="08C6A324"/>
    <w:rsid w:val="08FD95F1"/>
    <w:rsid w:val="091E3C4A"/>
    <w:rsid w:val="09280BB6"/>
    <w:rsid w:val="0936665E"/>
    <w:rsid w:val="093E4AFD"/>
    <w:rsid w:val="094EA5AC"/>
    <w:rsid w:val="095E8B85"/>
    <w:rsid w:val="09668BAC"/>
    <w:rsid w:val="09844FCA"/>
    <w:rsid w:val="098594F4"/>
    <w:rsid w:val="098CCC53"/>
    <w:rsid w:val="09953032"/>
    <w:rsid w:val="09C4112F"/>
    <w:rsid w:val="09C69BC1"/>
    <w:rsid w:val="09D6F4DF"/>
    <w:rsid w:val="0A0E79BE"/>
    <w:rsid w:val="0A12B59A"/>
    <w:rsid w:val="0A1C9CE2"/>
    <w:rsid w:val="0A1FB0E2"/>
    <w:rsid w:val="0A250E94"/>
    <w:rsid w:val="0A2A0A8B"/>
    <w:rsid w:val="0A2B4B3A"/>
    <w:rsid w:val="0A5198F8"/>
    <w:rsid w:val="0A5AA4CD"/>
    <w:rsid w:val="0A5C3211"/>
    <w:rsid w:val="0A7173C9"/>
    <w:rsid w:val="0A72569B"/>
    <w:rsid w:val="0A738AAE"/>
    <w:rsid w:val="0A7C6EBC"/>
    <w:rsid w:val="0A85CAFC"/>
    <w:rsid w:val="0A9B692A"/>
    <w:rsid w:val="0AAE408A"/>
    <w:rsid w:val="0AAFA24B"/>
    <w:rsid w:val="0AB79D5E"/>
    <w:rsid w:val="0ABBA0F9"/>
    <w:rsid w:val="0ABC16CA"/>
    <w:rsid w:val="0AD54480"/>
    <w:rsid w:val="0B088119"/>
    <w:rsid w:val="0B1B5DEC"/>
    <w:rsid w:val="0B43E46F"/>
    <w:rsid w:val="0B480DFF"/>
    <w:rsid w:val="0B527A26"/>
    <w:rsid w:val="0B902696"/>
    <w:rsid w:val="0B9FB27A"/>
    <w:rsid w:val="0BA6BC98"/>
    <w:rsid w:val="0BAC01E5"/>
    <w:rsid w:val="0BB49482"/>
    <w:rsid w:val="0BBCCD61"/>
    <w:rsid w:val="0BCC010F"/>
    <w:rsid w:val="0BDC0DF1"/>
    <w:rsid w:val="0BEA8641"/>
    <w:rsid w:val="0BEB40E3"/>
    <w:rsid w:val="0BF185DD"/>
    <w:rsid w:val="0BF33D15"/>
    <w:rsid w:val="0C07C325"/>
    <w:rsid w:val="0C0CD4B1"/>
    <w:rsid w:val="0C0FACD9"/>
    <w:rsid w:val="0C1CAEC2"/>
    <w:rsid w:val="0C2F2E15"/>
    <w:rsid w:val="0C418CE8"/>
    <w:rsid w:val="0C53A81D"/>
    <w:rsid w:val="0C65693D"/>
    <w:rsid w:val="0C8254F7"/>
    <w:rsid w:val="0C8B0BCB"/>
    <w:rsid w:val="0C984A93"/>
    <w:rsid w:val="0C9FD372"/>
    <w:rsid w:val="0CB4E21F"/>
    <w:rsid w:val="0CC45789"/>
    <w:rsid w:val="0CD6A979"/>
    <w:rsid w:val="0CFE61FD"/>
    <w:rsid w:val="0D06B08F"/>
    <w:rsid w:val="0D0E0F3A"/>
    <w:rsid w:val="0D11D27B"/>
    <w:rsid w:val="0D26F615"/>
    <w:rsid w:val="0D2BE710"/>
    <w:rsid w:val="0D3AC928"/>
    <w:rsid w:val="0D4135C4"/>
    <w:rsid w:val="0D539F6A"/>
    <w:rsid w:val="0D6E1A66"/>
    <w:rsid w:val="0D71F4DB"/>
    <w:rsid w:val="0D7D3B27"/>
    <w:rsid w:val="0D850464"/>
    <w:rsid w:val="0D9A45B2"/>
    <w:rsid w:val="0D9D9B9B"/>
    <w:rsid w:val="0DB6DFF9"/>
    <w:rsid w:val="0DD789EF"/>
    <w:rsid w:val="0DEC81AE"/>
    <w:rsid w:val="0DF28997"/>
    <w:rsid w:val="0DF3DFC5"/>
    <w:rsid w:val="0DF97A03"/>
    <w:rsid w:val="0E0E67AF"/>
    <w:rsid w:val="0E0FF33B"/>
    <w:rsid w:val="0E22866E"/>
    <w:rsid w:val="0E40365F"/>
    <w:rsid w:val="0E5F2FBB"/>
    <w:rsid w:val="0E6647A7"/>
    <w:rsid w:val="0E6C56A2"/>
    <w:rsid w:val="0E78B7D4"/>
    <w:rsid w:val="0E799FC9"/>
    <w:rsid w:val="0E8DF5E9"/>
    <w:rsid w:val="0E976444"/>
    <w:rsid w:val="0E9B1B72"/>
    <w:rsid w:val="0E9FE879"/>
    <w:rsid w:val="0EB2C64D"/>
    <w:rsid w:val="0EB42EA1"/>
    <w:rsid w:val="0EB5139C"/>
    <w:rsid w:val="0EC2E977"/>
    <w:rsid w:val="0ECD6FBE"/>
    <w:rsid w:val="0EE983E5"/>
    <w:rsid w:val="0EEDD373"/>
    <w:rsid w:val="0F0664D6"/>
    <w:rsid w:val="0F1A07A7"/>
    <w:rsid w:val="0F216AEE"/>
    <w:rsid w:val="0F532F06"/>
    <w:rsid w:val="0F5827EF"/>
    <w:rsid w:val="0F809161"/>
    <w:rsid w:val="0F8EC3A8"/>
    <w:rsid w:val="0F9057A1"/>
    <w:rsid w:val="0F941B74"/>
    <w:rsid w:val="0F951793"/>
    <w:rsid w:val="0FA0D737"/>
    <w:rsid w:val="0FAA4E79"/>
    <w:rsid w:val="0FC5A3B0"/>
    <w:rsid w:val="0FC62727"/>
    <w:rsid w:val="0FC65981"/>
    <w:rsid w:val="0FD29EE8"/>
    <w:rsid w:val="0FE07B96"/>
    <w:rsid w:val="0FEDF172"/>
    <w:rsid w:val="0FF7C84B"/>
    <w:rsid w:val="0FFBBAE2"/>
    <w:rsid w:val="1042FB8B"/>
    <w:rsid w:val="105DD542"/>
    <w:rsid w:val="109CEA92"/>
    <w:rsid w:val="10AF27A2"/>
    <w:rsid w:val="10B10C0F"/>
    <w:rsid w:val="10CA6CDE"/>
    <w:rsid w:val="10D26022"/>
    <w:rsid w:val="10D418A0"/>
    <w:rsid w:val="10D59956"/>
    <w:rsid w:val="10E0086B"/>
    <w:rsid w:val="10F4389A"/>
    <w:rsid w:val="1110B066"/>
    <w:rsid w:val="11374337"/>
    <w:rsid w:val="113A0804"/>
    <w:rsid w:val="11416A96"/>
    <w:rsid w:val="1147A320"/>
    <w:rsid w:val="1179AA9A"/>
    <w:rsid w:val="11841A8B"/>
    <w:rsid w:val="1197640E"/>
    <w:rsid w:val="119DB261"/>
    <w:rsid w:val="11B34DEE"/>
    <w:rsid w:val="11C561C1"/>
    <w:rsid w:val="11D30115"/>
    <w:rsid w:val="11D7A08B"/>
    <w:rsid w:val="11DED7BC"/>
    <w:rsid w:val="11DF326E"/>
    <w:rsid w:val="11E8CF73"/>
    <w:rsid w:val="11E91BE7"/>
    <w:rsid w:val="11F42190"/>
    <w:rsid w:val="12075D3F"/>
    <w:rsid w:val="120AA285"/>
    <w:rsid w:val="1213BBBD"/>
    <w:rsid w:val="121B9901"/>
    <w:rsid w:val="122B03DB"/>
    <w:rsid w:val="122CD3C2"/>
    <w:rsid w:val="1243E9D8"/>
    <w:rsid w:val="12498D10"/>
    <w:rsid w:val="12562509"/>
    <w:rsid w:val="1294EF77"/>
    <w:rsid w:val="12AAED35"/>
    <w:rsid w:val="12C34357"/>
    <w:rsid w:val="12D5A1FA"/>
    <w:rsid w:val="12E7A61F"/>
    <w:rsid w:val="13336719"/>
    <w:rsid w:val="1334C7FD"/>
    <w:rsid w:val="13403E48"/>
    <w:rsid w:val="13472B4A"/>
    <w:rsid w:val="13661AA2"/>
    <w:rsid w:val="1378FDF4"/>
    <w:rsid w:val="138757DD"/>
    <w:rsid w:val="13A301B8"/>
    <w:rsid w:val="13B1A903"/>
    <w:rsid w:val="13B8F84A"/>
    <w:rsid w:val="13CDA80E"/>
    <w:rsid w:val="13D0ECD1"/>
    <w:rsid w:val="13D3CF7C"/>
    <w:rsid w:val="13D9A2AA"/>
    <w:rsid w:val="13DB0030"/>
    <w:rsid w:val="13DB046B"/>
    <w:rsid w:val="13E4E934"/>
    <w:rsid w:val="13F115D6"/>
    <w:rsid w:val="13F9ABB8"/>
    <w:rsid w:val="140B853D"/>
    <w:rsid w:val="140E4221"/>
    <w:rsid w:val="1421498E"/>
    <w:rsid w:val="142C5461"/>
    <w:rsid w:val="142C89A9"/>
    <w:rsid w:val="14886EAE"/>
    <w:rsid w:val="1492F623"/>
    <w:rsid w:val="149BAD56"/>
    <w:rsid w:val="14ACB657"/>
    <w:rsid w:val="14AE171D"/>
    <w:rsid w:val="14C6B29A"/>
    <w:rsid w:val="14EB4B6C"/>
    <w:rsid w:val="15032148"/>
    <w:rsid w:val="15214906"/>
    <w:rsid w:val="152522B9"/>
    <w:rsid w:val="153A3AA2"/>
    <w:rsid w:val="1543D66A"/>
    <w:rsid w:val="15494A6A"/>
    <w:rsid w:val="154F684D"/>
    <w:rsid w:val="155298B6"/>
    <w:rsid w:val="15836153"/>
    <w:rsid w:val="158621FD"/>
    <w:rsid w:val="158BA70B"/>
    <w:rsid w:val="1595A51F"/>
    <w:rsid w:val="15B56014"/>
    <w:rsid w:val="15B913CC"/>
    <w:rsid w:val="15C410B6"/>
    <w:rsid w:val="15D41352"/>
    <w:rsid w:val="15EA441E"/>
    <w:rsid w:val="15EC11A7"/>
    <w:rsid w:val="15EE8AB9"/>
    <w:rsid w:val="16094366"/>
    <w:rsid w:val="1613CE81"/>
    <w:rsid w:val="1617E747"/>
    <w:rsid w:val="1623E7EC"/>
    <w:rsid w:val="1627FDB5"/>
    <w:rsid w:val="163220E2"/>
    <w:rsid w:val="163C566B"/>
    <w:rsid w:val="16500309"/>
    <w:rsid w:val="165BBF14"/>
    <w:rsid w:val="16890168"/>
    <w:rsid w:val="168C1BE6"/>
    <w:rsid w:val="1690D6AB"/>
    <w:rsid w:val="16C8F379"/>
    <w:rsid w:val="16EA1C62"/>
    <w:rsid w:val="16F03837"/>
    <w:rsid w:val="16F6E738"/>
    <w:rsid w:val="16FEDAA0"/>
    <w:rsid w:val="1719077F"/>
    <w:rsid w:val="1743D094"/>
    <w:rsid w:val="174DD66B"/>
    <w:rsid w:val="17648010"/>
    <w:rsid w:val="17678667"/>
    <w:rsid w:val="1768E18B"/>
    <w:rsid w:val="1770AAC8"/>
    <w:rsid w:val="178EB0B4"/>
    <w:rsid w:val="17BC604D"/>
    <w:rsid w:val="17C46372"/>
    <w:rsid w:val="17C7FCF6"/>
    <w:rsid w:val="17CBAEC5"/>
    <w:rsid w:val="17CDB0F0"/>
    <w:rsid w:val="17E92C52"/>
    <w:rsid w:val="17FC4F8B"/>
    <w:rsid w:val="17FDDC74"/>
    <w:rsid w:val="18216F0A"/>
    <w:rsid w:val="182B50DE"/>
    <w:rsid w:val="18328A67"/>
    <w:rsid w:val="183A60A6"/>
    <w:rsid w:val="18458B56"/>
    <w:rsid w:val="1851A297"/>
    <w:rsid w:val="185F3434"/>
    <w:rsid w:val="186FB6C1"/>
    <w:rsid w:val="1878BF5E"/>
    <w:rsid w:val="187B29B0"/>
    <w:rsid w:val="187CBD47"/>
    <w:rsid w:val="189197F5"/>
    <w:rsid w:val="18AB4E60"/>
    <w:rsid w:val="18BC8DB1"/>
    <w:rsid w:val="18D0E6C8"/>
    <w:rsid w:val="18D4243A"/>
    <w:rsid w:val="18E5C813"/>
    <w:rsid w:val="190304CB"/>
    <w:rsid w:val="19098C15"/>
    <w:rsid w:val="190D2DB1"/>
    <w:rsid w:val="1927FC7B"/>
    <w:rsid w:val="1937D68C"/>
    <w:rsid w:val="193C5E80"/>
    <w:rsid w:val="193FDE22"/>
    <w:rsid w:val="194B645D"/>
    <w:rsid w:val="19582725"/>
    <w:rsid w:val="1961263D"/>
    <w:rsid w:val="197622EB"/>
    <w:rsid w:val="1980E3A8"/>
    <w:rsid w:val="198E9EB6"/>
    <w:rsid w:val="198FB41D"/>
    <w:rsid w:val="19C29D5C"/>
    <w:rsid w:val="19DCB234"/>
    <w:rsid w:val="19E02AFE"/>
    <w:rsid w:val="1A0CE17C"/>
    <w:rsid w:val="1A1EAD58"/>
    <w:rsid w:val="1A318334"/>
    <w:rsid w:val="1A34E7CB"/>
    <w:rsid w:val="1A5D61F1"/>
    <w:rsid w:val="1A84E6F3"/>
    <w:rsid w:val="1A907666"/>
    <w:rsid w:val="1A9396F3"/>
    <w:rsid w:val="1AA33591"/>
    <w:rsid w:val="1ABD5B15"/>
    <w:rsid w:val="1ADAC81C"/>
    <w:rsid w:val="1AE018FB"/>
    <w:rsid w:val="1AEF90D6"/>
    <w:rsid w:val="1AF8ED7C"/>
    <w:rsid w:val="1B33BE77"/>
    <w:rsid w:val="1B3497E8"/>
    <w:rsid w:val="1B5C04D8"/>
    <w:rsid w:val="1B90EB41"/>
    <w:rsid w:val="1B944DF3"/>
    <w:rsid w:val="1BACFDD5"/>
    <w:rsid w:val="1BAD15E1"/>
    <w:rsid w:val="1BB297A1"/>
    <w:rsid w:val="1BC2CBC1"/>
    <w:rsid w:val="1BCA857B"/>
    <w:rsid w:val="1BF5C629"/>
    <w:rsid w:val="1C1E004D"/>
    <w:rsid w:val="1C50500C"/>
    <w:rsid w:val="1C631908"/>
    <w:rsid w:val="1C7D4267"/>
    <w:rsid w:val="1C8C9ABF"/>
    <w:rsid w:val="1C947CB2"/>
    <w:rsid w:val="1C9E2FA5"/>
    <w:rsid w:val="1CA024FD"/>
    <w:rsid w:val="1CA3980D"/>
    <w:rsid w:val="1CAAB8F9"/>
    <w:rsid w:val="1CB8649A"/>
    <w:rsid w:val="1CBAF2DA"/>
    <w:rsid w:val="1CBCF240"/>
    <w:rsid w:val="1CBDEC14"/>
    <w:rsid w:val="1CCC0208"/>
    <w:rsid w:val="1CD25BF7"/>
    <w:rsid w:val="1CD73044"/>
    <w:rsid w:val="1CEB8DE8"/>
    <w:rsid w:val="1CEDE139"/>
    <w:rsid w:val="1CF4E02D"/>
    <w:rsid w:val="1CF68E4F"/>
    <w:rsid w:val="1D03D1D2"/>
    <w:rsid w:val="1D29C912"/>
    <w:rsid w:val="1D31DC09"/>
    <w:rsid w:val="1D3867CE"/>
    <w:rsid w:val="1D3A600C"/>
    <w:rsid w:val="1D4EB672"/>
    <w:rsid w:val="1D548F20"/>
    <w:rsid w:val="1D6A8792"/>
    <w:rsid w:val="1D750003"/>
    <w:rsid w:val="1D797E0F"/>
    <w:rsid w:val="1D7E46AE"/>
    <w:rsid w:val="1D93D3E3"/>
    <w:rsid w:val="1DF46980"/>
    <w:rsid w:val="1E03FDC2"/>
    <w:rsid w:val="1E1D6F6D"/>
    <w:rsid w:val="1E21160D"/>
    <w:rsid w:val="1E4E7836"/>
    <w:rsid w:val="1E4F0FAE"/>
    <w:rsid w:val="1E5A7A39"/>
    <w:rsid w:val="1E6E1726"/>
    <w:rsid w:val="1E850C61"/>
    <w:rsid w:val="1E90907E"/>
    <w:rsid w:val="1E927306"/>
    <w:rsid w:val="1E99042D"/>
    <w:rsid w:val="1EBDD20A"/>
    <w:rsid w:val="1ECA1F9A"/>
    <w:rsid w:val="1ED63B05"/>
    <w:rsid w:val="1ED751F0"/>
    <w:rsid w:val="1EF2CD5F"/>
    <w:rsid w:val="1F031DE5"/>
    <w:rsid w:val="1F16484E"/>
    <w:rsid w:val="1F1CECC9"/>
    <w:rsid w:val="1F1FB9E8"/>
    <w:rsid w:val="1F61B1E2"/>
    <w:rsid w:val="1F761E7F"/>
    <w:rsid w:val="1F7B30EF"/>
    <w:rsid w:val="1F943282"/>
    <w:rsid w:val="1FA08C4B"/>
    <w:rsid w:val="1FD50962"/>
    <w:rsid w:val="1FD539EA"/>
    <w:rsid w:val="1FD84862"/>
    <w:rsid w:val="1FE3E50B"/>
    <w:rsid w:val="1FEC3774"/>
    <w:rsid w:val="2015479C"/>
    <w:rsid w:val="203F1B2D"/>
    <w:rsid w:val="20661834"/>
    <w:rsid w:val="20700890"/>
    <w:rsid w:val="208806E3"/>
    <w:rsid w:val="20A90EA6"/>
    <w:rsid w:val="20AF28BC"/>
    <w:rsid w:val="20DCF1BF"/>
    <w:rsid w:val="20E16589"/>
    <w:rsid w:val="20E7C3B1"/>
    <w:rsid w:val="20EAE5AB"/>
    <w:rsid w:val="20F81BC4"/>
    <w:rsid w:val="20FF7A81"/>
    <w:rsid w:val="210902B2"/>
    <w:rsid w:val="21108E1A"/>
    <w:rsid w:val="21238D9B"/>
    <w:rsid w:val="2124B551"/>
    <w:rsid w:val="212575E5"/>
    <w:rsid w:val="2127406E"/>
    <w:rsid w:val="21382087"/>
    <w:rsid w:val="21418B31"/>
    <w:rsid w:val="214726E8"/>
    <w:rsid w:val="2160CB93"/>
    <w:rsid w:val="21655E1F"/>
    <w:rsid w:val="21723840"/>
    <w:rsid w:val="21773C01"/>
    <w:rsid w:val="2178054F"/>
    <w:rsid w:val="21A193AE"/>
    <w:rsid w:val="21A38379"/>
    <w:rsid w:val="21AA1778"/>
    <w:rsid w:val="21C62658"/>
    <w:rsid w:val="21CD4F89"/>
    <w:rsid w:val="21D78561"/>
    <w:rsid w:val="21E73739"/>
    <w:rsid w:val="21F89A49"/>
    <w:rsid w:val="21FC143E"/>
    <w:rsid w:val="221360D5"/>
    <w:rsid w:val="2219B9C9"/>
    <w:rsid w:val="221A63F5"/>
    <w:rsid w:val="22496F3A"/>
    <w:rsid w:val="2254C06F"/>
    <w:rsid w:val="225C85A9"/>
    <w:rsid w:val="22C7F8DB"/>
    <w:rsid w:val="22EACB60"/>
    <w:rsid w:val="22F02356"/>
    <w:rsid w:val="2306BE26"/>
    <w:rsid w:val="23091381"/>
    <w:rsid w:val="231BECD9"/>
    <w:rsid w:val="23335701"/>
    <w:rsid w:val="2343F67A"/>
    <w:rsid w:val="2358FF70"/>
    <w:rsid w:val="235C1194"/>
    <w:rsid w:val="238361A9"/>
    <w:rsid w:val="238E4E24"/>
    <w:rsid w:val="238FC707"/>
    <w:rsid w:val="23E87BF9"/>
    <w:rsid w:val="23F59383"/>
    <w:rsid w:val="241CD379"/>
    <w:rsid w:val="2420F2D6"/>
    <w:rsid w:val="244432CD"/>
    <w:rsid w:val="24479C4A"/>
    <w:rsid w:val="24504E38"/>
    <w:rsid w:val="24649AD7"/>
    <w:rsid w:val="246826E9"/>
    <w:rsid w:val="2475C3D6"/>
    <w:rsid w:val="247C24B7"/>
    <w:rsid w:val="2489EEF4"/>
    <w:rsid w:val="248FED02"/>
    <w:rsid w:val="249DC15B"/>
    <w:rsid w:val="24A97EF3"/>
    <w:rsid w:val="24C109CC"/>
    <w:rsid w:val="24DE03A6"/>
    <w:rsid w:val="24DEDD2A"/>
    <w:rsid w:val="24E4F5C0"/>
    <w:rsid w:val="24E7AAA3"/>
    <w:rsid w:val="2505BC0E"/>
    <w:rsid w:val="254647D4"/>
    <w:rsid w:val="25469991"/>
    <w:rsid w:val="254B75F6"/>
    <w:rsid w:val="256218E6"/>
    <w:rsid w:val="25667AEB"/>
    <w:rsid w:val="2568C167"/>
    <w:rsid w:val="25C01EDA"/>
    <w:rsid w:val="25D37D53"/>
    <w:rsid w:val="25D5992E"/>
    <w:rsid w:val="25E1124C"/>
    <w:rsid w:val="25E2225A"/>
    <w:rsid w:val="25E8D322"/>
    <w:rsid w:val="25EF0733"/>
    <w:rsid w:val="2607D44F"/>
    <w:rsid w:val="26267C26"/>
    <w:rsid w:val="262AFD1C"/>
    <w:rsid w:val="2635F521"/>
    <w:rsid w:val="263E18B8"/>
    <w:rsid w:val="263E2A55"/>
    <w:rsid w:val="2648A953"/>
    <w:rsid w:val="264CA562"/>
    <w:rsid w:val="264E9DA0"/>
    <w:rsid w:val="2656BCFC"/>
    <w:rsid w:val="26673D6E"/>
    <w:rsid w:val="2672E44E"/>
    <w:rsid w:val="2673E168"/>
    <w:rsid w:val="26812AC8"/>
    <w:rsid w:val="26860BDA"/>
    <w:rsid w:val="2687BF0F"/>
    <w:rsid w:val="26A2E007"/>
    <w:rsid w:val="26A53FA0"/>
    <w:rsid w:val="26C80FEC"/>
    <w:rsid w:val="26ED2054"/>
    <w:rsid w:val="26F22B72"/>
    <w:rsid w:val="2708230E"/>
    <w:rsid w:val="274458D1"/>
    <w:rsid w:val="274DA792"/>
    <w:rsid w:val="2759935D"/>
    <w:rsid w:val="275E27B3"/>
    <w:rsid w:val="2765DC12"/>
    <w:rsid w:val="276DFD4F"/>
    <w:rsid w:val="277573DD"/>
    <w:rsid w:val="27803265"/>
    <w:rsid w:val="278269EC"/>
    <w:rsid w:val="278677FF"/>
    <w:rsid w:val="278B61E1"/>
    <w:rsid w:val="27955674"/>
    <w:rsid w:val="27A54B29"/>
    <w:rsid w:val="27B67DC0"/>
    <w:rsid w:val="27CD7A53"/>
    <w:rsid w:val="27D4CC5E"/>
    <w:rsid w:val="27D5D92B"/>
    <w:rsid w:val="27DCABC4"/>
    <w:rsid w:val="27E02396"/>
    <w:rsid w:val="27E99E0D"/>
    <w:rsid w:val="27FC469A"/>
    <w:rsid w:val="280CBBD3"/>
    <w:rsid w:val="282493E9"/>
    <w:rsid w:val="284B3623"/>
    <w:rsid w:val="284BE0DF"/>
    <w:rsid w:val="28571035"/>
    <w:rsid w:val="285D5E91"/>
    <w:rsid w:val="2866282D"/>
    <w:rsid w:val="28788B00"/>
    <w:rsid w:val="288DA460"/>
    <w:rsid w:val="28B2F2FF"/>
    <w:rsid w:val="28BE7CD2"/>
    <w:rsid w:val="28DA8C48"/>
    <w:rsid w:val="28E66C00"/>
    <w:rsid w:val="28F77D87"/>
    <w:rsid w:val="294793F6"/>
    <w:rsid w:val="2951117A"/>
    <w:rsid w:val="2979E2B7"/>
    <w:rsid w:val="2981D594"/>
    <w:rsid w:val="2991F526"/>
    <w:rsid w:val="299810C8"/>
    <w:rsid w:val="29BC94C8"/>
    <w:rsid w:val="29DBB182"/>
    <w:rsid w:val="29DE56B4"/>
    <w:rsid w:val="29E6336E"/>
    <w:rsid w:val="29E7D50D"/>
    <w:rsid w:val="29F34DE6"/>
    <w:rsid w:val="2A079002"/>
    <w:rsid w:val="2A0A249A"/>
    <w:rsid w:val="2A221B77"/>
    <w:rsid w:val="2A2A03D7"/>
    <w:rsid w:val="2A2EA39A"/>
    <w:rsid w:val="2A3466FE"/>
    <w:rsid w:val="2A3A8EC2"/>
    <w:rsid w:val="2A538F98"/>
    <w:rsid w:val="2A5A4D33"/>
    <w:rsid w:val="2A5C466C"/>
    <w:rsid w:val="2A6FE9D8"/>
    <w:rsid w:val="2A8236D1"/>
    <w:rsid w:val="2A8BF8CD"/>
    <w:rsid w:val="2A9C337A"/>
    <w:rsid w:val="2AA0F023"/>
    <w:rsid w:val="2AB6A8BB"/>
    <w:rsid w:val="2AB94665"/>
    <w:rsid w:val="2AEBC2F5"/>
    <w:rsid w:val="2B01C424"/>
    <w:rsid w:val="2B0780BB"/>
    <w:rsid w:val="2B08B490"/>
    <w:rsid w:val="2B3E21D5"/>
    <w:rsid w:val="2B464C63"/>
    <w:rsid w:val="2B4C0B0A"/>
    <w:rsid w:val="2B604376"/>
    <w:rsid w:val="2B6462C3"/>
    <w:rsid w:val="2B753870"/>
    <w:rsid w:val="2B94CBC3"/>
    <w:rsid w:val="2BDAAB4F"/>
    <w:rsid w:val="2BFC3C6D"/>
    <w:rsid w:val="2C0365F8"/>
    <w:rsid w:val="2C14A2C6"/>
    <w:rsid w:val="2C26709B"/>
    <w:rsid w:val="2C2A2812"/>
    <w:rsid w:val="2C3864A2"/>
    <w:rsid w:val="2C639F71"/>
    <w:rsid w:val="2C73C8C9"/>
    <w:rsid w:val="2C742D70"/>
    <w:rsid w:val="2C79703F"/>
    <w:rsid w:val="2C9D7B33"/>
    <w:rsid w:val="2CF0A214"/>
    <w:rsid w:val="2CF18821"/>
    <w:rsid w:val="2CF23D40"/>
    <w:rsid w:val="2CF3937A"/>
    <w:rsid w:val="2CF66099"/>
    <w:rsid w:val="2D186196"/>
    <w:rsid w:val="2D299F38"/>
    <w:rsid w:val="2D3B16A7"/>
    <w:rsid w:val="2D479A31"/>
    <w:rsid w:val="2D53F954"/>
    <w:rsid w:val="2D54E972"/>
    <w:rsid w:val="2D585CAB"/>
    <w:rsid w:val="2D6B265B"/>
    <w:rsid w:val="2D7FFA81"/>
    <w:rsid w:val="2D8AED32"/>
    <w:rsid w:val="2D9DFEC8"/>
    <w:rsid w:val="2DA0AF9D"/>
    <w:rsid w:val="2DA29A41"/>
    <w:rsid w:val="2DA8C739"/>
    <w:rsid w:val="2DAEB711"/>
    <w:rsid w:val="2DC53ACE"/>
    <w:rsid w:val="2DCF46F6"/>
    <w:rsid w:val="2DE903E5"/>
    <w:rsid w:val="2DE936D2"/>
    <w:rsid w:val="2E0EC449"/>
    <w:rsid w:val="2E13E528"/>
    <w:rsid w:val="2E30169A"/>
    <w:rsid w:val="2E391573"/>
    <w:rsid w:val="2E395A68"/>
    <w:rsid w:val="2E4542E8"/>
    <w:rsid w:val="2E552306"/>
    <w:rsid w:val="2E688D77"/>
    <w:rsid w:val="2E83DA76"/>
    <w:rsid w:val="2E851970"/>
    <w:rsid w:val="2E887E07"/>
    <w:rsid w:val="2E8E2516"/>
    <w:rsid w:val="2E8E61E5"/>
    <w:rsid w:val="2EBA8439"/>
    <w:rsid w:val="2EF92088"/>
    <w:rsid w:val="2F080F58"/>
    <w:rsid w:val="2F15050D"/>
    <w:rsid w:val="2F166749"/>
    <w:rsid w:val="2F32136D"/>
    <w:rsid w:val="2F44242C"/>
    <w:rsid w:val="2F59B143"/>
    <w:rsid w:val="2F686857"/>
    <w:rsid w:val="2F6CF3C9"/>
    <w:rsid w:val="2F72599D"/>
    <w:rsid w:val="2F7D55B4"/>
    <w:rsid w:val="2F90433E"/>
    <w:rsid w:val="2FC9DC59"/>
    <w:rsid w:val="2FE6A2EF"/>
    <w:rsid w:val="2FFE1907"/>
    <w:rsid w:val="301F966A"/>
    <w:rsid w:val="3036646E"/>
    <w:rsid w:val="3043AFE2"/>
    <w:rsid w:val="305099D0"/>
    <w:rsid w:val="3058379F"/>
    <w:rsid w:val="305CDAD1"/>
    <w:rsid w:val="3066A557"/>
    <w:rsid w:val="30A429B1"/>
    <w:rsid w:val="30B10D55"/>
    <w:rsid w:val="30B2AF02"/>
    <w:rsid w:val="30DF358C"/>
    <w:rsid w:val="30EE823A"/>
    <w:rsid w:val="30F7EDFA"/>
    <w:rsid w:val="3110EE1E"/>
    <w:rsid w:val="3112344C"/>
    <w:rsid w:val="311AD101"/>
    <w:rsid w:val="3129DDEB"/>
    <w:rsid w:val="313D7B2A"/>
    <w:rsid w:val="31456854"/>
    <w:rsid w:val="3162FD2E"/>
    <w:rsid w:val="319C2AF3"/>
    <w:rsid w:val="31A35567"/>
    <w:rsid w:val="31B46900"/>
    <w:rsid w:val="31BC170F"/>
    <w:rsid w:val="31C0446B"/>
    <w:rsid w:val="31D94BD1"/>
    <w:rsid w:val="31DF7A78"/>
    <w:rsid w:val="31F337A1"/>
    <w:rsid w:val="31F4AF82"/>
    <w:rsid w:val="32029CF1"/>
    <w:rsid w:val="32262AA0"/>
    <w:rsid w:val="32372FAA"/>
    <w:rsid w:val="3273D863"/>
    <w:rsid w:val="32938B15"/>
    <w:rsid w:val="32AD54E5"/>
    <w:rsid w:val="32ADFBF7"/>
    <w:rsid w:val="32B7B800"/>
    <w:rsid w:val="32B8578E"/>
    <w:rsid w:val="32B966CA"/>
    <w:rsid w:val="32C7A1B1"/>
    <w:rsid w:val="330483DC"/>
    <w:rsid w:val="33076543"/>
    <w:rsid w:val="330C0B1B"/>
    <w:rsid w:val="3316BAD2"/>
    <w:rsid w:val="331BDF01"/>
    <w:rsid w:val="33285C53"/>
    <w:rsid w:val="332F58C7"/>
    <w:rsid w:val="335DD1CB"/>
    <w:rsid w:val="33AA6736"/>
    <w:rsid w:val="33AD7890"/>
    <w:rsid w:val="33C02A01"/>
    <w:rsid w:val="33F02773"/>
    <w:rsid w:val="33F73F1D"/>
    <w:rsid w:val="33F9A661"/>
    <w:rsid w:val="33FEFE46"/>
    <w:rsid w:val="34191709"/>
    <w:rsid w:val="3419F32F"/>
    <w:rsid w:val="34201453"/>
    <w:rsid w:val="3438E8A9"/>
    <w:rsid w:val="343B82CF"/>
    <w:rsid w:val="343D6F9C"/>
    <w:rsid w:val="343D8A23"/>
    <w:rsid w:val="343F9A00"/>
    <w:rsid w:val="3442031B"/>
    <w:rsid w:val="3451D258"/>
    <w:rsid w:val="345B66D1"/>
    <w:rsid w:val="346D3AAC"/>
    <w:rsid w:val="348D7B37"/>
    <w:rsid w:val="34A841C3"/>
    <w:rsid w:val="34F037A7"/>
    <w:rsid w:val="3504B5E0"/>
    <w:rsid w:val="351D2A91"/>
    <w:rsid w:val="3525E165"/>
    <w:rsid w:val="352D73E1"/>
    <w:rsid w:val="355CB739"/>
    <w:rsid w:val="355F3E1A"/>
    <w:rsid w:val="35612561"/>
    <w:rsid w:val="3572BA63"/>
    <w:rsid w:val="3572CF77"/>
    <w:rsid w:val="35791372"/>
    <w:rsid w:val="3599BE74"/>
    <w:rsid w:val="359C368C"/>
    <w:rsid w:val="35A8A60A"/>
    <w:rsid w:val="35BBBB3C"/>
    <w:rsid w:val="35C98A95"/>
    <w:rsid w:val="35E5298A"/>
    <w:rsid w:val="361F286B"/>
    <w:rsid w:val="363110E5"/>
    <w:rsid w:val="3631D84D"/>
    <w:rsid w:val="3635B2C2"/>
    <w:rsid w:val="36466F09"/>
    <w:rsid w:val="3668BD79"/>
    <w:rsid w:val="3671A71E"/>
    <w:rsid w:val="3677A9F3"/>
    <w:rsid w:val="367E7517"/>
    <w:rsid w:val="3692D604"/>
    <w:rsid w:val="36A8BC3A"/>
    <w:rsid w:val="36BB8AA8"/>
    <w:rsid w:val="36BCAFEC"/>
    <w:rsid w:val="36D22254"/>
    <w:rsid w:val="36D65134"/>
    <w:rsid w:val="36E630FF"/>
    <w:rsid w:val="36ED1E31"/>
    <w:rsid w:val="36EE4AA1"/>
    <w:rsid w:val="370AE6AB"/>
    <w:rsid w:val="3744B5B0"/>
    <w:rsid w:val="3775291C"/>
    <w:rsid w:val="37854F0E"/>
    <w:rsid w:val="37979197"/>
    <w:rsid w:val="37A44C8A"/>
    <w:rsid w:val="37C96C5E"/>
    <w:rsid w:val="37CB0057"/>
    <w:rsid w:val="37F058E3"/>
    <w:rsid w:val="37F189DE"/>
    <w:rsid w:val="37F2966D"/>
    <w:rsid w:val="37FEFE34"/>
    <w:rsid w:val="37FFA434"/>
    <w:rsid w:val="380775F1"/>
    <w:rsid w:val="3808C90C"/>
    <w:rsid w:val="382988A1"/>
    <w:rsid w:val="3834506F"/>
    <w:rsid w:val="3886C103"/>
    <w:rsid w:val="3896E15B"/>
    <w:rsid w:val="389B2E9B"/>
    <w:rsid w:val="38AEF1D2"/>
    <w:rsid w:val="38D998CA"/>
    <w:rsid w:val="39049376"/>
    <w:rsid w:val="3908A216"/>
    <w:rsid w:val="391F8140"/>
    <w:rsid w:val="392DA07C"/>
    <w:rsid w:val="39492F47"/>
    <w:rsid w:val="39535CA2"/>
    <w:rsid w:val="395A79B5"/>
    <w:rsid w:val="39637C10"/>
    <w:rsid w:val="398153F0"/>
    <w:rsid w:val="3984C3D0"/>
    <w:rsid w:val="39888D07"/>
    <w:rsid w:val="398E8FF1"/>
    <w:rsid w:val="3997838D"/>
    <w:rsid w:val="399ACE95"/>
    <w:rsid w:val="399E8576"/>
    <w:rsid w:val="39A0B036"/>
    <w:rsid w:val="39D78EC4"/>
    <w:rsid w:val="39DDBC41"/>
    <w:rsid w:val="39F1C935"/>
    <w:rsid w:val="39FFD52F"/>
    <w:rsid w:val="3A34BB0E"/>
    <w:rsid w:val="3A574A51"/>
    <w:rsid w:val="3A5C5CC6"/>
    <w:rsid w:val="3A5C749A"/>
    <w:rsid w:val="3A6396DC"/>
    <w:rsid w:val="3A6552AC"/>
    <w:rsid w:val="3A72BC33"/>
    <w:rsid w:val="3A750484"/>
    <w:rsid w:val="3A85DAB4"/>
    <w:rsid w:val="3A873520"/>
    <w:rsid w:val="3A891136"/>
    <w:rsid w:val="3A8F7065"/>
    <w:rsid w:val="3A91213E"/>
    <w:rsid w:val="3A99E2AA"/>
    <w:rsid w:val="3AA406D6"/>
    <w:rsid w:val="3AB02BCA"/>
    <w:rsid w:val="3AC18CD6"/>
    <w:rsid w:val="3AE4A000"/>
    <w:rsid w:val="3AEE3A13"/>
    <w:rsid w:val="3AF04741"/>
    <w:rsid w:val="3AF363D7"/>
    <w:rsid w:val="3B187F66"/>
    <w:rsid w:val="3B18EE6A"/>
    <w:rsid w:val="3B229700"/>
    <w:rsid w:val="3B294873"/>
    <w:rsid w:val="3B353E30"/>
    <w:rsid w:val="3B36F905"/>
    <w:rsid w:val="3B3F4B32"/>
    <w:rsid w:val="3B5CF79D"/>
    <w:rsid w:val="3B675B1E"/>
    <w:rsid w:val="3B6E58B3"/>
    <w:rsid w:val="3B6EBBC4"/>
    <w:rsid w:val="3B77025E"/>
    <w:rsid w:val="3B8A47BD"/>
    <w:rsid w:val="3BA1F9F3"/>
    <w:rsid w:val="3BB31B3B"/>
    <w:rsid w:val="3BBFF55C"/>
    <w:rsid w:val="3BC3092D"/>
    <w:rsid w:val="3BCA4A5F"/>
    <w:rsid w:val="3BDBC7F1"/>
    <w:rsid w:val="3BF01A0C"/>
    <w:rsid w:val="3C185068"/>
    <w:rsid w:val="3C28335B"/>
    <w:rsid w:val="3C28B18B"/>
    <w:rsid w:val="3C364DD9"/>
    <w:rsid w:val="3C37A9E5"/>
    <w:rsid w:val="3C3A0908"/>
    <w:rsid w:val="3C556551"/>
    <w:rsid w:val="3C8B6CA6"/>
    <w:rsid w:val="3CA66DF4"/>
    <w:rsid w:val="3CB12899"/>
    <w:rsid w:val="3CB51915"/>
    <w:rsid w:val="3CBAA8BB"/>
    <w:rsid w:val="3CBE3677"/>
    <w:rsid w:val="3CC163F0"/>
    <w:rsid w:val="3CCAF65E"/>
    <w:rsid w:val="3CD4CD37"/>
    <w:rsid w:val="3CDADE18"/>
    <w:rsid w:val="3CDBFB0C"/>
    <w:rsid w:val="3CE7EE9A"/>
    <w:rsid w:val="3D13DCB0"/>
    <w:rsid w:val="3D3D735C"/>
    <w:rsid w:val="3D4FDCAC"/>
    <w:rsid w:val="3D63E519"/>
    <w:rsid w:val="3D674A2E"/>
    <w:rsid w:val="3D687F1B"/>
    <w:rsid w:val="3D6C3746"/>
    <w:rsid w:val="3D6CB8F5"/>
    <w:rsid w:val="3D8B2BB7"/>
    <w:rsid w:val="3DBDFEAE"/>
    <w:rsid w:val="3DC354AA"/>
    <w:rsid w:val="3DE9DA33"/>
    <w:rsid w:val="3E13F613"/>
    <w:rsid w:val="3E1D14A8"/>
    <w:rsid w:val="3E1DD069"/>
    <w:rsid w:val="3E1E8E4F"/>
    <w:rsid w:val="3E243DED"/>
    <w:rsid w:val="3E2CAD60"/>
    <w:rsid w:val="3E3B58A7"/>
    <w:rsid w:val="3E453E45"/>
    <w:rsid w:val="3E645AEF"/>
    <w:rsid w:val="3E7717CA"/>
    <w:rsid w:val="3E7894BB"/>
    <w:rsid w:val="3E843554"/>
    <w:rsid w:val="3E880622"/>
    <w:rsid w:val="3E8CB7DD"/>
    <w:rsid w:val="3EAFCF8E"/>
    <w:rsid w:val="3EBFB6B9"/>
    <w:rsid w:val="3EC275A6"/>
    <w:rsid w:val="3EE16319"/>
    <w:rsid w:val="3EE9DCFD"/>
    <w:rsid w:val="3EFB9EFF"/>
    <w:rsid w:val="3F125CAA"/>
    <w:rsid w:val="3F2B85CA"/>
    <w:rsid w:val="3F2FA854"/>
    <w:rsid w:val="3F5AC432"/>
    <w:rsid w:val="3F60A2CA"/>
    <w:rsid w:val="3F63C913"/>
    <w:rsid w:val="3F669DCE"/>
    <w:rsid w:val="3F77D356"/>
    <w:rsid w:val="3F7B8FAF"/>
    <w:rsid w:val="3F92275B"/>
    <w:rsid w:val="3F96C3C9"/>
    <w:rsid w:val="3FA59928"/>
    <w:rsid w:val="3FAA2B60"/>
    <w:rsid w:val="3FB1812D"/>
    <w:rsid w:val="3FB5450C"/>
    <w:rsid w:val="3FB6D8C9"/>
    <w:rsid w:val="3FC128AE"/>
    <w:rsid w:val="3FEDAB45"/>
    <w:rsid w:val="4006B715"/>
    <w:rsid w:val="4008D691"/>
    <w:rsid w:val="400E2E89"/>
    <w:rsid w:val="4059D055"/>
    <w:rsid w:val="406074B0"/>
    <w:rsid w:val="4062A542"/>
    <w:rsid w:val="4083AE9D"/>
    <w:rsid w:val="40C117AE"/>
    <w:rsid w:val="40C6BDF0"/>
    <w:rsid w:val="40CAB60E"/>
    <w:rsid w:val="40CF9105"/>
    <w:rsid w:val="40D58A54"/>
    <w:rsid w:val="40F34B38"/>
    <w:rsid w:val="40FB84AF"/>
    <w:rsid w:val="40FD0AF4"/>
    <w:rsid w:val="4104B572"/>
    <w:rsid w:val="411B5523"/>
    <w:rsid w:val="413DDBF6"/>
    <w:rsid w:val="41453AC9"/>
    <w:rsid w:val="41491857"/>
    <w:rsid w:val="415B499C"/>
    <w:rsid w:val="41778706"/>
    <w:rsid w:val="4186C9B1"/>
    <w:rsid w:val="41982B0A"/>
    <w:rsid w:val="41A365AA"/>
    <w:rsid w:val="41AA7401"/>
    <w:rsid w:val="41AD03B7"/>
    <w:rsid w:val="41B50C7E"/>
    <w:rsid w:val="41BDA15D"/>
    <w:rsid w:val="41BE7BF7"/>
    <w:rsid w:val="41D43FBD"/>
    <w:rsid w:val="41DC21B0"/>
    <w:rsid w:val="41E7D779"/>
    <w:rsid w:val="42030E6F"/>
    <w:rsid w:val="42058619"/>
    <w:rsid w:val="4205C5DE"/>
    <w:rsid w:val="420903A4"/>
    <w:rsid w:val="42351372"/>
    <w:rsid w:val="425C9909"/>
    <w:rsid w:val="4266861F"/>
    <w:rsid w:val="426E577D"/>
    <w:rsid w:val="42905788"/>
    <w:rsid w:val="429AB5A0"/>
    <w:rsid w:val="429E8FFF"/>
    <w:rsid w:val="42A5F0AE"/>
    <w:rsid w:val="42B20C19"/>
    <w:rsid w:val="42B419B4"/>
    <w:rsid w:val="42B6C47F"/>
    <w:rsid w:val="42D8DDD9"/>
    <w:rsid w:val="42E910BC"/>
    <w:rsid w:val="42EAB5C7"/>
    <w:rsid w:val="42F96237"/>
    <w:rsid w:val="42FEF6F9"/>
    <w:rsid w:val="430D2A34"/>
    <w:rsid w:val="4333347D"/>
    <w:rsid w:val="4336BFC0"/>
    <w:rsid w:val="433B89BD"/>
    <w:rsid w:val="4340AA24"/>
    <w:rsid w:val="434438B1"/>
    <w:rsid w:val="43582539"/>
    <w:rsid w:val="43587B58"/>
    <w:rsid w:val="435A7F29"/>
    <w:rsid w:val="4370BCE9"/>
    <w:rsid w:val="437329DF"/>
    <w:rsid w:val="438F9E53"/>
    <w:rsid w:val="43A79574"/>
    <w:rsid w:val="43C32348"/>
    <w:rsid w:val="43C94B42"/>
    <w:rsid w:val="43C9736D"/>
    <w:rsid w:val="43D8E914"/>
    <w:rsid w:val="43E6009E"/>
    <w:rsid w:val="43FF8961"/>
    <w:rsid w:val="441DDF08"/>
    <w:rsid w:val="441FB008"/>
    <w:rsid w:val="443E3DC5"/>
    <w:rsid w:val="44411EFF"/>
    <w:rsid w:val="44555A79"/>
    <w:rsid w:val="446AF5FF"/>
    <w:rsid w:val="446BCA34"/>
    <w:rsid w:val="447A37EC"/>
    <w:rsid w:val="44819C82"/>
    <w:rsid w:val="44E18341"/>
    <w:rsid w:val="44E3DB2B"/>
    <w:rsid w:val="44F68547"/>
    <w:rsid w:val="44FE681D"/>
    <w:rsid w:val="44FF56C0"/>
    <w:rsid w:val="450398EA"/>
    <w:rsid w:val="45208227"/>
    <w:rsid w:val="4532E9B4"/>
    <w:rsid w:val="4534C93C"/>
    <w:rsid w:val="4563AAE4"/>
    <w:rsid w:val="456AA8CF"/>
    <w:rsid w:val="4573A011"/>
    <w:rsid w:val="457CD271"/>
    <w:rsid w:val="45891EC9"/>
    <w:rsid w:val="45A24E6F"/>
    <w:rsid w:val="45A37C64"/>
    <w:rsid w:val="45B38AC6"/>
    <w:rsid w:val="45B72D52"/>
    <w:rsid w:val="45D1E63F"/>
    <w:rsid w:val="45E8001B"/>
    <w:rsid w:val="45EA42C5"/>
    <w:rsid w:val="45EC0ABB"/>
    <w:rsid w:val="45EC3C91"/>
    <w:rsid w:val="45F12A27"/>
    <w:rsid w:val="461F9402"/>
    <w:rsid w:val="463208B8"/>
    <w:rsid w:val="46527F90"/>
    <w:rsid w:val="4671D451"/>
    <w:rsid w:val="46B79F52"/>
    <w:rsid w:val="46B843EC"/>
    <w:rsid w:val="46C0504D"/>
    <w:rsid w:val="46C30193"/>
    <w:rsid w:val="46F76179"/>
    <w:rsid w:val="46FD00E5"/>
    <w:rsid w:val="470A7140"/>
    <w:rsid w:val="470D34C8"/>
    <w:rsid w:val="4716E9C8"/>
    <w:rsid w:val="471C1903"/>
    <w:rsid w:val="471D3FE8"/>
    <w:rsid w:val="473CEFE0"/>
    <w:rsid w:val="4750C1B9"/>
    <w:rsid w:val="475226C6"/>
    <w:rsid w:val="4759BCD3"/>
    <w:rsid w:val="47674067"/>
    <w:rsid w:val="47689C43"/>
    <w:rsid w:val="4781C80F"/>
    <w:rsid w:val="4783A125"/>
    <w:rsid w:val="47B99DFB"/>
    <w:rsid w:val="47BA3C55"/>
    <w:rsid w:val="47CA7C33"/>
    <w:rsid w:val="47ED02B2"/>
    <w:rsid w:val="47F1770F"/>
    <w:rsid w:val="47FE289F"/>
    <w:rsid w:val="480AEE1A"/>
    <w:rsid w:val="482D5015"/>
    <w:rsid w:val="48514497"/>
    <w:rsid w:val="486D5795"/>
    <w:rsid w:val="4878E1E7"/>
    <w:rsid w:val="4886C5EE"/>
    <w:rsid w:val="48A01693"/>
    <w:rsid w:val="48B80F84"/>
    <w:rsid w:val="48C63450"/>
    <w:rsid w:val="48CFB697"/>
    <w:rsid w:val="48DCB0BD"/>
    <w:rsid w:val="48E535BB"/>
    <w:rsid w:val="48EC30BF"/>
    <w:rsid w:val="48F247BB"/>
    <w:rsid w:val="48FC1FC2"/>
    <w:rsid w:val="490C3EF0"/>
    <w:rsid w:val="492AC327"/>
    <w:rsid w:val="493D152C"/>
    <w:rsid w:val="493D5740"/>
    <w:rsid w:val="4946F2E7"/>
    <w:rsid w:val="49617F2F"/>
    <w:rsid w:val="496D5D5F"/>
    <w:rsid w:val="4991B954"/>
    <w:rsid w:val="49AD668A"/>
    <w:rsid w:val="49B0C864"/>
    <w:rsid w:val="49B0F006"/>
    <w:rsid w:val="49BF7F37"/>
    <w:rsid w:val="49D89759"/>
    <w:rsid w:val="49E122A2"/>
    <w:rsid w:val="49E45858"/>
    <w:rsid w:val="49F5C600"/>
    <w:rsid w:val="4A27D466"/>
    <w:rsid w:val="4A3A7B96"/>
    <w:rsid w:val="4A45036A"/>
    <w:rsid w:val="4A464114"/>
    <w:rsid w:val="4A6DBBE9"/>
    <w:rsid w:val="4A711065"/>
    <w:rsid w:val="4A711F00"/>
    <w:rsid w:val="4A7B99FB"/>
    <w:rsid w:val="4A9C8BFF"/>
    <w:rsid w:val="4AE6E51A"/>
    <w:rsid w:val="4AEB8355"/>
    <w:rsid w:val="4B053258"/>
    <w:rsid w:val="4B0A609F"/>
    <w:rsid w:val="4B2004CB"/>
    <w:rsid w:val="4B2739DB"/>
    <w:rsid w:val="4B3F049B"/>
    <w:rsid w:val="4B4213AE"/>
    <w:rsid w:val="4B470144"/>
    <w:rsid w:val="4B52B70D"/>
    <w:rsid w:val="4B54C5E5"/>
    <w:rsid w:val="4B647A30"/>
    <w:rsid w:val="4B692B6B"/>
    <w:rsid w:val="4B7EB870"/>
    <w:rsid w:val="4B8B227C"/>
    <w:rsid w:val="4B984809"/>
    <w:rsid w:val="4B992C1A"/>
    <w:rsid w:val="4BA37D97"/>
    <w:rsid w:val="4BA9432B"/>
    <w:rsid w:val="4BADE101"/>
    <w:rsid w:val="4BB7E20E"/>
    <w:rsid w:val="4BC07D99"/>
    <w:rsid w:val="4BCB9CE5"/>
    <w:rsid w:val="4BE1CFEA"/>
    <w:rsid w:val="4BF02A2F"/>
    <w:rsid w:val="4BF064D6"/>
    <w:rsid w:val="4C07775E"/>
    <w:rsid w:val="4C11528A"/>
    <w:rsid w:val="4C175B1D"/>
    <w:rsid w:val="4C28ED9B"/>
    <w:rsid w:val="4C40FE12"/>
    <w:rsid w:val="4C5A5020"/>
    <w:rsid w:val="4C6073F8"/>
    <w:rsid w:val="4C9E3E07"/>
    <w:rsid w:val="4CBF8290"/>
    <w:rsid w:val="4CDB2188"/>
    <w:rsid w:val="4CF21ED6"/>
    <w:rsid w:val="4D01CE22"/>
    <w:rsid w:val="4D0EC6E4"/>
    <w:rsid w:val="4D112498"/>
    <w:rsid w:val="4D20EFE1"/>
    <w:rsid w:val="4D2DB76C"/>
    <w:rsid w:val="4D42F3C7"/>
    <w:rsid w:val="4D494AC2"/>
    <w:rsid w:val="4D6D9495"/>
    <w:rsid w:val="4D77792D"/>
    <w:rsid w:val="4D7D684F"/>
    <w:rsid w:val="4D9C0B4A"/>
    <w:rsid w:val="4DA02091"/>
    <w:rsid w:val="4DABA9E8"/>
    <w:rsid w:val="4DD2D5F2"/>
    <w:rsid w:val="4DD9C65E"/>
    <w:rsid w:val="4DDBA34F"/>
    <w:rsid w:val="4DDCED8C"/>
    <w:rsid w:val="4DECC79D"/>
    <w:rsid w:val="4E0D90FE"/>
    <w:rsid w:val="4E132850"/>
    <w:rsid w:val="4E21ECE8"/>
    <w:rsid w:val="4E2BA206"/>
    <w:rsid w:val="4E2C6C4F"/>
    <w:rsid w:val="4E62CBAB"/>
    <w:rsid w:val="4E7DCCAC"/>
    <w:rsid w:val="4E840F24"/>
    <w:rsid w:val="4E986D14"/>
    <w:rsid w:val="4E9F6B67"/>
    <w:rsid w:val="4EB8E8E8"/>
    <w:rsid w:val="4ECD8951"/>
    <w:rsid w:val="4ED63F2A"/>
    <w:rsid w:val="4EDF128C"/>
    <w:rsid w:val="4F00484F"/>
    <w:rsid w:val="4F150FF6"/>
    <w:rsid w:val="4F1842BE"/>
    <w:rsid w:val="4F2D50A9"/>
    <w:rsid w:val="4F34CDB5"/>
    <w:rsid w:val="4F4F5166"/>
    <w:rsid w:val="4F4FEE50"/>
    <w:rsid w:val="4F50C721"/>
    <w:rsid w:val="4F540312"/>
    <w:rsid w:val="4F57D4A7"/>
    <w:rsid w:val="4F642917"/>
    <w:rsid w:val="4F7263FE"/>
    <w:rsid w:val="4F794318"/>
    <w:rsid w:val="4F7EA7A2"/>
    <w:rsid w:val="4F8602F9"/>
    <w:rsid w:val="4FA6C50B"/>
    <w:rsid w:val="4FC26FA1"/>
    <w:rsid w:val="4FCE8B0C"/>
    <w:rsid w:val="4FD4C503"/>
    <w:rsid w:val="4FD82549"/>
    <w:rsid w:val="4FDB74BC"/>
    <w:rsid w:val="4FFE1844"/>
    <w:rsid w:val="503A3121"/>
    <w:rsid w:val="505E5454"/>
    <w:rsid w:val="506512C9"/>
    <w:rsid w:val="50792567"/>
    <w:rsid w:val="508D628B"/>
    <w:rsid w:val="50A46ADD"/>
    <w:rsid w:val="50A776C2"/>
    <w:rsid w:val="50ABE829"/>
    <w:rsid w:val="50B5410D"/>
    <w:rsid w:val="50C25C4A"/>
    <w:rsid w:val="50CD7226"/>
    <w:rsid w:val="50D1685F"/>
    <w:rsid w:val="50D183A1"/>
    <w:rsid w:val="50F4CD18"/>
    <w:rsid w:val="50F8E4C3"/>
    <w:rsid w:val="510AEC8A"/>
    <w:rsid w:val="510BA4A9"/>
    <w:rsid w:val="512335BA"/>
    <w:rsid w:val="51292CBE"/>
    <w:rsid w:val="513DBC65"/>
    <w:rsid w:val="513E39E9"/>
    <w:rsid w:val="51422348"/>
    <w:rsid w:val="51568E7B"/>
    <w:rsid w:val="51611FCC"/>
    <w:rsid w:val="51853081"/>
    <w:rsid w:val="518E153B"/>
    <w:rsid w:val="519D4D3C"/>
    <w:rsid w:val="51C2E531"/>
    <w:rsid w:val="51C45FEA"/>
    <w:rsid w:val="51CE46CD"/>
    <w:rsid w:val="51D84C4A"/>
    <w:rsid w:val="521C278A"/>
    <w:rsid w:val="522C97EF"/>
    <w:rsid w:val="522F323D"/>
    <w:rsid w:val="523F01B6"/>
    <w:rsid w:val="5267AF45"/>
    <w:rsid w:val="526A5009"/>
    <w:rsid w:val="5294B524"/>
    <w:rsid w:val="5295D58C"/>
    <w:rsid w:val="529BA0B1"/>
    <w:rsid w:val="52B02A58"/>
    <w:rsid w:val="52F8A930"/>
    <w:rsid w:val="530100CF"/>
    <w:rsid w:val="532A77F5"/>
    <w:rsid w:val="532F4EEC"/>
    <w:rsid w:val="5372D901"/>
    <w:rsid w:val="5375D2D7"/>
    <w:rsid w:val="537F7826"/>
    <w:rsid w:val="5387F955"/>
    <w:rsid w:val="53986DAA"/>
    <w:rsid w:val="53C3D4C9"/>
    <w:rsid w:val="53D1F433"/>
    <w:rsid w:val="53DF7B2A"/>
    <w:rsid w:val="53E14A1C"/>
    <w:rsid w:val="53F948F1"/>
    <w:rsid w:val="540143D4"/>
    <w:rsid w:val="54177972"/>
    <w:rsid w:val="541DCFCD"/>
    <w:rsid w:val="5425B456"/>
    <w:rsid w:val="542968F8"/>
    <w:rsid w:val="542FBC37"/>
    <w:rsid w:val="54323D65"/>
    <w:rsid w:val="54333984"/>
    <w:rsid w:val="54453839"/>
    <w:rsid w:val="54480A14"/>
    <w:rsid w:val="5453B6F4"/>
    <w:rsid w:val="546637E3"/>
    <w:rsid w:val="54770AD7"/>
    <w:rsid w:val="54826E79"/>
    <w:rsid w:val="54910FAA"/>
    <w:rsid w:val="5493F31E"/>
    <w:rsid w:val="549F4440"/>
    <w:rsid w:val="54A92A04"/>
    <w:rsid w:val="54A9D004"/>
    <w:rsid w:val="54B8D68F"/>
    <w:rsid w:val="54C6CEF4"/>
    <w:rsid w:val="54CA662A"/>
    <w:rsid w:val="54DA3CB4"/>
    <w:rsid w:val="54E78AE4"/>
    <w:rsid w:val="54F1E272"/>
    <w:rsid w:val="54F27616"/>
    <w:rsid w:val="5517D33E"/>
    <w:rsid w:val="55259073"/>
    <w:rsid w:val="553FFC9B"/>
    <w:rsid w:val="5574620D"/>
    <w:rsid w:val="5576505B"/>
    <w:rsid w:val="5585B240"/>
    <w:rsid w:val="558CD57D"/>
    <w:rsid w:val="55AF742C"/>
    <w:rsid w:val="55C19C16"/>
    <w:rsid w:val="55ED9B24"/>
    <w:rsid w:val="55F8E039"/>
    <w:rsid w:val="5602ED3B"/>
    <w:rsid w:val="5640BF69"/>
    <w:rsid w:val="56462D59"/>
    <w:rsid w:val="56523925"/>
    <w:rsid w:val="565A2897"/>
    <w:rsid w:val="566BBBD1"/>
    <w:rsid w:val="5671120D"/>
    <w:rsid w:val="568432EF"/>
    <w:rsid w:val="5693F4AE"/>
    <w:rsid w:val="569A1049"/>
    <w:rsid w:val="56A543C5"/>
    <w:rsid w:val="56B3F35A"/>
    <w:rsid w:val="56C56EAF"/>
    <w:rsid w:val="56CA895F"/>
    <w:rsid w:val="56CB1AB0"/>
    <w:rsid w:val="56DF65B4"/>
    <w:rsid w:val="56E08CA7"/>
    <w:rsid w:val="56E10214"/>
    <w:rsid w:val="56E3E1C0"/>
    <w:rsid w:val="56FA14C5"/>
    <w:rsid w:val="57000912"/>
    <w:rsid w:val="57044D7E"/>
    <w:rsid w:val="570469C8"/>
    <w:rsid w:val="570F82ED"/>
    <w:rsid w:val="571B98EC"/>
    <w:rsid w:val="574CE1F1"/>
    <w:rsid w:val="575E0025"/>
    <w:rsid w:val="57605D0A"/>
    <w:rsid w:val="576ADA46"/>
    <w:rsid w:val="5783141A"/>
    <w:rsid w:val="57CE5667"/>
    <w:rsid w:val="57E02F88"/>
    <w:rsid w:val="57F21425"/>
    <w:rsid w:val="580932B7"/>
    <w:rsid w:val="58114985"/>
    <w:rsid w:val="58155648"/>
    <w:rsid w:val="58268F8A"/>
    <w:rsid w:val="5866EE6B"/>
    <w:rsid w:val="586748CA"/>
    <w:rsid w:val="58719D7D"/>
    <w:rsid w:val="587567B6"/>
    <w:rsid w:val="58BB037A"/>
    <w:rsid w:val="58C0B32B"/>
    <w:rsid w:val="58C39289"/>
    <w:rsid w:val="58C4C934"/>
    <w:rsid w:val="58DA449D"/>
    <w:rsid w:val="58EF15E1"/>
    <w:rsid w:val="58F6324B"/>
    <w:rsid w:val="592E3142"/>
    <w:rsid w:val="592EAFFB"/>
    <w:rsid w:val="59347272"/>
    <w:rsid w:val="5943B410"/>
    <w:rsid w:val="59456137"/>
    <w:rsid w:val="594739CA"/>
    <w:rsid w:val="5965D0AA"/>
    <w:rsid w:val="598DD5FE"/>
    <w:rsid w:val="5995F83B"/>
    <w:rsid w:val="59BB0651"/>
    <w:rsid w:val="59D30CCF"/>
    <w:rsid w:val="5A0EEAE9"/>
    <w:rsid w:val="5A10A019"/>
    <w:rsid w:val="5A28FEB3"/>
    <w:rsid w:val="5A2A115E"/>
    <w:rsid w:val="5A2AE5F1"/>
    <w:rsid w:val="5A725658"/>
    <w:rsid w:val="5A738548"/>
    <w:rsid w:val="5A797995"/>
    <w:rsid w:val="5A7E6442"/>
    <w:rsid w:val="5A8E6363"/>
    <w:rsid w:val="5A902219"/>
    <w:rsid w:val="5A97FD84"/>
    <w:rsid w:val="5A9CEB62"/>
    <w:rsid w:val="5AA8CECB"/>
    <w:rsid w:val="5AB22CE0"/>
    <w:rsid w:val="5AC43200"/>
    <w:rsid w:val="5AD0FE7D"/>
    <w:rsid w:val="5AD9D3C2"/>
    <w:rsid w:val="5AE299ED"/>
    <w:rsid w:val="5B124526"/>
    <w:rsid w:val="5B140AD2"/>
    <w:rsid w:val="5B2B11BC"/>
    <w:rsid w:val="5B4F86EA"/>
    <w:rsid w:val="5B8049A9"/>
    <w:rsid w:val="5B85BAC4"/>
    <w:rsid w:val="5B9B0358"/>
    <w:rsid w:val="5BACFC2E"/>
    <w:rsid w:val="5BB4FF9B"/>
    <w:rsid w:val="5BB5C44B"/>
    <w:rsid w:val="5BBBB87F"/>
    <w:rsid w:val="5BD00406"/>
    <w:rsid w:val="5BE192C4"/>
    <w:rsid w:val="5C0AFF8B"/>
    <w:rsid w:val="5C0C6051"/>
    <w:rsid w:val="5C124A06"/>
    <w:rsid w:val="5C130081"/>
    <w:rsid w:val="5C143790"/>
    <w:rsid w:val="5C2CA058"/>
    <w:rsid w:val="5C41E2D1"/>
    <w:rsid w:val="5C45251C"/>
    <w:rsid w:val="5C5F8763"/>
    <w:rsid w:val="5C6650BD"/>
    <w:rsid w:val="5C6FA9A1"/>
    <w:rsid w:val="5C7CB693"/>
    <w:rsid w:val="5C7E6A4E"/>
    <w:rsid w:val="5C905189"/>
    <w:rsid w:val="5C9F2270"/>
    <w:rsid w:val="5CACFC9E"/>
    <w:rsid w:val="5CC576C0"/>
    <w:rsid w:val="5CDC2581"/>
    <w:rsid w:val="5CFA2EF7"/>
    <w:rsid w:val="5D131BC2"/>
    <w:rsid w:val="5D1C0D2D"/>
    <w:rsid w:val="5D2933CD"/>
    <w:rsid w:val="5D2DBDCF"/>
    <w:rsid w:val="5D3A0C7D"/>
    <w:rsid w:val="5D48F595"/>
    <w:rsid w:val="5D63F046"/>
    <w:rsid w:val="5D8243BB"/>
    <w:rsid w:val="5D82DF25"/>
    <w:rsid w:val="5D8C4AB9"/>
    <w:rsid w:val="5DA00076"/>
    <w:rsid w:val="5DA09268"/>
    <w:rsid w:val="5DA90D9F"/>
    <w:rsid w:val="5DCEBF49"/>
    <w:rsid w:val="5DD341D5"/>
    <w:rsid w:val="5DD74ABF"/>
    <w:rsid w:val="5DEE1AD7"/>
    <w:rsid w:val="5DF782AF"/>
    <w:rsid w:val="5DFE30A2"/>
    <w:rsid w:val="5E029548"/>
    <w:rsid w:val="5E0B888A"/>
    <w:rsid w:val="5E0E39CE"/>
    <w:rsid w:val="5E1FB06B"/>
    <w:rsid w:val="5E20A650"/>
    <w:rsid w:val="5E6080BF"/>
    <w:rsid w:val="5E6E0E29"/>
    <w:rsid w:val="5E7CE556"/>
    <w:rsid w:val="5E8362C0"/>
    <w:rsid w:val="5E9D8F5E"/>
    <w:rsid w:val="5EA2A6A8"/>
    <w:rsid w:val="5EAB904D"/>
    <w:rsid w:val="5EDDD64E"/>
    <w:rsid w:val="5EDEBD58"/>
    <w:rsid w:val="5EE23ABC"/>
    <w:rsid w:val="5EE68FC0"/>
    <w:rsid w:val="5EED4885"/>
    <w:rsid w:val="5EFE080D"/>
    <w:rsid w:val="5F02D256"/>
    <w:rsid w:val="5F0467A0"/>
    <w:rsid w:val="5F107089"/>
    <w:rsid w:val="5F305DC4"/>
    <w:rsid w:val="5F3B8B98"/>
    <w:rsid w:val="5F3E5129"/>
    <w:rsid w:val="5F4BE306"/>
    <w:rsid w:val="5F5660FC"/>
    <w:rsid w:val="5F705C85"/>
    <w:rsid w:val="5F7BFD1E"/>
    <w:rsid w:val="5F81B194"/>
    <w:rsid w:val="5F852EC4"/>
    <w:rsid w:val="5F884ED8"/>
    <w:rsid w:val="5F9BFF6F"/>
    <w:rsid w:val="5FA0EBBF"/>
    <w:rsid w:val="5FAD0147"/>
    <w:rsid w:val="5FC32856"/>
    <w:rsid w:val="5FC43910"/>
    <w:rsid w:val="5FC6E343"/>
    <w:rsid w:val="5FC81CB5"/>
    <w:rsid w:val="5FCF4FB7"/>
    <w:rsid w:val="5FD56E04"/>
    <w:rsid w:val="5FDC1A54"/>
    <w:rsid w:val="5FDE87B8"/>
    <w:rsid w:val="5FE75E1C"/>
    <w:rsid w:val="5FFA9767"/>
    <w:rsid w:val="60164972"/>
    <w:rsid w:val="601D887A"/>
    <w:rsid w:val="6042B181"/>
    <w:rsid w:val="604802BE"/>
    <w:rsid w:val="604D5F93"/>
    <w:rsid w:val="6071A641"/>
    <w:rsid w:val="60723DB9"/>
    <w:rsid w:val="60860552"/>
    <w:rsid w:val="6092BB29"/>
    <w:rsid w:val="60AAD03D"/>
    <w:rsid w:val="60AB40A8"/>
    <w:rsid w:val="60B9EC97"/>
    <w:rsid w:val="60E52E49"/>
    <w:rsid w:val="60FF1FF4"/>
    <w:rsid w:val="612DE4D1"/>
    <w:rsid w:val="61342088"/>
    <w:rsid w:val="615471DF"/>
    <w:rsid w:val="61603F30"/>
    <w:rsid w:val="61A4D07D"/>
    <w:rsid w:val="61A53524"/>
    <w:rsid w:val="61CB1064"/>
    <w:rsid w:val="61D7E977"/>
    <w:rsid w:val="61E6728E"/>
    <w:rsid w:val="62097B8E"/>
    <w:rsid w:val="620FEA2B"/>
    <w:rsid w:val="621CAEA3"/>
    <w:rsid w:val="6225A2E0"/>
    <w:rsid w:val="622920FD"/>
    <w:rsid w:val="622CDE34"/>
    <w:rsid w:val="6236AAE6"/>
    <w:rsid w:val="6240D57F"/>
    <w:rsid w:val="624ED724"/>
    <w:rsid w:val="625CEACD"/>
    <w:rsid w:val="625E689D"/>
    <w:rsid w:val="62738279"/>
    <w:rsid w:val="6275D506"/>
    <w:rsid w:val="628D7424"/>
    <w:rsid w:val="629255C3"/>
    <w:rsid w:val="62BB736D"/>
    <w:rsid w:val="62C8CE4D"/>
    <w:rsid w:val="62F1221B"/>
    <w:rsid w:val="62F342C0"/>
    <w:rsid w:val="632DAF5A"/>
    <w:rsid w:val="63318567"/>
    <w:rsid w:val="63358653"/>
    <w:rsid w:val="6338CDDE"/>
    <w:rsid w:val="633C2F84"/>
    <w:rsid w:val="633CFEDE"/>
    <w:rsid w:val="6355C988"/>
    <w:rsid w:val="63781A3D"/>
    <w:rsid w:val="63803266"/>
    <w:rsid w:val="63A42B87"/>
    <w:rsid w:val="63A8B193"/>
    <w:rsid w:val="63B2502E"/>
    <w:rsid w:val="63B5D48C"/>
    <w:rsid w:val="63D96CAE"/>
    <w:rsid w:val="63E2B8E0"/>
    <w:rsid w:val="63E9783B"/>
    <w:rsid w:val="63EDE4D0"/>
    <w:rsid w:val="63F523C6"/>
    <w:rsid w:val="640E898C"/>
    <w:rsid w:val="64255409"/>
    <w:rsid w:val="642D7365"/>
    <w:rsid w:val="642F58C5"/>
    <w:rsid w:val="645E2F8D"/>
    <w:rsid w:val="64697617"/>
    <w:rsid w:val="64779A39"/>
    <w:rsid w:val="647D570D"/>
    <w:rsid w:val="6486A420"/>
    <w:rsid w:val="6491444E"/>
    <w:rsid w:val="649FCC7D"/>
    <w:rsid w:val="64A3CF53"/>
    <w:rsid w:val="64A61AD9"/>
    <w:rsid w:val="64C0DA4F"/>
    <w:rsid w:val="64D2BE4C"/>
    <w:rsid w:val="64D355C4"/>
    <w:rsid w:val="64D37D02"/>
    <w:rsid w:val="64D4D302"/>
    <w:rsid w:val="64E64B70"/>
    <w:rsid w:val="64E81C70"/>
    <w:rsid w:val="64F7C4AB"/>
    <w:rsid w:val="64F85B28"/>
    <w:rsid w:val="64FEAF43"/>
    <w:rsid w:val="64FEF326"/>
    <w:rsid w:val="64FF4AC0"/>
    <w:rsid w:val="650CDD8D"/>
    <w:rsid w:val="653E26F8"/>
    <w:rsid w:val="65433EC2"/>
    <w:rsid w:val="65497268"/>
    <w:rsid w:val="655A924A"/>
    <w:rsid w:val="655C3BF0"/>
    <w:rsid w:val="655E282B"/>
    <w:rsid w:val="656DFDB7"/>
    <w:rsid w:val="657D0C66"/>
    <w:rsid w:val="65813CC6"/>
    <w:rsid w:val="6586E55B"/>
    <w:rsid w:val="6598EE87"/>
    <w:rsid w:val="65E98CC6"/>
    <w:rsid w:val="660C2E9C"/>
    <w:rsid w:val="662D8935"/>
    <w:rsid w:val="6639D676"/>
    <w:rsid w:val="6643E7C7"/>
    <w:rsid w:val="664C20BF"/>
    <w:rsid w:val="664E387B"/>
    <w:rsid w:val="66583AFF"/>
    <w:rsid w:val="6666F1D2"/>
    <w:rsid w:val="6674DD09"/>
    <w:rsid w:val="667A9F80"/>
    <w:rsid w:val="667F2652"/>
    <w:rsid w:val="667FC984"/>
    <w:rsid w:val="668EA776"/>
    <w:rsid w:val="6699F765"/>
    <w:rsid w:val="66BC31D8"/>
    <w:rsid w:val="66BC5622"/>
    <w:rsid w:val="66BFDA1E"/>
    <w:rsid w:val="66CAD937"/>
    <w:rsid w:val="66D3D0EA"/>
    <w:rsid w:val="66F1D044"/>
    <w:rsid w:val="66F9DD51"/>
    <w:rsid w:val="670B3763"/>
    <w:rsid w:val="67169183"/>
    <w:rsid w:val="671B29B5"/>
    <w:rsid w:val="672EA2C8"/>
    <w:rsid w:val="67315832"/>
    <w:rsid w:val="6742C5B7"/>
    <w:rsid w:val="67490549"/>
    <w:rsid w:val="674D0F40"/>
    <w:rsid w:val="67514A44"/>
    <w:rsid w:val="67559425"/>
    <w:rsid w:val="676B46D7"/>
    <w:rsid w:val="678462A7"/>
    <w:rsid w:val="67865AE5"/>
    <w:rsid w:val="678CDD28"/>
    <w:rsid w:val="67AB0735"/>
    <w:rsid w:val="67B3AE8B"/>
    <w:rsid w:val="67CD877B"/>
    <w:rsid w:val="67EFFD85"/>
    <w:rsid w:val="67F114FF"/>
    <w:rsid w:val="67F2BFB0"/>
    <w:rsid w:val="67F5B508"/>
    <w:rsid w:val="67FF7779"/>
    <w:rsid w:val="6800C34F"/>
    <w:rsid w:val="6816F8B5"/>
    <w:rsid w:val="681C3D6A"/>
    <w:rsid w:val="68241EE3"/>
    <w:rsid w:val="6826C7F1"/>
    <w:rsid w:val="683C7CF7"/>
    <w:rsid w:val="6858A449"/>
    <w:rsid w:val="687DE716"/>
    <w:rsid w:val="6886A15B"/>
    <w:rsid w:val="68896071"/>
    <w:rsid w:val="68BAA77A"/>
    <w:rsid w:val="68DCAC62"/>
    <w:rsid w:val="68DCD08D"/>
    <w:rsid w:val="692101E4"/>
    <w:rsid w:val="6928F645"/>
    <w:rsid w:val="693907EF"/>
    <w:rsid w:val="6940BCD9"/>
    <w:rsid w:val="696E12A1"/>
    <w:rsid w:val="6982FA6C"/>
    <w:rsid w:val="698D34CE"/>
    <w:rsid w:val="69AACBC7"/>
    <w:rsid w:val="69B15C8F"/>
    <w:rsid w:val="6A014ECB"/>
    <w:rsid w:val="6A030286"/>
    <w:rsid w:val="6A051809"/>
    <w:rsid w:val="6A09E60C"/>
    <w:rsid w:val="6A2EB0F4"/>
    <w:rsid w:val="6A31196C"/>
    <w:rsid w:val="6A3B5463"/>
    <w:rsid w:val="6A468669"/>
    <w:rsid w:val="6A626263"/>
    <w:rsid w:val="6A796A5A"/>
    <w:rsid w:val="6AA20726"/>
    <w:rsid w:val="6AA872CB"/>
    <w:rsid w:val="6AB48D0B"/>
    <w:rsid w:val="6ABADC71"/>
    <w:rsid w:val="6ADE4741"/>
    <w:rsid w:val="6AE0C07E"/>
    <w:rsid w:val="6B0A48A4"/>
    <w:rsid w:val="6B0FE375"/>
    <w:rsid w:val="6B196514"/>
    <w:rsid w:val="6B391B16"/>
    <w:rsid w:val="6B40B660"/>
    <w:rsid w:val="6B560531"/>
    <w:rsid w:val="6B6264F5"/>
    <w:rsid w:val="6B77B426"/>
    <w:rsid w:val="6B80978E"/>
    <w:rsid w:val="6B8BE455"/>
    <w:rsid w:val="6B925CC1"/>
    <w:rsid w:val="6B929758"/>
    <w:rsid w:val="6B92D45E"/>
    <w:rsid w:val="6BA6EB3F"/>
    <w:rsid w:val="6BC0CFDD"/>
    <w:rsid w:val="6BD5A0A1"/>
    <w:rsid w:val="6BDFCF50"/>
    <w:rsid w:val="6BF0224E"/>
    <w:rsid w:val="6BF96454"/>
    <w:rsid w:val="6C052DD9"/>
    <w:rsid w:val="6C17EA4C"/>
    <w:rsid w:val="6C18816F"/>
    <w:rsid w:val="6C3E7997"/>
    <w:rsid w:val="6C41B269"/>
    <w:rsid w:val="6C4A6FED"/>
    <w:rsid w:val="6C5B0B87"/>
    <w:rsid w:val="6C758EB3"/>
    <w:rsid w:val="6C9789A4"/>
    <w:rsid w:val="6C978D1B"/>
    <w:rsid w:val="6C9968D4"/>
    <w:rsid w:val="6C9B072F"/>
    <w:rsid w:val="6CA95902"/>
    <w:rsid w:val="6CB2B78A"/>
    <w:rsid w:val="6CD9C536"/>
    <w:rsid w:val="6CDB64E4"/>
    <w:rsid w:val="6CDF63C8"/>
    <w:rsid w:val="6CFE1038"/>
    <w:rsid w:val="6D033B37"/>
    <w:rsid w:val="6D0C81DA"/>
    <w:rsid w:val="6D124067"/>
    <w:rsid w:val="6D288C8C"/>
    <w:rsid w:val="6D4EBDEB"/>
    <w:rsid w:val="6D4FC4A2"/>
    <w:rsid w:val="6D70377A"/>
    <w:rsid w:val="6D873F60"/>
    <w:rsid w:val="6D906F84"/>
    <w:rsid w:val="6D9B09ED"/>
    <w:rsid w:val="6D9DF986"/>
    <w:rsid w:val="6DB94FE2"/>
    <w:rsid w:val="6DDCB2C7"/>
    <w:rsid w:val="6DE2D5E7"/>
    <w:rsid w:val="6DE8B7B0"/>
    <w:rsid w:val="6DE9608F"/>
    <w:rsid w:val="6E1E6E8C"/>
    <w:rsid w:val="6E28A4BF"/>
    <w:rsid w:val="6E50B167"/>
    <w:rsid w:val="6E60A06E"/>
    <w:rsid w:val="6E63AF5E"/>
    <w:rsid w:val="6E95C790"/>
    <w:rsid w:val="6EBB0F9C"/>
    <w:rsid w:val="6EC1E05F"/>
    <w:rsid w:val="6ECF6319"/>
    <w:rsid w:val="6EECBAD5"/>
    <w:rsid w:val="6EEF3157"/>
    <w:rsid w:val="6F03E87F"/>
    <w:rsid w:val="6F177F55"/>
    <w:rsid w:val="6F27FB97"/>
    <w:rsid w:val="6F3472E4"/>
    <w:rsid w:val="6F4169BC"/>
    <w:rsid w:val="6F44FCEF"/>
    <w:rsid w:val="6F643C77"/>
    <w:rsid w:val="6F6CC735"/>
    <w:rsid w:val="6F7C040E"/>
    <w:rsid w:val="6F861BA8"/>
    <w:rsid w:val="6F8B15D3"/>
    <w:rsid w:val="6F8E13B3"/>
    <w:rsid w:val="6F908441"/>
    <w:rsid w:val="6F9F430A"/>
    <w:rsid w:val="6FA04FA2"/>
    <w:rsid w:val="6FB4940B"/>
    <w:rsid w:val="6FCDAF5F"/>
    <w:rsid w:val="6FEDF985"/>
    <w:rsid w:val="6FF54D92"/>
    <w:rsid w:val="6FFE3737"/>
    <w:rsid w:val="700C8C39"/>
    <w:rsid w:val="70126914"/>
    <w:rsid w:val="702583FC"/>
    <w:rsid w:val="70270DAA"/>
    <w:rsid w:val="702C4F2B"/>
    <w:rsid w:val="70349FCD"/>
    <w:rsid w:val="7038F5AC"/>
    <w:rsid w:val="70391591"/>
    <w:rsid w:val="70A12539"/>
    <w:rsid w:val="70B2C4B7"/>
    <w:rsid w:val="70B51018"/>
    <w:rsid w:val="70C76425"/>
    <w:rsid w:val="70E620AD"/>
    <w:rsid w:val="70E9D9D3"/>
    <w:rsid w:val="70F3CA2F"/>
    <w:rsid w:val="710733D1"/>
    <w:rsid w:val="7114479F"/>
    <w:rsid w:val="7118A855"/>
    <w:rsid w:val="711ED363"/>
    <w:rsid w:val="713FEFE8"/>
    <w:rsid w:val="715361E7"/>
    <w:rsid w:val="715E04E6"/>
    <w:rsid w:val="7165A42C"/>
    <w:rsid w:val="71673C08"/>
    <w:rsid w:val="71B162CB"/>
    <w:rsid w:val="71CB65D0"/>
    <w:rsid w:val="71F8FACA"/>
    <w:rsid w:val="71FBBD51"/>
    <w:rsid w:val="7204B50F"/>
    <w:rsid w:val="72075A37"/>
    <w:rsid w:val="721FFD00"/>
    <w:rsid w:val="72260526"/>
    <w:rsid w:val="7232C312"/>
    <w:rsid w:val="723928C7"/>
    <w:rsid w:val="723ADF19"/>
    <w:rsid w:val="7262CFDF"/>
    <w:rsid w:val="726F32EF"/>
    <w:rsid w:val="729B3C56"/>
    <w:rsid w:val="72A96291"/>
    <w:rsid w:val="72C008CF"/>
    <w:rsid w:val="72C0EE30"/>
    <w:rsid w:val="72C3BB4F"/>
    <w:rsid w:val="72C55632"/>
    <w:rsid w:val="72D28EA9"/>
    <w:rsid w:val="72DF574E"/>
    <w:rsid w:val="72F77C15"/>
    <w:rsid w:val="731C4704"/>
    <w:rsid w:val="731E848C"/>
    <w:rsid w:val="7322FDF8"/>
    <w:rsid w:val="732CEFD3"/>
    <w:rsid w:val="732EE920"/>
    <w:rsid w:val="7344EDF2"/>
    <w:rsid w:val="735E31DF"/>
    <w:rsid w:val="736CC5D7"/>
    <w:rsid w:val="737DE369"/>
    <w:rsid w:val="7383BC67"/>
    <w:rsid w:val="73C4EFDB"/>
    <w:rsid w:val="73D37D12"/>
    <w:rsid w:val="7409A56B"/>
    <w:rsid w:val="742ABF11"/>
    <w:rsid w:val="745FAE36"/>
    <w:rsid w:val="746B4D68"/>
    <w:rsid w:val="747E6AF1"/>
    <w:rsid w:val="748D8513"/>
    <w:rsid w:val="74944BE3"/>
    <w:rsid w:val="74955324"/>
    <w:rsid w:val="74999624"/>
    <w:rsid w:val="74C72B1E"/>
    <w:rsid w:val="74DDE972"/>
    <w:rsid w:val="74FA9DFF"/>
    <w:rsid w:val="74FCC106"/>
    <w:rsid w:val="75063858"/>
    <w:rsid w:val="75108E8A"/>
    <w:rsid w:val="75232A44"/>
    <w:rsid w:val="752360AE"/>
    <w:rsid w:val="754F0E41"/>
    <w:rsid w:val="755B7295"/>
    <w:rsid w:val="7567B60E"/>
    <w:rsid w:val="7571639B"/>
    <w:rsid w:val="75960034"/>
    <w:rsid w:val="759EF895"/>
    <w:rsid w:val="75CD74EE"/>
    <w:rsid w:val="75CE68CA"/>
    <w:rsid w:val="75D43585"/>
    <w:rsid w:val="75E731E7"/>
    <w:rsid w:val="75E94C59"/>
    <w:rsid w:val="75F064FE"/>
    <w:rsid w:val="75F94BA9"/>
    <w:rsid w:val="760DC5D8"/>
    <w:rsid w:val="760F596F"/>
    <w:rsid w:val="761AE500"/>
    <w:rsid w:val="762656BD"/>
    <w:rsid w:val="763C56F1"/>
    <w:rsid w:val="76460FC5"/>
    <w:rsid w:val="7652EF98"/>
    <w:rsid w:val="766C8B24"/>
    <w:rsid w:val="7682D6DF"/>
    <w:rsid w:val="7682DA0F"/>
    <w:rsid w:val="76857CC0"/>
    <w:rsid w:val="768774FE"/>
    <w:rsid w:val="76A79A23"/>
    <w:rsid w:val="76B69BFE"/>
    <w:rsid w:val="76BCF683"/>
    <w:rsid w:val="76C487EE"/>
    <w:rsid w:val="76F2D94D"/>
    <w:rsid w:val="7703C79A"/>
    <w:rsid w:val="77276F81"/>
    <w:rsid w:val="773D253D"/>
    <w:rsid w:val="7746EEFC"/>
    <w:rsid w:val="778B76A9"/>
    <w:rsid w:val="778F99F6"/>
    <w:rsid w:val="77970A3E"/>
    <w:rsid w:val="77B01766"/>
    <w:rsid w:val="77CC4950"/>
    <w:rsid w:val="77D72B33"/>
    <w:rsid w:val="77E36DDC"/>
    <w:rsid w:val="77E7688D"/>
    <w:rsid w:val="77F7DB79"/>
    <w:rsid w:val="7805E5A0"/>
    <w:rsid w:val="780DAB4B"/>
    <w:rsid w:val="7820DCE7"/>
    <w:rsid w:val="7839D4E9"/>
    <w:rsid w:val="7865AC98"/>
    <w:rsid w:val="7865EFC3"/>
    <w:rsid w:val="7886955E"/>
    <w:rsid w:val="7889B5DD"/>
    <w:rsid w:val="788E9462"/>
    <w:rsid w:val="78AC215D"/>
    <w:rsid w:val="78BAAF6E"/>
    <w:rsid w:val="78C537C1"/>
    <w:rsid w:val="78DA6295"/>
    <w:rsid w:val="78EAFA13"/>
    <w:rsid w:val="78FB555D"/>
    <w:rsid w:val="78FD011F"/>
    <w:rsid w:val="792C84B5"/>
    <w:rsid w:val="793A7A1F"/>
    <w:rsid w:val="79436E5C"/>
    <w:rsid w:val="794652AF"/>
    <w:rsid w:val="794CA98E"/>
    <w:rsid w:val="794EDAFD"/>
    <w:rsid w:val="796916CB"/>
    <w:rsid w:val="798077C5"/>
    <w:rsid w:val="79823E2D"/>
    <w:rsid w:val="7987CDD3"/>
    <w:rsid w:val="7988168E"/>
    <w:rsid w:val="79B8BD5A"/>
    <w:rsid w:val="79D04DAA"/>
    <w:rsid w:val="79DCA62F"/>
    <w:rsid w:val="79E0C220"/>
    <w:rsid w:val="79F8F7FB"/>
    <w:rsid w:val="7A114B77"/>
    <w:rsid w:val="7A5B4B59"/>
    <w:rsid w:val="7A6753FC"/>
    <w:rsid w:val="7A74862A"/>
    <w:rsid w:val="7A855FD3"/>
    <w:rsid w:val="7A8FC17C"/>
    <w:rsid w:val="7A905B4D"/>
    <w:rsid w:val="7A9A4F75"/>
    <w:rsid w:val="7A9D7F7E"/>
    <w:rsid w:val="7A9F5427"/>
    <w:rsid w:val="7AA06359"/>
    <w:rsid w:val="7AABD071"/>
    <w:rsid w:val="7AAEEB2C"/>
    <w:rsid w:val="7AAF7EB4"/>
    <w:rsid w:val="7AB6B73B"/>
    <w:rsid w:val="7ADDA08E"/>
    <w:rsid w:val="7B0D1957"/>
    <w:rsid w:val="7B0D1E58"/>
    <w:rsid w:val="7B1B3263"/>
    <w:rsid w:val="7B3939C1"/>
    <w:rsid w:val="7B3A805B"/>
    <w:rsid w:val="7B3EF7DD"/>
    <w:rsid w:val="7B43F95F"/>
    <w:rsid w:val="7B47E4E2"/>
    <w:rsid w:val="7B718C86"/>
    <w:rsid w:val="7B7D62A4"/>
    <w:rsid w:val="7B8428ED"/>
    <w:rsid w:val="7B9260DF"/>
    <w:rsid w:val="7BAB6336"/>
    <w:rsid w:val="7BB7784A"/>
    <w:rsid w:val="7BCA589F"/>
    <w:rsid w:val="7BD85D1D"/>
    <w:rsid w:val="7C02C1B9"/>
    <w:rsid w:val="7C137104"/>
    <w:rsid w:val="7C2541FF"/>
    <w:rsid w:val="7C3722A0"/>
    <w:rsid w:val="7C38A10E"/>
    <w:rsid w:val="7C3DA013"/>
    <w:rsid w:val="7C57B7BA"/>
    <w:rsid w:val="7C66641D"/>
    <w:rsid w:val="7C991264"/>
    <w:rsid w:val="7CA2AFCB"/>
    <w:rsid w:val="7CB44F49"/>
    <w:rsid w:val="7CB9BCF6"/>
    <w:rsid w:val="7CE2E062"/>
    <w:rsid w:val="7CEE6455"/>
    <w:rsid w:val="7CF95F77"/>
    <w:rsid w:val="7D0400DD"/>
    <w:rsid w:val="7D1173E5"/>
    <w:rsid w:val="7D1EBBD6"/>
    <w:rsid w:val="7D2E3140"/>
    <w:rsid w:val="7D3686F0"/>
    <w:rsid w:val="7D36B565"/>
    <w:rsid w:val="7D41634E"/>
    <w:rsid w:val="7D53A6DE"/>
    <w:rsid w:val="7D8ACA82"/>
    <w:rsid w:val="7D8E6056"/>
    <w:rsid w:val="7D9AD2A5"/>
    <w:rsid w:val="7DB6B2C5"/>
    <w:rsid w:val="7DE37545"/>
    <w:rsid w:val="7DFE8818"/>
    <w:rsid w:val="7DFFE231"/>
    <w:rsid w:val="7E06A0C7"/>
    <w:rsid w:val="7E1B81EF"/>
    <w:rsid w:val="7E356001"/>
    <w:rsid w:val="7E43379E"/>
    <w:rsid w:val="7E4EC250"/>
    <w:rsid w:val="7E678C37"/>
    <w:rsid w:val="7E6DB745"/>
    <w:rsid w:val="7E77D1ED"/>
    <w:rsid w:val="7E79CD53"/>
    <w:rsid w:val="7E81BF3B"/>
    <w:rsid w:val="7E8B63A6"/>
    <w:rsid w:val="7E98FE71"/>
    <w:rsid w:val="7E9F06F5"/>
    <w:rsid w:val="7EA95FE8"/>
    <w:rsid w:val="7EE0FDF4"/>
    <w:rsid w:val="7EE28428"/>
    <w:rsid w:val="7EE65031"/>
    <w:rsid w:val="7EE71343"/>
    <w:rsid w:val="7EEED318"/>
    <w:rsid w:val="7F11CE9F"/>
    <w:rsid w:val="7F2E75FA"/>
    <w:rsid w:val="7F2EB298"/>
    <w:rsid w:val="7F2FBB6D"/>
    <w:rsid w:val="7F3CC9F8"/>
    <w:rsid w:val="7F4020F9"/>
    <w:rsid w:val="7F44ABEB"/>
    <w:rsid w:val="7F52E25B"/>
    <w:rsid w:val="7F5EE79D"/>
    <w:rsid w:val="7F6A73A3"/>
    <w:rsid w:val="7F7FC5B3"/>
    <w:rsid w:val="7F8022B8"/>
    <w:rsid w:val="7FB5E358"/>
    <w:rsid w:val="7FCE671C"/>
    <w:rsid w:val="7FD83AE0"/>
    <w:rsid w:val="7FDB90C9"/>
    <w:rsid w:val="7FE106E4"/>
    <w:rsid w:val="7FE59717"/>
    <w:rsid w:val="7FE9108D"/>
    <w:rsid w:val="7FEC94EB"/>
    <w:rsid w:val="7FF63A76"/>
    <w:rsid w:val="7FF8B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3EEDD"/>
  <w15:chartTrackingRefBased/>
  <w15:docId w15:val="{B3967146-81F8-4CA6-B50E-66B537498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383C"/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12E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B74D7"/>
    <w:pPr>
      <w:spacing w:after="200" w:line="276" w:lineRule="auto"/>
      <w:ind w:left="720"/>
      <w:contextualSpacing/>
    </w:pPr>
    <w:rPr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6C15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15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15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15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150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519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ustomXml" Target="ink/ink10.xml"/><Relationship Id="rId117" Type="http://schemas.openxmlformats.org/officeDocument/2006/relationships/image" Target="media/image55.png"/><Relationship Id="rId21" Type="http://schemas.openxmlformats.org/officeDocument/2006/relationships/image" Target="media/image7.png"/><Relationship Id="rId42" Type="http://schemas.openxmlformats.org/officeDocument/2006/relationships/customXml" Target="ink/ink18.xml"/><Relationship Id="rId47" Type="http://schemas.openxmlformats.org/officeDocument/2006/relationships/image" Target="media/image20.png"/><Relationship Id="rId63" Type="http://schemas.openxmlformats.org/officeDocument/2006/relationships/image" Target="media/image28.png"/><Relationship Id="rId68" Type="http://schemas.openxmlformats.org/officeDocument/2006/relationships/customXml" Target="ink/ink31.xml"/><Relationship Id="rId84" Type="http://schemas.openxmlformats.org/officeDocument/2006/relationships/customXml" Target="ink/ink39.xml"/><Relationship Id="rId89" Type="http://schemas.openxmlformats.org/officeDocument/2006/relationships/image" Target="media/image41.png"/><Relationship Id="rId112" Type="http://schemas.openxmlformats.org/officeDocument/2006/relationships/customXml" Target="ink/ink53.xml"/><Relationship Id="rId16" Type="http://schemas.openxmlformats.org/officeDocument/2006/relationships/customXml" Target="ink/ink5.xml"/><Relationship Id="rId107" Type="http://schemas.openxmlformats.org/officeDocument/2006/relationships/image" Target="media/image50.png"/><Relationship Id="rId11" Type="http://schemas.openxmlformats.org/officeDocument/2006/relationships/image" Target="media/image2.png"/><Relationship Id="rId32" Type="http://schemas.openxmlformats.org/officeDocument/2006/relationships/customXml" Target="ink/ink13.xml"/><Relationship Id="rId37" Type="http://schemas.openxmlformats.org/officeDocument/2006/relationships/image" Target="media/image15.png"/><Relationship Id="rId53" Type="http://schemas.openxmlformats.org/officeDocument/2006/relationships/image" Target="media/image23.png"/><Relationship Id="rId58" Type="http://schemas.openxmlformats.org/officeDocument/2006/relationships/customXml" Target="ink/ink26.xml"/><Relationship Id="rId74" Type="http://schemas.openxmlformats.org/officeDocument/2006/relationships/customXml" Target="ink/ink34.xml"/><Relationship Id="rId79" Type="http://schemas.openxmlformats.org/officeDocument/2006/relationships/image" Target="media/image36.png"/><Relationship Id="rId102" Type="http://schemas.openxmlformats.org/officeDocument/2006/relationships/customXml" Target="ink/ink48.xml"/><Relationship Id="rId5" Type="http://schemas.openxmlformats.org/officeDocument/2006/relationships/styles" Target="styles.xml"/><Relationship Id="rId90" Type="http://schemas.openxmlformats.org/officeDocument/2006/relationships/customXml" Target="ink/ink42.xml"/><Relationship Id="rId95" Type="http://schemas.openxmlformats.org/officeDocument/2006/relationships/image" Target="media/image44.png"/><Relationship Id="rId22" Type="http://schemas.openxmlformats.org/officeDocument/2006/relationships/customXml" Target="ink/ink8.xml"/><Relationship Id="rId27" Type="http://schemas.openxmlformats.org/officeDocument/2006/relationships/image" Target="media/image10.png"/><Relationship Id="rId43" Type="http://schemas.openxmlformats.org/officeDocument/2006/relationships/image" Target="media/image18.png"/><Relationship Id="rId48" Type="http://schemas.openxmlformats.org/officeDocument/2006/relationships/customXml" Target="ink/ink21.xml"/><Relationship Id="rId64" Type="http://schemas.openxmlformats.org/officeDocument/2006/relationships/customXml" Target="ink/ink29.xml"/><Relationship Id="rId69" Type="http://schemas.openxmlformats.org/officeDocument/2006/relationships/image" Target="media/image31.png"/><Relationship Id="rId113" Type="http://schemas.openxmlformats.org/officeDocument/2006/relationships/image" Target="media/image53.png"/><Relationship Id="rId118" Type="http://schemas.openxmlformats.org/officeDocument/2006/relationships/customXml" Target="ink/ink56.xml"/><Relationship Id="rId80" Type="http://schemas.openxmlformats.org/officeDocument/2006/relationships/customXml" Target="ink/ink37.xml"/><Relationship Id="rId85" Type="http://schemas.openxmlformats.org/officeDocument/2006/relationships/image" Target="media/image39.png"/><Relationship Id="rId12" Type="http://schemas.openxmlformats.org/officeDocument/2006/relationships/customXml" Target="ink/ink3.xml"/><Relationship Id="rId17" Type="http://schemas.openxmlformats.org/officeDocument/2006/relationships/image" Target="media/image5.png"/><Relationship Id="rId33" Type="http://schemas.openxmlformats.org/officeDocument/2006/relationships/image" Target="media/image13.png"/><Relationship Id="rId38" Type="http://schemas.openxmlformats.org/officeDocument/2006/relationships/customXml" Target="ink/ink16.xml"/><Relationship Id="rId59" Type="http://schemas.openxmlformats.org/officeDocument/2006/relationships/image" Target="media/image26.png"/><Relationship Id="rId103" Type="http://schemas.openxmlformats.org/officeDocument/2006/relationships/image" Target="media/image48.png"/><Relationship Id="rId108" Type="http://schemas.openxmlformats.org/officeDocument/2006/relationships/customXml" Target="ink/ink51.xml"/><Relationship Id="rId54" Type="http://schemas.openxmlformats.org/officeDocument/2006/relationships/customXml" Target="ink/ink24.xml"/><Relationship Id="rId70" Type="http://schemas.openxmlformats.org/officeDocument/2006/relationships/customXml" Target="ink/ink32.xml"/><Relationship Id="rId75" Type="http://schemas.openxmlformats.org/officeDocument/2006/relationships/image" Target="media/image34.png"/><Relationship Id="rId91" Type="http://schemas.openxmlformats.org/officeDocument/2006/relationships/image" Target="media/image42.png"/><Relationship Id="rId96" Type="http://schemas.openxmlformats.org/officeDocument/2006/relationships/customXml" Target="ink/ink45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23" Type="http://schemas.openxmlformats.org/officeDocument/2006/relationships/image" Target="media/image8.png"/><Relationship Id="rId28" Type="http://schemas.openxmlformats.org/officeDocument/2006/relationships/customXml" Target="ink/ink11.xml"/><Relationship Id="rId49" Type="http://schemas.openxmlformats.org/officeDocument/2006/relationships/image" Target="media/image21.png"/><Relationship Id="rId114" Type="http://schemas.openxmlformats.org/officeDocument/2006/relationships/customXml" Target="ink/ink54.xml"/><Relationship Id="rId119" Type="http://schemas.openxmlformats.org/officeDocument/2006/relationships/image" Target="media/image56.png"/><Relationship Id="rId44" Type="http://schemas.openxmlformats.org/officeDocument/2006/relationships/customXml" Target="ink/ink19.xml"/><Relationship Id="rId60" Type="http://schemas.openxmlformats.org/officeDocument/2006/relationships/customXml" Target="ink/ink27.xml"/><Relationship Id="rId65" Type="http://schemas.openxmlformats.org/officeDocument/2006/relationships/image" Target="media/image29.png"/><Relationship Id="rId81" Type="http://schemas.openxmlformats.org/officeDocument/2006/relationships/image" Target="media/image37.png"/><Relationship Id="rId86" Type="http://schemas.openxmlformats.org/officeDocument/2006/relationships/customXml" Target="ink/ink40.xml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customXml" Target="ink/ink6.xml"/><Relationship Id="rId39" Type="http://schemas.openxmlformats.org/officeDocument/2006/relationships/image" Target="media/image16.png"/><Relationship Id="rId109" Type="http://schemas.openxmlformats.org/officeDocument/2006/relationships/image" Target="media/image51.png"/><Relationship Id="rId34" Type="http://schemas.openxmlformats.org/officeDocument/2006/relationships/customXml" Target="ink/ink14.xml"/><Relationship Id="rId50" Type="http://schemas.openxmlformats.org/officeDocument/2006/relationships/customXml" Target="ink/ink22.xml"/><Relationship Id="rId55" Type="http://schemas.openxmlformats.org/officeDocument/2006/relationships/image" Target="media/image24.png"/><Relationship Id="rId76" Type="http://schemas.openxmlformats.org/officeDocument/2006/relationships/customXml" Target="ink/ink35.xml"/><Relationship Id="rId97" Type="http://schemas.openxmlformats.org/officeDocument/2006/relationships/image" Target="media/image45.png"/><Relationship Id="rId104" Type="http://schemas.openxmlformats.org/officeDocument/2006/relationships/customXml" Target="ink/ink49.xml"/><Relationship Id="rId120" Type="http://schemas.openxmlformats.org/officeDocument/2006/relationships/fontTable" Target="fontTable.xml"/><Relationship Id="rId7" Type="http://schemas.openxmlformats.org/officeDocument/2006/relationships/webSettings" Target="webSettings.xml"/><Relationship Id="rId71" Type="http://schemas.openxmlformats.org/officeDocument/2006/relationships/image" Target="media/image32.png"/><Relationship Id="rId92" Type="http://schemas.openxmlformats.org/officeDocument/2006/relationships/customXml" Target="ink/ink43.xml"/><Relationship Id="rId2" Type="http://schemas.openxmlformats.org/officeDocument/2006/relationships/customXml" Target="../customXml/item2.xml"/><Relationship Id="rId29" Type="http://schemas.openxmlformats.org/officeDocument/2006/relationships/image" Target="media/image11.png"/><Relationship Id="rId24" Type="http://schemas.openxmlformats.org/officeDocument/2006/relationships/customXml" Target="ink/ink9.xml"/><Relationship Id="rId40" Type="http://schemas.openxmlformats.org/officeDocument/2006/relationships/customXml" Target="ink/ink17.xml"/><Relationship Id="rId45" Type="http://schemas.openxmlformats.org/officeDocument/2006/relationships/image" Target="media/image19.png"/><Relationship Id="rId66" Type="http://schemas.openxmlformats.org/officeDocument/2006/relationships/customXml" Target="ink/ink30.xml"/><Relationship Id="rId87" Type="http://schemas.openxmlformats.org/officeDocument/2006/relationships/image" Target="media/image40.png"/><Relationship Id="rId110" Type="http://schemas.openxmlformats.org/officeDocument/2006/relationships/customXml" Target="ink/ink52.xml"/><Relationship Id="rId115" Type="http://schemas.openxmlformats.org/officeDocument/2006/relationships/image" Target="media/image54.png"/><Relationship Id="rId61" Type="http://schemas.openxmlformats.org/officeDocument/2006/relationships/image" Target="media/image27.png"/><Relationship Id="rId82" Type="http://schemas.openxmlformats.org/officeDocument/2006/relationships/customXml" Target="ink/ink38.xml"/><Relationship Id="rId19" Type="http://schemas.openxmlformats.org/officeDocument/2006/relationships/image" Target="media/image6.png"/><Relationship Id="rId14" Type="http://schemas.openxmlformats.org/officeDocument/2006/relationships/customXml" Target="ink/ink4.xml"/><Relationship Id="rId30" Type="http://schemas.openxmlformats.org/officeDocument/2006/relationships/customXml" Target="ink/ink12.xml"/><Relationship Id="rId35" Type="http://schemas.openxmlformats.org/officeDocument/2006/relationships/image" Target="media/image14.png"/><Relationship Id="rId56" Type="http://schemas.openxmlformats.org/officeDocument/2006/relationships/customXml" Target="ink/ink25.xml"/><Relationship Id="rId77" Type="http://schemas.openxmlformats.org/officeDocument/2006/relationships/image" Target="media/image35.png"/><Relationship Id="rId100" Type="http://schemas.openxmlformats.org/officeDocument/2006/relationships/customXml" Target="ink/ink47.xml"/><Relationship Id="rId105" Type="http://schemas.openxmlformats.org/officeDocument/2006/relationships/image" Target="media/image49.png"/><Relationship Id="rId8" Type="http://schemas.openxmlformats.org/officeDocument/2006/relationships/customXml" Target="ink/ink1.xml"/><Relationship Id="rId51" Type="http://schemas.openxmlformats.org/officeDocument/2006/relationships/image" Target="media/image22.png"/><Relationship Id="rId72" Type="http://schemas.openxmlformats.org/officeDocument/2006/relationships/customXml" Target="ink/ink33.xml"/><Relationship Id="rId93" Type="http://schemas.openxmlformats.org/officeDocument/2006/relationships/image" Target="media/image43.png"/><Relationship Id="rId98" Type="http://schemas.openxmlformats.org/officeDocument/2006/relationships/customXml" Target="ink/ink46.xml"/><Relationship Id="rId121" Type="http://schemas.openxmlformats.org/officeDocument/2006/relationships/theme" Target="theme/theme1.xml"/><Relationship Id="rId3" Type="http://schemas.openxmlformats.org/officeDocument/2006/relationships/customXml" Target="../customXml/item3.xml"/><Relationship Id="rId25" Type="http://schemas.openxmlformats.org/officeDocument/2006/relationships/image" Target="media/image9.png"/><Relationship Id="rId46" Type="http://schemas.openxmlformats.org/officeDocument/2006/relationships/customXml" Target="ink/ink20.xml"/><Relationship Id="rId67" Type="http://schemas.openxmlformats.org/officeDocument/2006/relationships/image" Target="media/image30.png"/><Relationship Id="rId116" Type="http://schemas.openxmlformats.org/officeDocument/2006/relationships/customXml" Target="ink/ink55.xml"/><Relationship Id="rId20" Type="http://schemas.openxmlformats.org/officeDocument/2006/relationships/customXml" Target="ink/ink7.xml"/><Relationship Id="rId41" Type="http://schemas.openxmlformats.org/officeDocument/2006/relationships/image" Target="media/image17.png"/><Relationship Id="rId62" Type="http://schemas.openxmlformats.org/officeDocument/2006/relationships/customXml" Target="ink/ink28.xml"/><Relationship Id="rId83" Type="http://schemas.openxmlformats.org/officeDocument/2006/relationships/image" Target="media/image38.png"/><Relationship Id="rId88" Type="http://schemas.openxmlformats.org/officeDocument/2006/relationships/customXml" Target="ink/ink41.xml"/><Relationship Id="rId111" Type="http://schemas.openxmlformats.org/officeDocument/2006/relationships/image" Target="media/image52.png"/><Relationship Id="rId15" Type="http://schemas.openxmlformats.org/officeDocument/2006/relationships/image" Target="media/image4.png"/><Relationship Id="rId36" Type="http://schemas.openxmlformats.org/officeDocument/2006/relationships/customXml" Target="ink/ink15.xml"/><Relationship Id="rId57" Type="http://schemas.openxmlformats.org/officeDocument/2006/relationships/image" Target="media/image25.png"/><Relationship Id="rId106" Type="http://schemas.openxmlformats.org/officeDocument/2006/relationships/customXml" Target="ink/ink50.xml"/><Relationship Id="rId10" Type="http://schemas.openxmlformats.org/officeDocument/2006/relationships/customXml" Target="ink/ink2.xml"/><Relationship Id="rId31" Type="http://schemas.openxmlformats.org/officeDocument/2006/relationships/image" Target="media/image12.png"/><Relationship Id="rId52" Type="http://schemas.openxmlformats.org/officeDocument/2006/relationships/customXml" Target="ink/ink23.xml"/><Relationship Id="rId73" Type="http://schemas.openxmlformats.org/officeDocument/2006/relationships/image" Target="media/image33.png"/><Relationship Id="rId78" Type="http://schemas.openxmlformats.org/officeDocument/2006/relationships/customXml" Target="ink/ink36.xml"/><Relationship Id="rId94" Type="http://schemas.openxmlformats.org/officeDocument/2006/relationships/customXml" Target="ink/ink44.xml"/><Relationship Id="rId99" Type="http://schemas.openxmlformats.org/officeDocument/2006/relationships/image" Target="media/image46.png"/><Relationship Id="rId101" Type="http://schemas.openxmlformats.org/officeDocument/2006/relationships/image" Target="media/image47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52:59.645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407 185 7986,'0'-13'0,"0"3"-22,0-5 1,0 3 129,0-2 0,1 3 187,2-1 1,2-2-65,4 0 1,3-2-248,3 1 1,1 2 97,-2 5 1,3 0-190,-2 2 1,0 2-11,0 4 0,-1 2-27,-2 4 0,-6 1 39,3 7 1,-6 2 53,0 5 0,-3-2-28,-3 5 0,-3-1 32,-5 4 1,-3-1 65,-4 1 0,1-4 8,-1 1 1,-1-5 5,-1 2 0,-2-6 30,-1-4 1,0-5 20,3-3 0,2-7-228,0-5 0,5-5 107,4-10 0,4 1-377,2-7 0,7 2 414,5-2 0,3 3 0,6-3 0</inkml:trace>
  <inkml:trace contextRef="#ctx0" brushRef="#br0" timeOffset="218">731 19 8253,'-6'9'151,"0"3"0,0 5 22,-6 3 1,1 9-159,-4 0 0,4 6 138,-4 3 0,1-1-218,0 4 0,-2-1 24,4 1 0,-3-1 13,4-5 1,0-9-21,5-5-436,2-6-6,4-10 1,1-9 221,2-8 1,2-5 267,4-3 0,0-11 0,-1-5 0</inkml:trace>
  <inkml:trace contextRef="#ctx0" brushRef="#br0" timeOffset="426">749 97 8213,'4'-9'275,"-3"0"1,6 1 242,-4-1-472,3 4 1,-1-2 43,4 4 0,1 0-101,2 3 0,-2 1 67,1 2 1,-1 2-128,-1 4 0,0 1-42,0 1 1,-5 0 164,-1 4 1,-2-2-131,-1 2 1,-6 2 9,-3-2 1,-3 1-22,0 2 1,-3-3-3,-5-1 0,1-2-175,-1 3 0,-2-5 69,2-2 0,2 0-175,3-5 1,4 0 371,0-3 0,1-4 0,1-1 0</inkml:trace>
  <inkml:trace contextRef="#ctx0" brushRef="#br0" timeOffset="643">953 149 7954,'-4'6'-390,"-2"0"1,-1 0 390,1 2 0,-2 2 275,2 2 1,0 2-89,0 3 1,-2 5-123,2 1 0,-2 3-33,-1 0 0,1 1-7,-1-1 0,1 0-159,2-3 1,-1-5-192,4-6 5,0-3 0,4-8 115,2-4 0,2-10-358,4-5 562,0-9 0,3-1 0,2-7 0</inkml:trace>
  <inkml:trace contextRef="#ctx0" brushRef="#br0" timeOffset="776">962 167 8060,'9'-14'0,"3"1"32,-6 4 1,1 0 380,-1 1 167,2 3-261,-4 1 1,5 4-350,0 0 1,-3 3 104,0 0 0,0 3-84,3-3 0,-1 2 59,1-2 1,-3 3-537,0-3 0,0 0 26,3-3 0,-1 3 460,1 0 0,-4 4 0,-1-2 0</inkml:trace>
  <inkml:trace contextRef="#ctx0" brushRef="#br0" timeOffset="909">997 272 8060,'-5'9'0,"-2"-3"-10,4 0 408,0-4-466,3 6 1,4-7 79,2 2 0,5-2-460,1-1 1,2-1 220,-2-2 0,0 2 227,-3-2 0,-1 2 0,1 1 0</inkml:trace>
  <inkml:trace contextRef="#ctx0" brushRef="#br0" timeOffset="1026">935 449 8060,'-12'11'29,"1"-3"0,3 3 407,5-5-259,2-2 1,6 0-15,4-4 0,6-2-566,6-4 1,3-2 241,0-9 0,4 1-785,2-5 946,-1-1 0,1-1 0,2-3 0</inkml:trace>
  <inkml:trace contextRef="#ctx0" brushRef="#br0" timeOffset="1375">1307 193 8060,'-6'6'179,"0"0"1,3-3-389,-3 3 0,0 2 207,-3 4 1,0 5 277,1 0 1,-1 5-278,0 5 0,-4 0 36,-1 2 1,1 2-48,1 1 1,-1-3 41,2-5 0,2-3-532,3-7 345,4-5 0,-1-7-103,6-8 1,2-5-19,4-9 1,2-3 23,1-3 0,4-5 170,-2-1 1,4 1 6,3-2 1,-6 5 64,3-1 0,-3 4-40,-1 2 0,2 4 822,-4 1-588,0 5 0,-7 13 255,-3 5 1,-2 11-103,-2 8 1,-3 2 42,-4 4 0,0-3-163,0 2 1,3 2-38,0-2 0,4-3-167,-1-6 0,3-5 96,3-3 1,2-6-111,4-4 0,5-6-99,4-8 0,1-10-199,8-10 0,-2-6-51,7-3 0,-3-2-668,0 2 1020,-1-2 0,2 7 0,1-3 0</inkml:trace>
  <inkml:trace contextRef="#ctx0" brushRef="#br0" timeOffset="1844">1861 291 7998,'6'-13'-125,"0"-1"0,1-2-167,1 1 1,0 2 678,1 1 1,4 2-71,2-2 1,1 2-254,2 2 0,0 3 14,-1 2 0,0 3 9,-2 3 0,0 2-35,-3 3 1,-4 5-10,-5 2 0,-2 4 42,-1 2 0,-5 4 6,-4-2 0,-1 3-105,-4 0 0,-1-3 93,-3 1 0,-2-1-22,-1 0 1,0-5 7,0-7 0,2-2-124,-1-3 1,1-3-80,2-6 1,6-7-175,2-7 0,6-6-47,0-6 0,7-3 359,5-3 0,4-4 0,4-1 0</inkml:trace>
  <inkml:trace contextRef="#ctx0" brushRef="#br0" timeOffset="2944">1941 290 7988,'0'-9'0,"0"0"-157,0 1 1,0-1-147,0 0 0,0 0 279,0 0 0,0 0 132,0-3 0,0 2 77,3-2 1,-2 5-63,2 1 1,1 4 132,-1-4-138,0 4 1,-3 2 64,0 6 1,-4 6-49,-2 6 0,-4 2-191,-2 6 1,-4 2 62,1 8 1,-2 0-74,-4 2 0,3-2 92,-3 3 0,2 0-114,2-1 0,-1-4-76,0-4 188,5-7-148,4-5 1,6-13 75,6-8 1,3-5-370,6-4 0,-2-5 23,5-7 394,0-1 0,6-6 0,2 0 0</inkml:trace>
  <inkml:trace contextRef="#ctx0" brushRef="#br0" timeOffset="3127">2010 184 7988,'0'-5'-371,"0"1"908,0 4 0,3 5-473,0 4 1,4 5 19,-1 6 1,2 7-78,0 5 1,1 6 64,0 4 1,0 5-210,0 3 1,0-2 46,3-1 0,-2-7-85,2-5 0,-2-9-26,-2-12 0,-2-2-181,0-9 0,-3-5-375,3-7 757,-4-4 0,2-8 0,-4-2 0</inkml:trace>
  <inkml:trace contextRef="#ctx0" brushRef="#br0" timeOffset="3428">2214 237 8085,'0'-5'684,"0"2"-598,0 6 1,0 3 19,0 6 1,0 6 85,0 5 0,0 7-195,0 6 0,0 4-40,0 7 1,0-2-18,0 2 0,0-3 24,0-3 1,0-4-463,0-7-407,0-9 661,0-12 1,1-11-569,2-9 812,-2-3 0,3-16 0,-4 3 0</inkml:trace>
  <inkml:trace contextRef="#ctx0" brushRef="#br0" timeOffset="3670">2258 219 7698,'9'0'541,"1"0"-452,1 0 1,-1 3-39,2 0 1,1 3 21,-2-3 1,1 4-146,-3-1 1,-1 2 130,-2 1 0,-2 2-63,-4 1 1,-1 4 8,-2-2 0,-3 3-10,-6 1 1,-3 2-22,-5 1 0,-2 0-119,-1-4 1,-2-3-42,5-2 1,2-3 95,3 0 1,7-4-664,0-2 753,5-6 0,3-6 0,5-4 0</inkml:trace>
  <inkml:trace contextRef="#ctx0" brushRef="#br0" timeOffset="3818">2505 202 8079,'0'6'290,"0"0"505,0 0-530,0 2 1,1 0-270,2-2 0,2-2-145,4-4 0,2 0-518,1 0 1,3-1 284,-3-2 1,3-1 381,0-2 0,6-6 0,1 3 0</inkml:trace>
  <inkml:trace contextRef="#ctx0" brushRef="#br0" timeOffset="3952">2584 308 8014,'-14'17'0,"0"0"76,1-2 0,2 1 171,6-1 0,-3 2-235,2 0 0,-1 4-384,1-1 0,-1 0 372,4-5 0,-4 5 0,3-1 0</inkml:trace>
  <inkml:trace contextRef="#ctx0" brushRef="#br0" timeOffset="4102">2426 590 8014,'-1'6'1272,"-2"0"-293,2-4-524,-3 5 1,5-6-225,2 2 1,3-2-33,5-1 1,3 0-55,4 0 0,2-1-126,1-2 1,2 1-780,-2-3 1,2 0 510,-2-1 0,0-2-1602,-4 2 1851,1 2 0,0-4 0,-1 3 0</inkml:trace>
  <inkml:trace contextRef="#ctx0" brushRef="#br0" timeOffset="5220">203 71 8209,'0'-10'-371,"0"-1"-94,0-1 0,1 4 209,2 5 72,-2 2 0,4 5 211,-2 2 0,-2 3-88,2 3 0,-3 1-37,-3 1 0,-2 6 47,-4-2 0,0 1 146,0-1 0,-2 2-33,-1 1 0,-4-1-79,2-2 0,0-3 117,-1 0 1,4-5-60,0 2 206,1-2-140,1-5-44,4-1 0,5-4-37,6 0 1,5 0 10,0 0 1,4 0-68,-3 0 1,0 1 54,-3 2 0,-2-1-57,-1 3 1,1 1 13,-4 3 0,0 4-4,-3 2 1,-4 1 17,-2 2 1,-3 3-1,-2 3 0,-3-2 49,-4 2 0,1-3 118,-1 2 0,3 0 5,1 0 1,3 2-75,-1-5 0,6 2 34,3-2 0,2-1-53,1 2 1,5-6-135,4 0 1,4 0 32,4 2 0,1-2-181,0 0 0,-2-5 32,-1 2 0,2-3 100,-3-3 0,-1-2-197,-1-4 1,-2 0 271,-2 0 0,5-4 0,1-1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30:38.874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77 1894 7853,'0'-12'-102,"0"1"-508,0 0 1037,0 5-285,0 2 0,-1 5 38,-2 2 0,-2 5-68,-3 4 0,-4 6-153,0 0 1,-3 5 19,4 1 0,-5 1-79,1 2 1,2-1-41,-2 1 1,4-2 56,-1-1 0,3-4-443,0-5 320,4-2 0,1-10-177,4-6 383,4-6 0,5-13 0,4 0 0</inkml:trace>
  <inkml:trace contextRef="#ctx0" brushRef="#br0" timeOffset="141">177 1868 7853,'9'-9'-41,"0"0"1,-1 5 268,-2 4 1,-2 7-4,-4 5 0,0 3-131,0 0 1,0 5-18,0 0 1,0 2-239,0-1 0,-3-2-197,0 5 1,-3-5 247,3 2 1,-1-3-342,1 0 0,1-4 2,-4-2 449,4-3 0,-6 0 0,3 0 0</inkml:trace>
  <inkml:trace contextRef="#ctx0" brushRef="#br0" timeOffset="258">116 2053 7853,'-1'-9'-521,"-2"0"1,2 3 932,-2 1 1,2 2 307,1-3-680,0 4 1,4-5-30,2 4 0,1-1-248,2 1 1,0 2 128,0-2 1,3 1-295,-1-1 402,1 2 0,1-7 0,1 4 0</inkml:trace>
  <inkml:trace contextRef="#ctx0" brushRef="#br0" timeOffset="442">291 1894 8604,'-5'9'192,"2"0"0,-1 1-197,1 1 0,-4 4-38,2 6 1,0 2-30,-1 7 0,0 0 55,-3 2 0,-3 5-175,1-5 1,2 0-159,3-5 0,3-8-30,-3-1 127,4-6 1,-2-4-82,4-8 334,4-8 0,1-10 0,4-4 0</inkml:trace>
  <inkml:trace contextRef="#ctx0" brushRef="#br0" timeOffset="641">318 1930 7853,'0'-8'-36,"0"2"188,0 0 1,1 4-88,2-1 0,-2 1 108,2-1-169,-2 2 114,3 1 0,-3 5-183,2 4 0,1 1 4,-1 1 0,0 0 135,-3 4 0,0-1-171,0 0 0,-1 2 28,-2-4 0,1 2-45,-4-2 1,0 3 26,-3-3 0,3-1-134,-3-2 1,5-4 17,-5-2 1,2-2-463,-2-1 665,1 0 0,-1-8 0,0-2 0</inkml:trace>
  <inkml:trace contextRef="#ctx0" brushRef="#br0" timeOffset="749">389 1964 7853,'9'-9'-871,"-1"3"560,-2 0 0,0 3 285,-3-3 1,1 3-65,-1-2 0,-2 2 90,2-3 0,2 0 0,0-3 0</inkml:trace>
  <inkml:trace contextRef="#ctx0" brushRef="#br0" timeOffset="916">477 1824 7853,'-1'9'-260,"-2"3"1,1-2 203,-4 2 1,2 1 352,-2 2 1,-2 6-202,2 2 0,-2 3-53,-1 0 1,-3 6 24,1 3 0,-4 1 28,3 5 0,-2-3-184,2 0 0,0-6 105,3-3 1,3-6-713,0-5 360,5-9 1,-3-6 334,4-6 0,4-5 0,0-6 0</inkml:trace>
  <inkml:trace contextRef="#ctx0" brushRef="#br0" timeOffset="1101">467 1964 7764,'6'-8'-85,"0"2"1,-3 2 396,3 4-257,-4 0 0,5 1 7,-4 2 1,1 2 47,-1 4 1,-2 0-43,1-1 1,-1 1-15,-1 0 0,0 0-62,0 0 1,0 0-115,0-1 0,-3 1 14,-3 0 1,-2 0-153,-1 0 1,0-4-146,0 1 1,0-4 404,-3 1 0,2 2 0,-3 0 0</inkml:trace>
  <inkml:trace contextRef="#ctx0" brushRef="#br0" timeOffset="2192">821 2026 7642,'0'5'28,"0"1"0,-1 3 141,-2 3 1,-1 4-451,-2-2 0,0 3 155,3 1 0,-3-2-12,3-1 1,0-2-6,3-5-12,0-3 0,0-2 92,0-6 1,4-3 31,2-5 1,4-3 20,2-4 1,1 1 8,-1-1 1,-2 0 0,5 1 1,-4 0 20,1 2 177,1 3 1,-3 4-46,2 2 1,-5 2 92,-1 4 0,-4 7-28,1 2 0,-2 4-61,-1-1 1,-1 4-119,-2-1 1,2-2 13,-2 2 0,-1-4-90,1 1 204,0-3-433,3-4 0,3-2 103,0-6 1,4-3-108,-1-5 1,2-3 79,4-4 0,-2 4 109,2-1 1,-2 1 109,-2-1 0,-2 4 402,0 5-185,0-2 0,-1 8-95,-2 0 0,-2 4-48,-1 5 1,0 3-6,0 3 0,0-1-195,0 1 1,0-4-110,0 4 0,0-4-617,0 1 823,0-3 0,4 4 0,1 1 0</inkml:trace>
  <inkml:trace contextRef="#ctx0" brushRef="#br0" timeOffset="2634">1174 2035 7930,'0'-8'-786,"0"2"589,0 0 1,3 3 931,0-3-430,0 4 1,-3-3-169,0 2 0,-1 2-15,-2-2 0,1 2-20,-4 1 0,3 0-43,-3 0 0,0 0-133,-3 0 0,4 3 14,-1 0 1,0 4 89,-3-1 1,3 2-97,0 1 1,1-1 94,-1 1 0,3 0-123,3 0 1,0 0-29,0-1 1,0 1-92,0 0 1,1-1 96,1-2 0,3-2-74,4-4 0,0 0-51,0 0 0,3-1 14,-1-2 0,1-2 163,-3-4 1,0-3-76,0 1 1,-4-4 273,1 3 0,-4 0 271,1 4 244,2-1-213,-4 0-199,3 4 0,-4 2-167,0 6 0,0 2 62,0 4 1,0 0-259,0-1 0,0 1 61,0 0 1,0 0-395,0 0 0,1-4 458,2 1 0,-2 0 0,3 3 0</inkml:trace>
  <inkml:trace contextRef="#ctx0" brushRef="#br0" timeOffset="2976">1289 2008 7930,'0'9'48,"-4"0"1,3-1 162,-2 1 0,2-3-237,1 0 1,0 0 112,0 3 1,0-4-78,0 1 0,0-3-5,0 3 0,1-4-110,2 1 0,-1 1 45,3-1 0,1-1-175,3-5 0,-3 0 43,0-6 1,0 2 160,3-4 0,-3-2 135,-1 1 0,0 0-83,1 4 1,2 0 73,-2 2 1,-1-1 144,1 4 197,-4 0-264,2 3 0,-1 7-39,-1 2 0,1 5-159,-3 1 0,-1 2 126,-2 0 1,2 5-117,-5 1 0,-3 4 72,-3 2 1,-3 0-114,4 3 1,-6 0 21,-1 4 1,1-5 26,-4-2 0,2-5-40,2-3 0,-3-8-130,3-4 1,-3-5-261,5-7 1,0-8 436,0-9 0,-2-7 0,4-8 0</inkml:trace>
  <inkml:trace contextRef="#ctx0" brushRef="#br0" timeOffset="3552">1774 1974 7432,'0'5'-258,"0"1"1,-1 1 430,-2 5 0,2 2-132,-2 3 1,-2 4-47,-1-1 1,1 5-3,-1-2 1,1 0 93,-1 1 1,0-8-63,3 2 1,-1-10-212,1-2 217,2-4 1,-3-7-204,4-4 1,4-5 10,2-6 0,2-3 100,0-3 1,2-1 33,2 1 1,-2 3-13,1 2 1,0 3 47,1 0 1,-2 5 164,2 1 0,-3 3 40,0 3 1,-1 3-70,-2 6 1,1 3 31,-4 6 1,0 1-40,-3 5 1,0 0-141,0-1 1,0 1 25,0 0 0,-1-4-139,-2 1 1,2-3-669,-2 2 783,2-3 0,1 6 0,0-3 0</inkml:trace>
  <inkml:trace contextRef="#ctx0" brushRef="#br0" timeOffset="3826">2003 2071 7648,'5'0'478,"0"-3"201,-2 0-688,-2 0 1,6 0-78,-1 0 0,-1-4-44,1 1 0,0-2-87,3 0 1,-3-1 114,0 0 1,-4 0-12,1 0 1,0-3 45,0 1 0,0-1-89,-3 3 1,-1 3 60,-2 0 0,-2 4 207,-3-1 1,-4 2 23,0 1 0,-1 5 39,2 4 0,1 3-112,-2 3 0,1 1 3,0-1 0,4 5 71,-2 0 1,5 1-73,-2-4 0,4-2-167,-1 0 0,3-1 90,3 0 0,2-1 12,4-4 0,4-4 0,0-1 0</inkml:trace>
  <inkml:trace contextRef="#ctx0" brushRef="#br0" timeOffset="4093">2125 2088 7419,'6'-3'149,"0"0"0,-3-4-115,3-2 1,0-1-129,3-5 1,-3 3 75,-1-2 1,0 0-96,1-1 1,1 0 65,-4 3 0,0 0-95,-3 3 200,0 4 1,-1 1-95,-2 4 0,1 0 197,-4 0 1,0 5-55,-2 4 1,-2 1 71,-2 5 0,2-1-61,-2 4 0,3 0-135,0-1 0,3 0 20,0-2 0,1 1 69,-1-1 0,2 1-156,4-2 1,1-1-221,2-4 1,3-1 303,6-2 0,2-2 0,3-4 0</inkml:trace>
  <inkml:trace contextRef="#ctx0" brushRef="#br0" timeOffset="4434">2338 2018 7843,'0'-9'0,"0"3"-212,0 0 0,-3 3 85,0-3 0,-4 4 709,1-1-341,-1 2 1,-3 1-132,-2 0 1,2 1-106,-2 2 0,3 3 85,0 6 1,0-1-35,0 3 0,0 1 25,1 3 0,2-1 43,0 1 1,4-3-49,-1-1 0,2-3-189,1 1 0,5-6 10,4-3 1,0-4-129,6-5 0,0-4-98,3-7 0,2-6 117,1-3 1,0-2 35,0-4 0,-3-1 43,3-2 1,-5 0 92,-2 0 0,-3 2 90,1 1 0,-6 7 175,-3 2 0,-2 10 142,-1 4-65,0 6 1,-1 1-91,-2 8 0,1 1-66,-4 8 1,3 0-168,-3 2 1,3 2 73,-3 1 0,4 3-124,-1 3 0,1 1 22,0-1 1,1 1-339,-2-1 0,2 4 387,1-1 0,4 4 0,0-1 0</inkml:trace>
  <inkml:trace contextRef="#ctx0" brushRef="#br0" timeOffset="4785">2797 1938 7902,'-5'0'-628,"1"1"437,4 2 1,4-2 133,2 2 0,2-2-209,4-1 1,-1-1 75,4-2 1,-1-2 189,4-4 0,-3 1 0,-1-1 0,1-4 0,3-2 0,-1-5 0,1-3 0</inkml:trace>
  <inkml:trace contextRef="#ctx0" brushRef="#br0" timeOffset="5069">2920 1832 7902,'-12'24'-365,"1"0"0,-4-1 262,3 3 0,0 1 31,4-1 0,3 1 154,2-1 0,2-4-87,1-4 0,1-2-169,2-4 1,3-4 93,5-5 1,0-3-51,4-3 1,-1-3 28,0-6 1,3-2-16,-2-3 0,1-4 171,2 1 0,0-1-50,-1 3 1,-2 2 202,0 1 0,-5 2 48,2 4-248,-2 1 42,-5 3 1,-1 8 313,-4 6 1,-4 5-107,-2 1 0,-6 3-103,-3 2 0,-1-1-22,-2 1 1,2-2-39,1-3 1,-1-4-192,4-5 1,-2-2 59,2-4 1,1-5-712,5-3 747,2-9 0,4-10 0,0-4 0</inkml:trace>
  <inkml:trace contextRef="#ctx0" brushRef="#br0" timeOffset="5568">3423 1886 7703,'0'-8'-213,"4"3"0,-3 2 265,2 6 1,-2 3 23,-1 5 1,0 3 5,0 4 0,0 2 116,0 1 1,-3-1-46,0-2 0,0 2-86,3-3 1,1 2-117,2-7 1,-1-2 137,4-4 0,0-2-279,2-4 1,2-2 61,2-4 1,-2-3-24,1-9 1,2 0 121,-1 1 1,0-1 31,-3 0 1,-2 5 123,-1 1 0,1 2-51,-4 1 315,0 4-226,-3 1 0,-1 11-121,-2 2 1,2 3-78,-2 0 0,-1-2-166,1 5 1,0-4-58,3 1 0,0-2 256,0-2 0,4 1 0,1 0 0</inkml:trace>
  <inkml:trace contextRef="#ctx0" brushRef="#br0" timeOffset="5785">3723 1860 8212,'-8'9'453,"2"0"0,-1-4-583,4 1 0,0 0 34,3 3 1,1 0-106,2 0 1,-1-1 198,4 1 1,0 0 99,3 0 1,-3 0 82,-1 0 1,-3 2-82,1 1 1,-2 1-184,-1-1 1,0-2 7,0 5 1,-1-3-158,-2 3 0,-1-5-80,-5 2 0,-3-2-117,0-1 1,0-4 428,4-2 0,-1-6 0,0-2 0</inkml:trace>
  <inkml:trace contextRef="#ctx0" brushRef="#br0" timeOffset="6043">3899 1878 7895,'6'-5'-199,"0"2"1,-3 1 46,3-1 1,-3 2 391,3-2 1,-4-1-85,4 1 1,-3-3-287,3 3 1,-4-4 51,1 1 1,-2 2 30,-1-2 0,0 0 2,0-3 22,0 0 0,-4 3 96,-2 0 1,-2 4-67,0 0 1,-2 4 117,-2 4 1,1 6-73,-3 3 1,2 1 268,-3 2 0,4 1-35,0 1 1,2 0-145,3 3 1,2-3-116,4 1 1,1-3-113,2 0 1,6-1-564,5-3 0,4-5 346,3-6 0,-2-3 301,5-3 0,-1-10 0,4-5 0</inkml:trace>
  <inkml:trace contextRef="#ctx0" brushRef="#br0" timeOffset="6594">2981 2045 7870,'-1'-9'19,"-2"1"1,2 2 207,-2 0-124,2 0 0,1-3 68,0 0 0,3 0-170,0 1 1,7-1 125,-1 0 0,5 0-119,1 0 1,2 0-13,0 1 1,1 3 92,0 2 1,-2 2-319,-1 1 0,1 1 79,-5 2 0,0 3-37,-5 5 0,-2 0 124,-4 4 1,-1 0 37,-2 2 0,-3 1 13,-6 0 1,2-1 3,-5 1 1,0-2 116,-2-1 0,-1-3-59,0-6 1,4-1-25,-1-2 1,1-3 2,-1 0 0,4-5-162,5-7 0,2-7 133,4-7 0,0-4 0,0-6 0</inkml:trace>
  <inkml:trace contextRef="#ctx0" brushRef="#br0" timeOffset="7094">4277 1982 8089,'-4'-4'246,"0"0"1,-2 8-501,0 5 1,3 1 180,-3 5 0,4 0-366,-1 2 439,2-3 0,-3 3 0,-1-4 0</inkml:trace>
  <inkml:trace contextRef="#ctx0" brushRef="#br0" timeOffset="7235">4367 1692 7947,'-4'-5'191,"3"1"70,-2 1 1,1 2-427,-1-2 0,2 3 168,-2 3 1,2 2-653,1 3 0,0 2 649,0 2 0,0 2 0,0 3 0</inkml:trace>
  <inkml:trace contextRef="#ctx0" brushRef="#br0" timeOffset="7369">4411 1965 6625,'8'-8'-236,"1"2"1,1-5-36,2 2 271,-2-1 0,6-3 0,-2-1 0</inkml:trace>
  <inkml:trace contextRef="#ctx0" brushRef="#br0" timeOffset="7527">4517 1753 7924,'-6'12'0,"-2"1"0,0 0-359,1 3 1,1 5 203,-3 2 0,2 4 180,1 2 1,1-1-37,2 5 0,2-4-11,-2 3 1,3-3-25,3 0 1,2-5-152,4-4 0,-1-3 197,1-5 0,0 0 0,0-8 0</inkml:trace>
  <inkml:trace contextRef="#ctx0" brushRef="#br0" timeOffset="7711">4754 2035 7924,'-9'4'29,"1"2"-119,2 2 1,-1 1 60,4 0 1,-1-1 220,1 1 1,2 0-99,-2 0 0,0 1-146,0 1 0,-1-1 83,1 2 1,2-2-669,-2-1 637,-2-1 0,0 1 0,-4 0 0</inkml:trace>
  <inkml:trace contextRef="#ctx0" brushRef="#br0" timeOffset="8254">4392 1982 7917,'-5'-4'-26,"1"3"327,4-5-132,0 4 0,4-6-37,2 2 0,5 1-216,1-1 1,3 3 1,0-3 1,4 1-527,2 0 608,4 1 0,-7 0 0,4-1 0</inkml:trace>
  <inkml:trace contextRef="#ctx0" brushRef="#br0" timeOffset="8661">5144 1885 7785,'-4'-5'0,"-1"2"-215,0-1 1,-3 3 420,2-2 1,-2 2-67,0 1 1,0 1 75,2 2 1,-2 2-106,2 3 0,2 1-170,1 0 1,2 0 22,1 0 1,0-1-74,0 1 0,4 0 62,2 0 0,5 0 25,1 0 1,0-4-98,0 1 1,-2-1 43,2 1 1,-3 2 126,0-2 0,-3 2 14,0 1 0,-4-4 165,1 1 0,-3 0-136,-3 3 0,-2 0-26,-4 0 0,-1-1-32,-1 1 1,-3-3 16,-4 0 1,4-4-615,-1 1 0,1-2 560,0-1 0,1-4 0,4-1 0</inkml:trace>
  <inkml:trace contextRef="#ctx0" brushRef="#br0" timeOffset="8911">5230 1921 7857,'-4'8'-260,"2"1"383,-4 0 1,4 3 295,-1 0 1,2 0-290,1 0 0,0-2-23,0 2 1,0-2-703,0-2 455,4 1 1,4-4-52,4-2 1,0-3 140,0-3 0,-2-2-139,2-4 0,-2 1 28,-2-1 0,1 0-183,0 0 277,0 0 1111,0 0-373,-4 5-469,-1 0 0,-4 8-310,0 5 0,0 0 69,0 3 1,0-1 38,0 0 0,-4-1 0,-1 3 0</inkml:trace>
  <inkml:trace contextRef="#ctx0" brushRef="#br0" timeOffset="9095">5495 1912 7988,'-8'0'0,"-1"0"66,0 0 0,0 0 480,0 0 0,1 1-144,3 2 0,-3 2-359,2 3 1,-2 4-85,-1 0 0,4 7-180,2-2 1,2 3 200,1-2 0,0 1-85,0-1 0,4-1-107,2-8 0,6-2-840,3-7 1052,1 0 0,2-8 0,0-2 0</inkml:trace>
  <inkml:trace contextRef="#ctx0" brushRef="#br0" timeOffset="9370">5654 1683 7857,'0'4'545,"0"4"0,-1-3-299,-2 4 1,2 4-62,-2 1 1,-1 4-22,1 3 1,-2 2-79,2 7 1,-4 1-207,1 4 1,-2 0 60,-1-3 0,3-3 150,1-5 0,3-6-425,-1-3 82,2-8 1,2-1-37,2-12 1,4-1 94,5-8 1,0 1-20,-3-4 0,1 1 181,1 3 1,-1 0 196,2 2 91,-2 6 1,-2-2-96,1 8 1,-4 2-44,-2 4 0,-2 4-116,-1 8 0,0 0-143,0 3 0,0 1 140,0 1 0,0 3 0,0-4 0</inkml:trace>
  <inkml:trace contextRef="#ctx0" brushRef="#br0" timeOffset="9945">6211 1922 7854,'-6'-9'-171,"0"0"1,-1 0-2,-1 0 1,-1 2 570,-3 1 0,2-1-166,-2 4 1,-1 1-66,-2 5 0,1 0-145,-1 6 1,5 1 95,-2 8 0,-1 0-191,1-1 0,4 4 80,2-1 0,3 2-7,-3-1 1,4-4 22,-1 1 1,6-4-157,3-6 0,5 0-87,0-2 1,5-3 68,-1-6 0,2-6-8,4-5 1,-2-3 108,1-1 1,-1-2-127,-2-1 1,0 1 137,-2 2 0,-3 1 64,-3 3 0,0 1 50,0 4 162,-4 4 0,-2 2-22,-6 6 1,-1 3-125,-2 6 1,-2 1-264,2 5 1,1 3 91,0-1 0,3 1 78,-1-3 0,2-1 0,1 1 0</inkml:trace>
  <inkml:trace contextRef="#ctx0" brushRef="#br0" timeOffset="10187">6369 1841 7786,'-9'0'445,"1"1"-182,2 2 1,2-1-281,4 4 1,0 0 124,0 3 1,0 3-226,0-1 1,4 2 78,2-1 0,3 1-32,2 1 1,-1 2 130,2-4 0,-2 0 0,-1 0 0,-3-2 143,-1 2 1,-3-2-126,1-2 0,-3 1 161,-3 0 0,-2-3-46,-3 0 0,-5 0-413,-2 2 0,-2 0-221,-4-2 0,2 2 440,-1-2 0,-3-2 0,1 0 0</inkml:trace>
  <inkml:trace contextRef="#ctx0" brushRef="#br0" timeOffset="10979">6907 1754 7860,'0'-9'0,"0"0"0,0 1-116,0-1 1,0 3 164,0 0 103,0 4 0,0-1-65,0 6 1,0 3-14,0 6 0,0 1-70,0 5 1,0 4 97,0 1 0,-1 6-216,-2 0 0,2 0 124,-2-2 0,-1-1-107,1 1 1,0-2 28,3-1 1,0-4 34,0-5 0,1-2-14,2-4 1,2-5-8,4-1 0,0-9-61,3-6 1,1-5 91,2-3 1,1-3 18,-1-3 0,1-2-24,-2-1 1,2 1 120,-4-1 1,-1 2-122,-2 4 0,-1 5 385,-2 7 7,-2 5-72,-4 2 0,-1 8-103,-2 2 1,1 5-64,-4 4 0,4 2-42,-1 0 1,-1 0 49,1-2 1,0 1-140,3-1 1,1-5 99,2-1 1,2-3-173,4-1 1,1-1-46,2-4 0,-2-4-153,5-1 0,0-7-9,2-3 0,2-6-151,2-2 0,-3 0 7,3 0 0,-2 3 79,-2 0 1,2 2 348,1 3 0,-5-1 0,2 2 0</inkml:trace>
  <inkml:trace contextRef="#ctx0" brushRef="#br0" timeOffset="11262">7311 1885 7860,'0'9'0,"-1"0"0,-1 0 156,-1 0 103,0-1-122,3 1 1,4-4 132,2-2 1,-1-3-275,1-3 0,1-2 75,5-4 1,-6 0-265,3-3 1,-2 2 90,2-2 1,-1 0-71,-2 0 1,1-3 27,-5 3 1,1 1 87,-3 2 1,-1 1 22,-1 2 0,-3-1 137,-4 4 1,-1 0-60,-2 3 0,-1 7 202,-5 2 1,-2 9 50,3-1 0,-3 4-76,5-1 0,3 0-180,0 4 0,3-5 20,3 2 0,2-4-129,4-2 1,4-3-61,2-6 1,7-2-355,4-4 0,2-1 481,5-2 0,-1-6 0,4-5 0</inkml:trace>
  <inkml:trace contextRef="#ctx0" brushRef="#br0" timeOffset="11522">7577 1869 7509,'-1'-9'0,"-2"0"-348,-3 0 1,-1 3 967,1 1 0,-2 3-160,3-1 1,-3 2-211,-1 1 1,0 1-93,0 2 0,0 1-114,1 5 0,-1 4 46,0 2 1,0 1-226,0 2 1,3 0-167,1-1 0,3 1 204,-1 0 0,2-2-188,1-1 0,0-2 67,0-4 0,4-2-1009,2-1 1227,1-2 0,6-12 0,1-1 0</inkml:trace>
  <inkml:trace contextRef="#ctx0" brushRef="#br0" timeOffset="11829">7771 1580 7857,'0'-5'524,"0"2"-408,0 6 0,-1 3 109,-2 5 1,1 7-120,-4 6 1,0 2 118,-3 3 1,-2 4-127,-1 5 0,-4 2-63,1 4 1,2-3-170,-2 1 1,3-8 136,-2 1 1,6-10-395,-1-5 171,6-9 1,0-8 95,6-6 1,2-6-111,4-5 1,2-4 34,1-3 0,4 2 136,-1-5 0,-2 5 32,2-2 1,-4 3-4,1 4 0,-2 1 13,2 4 0,-5 4 267,2 2-136,-6 2 1,1 6-101,-4 4 1,0 5-324,0 6 0,-1-1 120,-2 2 0,2 0-235,-2 0 1,2-2 426,1-4 0,0 2 0,0-4 0</inkml:trace>
  <inkml:trace contextRef="#ctx0" brushRef="#br0" timeOffset="12104">7877 1939 7857,'0'-9'235,"0"1"184,0-1 0,-3 3-276,0 0 0,-1 1 69,1-1 0,1-1-125,-4 5 0,3-2 92,-3 1 0,0 2-46,-2-2 1,2 6-2,0 3 0,0 1-146,-3 2 0,4 3 63,2 0 0,-1-1-117,1-2 0,0 0-627,3 0 548,0 0 1,4-1-58,2-3 0,2-1 37,1-4 1,1-4-96,2-1 0,-3-3 98,3-1 1,1 0 106,-1 0 1,-1 0 7,-2 1 0,0 0 229,0 2-215,0-2 181,-1 7 1,-3 1-328,-2 6 0,1 2 116,-1 1 0,0-1 65,-3 1 0,-4 4 0,-1 1 0</inkml:trace>
  <inkml:trace contextRef="#ctx0" brushRef="#br0" timeOffset="12254">8018 1859 7857,'9'0'-185,"-1"0"1,1-3 189,0 0 1,0-1-246,0 1 0,0 1 125,-1-4 0,1 0-490,0-2 605,0-1 0,0 0 0,-1 0 0</inkml:trace>
  <inkml:trace contextRef="#ctx0" brushRef="#br0" timeOffset="12420">8168 1638 7840,'-9'5'0,"0"6"-80,0-2 1,0 3 229,1-1 0,-1 4 267,0 6 0,-1 4-182,-2 5 0,6 3 50,-3-1 0,3 6-466,0 0 0,-1 3 101,4-3 0,1-5-353,5-6 1,6-6 224,6-6 0,-1-6 208,4-6 0,-2-2 0,5-1 0</inkml:trace>
  <inkml:trace contextRef="#ctx0" brushRef="#br0" timeOffset="1.08984E6">6412 662 8040,'-1'-8'295,"-1"1"339,-1 1-557,-4 4 0,6 0 23,-2 4 1,2 6-205,1 4 1,0 7 1,0-2 1,3 10 109,0-1 1,0 7-14,-3-1 1,1 2 85,2 2 0,-1-3-157,4-4 1,-3-1-15,2-11 1,-2-2 141,3-9 1,0-2 15,3-4 0,0-5-4,0-4 1,-3-5 47,3-6 1,-2-3-68,5-3 1,-1-1-94,0 1 1,0-1 107,4 1 0,-4 1 52,0 5 1,2 1-116,-1 10 0,-3 3-6,-3 6 0,-1 2 32,0 3 1,-1 8-8,-4 8 0,0 3 151,0 0 0,0 0-76,0 0 0,0-4 128,0-5 1,0-2 49,0-4-251,0-5 1,4-2-8,2-7 1,5-5-135,1-8 0,6-6-15,0-3 1,2-2-298,-3-1 1,4 2-414,-1-4 1,1 7 373,-3 2 0,-1 4 474,1 4 0,-1 3 0,1 3 0</inkml:trace>
  <inkml:trace contextRef="#ctx0" brushRef="#br0" timeOffset="1.08997E6">6914 810 8033,'-8'9'0,"0"3"142,2-1 1,1 2-23,2-1 1,2-1 107,-2 3 0,2 0-349,1 1 1,0-3-693,0-3-279,4-4 1092,1-1 0,4-8 0,0-1 0</inkml:trace>
  <inkml:trace contextRef="#ctx0" brushRef="#br0" timeOffset="1.0901E6">7003 511 8027,'-4'-5'0,"3"0"92,-2 2-84,-2 2 0,4-2-127,-2 6 0,2 2-22,1 4 0,0 1-408,0 2 549,0 1 0,-4 5 0,-1 0 0</inkml:trace>
  <inkml:trace contextRef="#ctx0" brushRef="#br0" timeOffset="1.09031E6">7030 856 7981,'-5'9'0,"-3"0"-248,2 0 1,2-4-187,2 1 588,1-4 0,2 1-24,1-6 1,3-5-34,4-3 1,1-5-59,2 1 1,-1-1 151,3-2 0,-2 4-93,3 2 1,-4 4 99,4 2 1,-3-1-72,3 4 0,-5 1-43,2 5 1,-3 3-28,-3 6 0,1 5-17,-4 7 1,3-2-326,-4 2 1,1-5-5,-3 2 289,4-2 0,-3-2 0,3 1 0</inkml:trace>
  <inkml:trace contextRef="#ctx0" brushRef="#br0" timeOffset="1.0908E6">7568 828 7844,'-1'-5'218,"-2"2"-79,2 2 1,-2 0 174,6-2 0,6 2-199,6-2 0,5 2-262,4 1 0,1 0 66,2 0 1,-1-3-335,1 0 0,-1 0 415,0 3 0,1 0 0,-1 0 0</inkml:trace>
  <inkml:trace contextRef="#ctx0" brushRef="#br0" timeOffset="1.09132E6">8132 651 7672,'-4'9'-289,"1"0"0,2 4 487,1 1 0,0 7-115,0 2 1,0 3-82,0 0 0,0 1 96,0-1 1,3-4-100,0-5 1,3-3 6,0-5 1,2-1-20,1-2 1,0-4 42,0-8 0,-1-1-2,1-8 1,0 1-21,0-4 0,3 0 180,-1 1 1,4 2-66,-3 0 0,2 1 257,-2 0 0,3 4-177,-3 4 1,-1 4-100,-2-1 0,-1 3-77,-2 3 1,1 3 88,-4 6 1,0 1-18,-3 5 1,0 2 11,0-3 1,0 2-34,0-7-36,0 0-96,0-4 1,4-7-66,2-4 1,-2-8-233,2-7 0,0-1-8,3-4 0,0 0-231,0 0 1,2-2-92,1 5 1,0-1 369,-3 3 1,3 5 310,-1 1 0,1 2 0,1 1 0,1 1 0</inkml:trace>
  <inkml:trace contextRef="#ctx0" brushRef="#br0" timeOffset="1.09146E6">8546 686 7537,'0'9'-81,"0"0"0,0 0 795,0 0 1,-3-3-329,0 0 1,0 0-115,3 6 0,0-2-229,0 2 1,0 0-54,0 0 0,0 4-77,0-1 0,0-2-88,0 2 0,0-4-856,0 1-533,0-3 1564,0 0 0,4-12 0,1-3 0</inkml:trace>
  <inkml:trace contextRef="#ctx0" brushRef="#br0" timeOffset="1.09159E6">8582 448 8139,'-5'9'-533,"1"1"533,4 2 0,0 1 0,0 5 0</inkml:trace>
  <inkml:trace contextRef="#ctx0" brushRef="#br0" timeOffset="1.09185E6">8617 821 7721,'0'16'265,"0"-1"0,-3 1 53,0-4-1428,-4-1 692,6-6 0,1-5 73,6-6 1,2-5 446,0-4 0,1-5 95,0 0 1,3-1-86,-1 3 1,1 2 95,-3 1 1,1-1 423,2 5 1,-3 2-318,3 3 1,-2 4 67,-1-1 1,-3 4-106,0 5 1,-4 5-72,0 9 0,-2 3-192,-2 3 1,0 4-293,-4-1 1,1 1-106,-1 0 1,-1-7 191,4 1 0,0-5 190,3-5 0,0 3 0,0-3 0</inkml:trace>
  <inkml:trace contextRef="#ctx0" brushRef="#br0" timeOffset="1.09309E6">5450 1182 7989,'0'-18'-151,"1"-2"1,2-1-240,3-2 1,3-1 413,3-6 1,4 2-89,5-5 0,6 0 210,0-5 1,5-2-30,1-4 0,1 0-35,1 3 1,3 2-33,1 4 1,3-1 228,-1-3 1,2 6-89,1-2 0,3 1-41,0-1 1,5-1-62,1-2 1,-3 5-16,3 1 0,-3 7-144,0 1 0,2 3 184,-2-2 0,-2 4-9,-1 2 1,-1-1 6,1 3 1,-2-1 9,2-2 0,-2 3 104,-1 1 0,1 3-70,2-1 1,0-1-158,0 2 1,3 0 115,-6 5 0,2-2-136,-1 2 1,5 1 24,0-1 0,0 4-74,-2 0 0,-3 1 107,2 1 0,-2 0-31,-1 0 1,-3 2 74,0 1 1,-3 1-55,4-1 0,-2-2 131,1 2 0,-1-2-33,-2-1 0,-2 0-22,3 0 1,0 0-27,-1 0 1,0 0-2,-2 0 1,1 0-16,-2 0 0,4 3-20,-6 0 1,-1 1 41,-6-1 0,4 2-15,-1 4 1,4-1-65,-4 1 1,-3 1 47,-2 2 1,0 2 7,2 3 1,0 1 6,1-1 1,-1 1-1,1 0 0,-4-1 14,1 1 0,2 0-3,4-1 1,-1-2-142,-2 0 1,-1-2 124,0 2 1,0 4-45,-3-5 0,3 8 27,-3-4 1,-1 5-121,-1 1 0,1 6 108,2 5 1,-2 2 123,2 4 0,0 4-61,6 5 1,1 2 11,4 1 1,1 0-308,3 0 0,1-1 102,4 1 1,3 3-139,0 0 1,4 5-180,-1 1 1,2 4 175,1 8 0,-2-4-185,-4 1 1,-7-9-226,-8-6 0,-6-7 648,0-5 0,-2 0 0,-3-8 0,-6-5 0,-6-4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44:58.418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26 124 7981,'-9'-5'2066,"0"-3"-1947,4 7 0,2-6 84,6 4 1,5-1 261,4 1 0,6 1-38,0-4 1,7 5-1,1-2 1,4-1-141,6 1 0,0-1-63,2 1 1,2 2-186,4-2 1,3 2 56,0 1 1,3-1-10,-3-2 0,1 1-3,-4-4 1,2 1-211,-2-1 1,-3-1 178,-9 1 1,2 1-7,-5-1 0,0 3 90,-2-3 1,-5 4-61,-1-1 1,-2 2 71,-2 1 0,0 1-78,-2 2 1,-2-1-10,-1 4 0,-1-4 10,4 1 0,-5-1-31,2 1 0,-1-2-25,1 2 0,-3-2-135,3-1 0,1 0 48,-1 0 1,-1-3 92,-2 0 1,-3-1-8,0 1 1,0 2 0,3-2 301,0 2-282,-1-3 0,1 3 74,0-2 1,-3 2-14,0 1 24,0 0-168,6 0 1,-2 3 104,2 0 1,-2 0-214,-1-3 180,-1 0 1,1 0-52,0 0 0,-3 0 18,0 0 3,-4 0 2,2 0 0,-3 0 0,2 0-144,-2 0 152,2 0-1025,-3 0 389,-3 0-695,-2 0 1,-4 0 61,0 0 1265,0 0 0,-4-4 0,0-1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18:39.724"/>
    </inkml:context>
    <inkml:brush xml:id="br0">
      <inkml:brushProperty name="width" value="0.06" units="cm"/>
      <inkml:brushProperty name="height" value="0.06" units="cm"/>
      <inkml:brushProperty name="color" value="#E71224"/>
    </inkml:brush>
  </inkml:definitions>
  <inkml:trace contextRef="#ctx0" brushRef="#br0">159 54 8256,'3'-9'-7,"0"0"-1096,-1 0 133,-1 4 1233,-1 1 0,0 5-159,0 2 0,-1 2 148,-2 4 1,-2 4-69,-4 1 1,0 7-32,1 3 0,-1 1-174,0 1 1,-1 5 1,-2 1 1,2 2-112,-5 2 0,4-2 106,-1-2 1,2-1-118,-2-5 1,5-5-30,-2-6-121,6-7 1,-1-16 290,4-3 0,4-13 0,1-3 0</inkml:trace>
  <inkml:trace contextRef="#ctx0" brushRef="#br0" timeOffset="159">160 27 8199,'13'-9'0,"-4"2"-400,3 1 1,-2 2 199,-1 4 0,0 2 267,0 4 1,-1 3 50,1 9 1,0 5 194,0 3 1,0 1-391,-1 6 1,1-1 152,0 3 1,-3 5-215,0 1 1,-4-5 118,1-1 0,1-8-297,-1-1 1,0-8 95,-3-1 1,-1-9 219,-2-2 0,-6-4 0,-5-2 0</inkml:trace>
  <inkml:trace contextRef="#ctx0" brushRef="#br0" timeOffset="285">115 300 8194,'-9'-8'155,"0"2"-1225,4-2 727,1 7 1,5-3 460,2 4 1,6 0 100,6 0 1,2 0-132,4 0 0,2-3-363,3 0 0,1-4 38,-1 1 237,4-1 0,2-6 0,3-1 0</inkml:trace>
  <inkml:trace contextRef="#ctx0" brushRef="#br0" timeOffset="459">591 54 8194,'0'8'-145,"0"1"0,0 4 38,0 2 1,-1 2-85,-2 4 0,1 2 440,-4 7 1,1-1-69,0 7 0,-3 0-280,2 5 1,-2-3 127,-1-6 1,4-1-313,2-5 1,2-4-389,1-4 671,0-9 0,0-13 0,0-5 0</inkml:trace>
  <inkml:trace contextRef="#ctx0" brushRef="#br0" timeOffset="684">627 54 7798,'5'0'-1068,"0"0"1421,-2 0 0,2 0-111,4 0 0,0 4-202,-1 1 0,1 3 17,0 1 1,2 1 6,-2 2 1,2-3-20,-6 3 1,2 1-3,-1-1 0,-2 3-66,-4 0 1,-4 2-141,-2 0 0,-6 0-123,-2-2 1,-6 0 71,0-3 1,-5 0-80,2-3 0,1-1 127,1-3 0,4 2 166,2-4 0,-2-4 0,4-4 0</inkml:trace>
  <inkml:trace contextRef="#ctx0" brushRef="#br0" timeOffset="818">751 142 8194,'18'-9'79,"-1"1"39,1 2 1,-4-1-278,1 4 1,0-2-291,3 2 1,-1 0 655,1 3 0,-1-1-35,1-2 1,-1 2-550,-3-2 1,-1 1 105,-4-1 0,0 1 271,0-4 0,-1 0 0,1-3 0</inkml:trace>
  <inkml:trace contextRef="#ctx0" brushRef="#br0" timeOffset="952">979 142 8194,'-9'17'0,"1"-1"-215,-1 2 0,0-2-415,0 8 1,0-3 458,0 2 1,2 1 353,1 2 1,-2 0-532,2 1 348,2-5 0,-4 0 0,3-4 0</inkml:trace>
  <inkml:trace contextRef="#ctx0" brushRef="#br0" timeOffset="1118">795 458 10998,'13'0'216,"1"0"1,7-1-348,2-2 1,3 1 160,0-3 0,4 0-997,-1-1 0,1 2 574,-4 4 1,0 0 392,-3 0 0,-1-4 0,-5-1 0</inkml:trace>
  <inkml:trace contextRef="#ctx0" brushRef="#br0" timeOffset="1443">1314 230 8091,'0'-5'1417,"0"0"-2848,0 2 1059,-4 2 828,-1-3 0,-3 4-231,-1 0 0,1 1-165,2 2 1,-1 2-138,4 4 0,-3 4 76,4 1 1,-1 0-107,3 1 0,0 0 55,0 2 1,3 1-71,3-1 0,3 0 61,3-2 0,2 2-35,3-3 0,-2 0 102,0 1 0,-2-4-64,2 4 1,-2-4 128,-4 1 1,-4 0-65,-2 0 0,-2 3 328,-1-3 1,-5 2-138,-4-2 1,-4 0-324,-5-3 1,-2-2 124,-1-1 0,-7 2 0,0-3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17:26.690"/>
    </inkml:context>
    <inkml:brush xml:id="br0">
      <inkml:brushProperty name="width" value="0.06" units="cm"/>
      <inkml:brushProperty name="height" value="0.06" units="cm"/>
      <inkml:brushProperty name="color" value="#E71224"/>
    </inkml:brush>
  </inkml:definitions>
  <inkml:trace contextRef="#ctx0" brushRef="#br0">18 9 8208,'-9'-4'-826,"4"3"0,1-2 826,4 6 0,0-2 0,4 7 0,1-4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17:17.820"/>
    </inkml:context>
    <inkml:brush xml:id="br0">
      <inkml:brushProperty name="width" value="0.06" units="cm"/>
      <inkml:brushProperty name="height" value="0.06" units="cm"/>
      <inkml:brushProperty name="color" value="#E71224"/>
    </inkml:brush>
  </inkml:definitions>
  <inkml:trace contextRef="#ctx0" brushRef="#br0">244 149 8389,'-6'-8'59,"0"2"0,4 1 223,-1 2 0,2 1-274,1-4 1,2 4-79,4-1 1,1 2-122,8 1 1,-2 0 42,2 0 1,2 0 132,-3 0 1,-1 1-162,-1 2 1,-2-1 83,-2 4 0,-3 0-72,-2 3 1,-2 4-48,-1 1 0,-4 4 138,-2 3 1,-2-2 131,-4 5 1,1-4 188,-4 4 1,5-4 36,-2 4 1,2-5-104,1-2 0,4 0-137,2-5 0,4-1 58,5-2 1,4-4-320,8-2 0,3-3-112,3-3 0,5-3 328,3-6 0,-1-5 0,-1-6 0</inkml:trace>
  <inkml:trace contextRef="#ctx0" brushRef="#br0" timeOffset="316">52 414 8516,'-17'-12'0,"2"-3"0,4-2-37,5 0 0,4-5 181,8-1 0,4-6-136,11 0 1,3-5 81,5 2 0,2-2-259,5-2 0,3 2 87,2 2 1,-1 9 146,1 9 0,-3 7-177,4 4 0,-2 12 124,1 8 1,-6 10-294,-5 11 1,-7 6 31,-2 6 0,-8 1 166,-4-1 1,-6-3 100,-9-6 0,-4 1-19,-11-4 1,-5 4 228,-7-4 1,-2-4-95,-3-4 1,-2-7 141,-1-2 0,-1-8-110,4-4 0,0-5-75,2-7 0,2-8-119,2-9 1,2-9-294,7-12 1,2-5 150,7-10 0,5-4 170,6-5 0,6-12 0,2 1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53:05.774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68 9 8073,'-9'-5'-298,"0"2"0,3 2 144,0 1 532,4 0-476,-5 0 1,6 1-161,-2 2 1,1 2 323,-1 4 1,1 0-56,-4 0 1,3 2 16,-3 1 0,3 4-84,-3-1 1,0 1 121,-2 2 1,2-1-95,0 1 0,3 0 9,-3-1 1,3 0 11,-3-2 1,4 0 6,-1-3 0,2 0-140,1-3 105,4 0 1,1-5 7,4-1 1,0-2-12,0-1 0,-4 0 57,1 0-8,-4 0 1,5 1 7,-4 2 0,0-1 22,-3 4 1,0 1 9,0 5 0,-4 2 62,-2 3 1,-2 1-96,0-1 1,-1 1 124,0 0 0,0 2-106,0 1 0,0-1 49,1-2 1,0-3-26,2-1 0,-1-2 9,4 3 0,0-4-31,3 0 0,1-1-1,2-1 1,2 3-35,4 0 0,3 2 42,-1-2 0,5 1-150,-1-1 0,1-3 83,2 3 0,0-3-589,-1-3 610,1-2 0,3-8 0,2-1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48:22.134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53 27 8011,'0'-6'116,"0"1"0,0 2 751,0-3-837,0 4 1,1-2 131,2 4 0,2 5-681,4 4 1,0 7 280,-1 8 0,4 3 28,0 6 0,3 1 240,-4 10 0,5 2 55,-1 7 1,-2 0-6,-2 0 0,0 3-12,1-1 0,-5 4 77,2-3 0,-7-3-78,1-3 0,-6 0-44,-2 3 0,-6-1 71,-1-2 1,-5-2-299,0-4 0,-2-4-87,-4-2 1,-1 1-364,-2-4 654,3-2 0,-6-6 0,1-1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30:36.690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33 0 7951,'-5'0'-108,"0"0"-24,3 0 239,1 4 0,-6 2-145,4 6 1,-3 3 47,3 5 1,-4 4-12,1 5 1,-2 3 3,0 7 0,-4-3-105,0 2 0,0-3 112,3-2 0,1-3-281,-1-3-147,4-9 268,1-5 1,4-11-166,0-8 0,3-1 315,0-8 0,8-3 0,-2-5 0</inkml:trace>
  <inkml:trace contextRef="#ctx0" brushRef="#br0" timeOffset="142">123 212 7946,'4'5'-121,"1"-1"0,4-4-42,0 0 0,0-1-582,0-2 745,3 2 0,-2-7 0,3 3 0</inkml:trace>
  <inkml:trace contextRef="#ctx0" brushRef="#br0" timeOffset="333">346 36 7951,'-6'7'-61,"0"-1"0,1 3-58,-1 0 1,-1 1 217,1 5 1,-2 3 17,-1 6 0,0 1-233,0 2 0,1 2 120,-1 0 1,0 1-132,0-4 1,3 0-281,0-3 90,4-1 0,2-12 317,6-5 0,2-3 0,1-2 0</inkml:trace>
  <inkml:trace contextRef="#ctx0" brushRef="#br0" timeOffset="609">389 257 7951,'5'5'-120,"-1"3"1,-4-6 47,0 4 1,1-4 228,2 1-107,-2-2 31,7-1 1,-4 0-176,5 0 1,-3-4 8,0-2 1,-1-2-37,1-1 0,1 0-11,-4 1 0,3-1 23,-4 0 0,1 0 77,-3 0 0,0 3 2,0 0 0,-1 4 30,-2-4 1,2 4-34,-5-1 0,-1 6 169,-5 3 1,2 2-42,-2 4 1,3 1 69,0 2 1,0 1-112,0-1 0,3 1 21,0-2 1,4 2-267,0-4 0,1 0 86,1-4 1,3 0-580,3-2 684,2-2 0,5-4 0,1 0 0</inkml:trace>
  <inkml:trace contextRef="#ctx0" brushRef="#br0" timeOffset="884">557 266 8490,'-5'5'188,"-2"0"-272,4-2 0,-3-1 82,3 4 0,-3-1-121,3 4 1,-3 0 72,3 0 0,1-3-432,2 0 76,0 0 159,0-2 1,3 0 113,3-4 0,2-1 35,1-2 1,0-1 136,0-5 1,-1 3-91,1 0 0,0 3 491,0-3-146,0 4 15,0-2-200,-1 4 0,-3 4-97,-2 2 0,-2-1-378,-1 1 1,1-1 74,2 1 291,-2 1 0,3-2 0,-4 4 0</inkml:trace>
  <inkml:trace contextRef="#ctx0" brushRef="#br0" timeOffset="1142">776 62 7951,'-4'9'0,"0"0"-30,-2 0 1,0 2-45,3 1 0,-4 4 298,1-2 0,2 6-82,1 1 0,-1 3-279,1 0 0,0-3 81,3 0 0,0 0-377,0 0 1,1-4 66,2-6 366,-2-1 0,7-1 0,-3 0 0</inkml:trace>
  <inkml:trace contextRef="#ctx0" brushRef="#br0" timeOffset="1308">839 212 6803,'5'0'391,"3"-1"-791,-3-2 0,0 1 400,1-4 0,4 0 0,4-2 0</inkml:trace>
  <inkml:trace contextRef="#ctx0" brushRef="#br0" timeOffset="1466">928 106 7949,'-9'18'0,"-3"-1"66,1 1 1,-2 0 130,1-1 1,2 4-240,-1 0 1,4 2 111,1-2 0,4-1-775,-1-2 372,2-4 0,2-3 333,2-5 0,2-10 0,4-5 0</inkml:trace>
  <inkml:trace contextRef="#ctx0" brushRef="#br0" timeOffset="1742">1068 27 7749,'-4'9'0,"-2"0"-202,-2 3 0,0 2-163,-1 4 1,0 0 51,0 3 0,-1 2 752,-1 7 1,1-3-206,-2 3 1,3-7-192,3-2 0,0-3-84,3 0 50,0-8 1,4-2-207,2-8 1,1-4 70,5-2 0,0-3-16,0-3 1,3-2 81,-1-3 0,4 0 13,-3 2 0,3 0 82,-4 3 0,1 3 136,-3 3 1,0 4 139,0-1 0,-4 2-110,1 1 1,-4 8 2,1 4 0,-2 5-33,-1 3 1,0 2-453,0 1 1,-3 2 280,0-5 0,-4 5 0,3-3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30:34.205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291 45 7772,'-4'-9'0,"-2"0"-266,-1 0 1,-2 1 409,0 2 1,0 2-43,0 4 1,-2 0 146,-1 0 1,-1 8-282,1 4 1,-1 6 67,-5 5 1,0 6-104,1 9 0,-4 4 127,0 8 1,1 1 45,2 8 0,5-3-92,1 2 1,3-2-3,3 3 0,2-13-125,4-5 1,7-12-224,2-12 1,7-4-249,1-7 584,1-2 0,7-8 0,-2-1 0</inkml:trace>
  <inkml:trace contextRef="#ctx0" brushRef="#br0" timeOffset="401">469 344 7869,'-3'-5'0,"-1"0"5,-1 1 184,-1-3 0,-3 6-124,0-2 0,1 3 99,-1 3 1,0 2-201,0 4 0,0 0 54,0 3 1,4-1-10,-1 4 0,4-4-9,-1 4 0,2-4-144,1 1 1,0-3 56,0 0 1,4 0-201,2 0 1,4-1 104,2-2 0,0-2 140,-3-1 0,0-1 97,-1 4 0,0-3-70,-2 3 1,-2 0 232,-4 3 0,-1 0-67,-2-1 0,-2 1-28,-4 0 1,-2 3-57,-1 0 0,-4-1-1,1-2 1,-1-3-333,-2 0 0,4-4 113,3 1 0,4-6-348,1-3 1,4-6 500,-1-2 0,10-3 0,3-1 0</inkml:trace>
  <inkml:trace contextRef="#ctx0" brushRef="#br0" timeOffset="634">566 386 7869,'6'-2'187,"-1"-1"62,1 0 1,0 3-14,0 0 1,-3 0-58,3 0 1,0 1-95,3 2 1,-4-1-158,1 3 0,-3-2 96,3 3 1,-3-1-74,3 1 1,-4 2 57,1-2 1,-2 3-111,-1 2 0,0 0-11,0 4 0,-4-4 76,-2 0 1,-5 2 21,-1-1 0,0 0 4,0-4 0,1-3-132,-3-2 0,3-2 77,-1-1 1,5-4-417,1-2 0,4-5 167,-1-4 1,3-3 313,3-2 0,6-3 0,5-3 0</inkml:trace>
  <inkml:trace contextRef="#ctx0" brushRef="#br0" timeOffset="1001">742 342 7869,'0'13'0,"0"-3"160,0 2 0,0 1 29,0 2 0,-3 2-90,0 0 0,-3 1 12,3 0 1,-3-4-254,3 1-195,-3-4 312,5 2 1,-3-9-264,4-4 0,1-4 162,2-5 0,2-3-54,3 0 1,2-3-43,2 0 0,-1 1 98,3-1 1,-3 5 77,1-2 0,2 2 109,0 1 1,-1 3 135,-1 1 0,-2 3-72,-2-1 0,-2 6 61,0 2 1,-4 3-22,1 1 0,-2 4-15,-1 2 1,-1 1-131,-2 2 0,-1-1-10,-2-3 0,0-1-47,3-4-367,0-4-195,3-1 398,4-16 0,0 2 20,5-8 0,3 1 33,0 2 0,1 1 176,-2 0 1,-1 3-30,2-1 1,-2 5 170,-1 1 5,-1 4 0,-2 2-34,0 6 0,-4 2-27,1 1 0,-2 3-15,-1-1 1,0 4-302,0-3 1,0 0-20,0-3 219,0-1 0,-4 1 0,-1 0 0</inkml:trace>
  <inkml:trace contextRef="#ctx0" brushRef="#br0" timeOffset="1276">1121 432 7841,'6'1'167,"0"2"0,-3-3 19,3 3 1,0-2-166,3-1 1,-1-1 101,1-2 0,0-1-470,0-5 1,0 0 80,-1 0 0,-2-3-58,0 1 0,-1-2 119,1 1 0,-2 2-70,-4-1 0,-1 2 256,-2 3 1,-3 2-48,-6 4 1,2 1 162,-5 2 1,0 3-79,-2 5 1,-1 6 515,0 4 1,2 3-225,1 0 0,0 1 296,6 2 1,0 2-224,6 0 1,1 1-145,5-4 1,6-3-230,9-3 1,5-6-383,6-5 0,3-12 371,7-9 0,1-11 0,4-5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23:56.701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86 1 8002,'-10'0'-85,"0"0"1,-2 0-506,1 0 0,-2 1 544,2 1 0,-1 3 620,3 4 1,0 3-274,0 0 0,1 3-125,-1 0 0,1 2-126,2 0 0,2-2-60,4 0 0,0-1 66,0 0 1,1 2-153,2-4 0,2-1 158,4-2 0,3-3-81,3 0 1,-1-1 17,1 1 0,-2 1-23,2-4 1,1 2-31,-5-2 1,4 3-9,-3-3 0,-3 3 304,-3-3-194,-4 4 1,1-2 184,-3 4 1,-1-1-124,-1 1 1,-7 3-45,-6 0 1,1 0-26,0-4 1,-4 1-7,-3 0 0,1-1-166,2-2 0,1 1 56,3-4 1,1-1-471,4-2 0,0-1 6,1-1 539,-1-7 0,4-5 0,1-4 0</inkml:trace>
  <inkml:trace contextRef="#ctx0" brushRef="#br0" timeOffset="191">292 210 8721,'6'0'38,"0"0"0,-3-1-23,3-2 0,0 2 70,6-2 1,-1-1-493,4 2 0,-1-4 26,4 3 1,0-3 380,-1 3 0,1-4 0,0 2 0</inkml:trace>
  <inkml:trace contextRef="#ctx0" brushRef="#br0" timeOffset="367">434 80 7997,'-4'18'0,"-1"-1"0,-4 1 0,4 3 200,-1 3 1,1 0-106,-1 0 1,2 1-205,4-1 0,0-2 42,0 2 1,0-7-242,0 0 1,3-8-599,0 0 906,4-6 0,-2 5 0,3-3 0</inkml:trace>
  <inkml:trace contextRef="#ctx0" brushRef="#br0" timeOffset="591">529 316 7997,'0'13'-493,"0"-3"345,0 1 0,-3 2-387,0-1 0,0 0 886,3-4-36,0 1-208,0 0-104,0-4 0,3-8 13,0-6 1,4-3-20,-1 1 0,-1-3 8,1-4 0,0 4-6,2-1 0,-2 1 23,0 0 1,0 0-31,3 2 1,0 2 6,-1-2 1,1 3-431,0 0 431,0 0 0,0 0 0,0 0 0</inkml:trace>
  <inkml:trace contextRef="#ctx0" brushRef="#br0" timeOffset="925">767 229 7997,'-9'4'-334,"1"-2"-156,-1 4 0,0-3 926,0 2 0,0 1-133,1 3 1,2 1-105,0 2 0,3 0-98,-3 3 1,4 2-111,-1-2 0,2-3 90,1 0 1,0-2-224,0-1 0,1-3 39,2-1 0,2-3-78,4 1 1,0-6-23,-1-3 1,1-1 107,0-2 1,0-1-36,0-2 1,1 2 35,-1-1 1,4-2 103,-7 1 1,4 0-163,-5 4 328,3-1 0,0 0 290,-2 0 138,2 4-527,-7 1 0,3 8-2,-4 2 0,0 5-215,0 1 0,0 0 155,0 0 0,0-1-843,0 4 828,0-5 0,0 3 0,0-4 0</inkml:trace>
  <inkml:trace contextRef="#ctx0" brushRef="#br0" timeOffset="1142">936 281 7997,'0'9'0,"0"-1"17,0 1 1,0 3 35,0 0 1,0 1 153,0-2 0,3 0-73,0 4 1,3-4-107,-3 0 0,2-4 68,-2-1 1,4-4-68,-1 1 0,-1-2 13,1-1 1,0-4-86,3-2 1,-1-7-171,1-4 0,0-4 66,0-2 1,-1-3-335,-2 3 0,2 0-14,1 0 495,-4 7 0,11-9 0,-6 7 0</inkml:trace>
  <inkml:trace contextRef="#ctx0" brushRef="#br0" timeOffset="1525">1209 334 7997,'-1'5'0,"-2"-2"508,2-2 0,-4-1 362,2 0-590,2 0 0,-3-4-40,1-2 1,2-2-10,-2-1-144,-2 0 1,3 1-93,-4 3 1,3-2-28,-3 4 0,3 0 52,-3 3 0,4 1-254,-1 2 1,0 2 68,0 3 0,0 1 59,3 0 1,0 0 91,0 0 0,0-3-71,0-1-74,4 1 1,0 2 94,5-2 0,0-2-91,0-4 0,1-1 76,1-2 0,-1-1-43,2-2 1,-2-3 43,-1 1 0,-1 2 123,-3-3 1,2 2 72,-4-2 1,3 3 186,-3 0 0,1 5 137,-1-2 1,-2 3-160,2 3 0,-1 1-20,1 5 1,-2 1-106,2 2 0,-1 1-521,1 1 1,-2 3 224,5-2 0,-3-2 138,3 2 0,0-4 0,3 2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18:42.293"/>
    </inkml:context>
    <inkml:brush xml:id="br0">
      <inkml:brushProperty name="width" value="0.06" units="cm"/>
      <inkml:brushProperty name="height" value="0.06" units="cm"/>
      <inkml:brushProperty name="color" value="#E71224"/>
    </inkml:brush>
  </inkml:definitions>
  <inkml:trace contextRef="#ctx0" brushRef="#br0">9 0 8428,'-4'0'359,"0"0"-322,4 0 0,1 0 74,2 0 0,-1 0 51,3 0 0,4 3-22,3 0 1,5 4-15,0-1 1,3-2-32,6-1 0,4 1 63,8-1 1,4 2-181,8-2 0,1 0 101,8-3 1,1 0-136,4 0 0,-6 0 77,-2 0 0,-7 0-113,-8 0 1,-2 0 4,-3 0 1,-9 0 41,-3 0 1,-9 0 24,-3 0 1,-2 0 11,-1 0 0,-5 1-11,-1 2 4,-2-2 262,-5 3-236,0-4 0,-5 0-169,0 0 1,0 0-295,0 0 35,0 4 0,1-2-875,-1 4 1292,4-4 0,-3 6 0,3-3 0</inkml:trace>
  <inkml:trace contextRef="#ctx0" brushRef="#br0" timeOffset="407">521 238 8291,'0'-8'0,"-1"-1"0,-2 0 0,2 4 235,-3 1 0,4 6-163,0 4 1,3 4-255,0 7 0,4 6 84,-1 3 1,2 6 202,0 6 0,1-1-434,0 4 1,0 1 147,0 6 1,-1-1 180,-3 0 0,7 0 0,-2-7 0</inkml:trace>
  <inkml:trace contextRef="#ctx0" brushRef="#br0" timeOffset="33004">495 708 8033,'-5'-4'0,"0"-1"-520,2-4 295,2 0 735,-3 4-120,4-2-303,0 6 0,1-2 30,2 6 0,2-1-2,4 3 0,-1 4-46,1 3 1,3 4 1,0-2 0,3 3-162,0 1 1,2-5 43,0-1 0,-2 0 100,0-3 0,-1 2-22,4-6 1,-3-1-272,-1-1 1,-3-6 62,1-3 0,-2-5 142,-1-4 1,-2-5-35,-1 0 0,-2-5-97,-4 2 0,0 1-113,0 2 0,0 5 77,0 3 0,-1 3-164,-2 4 366,2 1 0,-6 4 0,2 0 0</inkml:trace>
  <inkml:trace contextRef="#ctx0" brushRef="#br0" timeOffset="35513">487 1138 7981,'-9'5'1126,"0"-2"-763,0-2-264,4-1 1,2 3 96,6 0 1,2 1-229,4-1 0,3-3 85,0 3 1,3-2-321,0-1 0,2 0-14,0 0 1,-2-1-185,0-2 1,-4 2-167,4-5 1,-4 4 41,1-1 589,-3-2 0,0 0 0,0-4 0</inkml:trace>
  <inkml:trace contextRef="#ctx0" brushRef="#br0" timeOffset="35721">600 1032 7991,'0'-5'469,"0"1"-431,0 4 0,0 1-146,0 2 1,-1 3 120,-2 6 1,2-1-163,-1 3 1,-2 4 92,1 3 0,-3 0-69,3 0 0,-1 1 12,1 5 1,1-4-120,-4 1 0,4-5-12,-1 2 1,2-3-164,1-4 407,0-1 0,-4-4 0,-1 0 0</inkml:trace>
  <inkml:trace contextRef="#ctx0" brushRef="#br0" timeOffset="35972">653 1209 7991,'9'0'-303,"0"0"364,0 0 1,-1 0-111,-3 3 0,2 2 78,-4 4 1,0 1-133,-3 2 1,3-2 62,0 1 1,0 0-12,-3 1 60,0-2 0,0 2-119,0-3 436,0-4-303,0-1 117,0-12 0,0 2-87,0-5 0,0 0-66,0-1 0,3 2-13,0-2 1,4 3-162,-1 0 1,-1 1 91,0 2 0,1-1-117,3 4 0,-3 0-507,0 3 719,0 0 0,6 0 0,2 0 0</inkml:trace>
  <inkml:trace contextRef="#ctx0" brushRef="#br0" timeOffset="36305">909 1270 7991,'0'-9'0,"0"1"0,0 2-11,0 0 1,0 3 318,0-3 138,0 4-245,0-6 9,-4 7 0,-1-3-168,-4 4 0,4 0 120,-1 0 1,1 4-287,-1 2 0,-1 2 64,4 1 1,-3 0-79,3-1 0,0 1-20,3 0 1,-3 0-231,0 0 142,0 0 0,4-2 143,2-1 1,-1-2-39,4-4 0,0 0 74,3 0 1,0-1 52,0-2 1,-4-2-68,1-3 0,0-1 206,3 0-47,0 0 0,-3 0 112,0 0 1,-3 5 62,2 1 104,-3 2-414,2 1 1,-4 4 82,0 1 0,0 6-418,0 1 0,1 1 182,2-2 0,-2-1 210,2 2 0,2 2 0,0-1 0</inkml:trace>
  <inkml:trace contextRef="#ctx0" brushRef="#br0" timeOffset="36507">1085 1271 7991,'0'-6'7,"0"0"126,0 1 77,0 0 269,-4 1-463,0 4 1,-5 0 135,0 0 0,3 4-262,0 2 1,3 2-15,-3 4 1,3-2 10,-2 2 0,3 0 116,-1 0 0,2 0-136,1-3 1,0 0-250,0-1 1,3 1 28,0 0 353,3-4 0,-1 3 0,4-3 0</inkml:trace>
  <inkml:trace contextRef="#ctx0" brushRef="#br0" timeOffset="36922">1235 1060 6605,'5'-4'25,"3"3"207,-7-3 118,3 4 12,-4 0 489,0 0-715,0 4 1,0 1-101,0 3 0,0-2 82,0 0 1,-3 1-184,0 5 1,0-2 106,3 1 0,-3 2-87,0-1 0,-1 4 45,1-2 1,1 3-92,-3 1 0,2 2 37,-3 1 1,3 2-1,-3-2 0,3-1-8,-3-2 1,1 0 49,-1-1 0,1-3-119,3-2 0,1-2 86,-2-2-410,-2-3 205,4-1 1,-3-5-187,4-2 436,0-2 0,4-3 0,1-1 0</inkml:trace>
  <inkml:trace contextRef="#ctx0" brushRef="#br0" timeOffset="37823">1324 1217 6561,'4'0'276,"1"0"-162,-2 0-351,-2 0 380,3 0-27,-4 0 147,0 0-337,4 4 185,-3-3-196,3 7 0,-4-6 69,0 4-28,0-4 11,0 2-28,0 0 66,-4-3 1,-1 3-7,-4-4 0,1 1 95,-1 2 1,0-2-89,0 1 1,0-1 545,0-1-272,1 0 1,-1 0 10,0 0 0,3 3 93,0 0-110,4 0-242,-2 1 78,4 1 0,3 4-204,0 0 1,5-3 51,1-1 1,0 1-133,2 3 0,-1-3-178,-1 0 1,0-1-185,0 1 0,0 2 127,-1-3 0,0 0 409,-2 1 0,2 0 0,-3 3 0</inkml:trace>
  <inkml:trace contextRef="#ctx0" brushRef="#br0" timeOffset="38072">1244 1200 7907,'-6'-1'-119,"0"-1"113,0-1 0,1 0 34,-1 3 257,4-4 13,-2 3 58,4-3-291,0 4 0,4 0 104,2 0-164,2 0 1,1 0-250,3 0 0,-2 0 128,2 0 0,-3 1 116,0 2 0,0-2 0,0 3 0</inkml:trace>
  <inkml:trace contextRef="#ctx0" brushRef="#br0" timeOffset="38580">203 1200 8133,'0'-5'129,"0"0"-339,0 2-45,0 2 145,0-3 0,1 4 265,2 0-155,-2 0 0,7 4 0,-3 1 0</inkml:trace>
  <inkml:trace contextRef="#ctx0" brushRef="#br0" timeOffset="39431">1693 997 7949,'0'-5'-576,"0"1"1,0 5 548,0 2 0,0 3 64,0 6 1,-1 1-41,-2 5 1,2 4 3,-2 1 1,-1 3-19,1 0 1,-3 0 0,3 1 0,-2-2 79,2-1 1,-3 0-20,3-3 0,-3-4 69,3-6-148,0-5 1,3-2-69,0-12 1,3 0 104,0-7 1,4-2-14,-1 2 0,2 2 1,0-2 0,1 4 95,0-1 0,0 0-53,0 0 0,-4 4 239,1 5-207,0-2 1,2 5 125,-2 0 1,-2 5-138,-4 7 0,0 2 18,0 3 1,0 1-137,0 0 1,-3-1 75,0 1 0,0 0-417,3-1 1,0-2 56,0 0 349,0-9 0,0 10 0,0-6 0</inkml:trace>
  <inkml:trace contextRef="#ctx0" brushRef="#br0" timeOffset="39732">1844 1200 6847,'0'9'714,"0"-1"0,3-2-165,0 0-523,0 0 0,-3 3-70,0 0 1,1-1 51,2 1 1,-1-3-208,3 0 0,-2-3 15,3 3 1,-3-3-134,3 3 75,0-4 1,3 2-110,0-4 1,-3-3 61,-1 0 0,-2-4 289,3 1 0,-3-2 0,3-1 0,-4 0 0,1 1 0,-2 2 46,-1 0 1,3 3 202,0-3 278,0 4-393,-3-2 1,0 5-36,0 2 1,0-1-129,0 4 0,0 0 129,0 3 1,0-1-311,0 1 0,0 0-72,0 0 282,4 0 0,-3 0 0,3-1 0</inkml:trace>
  <inkml:trace contextRef="#ctx0" brushRef="#br0" timeOffset="40139">2038 1254 7949,'0'5'-952,"0"-1"985,0-1 1,0-1 246,0 4 1,0-3-61,0 3-120,0 0 0,0 3-138,0 0 1,0-1 188,0 1-436,0 0 1,3-3-56,0 0-116,0-4 275,1 2 1,0-8 89,1-2 1,2-3 215,-4-3 0,3 1-135,-3-3 1,4 3 239,-1-1 0,-1 2-64,1 2 1,-3 0 197,2 2-219,1-2 1,0 7 61,0-2 1,-4 6-102,1 3 0,1 2-51,-1 1 1,0 0-129,-3 3 0,0-2 121,0 2-228,0 1 0,0-3-74,0 2-83,0-6 181,4-2 0,-2-8-40,4-2 1,-4-2 234,4-1 0,-3 1-121,3-1 1,-3 3 90,3 0 0,-3 1 178,3-1 1,-3 2 260,3 4-346,-4 0 1,4 1-163,-3 2 1,1 2 32,-1 4 0,-2 0-144,2 0 1,1 2 170,-1 1 0,4 4 0,-2-3 0</inkml:trace>
  <inkml:trace contextRef="#ctx0" brushRef="#br0" timeOffset="40450">2391 1298 7949,'-1'-9'-152,"-2"0"1,-1 0 101,-2 0 0,-2 2 1055,2 1-640,-2-2 1,0 7 251,-1-2-509,0 2 0,0 1-165,0 0 0,3 4 62,1 2 0,3 5-191,-1 0 0,1 2 67,-1-1 0,2-2 135,-2 1 0,2-1-227,1-1 1,3 0 13,0 0 0,3-3-33,-3-1 1,3-3 70,0 1 0,2-2-52,1-1 0,0-4 167,0-2 0,-1-1 9,1-2 0,0 0 119,0 0 1,-1 0-103,-2 1 0,0 2 183,-3 0-151,4 4 0,-5-2 282,4 4-280,-4 0 1,2 4-40,-4 2 0,0 2-136,0 0 1,0 1-581,0 0 739,-4 0 0,3 4 0,-3 0 0</inkml:trace>
  <inkml:trace contextRef="#ctx0" brushRef="#br0" timeOffset="40723">2461 1333 7949,'4'5'245,"-3"3"-39,3-3 1,-1 3 207,0 1-332,0 0 1,-3 0-217,0 0 0,0 0-223,0-1 0,1-3 111,2-2-38,-2 2 1,4-5 137,-2 0 0,-1-4-22,3-5 1,0-3 173,1-3 0,2 1 144,-2 0 1,1-1-98,-1-3 0,2 4 117,-3 3 1,3 1 180,1 1 1,-3 3-98,0 0 0,-3 4 72,3-1 1,-3 6-45,2 3 0,0 6-326,1 3 1,-1 4-196,-2 2 0,-1 3-317,4 0 1,-4 0 555,1 0 0,2 1 0,0-2 0</inkml:trace>
  <inkml:trace contextRef="#ctx0" brushRef="#br0" timeOffset="41483">592 1800 8077,'-1'-4'322,"-2"1"1,1-1-198,-4 1 0,3 0-194,-3 3 1,3-3 90,-3 0 1,3 0-142,-3 3 0,0 0 24,-2 0 0,2 0 21,0 0 0,0 4 132,-3 2 0,3 2-56,0 0 0,3 1-5,-2 0 0,3 3 47,-1 0 0,2-1-132,1-2 124,0 0 1,1-1-175,2-2 1,2-2 33,3-4 1,1-1 34,0-2 0,1-2 55,2-4 1,-3-1-12,3-2 1,1 3 60,-1-3 0,-1 2 11,-2 1 0,-3 3 94,0 0-133,0 5 0,2-2 91,-2 6 1,-3 1-114,-3 5 1,0 3-80,0 0 0,0 2-69,0-2 0,0 3-565,0-3 727,0-1 0,0-2 0,0 0 0</inkml:trace>
  <inkml:trace contextRef="#ctx0" brushRef="#br0" timeOffset="41708">891 1774 7998,'-11'0'34,"-1"0"0,0 0 164,-1 0 1,3 0-160,-5 0 1,3 3-205,-3 0 0,5 7 145,-2-2 0,2 4 67,1 0 1,1 1 72,3 1 1,1 2-69,4-4 1,0 1-216,0-2 1,4-1-2,1 2 1,3-5-152,1-1 1,4-4 125,2 1 0,-2-2 189,2-1 0,0 0 0,2 0 0</inkml:trace>
  <inkml:trace contextRef="#ctx0" brushRef="#br0" timeOffset="41859">962 1799 7998,'9'9'389,"-3"-4"-163,0-2 1,-4 1-256,4-1 0,0 0 85,3-3 0,0 0-414,0 0 1,0 0 28,3 0 1,-2-3-564,2 0 892,-2-4 0,2-2 0,2-4 0</inkml:trace>
  <inkml:trace contextRef="#ctx0" brushRef="#br0" timeOffset="42007">1094 1677 7998,'-4'9'-76,"-1"0"261,-3-1 1,-1 4-178,0 0 1,0 4 86,0-2 1,3 6-266,1 0 1,2 4-51,-3-3 1,4-1-41,-1-2 0,2 2 89,1 1 1,0-4 170,0-6 0,4-1 0,1-1 0</inkml:trace>
  <inkml:trace contextRef="#ctx0" brushRef="#br0" timeOffset="42131">1138 1871 7998,'0'6'3,"0"0"1,0 1 51,0 0 0,0 2-341,0 0 0,-1-1 105,-2-2-553,2 2 734,-2-3 0,3-4 0,0-2 0</inkml:trace>
  <inkml:trace contextRef="#ctx0" brushRef="#br0" timeOffset="42257">1191 1641 7998,'0'-9'-385,"0"4"1532,0 1-810,0 4 0,0 4-965,0 2 1,-3 5 378,0 0 0,0 4 249,3-3 0,0 4 0,0-3 0</inkml:trace>
  <inkml:trace contextRef="#ctx0" brushRef="#br0" timeOffset="42415">1262 1870 7998,'0'13'0,"0"-3"0,0 5 158,0-4 68,0 2 1,1-8-171,2-2 0,-1-2-31,4-1 1,-3-4-200,2-2 1,1-2 45,3-1 0,-1-3 166,-2 1 0,2-2-504,-2 1 0,1 2 103,2-2 363,0 3 0,0 0 0,0 0 0</inkml:trace>
  <inkml:trace contextRef="#ctx0" brushRef="#br0" timeOffset="42559">1421 1861 7998,'4'15'-347,"0"-1"0,-1-2-347,0-1 1,0 0 1424,-3 1 0,0-3 105,0 3-695,0-2-796,0-1 513,0-4 1,0-3-730,0-8 871,0-4 0,-4-12 0,-1 0 0</inkml:trace>
  <inkml:trace contextRef="#ctx0" brushRef="#br0" timeOffset="42681">1473 1641 7998,'5'0'-434,"3"0"0,-7 1 322,2 2 1,-2 1 44,-1 5 1,0 0-105,0 0 1,0 4 170,0 1 0,4 3 0,1 1 0</inkml:trace>
  <inkml:trace contextRef="#ctx0" brushRef="#br0" timeOffset="42816">1535 1844 7759,'9'0'-470,"0"3"0,-3-2 100,0 2 1,0-3 488,6-3 0,-2-1-72,2-5 1,-2-4-466,-2-2 418,5-1 0,-3-2 0,3 0 0</inkml:trace>
  <inkml:trace contextRef="#ctx0" brushRef="#br0" timeOffset="42949">1641 1658 7972,'-6'9'0,"0"0"0,0 4 60,-2 1 0,0 0-29,2 1 1,-2 2-173,2 4 0,1 4 53,-1-2 0,4 3 88,-1 0 0,2-3-104,1 1 0,0-3 61,0 2 0,4-7-597,2-2 640,2-3 0,5-6 0,1-1 0</inkml:trace>
  <inkml:trace contextRef="#ctx0" brushRef="#br0" timeOffset="43098">1703 1871 7972,'5'0'-2059,"0"1"2806,-2 2 1,-3-1-336,3 4 0,-2 0-407,-1 2 0,0 1-163,0 0 0,0 0 79,0 0 0,0 0-58,0-1 0,0 1 119,0 0 18,0 0 0,4 0 0,1-1 0</inkml:trace>
  <inkml:trace contextRef="#ctx0" brushRef="#br0" timeOffset="43223">1765 1614 7945,'0'-6'733,"0"0"-506,0 4-396,-4-1 1,3 6-466,-2 3 1,2 2 633,1 1 0,0 4 0,0 0 0</inkml:trace>
  <inkml:trace contextRef="#ctx0" brushRef="#br0" timeOffset="43907">1712 1888 8382,'0'11'-23,"0"1"1,0 1-10,0-1 1,3-2 86,-1 5 1,4-1-95,-3 1 1,3-3 104,-3-3 1,3-3-15,-3 0 1,4-4 41,-1 1 1,2-7-1,0-5 0,1-4-157,0-4 1,1-4 118,2 0 0,-2 0-185,5 0 1,-4 4 107,1-1 1,-2 1-80,2 6 1,-3-1 3,0 3 127,0 4-16,-8 1 0,2 8 98,-3 2 1,0 3-44,0 3 0,-2 4 134,-1 5 0,-4 3 46,1 0 0,-2 2-103,-1 4 1,-1 2-28,-1 6 1,0 2-7,-4 5 0,3 3 6,-2 2 1,-1 1-10,-3 2 1,2-8 106,1-3 1,2-14-146,4-7 0,-2-11-87,-1-7 0,0-10-585,3-8 0,-3-10 321,-3-7 0,-3-6 278,-2-3 0,-7-6 0,-4-2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17:26.815"/>
    </inkml:context>
    <inkml:brush xml:id="br0">
      <inkml:brushProperty name="width" value="0.06" units="cm"/>
      <inkml:brushProperty name="height" value="0.06" units="cm"/>
      <inkml:brushProperty name="color" value="#E71224"/>
    </inkml:brush>
  </inkml:definitions>
  <inkml:trace contextRef="#ctx0" brushRef="#br0">27 0 8178,'-8'9'0,"-1"0"0,0 0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17:22.881"/>
    </inkml:context>
    <inkml:brush xml:id="br0">
      <inkml:brushProperty name="width" value="0.06" units="cm"/>
      <inkml:brushProperty name="height" value="0.06" units="cm"/>
      <inkml:brushProperty name="color" value="#E71224"/>
    </inkml:brush>
    <inkml:brush xml:id="br1">
      <inkml:brushProperty name="width" value="0.08" units="cm"/>
      <inkml:brushProperty name="height" value="0.08" units="cm"/>
      <inkml:brushProperty name="color" value="#E71224"/>
    </inkml:brush>
  </inkml:definitions>
  <inkml:trace contextRef="#ctx0" brushRef="#br0">27 177 8469,'-4'-9'54,"3"0"61,-5 0 1,3 1-84,-3 2 241,4-1-681,-2 6 317,4-3 0,0 9-22,0 3 1,1 2 85,2 5 1,-2 1 59,2 4 0,1 0-9,-1 3 0,0 1-185,-3 2 0,3 1-103,-1-1 0,1-2 172,-3-1 1,0 0-183,0 0 1,0-1-126,0-5 399,0-3 0,0 3 0,0-3 0</inkml:trace>
  <inkml:trace contextRef="#ctx0" brushRef="#br0" timeOffset="174">116 97 8469,'0'-14'-122,"0"3"1,0 1-487,0 1 457,0 0 147,4 4 1,-3 1-83,5 4 1,-3 1 68,3 2 0,0 1-194,3 2 1,-3 1 28,0-4 1,0 4-370,2-1 551,1-2 0,4 3 0,1-2 0</inkml:trace>
  <inkml:trace contextRef="#ctx0" brushRef="#br0" timeOffset="341">71 282 8545,'-4'9'0,"-1"-1"-501,-4-2-21,4-2 149,1-4 0,5 0 321,2 0 0,2 0 9,4 0 0,0-3-220,3 0 1,-1-3-3,4 3 265,-1-4 0,4 2 0,0-3 0</inkml:trace>
  <inkml:trace contextRef="#ctx0" brushRef="#br0" timeOffset="490">54 529 8600,'-9'9'400,"0"0"-1092,0 0-1061,5-4 1382,0-1 1,8-4 370,1 0 0,4-5 0,3-4 0,1-1 0,1-5 0,3 1 0,-3-4 0</inkml:trace>
  <inkml:trace contextRef="#ctx0" brushRef="#br0" timeOffset="783">300 390 8537,'-9'5'0,"0"3"0,0-2 0,3 5-912,1 0 0,2 4 773,-3-3 1,4 4 46,-1-2 1,-1-1 36,1-1 2,0-2 0,4-6 87,2-1 0,2-4-130,4-4 1,0-2 159,-1-8 1,1 3-90,0-3 0,3 1 118,0-4 1,-1 3-52,-2 1 1,0 3 158,0-1 0,0 2-38,-1 2 0,-2 0-99,0 2 83,0 2 0,2 5-86,-2 2 1,-2 3 7,-4 6 1,0 4-59,0 5 0,0-1-9,0-2 0,0 0-66,0-1 1,0-2-206,0 0 1,0-8 268,0 2 0,0-2 0,0 2 0</inkml:trace>
  <inkml:trace contextRef="#ctx0" brushRef="#br1" timeOffset="1108">556 0 9624,'-9'4'56,"0"2"1,3 3 180,0 3 1,4 2-92,-1 7 0,2 5-159,1 7 1,0 5 7,0 3 0,0 2-96,0 1 0,0 2 84,0-2 1,0-2 8,0-10 1,0-10-13,0-7-122,0-4 0,3-8-72,0-6 0,1-2 180,-1-7 1,-1-1 51,4-2 1,-1 1 3,1-1 1,1 2 25,-1-2 1,2-1-90,1 5 1,-1-1 45,-2 3 0,2 4-106,-3 2 156,3 2 0,0 2-166,-2 2 1,-1 3 46,-2 6 0,-2 1-39,2 5 1,-2 1 10,-1 1 1,1-1-327,2 1 0,-1 2 368,4-1 1,-1-1 0,4-2 0</inkml:trace>
  <inkml:trace contextRef="#ctx0" brushRef="#br0" timeOffset="1409">812 373 8473,'-4'-5'-87,"-1"2"1,0 2-132,-1 1 1,1 1 213,-1 2 1,-2-1 55,2 4 0,1 0 115,-1 6 1,5-2-138,-2 2 1,2 0 4,1 0 1,0 1 1,0-1 0,0-2-91,0 1 1,0-4 9,0-1 0,4-4-6,1 1 0,0-2-97,1-1 1,0-1 140,3-2 0,0-2-168,0-4 0,-1-3 139,1 1 1,0-1-7,0 3 1,-3 0-76,0 1 117,-1-1 0,3 3 9,-2 0 15,2 4 0,-6 2-64,4 6 0,-4 2 3,1 1 1,-2-1-271,-1 1 1,0 0-94,0 0 399,0 0 0,0-1 0,0 1 0</inkml:trace>
  <inkml:trace contextRef="#ctx0" brushRef="#br0" timeOffset="1683">971 416 8401,'0'9'-186,"0"-1"0,-3-2-233,0 0 1,0 0 127,3 3 283,-4 4 0,3-4 136,-2 3-118,2-2 15,1-5-25,0-1-2,0-4 1,4-4 6,2-2 0,-1-3 0,1-3 0,0 3 29,3-3 1,-1-1-1,-3 1 1,3 1 49,-2 6 0,-1-2-44,1 4-58,0 0 45,3 3 1,-3 1-153,-1 2 0,-3 2-29,1 4 0,1 2-157,-1 1 0,0 1 311,-3-1 0,4-3 0,1 4 0</inkml:trace>
  <inkml:trace contextRef="#ctx0" brushRef="#br0" timeOffset="1860">1227 320 8394,'-13'9'0,"3"2"0,-1 1 0,1 4-207,1-2 1,0 0 147,0 1 0,1 0 161,3 2 1,1-2-194,4 0 1,0-5 113,0 2 1,1-3-415,2-3 1,4-2-98,5-4 488,0 0 0,1 0 0,0 0 0</inkml:trace>
  <inkml:trace contextRef="#ctx0" brushRef="#br0" timeOffset="1992">1315 424 8365,'-1'7'-88,"-2"-1"1,2 2-154,-2-2 299,-2 2 1,1 1-435,-1-1-645,1 1 1021,4-4 0,0-1 0,0-4 0</inkml:trace>
  <inkml:trace contextRef="#ctx0" brushRef="#br0" timeOffset="2125">1359 116 8365,'-8'1'-526,"2"2"0,2 2 217,1 3 0,2 4 184,-2 0 0,2 5-35,1 0 0,0 1 160,0 3 0,4 1 0,1 1 0</inkml:trace>
  <inkml:trace contextRef="#ctx0" brushRef="#br0" timeOffset="2350">1430 459 8365,'-1'9'-1208,"-2"-1"0,1 1 1979,-4 0 1,3-3-165,-3 0 0,4-3-262,-1 3 0,1-4-215,-1 1 1,2-3-574,-2-3 0,3-2 237,3-4 0,2-1-77,4-2 1,0 2 74,0-5 1,0 4 188,-1-1 0,1 3-91,0 0 0,0 3 76,0 0 1,-4 4-36,1-1 29,0 2 1,2 2-115,-2 2 1,1 2 36,-4 4 1,3 2 116,-3 1 0,3 8 0,-1-2 0</inkml:trace>
  <inkml:trace contextRef="#ctx0" brushRef="#br0" timeOffset="2676">1641 399 8364,'-3'-9'-726,"0"0"0,0 5 971,0 1 1,1 2-67,-4 1 0,3 1 12,-3 2 1,4 2-72,-1 7 1,-1-1-144,1 4 0,0-2-2,3 2 0,0-2 115,0-4 1,0-1-396,0 1 291,4 0 0,1-4-175,4-2 0,0-6 35,0-3 1,2-2 8,1-1 1,0 1 37,-3-1 1,-2 0 189,-1 0 1,2 1 12,-2 2 1,-1 3 149,1 3 0,-4 3-120,1 3 0,-2 9-11,-1 3 0,-4 6 47,-2 3 1,-2 6-26,-1 5 0,-3 7-13,-3-1 1,1 1-22,-1-3 0,2-4-132,-2-6 1,-2-2-66,3-7 1,1-9 91,1-8 1,-1-6-348,2-6 0,-4-8 118,3-9 0,-3-5-223,4-4 454,-1-1 0,-1-10 0,0 3 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21:46.802"/>
    </inkml:context>
    <inkml:brush xml:id="br0">
      <inkml:brushProperty name="width" value="0.08" units="cm"/>
      <inkml:brushProperty name="height" value="0.08" units="cm"/>
    </inkml:brush>
    <inkml:brush xml:id="br1">
      <inkml:brushProperty name="width" value="0.06" units="cm"/>
      <inkml:brushProperty name="height" value="0.06" units="cm"/>
    </inkml:brush>
  </inkml:definitions>
  <inkml:trace contextRef="#ctx0" brushRef="#br0">2329 948 8380,'-4'-5'-444,"3"1"1,-3 9 403,4 3 1,0 6 160,0 7 0,-3 2-123,0 7 1,-1 1 78,1 4 1,1 7-110,-4 3 1,1 3-5,-1-4 0,2-3-10,4-9 1,-3-5-246,1-7-80,-1-5 0,4-8 371,2-10 0,-3-6 0,4-9 0</inkml:trace>
  <inkml:trace contextRef="#ctx0" brushRef="#br1" timeOffset="210">2373 884 8475,'0'-5'-1400,"1"1"1153,2 4 1,-2 0 558,5 0 0,1 1-212,5 2 0,-2 3 115,2 6 1,0-3-123,0 3 0,0 1-81,-3-1 0,-4 3-5,1 0 0,-4-1 44,1 0 1,-2-2-231,-1 3 1,-5 0-5,-3 2 0,-5 0-151,-5-2 0,1 0 117,-1-3 1,0-1 216,1-5 0,-1 1 0,0-2 0</inkml:trace>
  <inkml:trace contextRef="#ctx0" brushRef="#br1" timeOffset="467">2488 1219 8416,'-5'0'945,"-2"0"-944,6 0 1,-2 0 116,6 0 0,1-4-133,5-2 1,0 1-77,0-1 1,0 3 131,0-2 1,-1 3-116,1-1 0,-3 2 71,0 1 1,-3 4-90,3 1 0,-4 3 124,1 1 1,-3 3-37,-3 0 0,1 2-40,-4-2 0,-1 0-13,-5-3 0,2-1-327,-1-3 0,1-1 119,1-4 0,4-1-251,2-2 1,2-2 515,1-7 0,0-6 0,0-4 0</inkml:trace>
  <inkml:trace contextRef="#ctx0" brushRef="#br1" timeOffset="709">2708 1027 8411,'-4'9'-66,"-2"0"0,-1-1-346,1 1 0,-1 4 396,4 2 1,-2 0 263,2 0 0,0 1-99,3-5 0,1 4-83,2-3 1,1 4-58,5-2 1,1-1 46,2-1 1,-2 1-166,1-2 1,2 1 84,-1-3 1,-3 0-13,-3-1 0,-4 4 123,0 0 0,-1 3-79,-1-4 1,-4 4-1,-5-3 1,-1 3-2,-5-4 0,1 3-82,-4-5 0,-3 1 91,1-7 0,2 0-415,3-3 0,2-2 399,-2-4 0,2-4 0,4-8 0</inkml:trace>
  <inkml:trace contextRef="#ctx0" brushRef="#br1" timeOffset="825">2858 1147 8411,'9'-5'-54,"2"3"1,1 1-306,-1 1 1,2 0 261,-2 0 1,4 0 78,-3 0 0,0-3-330,-4 0 0,-2-4 348,0 1 0,4-6 0,4-2 0</inkml:trace>
  <inkml:trace contextRef="#ctx0" brushRef="#br1" timeOffset="984">2964 930 8348,'-10'26'0,"-1"2"0,-1 2 371,1 5 1,2 2-95,0 4 1,3 0-128,0 3 1,4 1-105,-1 2 0,3-3 136,3 0 1,2-8-445,4-10 1,1-8 211,1-9 1,3-5-1223,4-7 1272,-1-6 0,5-9 0,0-4 0</inkml:trace>
  <inkml:trace contextRef="#ctx0" brushRef="#br0" timeOffset="-3567">256 689 8978,'-5'0'-637,"0"0"0,2 1 471,-3 2 1,1 2 298,0 3 1,2 6 119,-3 4 1,-1 8-143,-5 9 0,1 6 134,-3 6 1,-4 6-149,-3 5 1,-2 1 168,2-3 1,1-2-112,2-10 0,1-7 46,3-10 0,2-6-379,6-6 193,2-6 0,4-6-435,0-6 1,1-3 202,2-6 0,3-5-155,6-7 0,-1-5 86,3-4 1,0-2 285,1-3 1,1 2 2,-1-3 2,-2 3 0,3-3 1,-2-1-1</inkml:trace>
  <inkml:trace contextRef="#ctx0" brushRef="#br0" timeOffset="-3393">221 778 8978,'6'-25'371,"-1"5"1,0 0-716,1 9 1,1-1 195,-4 3 324,4 4 1,-3 5-93,2 6 0,1 7 129,-5 4 0,4 5-51,-3 4 1,4 5 50,-1 1 1,2 6-123,1 3 1,-1 3-173,-3 0 1,3-1-109,-2-2 1,2-2 102,1-4 1,0-4-134,-1-5 1,-3-4-185,-2-8-267,-2-1 300,-1-8 1,-1-1 35,-2-4 301,-6-4 1,-4-5 0,-5-4 0</inkml:trace>
  <inkml:trace contextRef="#ctx0" brushRef="#br0" timeOffset="-3267">178 1103 8978,'-9'-4'-1262,"0"3"1334,4-3 1,5 2 122,6-1 0,5-3-105,0 3 1,6-4-3,1 1 0,-1 1-264,4-1 0,1 0 89,-2-2 100,5-1 1,-3 0-1,5 0 1</inkml:trace>
  <inkml:trace contextRef="#ctx0" brushRef="#br0" timeOffset="-2875">530 1062 8686,'-5'9'101,"2"0"0,0 1-477,0 1 0,0 0 159,3 4 1,0 0 267,0 2 0,3 0-18,0-2 1,3 0-103,0-3 1,2-1-2,1-5 0,0-1 81,0-3 1,-1-1-145,1 2 1,0-6 114,0-2 1,0-6-125,0-1 0,-1-4 112,1 2 0,-3-3 18,0-1 0,-1 1 5,1-1 0,1 1 8,-4 3 1,2 0 52,-2 2 1,1 5 341,-1-1-229,-2 5 1,4 0-108,-2 6 1,-2 3 68,2 5 0,-2 3-132,-1 4 0,3 0-150,0 3 1,1-3 198,-1 3 0,1-2-391,1-2 1,3-3 338,-2-2 1,2 1 0,1 1 0</inkml:trace>
  <inkml:trace contextRef="#ctx0" brushRef="#br0" timeOffset="-2633">829 1008 8686,'-9'4'76,"1"0"-343,-1 2 0,4 2 142,2-2 1,-1 3 382,1 2 1,1-1-96,5 2 0,-1 1-274,4-2 0,3 1 89,2-3 0,4-3-2,-3 0 0,4-1-44,-2 0 0,-1 2 83,-1-4 0,-3 1-121,-4-1 0,2-1 63,-4 4 0,0-3 43,-3 3 0,-1 0-26,-2 2 1,-2 1 0,-3 0 1,-5 0-49,-2 0 1,-2-3-172,0 0 0,-1-5-468,1 2 710,3-6 0,-3-1 0,3-5 0</inkml:trace>
  <inkml:trace contextRef="#ctx0" brushRef="#br0" timeOffset="-2518">935 1015 8686,'9'-6'-733,"0"0"1,-1 3 298,1-2 1,0 3 461,0-1 1,0-1 7,0 1 0,-1 0-258,1 3 1,0-3 223,0 0 0,0-4 0,0 2 0</inkml:trace>
  <inkml:trace contextRef="#ctx0" brushRef="#br0" timeOffset="-2334">1041 839 8686,'-4'12'232,"-1"-2"-551,-4 2 1,3 3 91,0 2 1,1 3 548,-4 6 1,3 0-86,0 6 0,4 0-300,-1 0 0,2-1 48,1-1 1,0-8-115,0-1 0,0-7-51,0-5 1,4-4-694,2-2 856,2-2 1,5-9-1,0-2 1</inkml:trace>
  <inkml:trace contextRef="#ctx0" brushRef="#br1" timeOffset="-2126">1076 1079 8579,'0'9'0,"0"-1"0,0 1-31,0 0 0,0 0 169,0 0 0,0 2-280,0 1 1,0 0-2,0-3 0,0 0-146,0-1 256,4 1-220,-3-4 184,7-1 1,-4-12 63,2-3 0,1-5-224,-5-2 1,5 0 134,-1-3 1,2 2-5,1-1 0,-3 1-6,0 2 1,0 3-123,2 2 0,1 3 226,0 3 0,0-1 0,0 2 0</inkml:trace>
  <inkml:trace contextRef="#ctx0" brushRef="#br1" timeOffset="-1825">1324 1069 8512,'-9'4'-31,"3"-3"314,1 2-162,-1-2 0,-3 2 89,0 0-221,0 4-121,0-3 1,2 5 119,1 0 1,-1-3-129,4 0 0,0 0 101,3 3 1,0-1-149,0 1 1,0-3 33,0 0 0,4-3-27,2 3 0,-1-4 83,0 1 70,1-2 1,3-2-5,0-2 1,0 1 34,0-4 86,-1 0 1,1-2-110,0 2 0,-3-1 303,0 4-144,0 1-71,3 2 0,-4 0-175,1 0-7,-4 0-709,6 0 822,-3 3 0,0-2 0,-1 3 0</inkml:trace>
  <inkml:trace contextRef="#ctx0" brushRef="#br1" timeOffset="-1650">1464 795 8487,'0'5'-174,"0"1"1,-3 3 115,0 3 0,-3 4 427,3-2 0,1 7-197,2 2 0,0 4-344,0 2 0,0-1 3,0 1 0,0-2-290,0-4 1,2-1 107,1-5 1,4-3 91,-1-2 259,2-2 0,1-2 0,0 1 0</inkml:trace>
  <inkml:trace contextRef="#ctx0" brushRef="#br1" timeOffset="-1525">1545 1094 8487,'-3'10'-759,"0"2"1,0-1 460,3 3 1,0-3 495,0 1 1,0-2-696,0-1 497,0-1 0,0-3 0,0-1 0</inkml:trace>
  <inkml:trace contextRef="#ctx0" brushRef="#br1" timeOffset="-1392">1615 786 8487,'-9'0'-701,"0"3"798,1 0 0,3 4-131,2-2 1,1 4-131,-1 3 1,3 2 163,0 3 0,4 5 0,5 0 0</inkml:trace>
  <inkml:trace contextRef="#ctx0" brushRef="#br1" timeOffset="-1075">1729 1089 8337,'-13'0'0,"6"0"-239,-2 0 0,3 0 91,-3 0 0,0 0 421,0 0 1,3 0-58,0 0 0,4 4-118,-1 1 0,-1 3-72,2 1 0,-1 3-123,3 0 1,1 0 5,2 0 1,-2-2 173,5 2-218,0-3 0,3-1 14,0-2 1,0-2-115,0-4 1,-1-4 147,1-2 1,2-4-107,-2-2 0,4-4 176,-4 1 0,-1 0-70,-2 0 1,-1-1 571,1 5-218,2-1 158,-3 3 1,-1 6-111,-1 6 1,1 6 32,-1 8 1,0 4-431,-3 0 1,3 2-285,0-2 0,1-1 366,-1-2 0,2 0 0,4-1 0</inkml:trace>
  <inkml:trace contextRef="#ctx0" brushRef="#br1" timeOffset="-767">1332 1130 8408,'-9'0'-837,"0"0"1,4 1 912,2 2 0,2-1 23,1 3 1,1 4-155,2 3 0,5 5 55,4 0 0,8 9 0,-2 5 0</inkml:trace>
  <inkml:trace contextRef="#ctx0" brushRef="#br1" timeOffset="1.77305E6">486 202 8141,'-9'-8'0,"2"-1"0,1-1-227,3-2 0,2 0-393,1-3 0,4-2 1134,2 3 0,2-3-189,4 0 1,2 0-100,4 2 1,2 0-167,1 3 1,-1 4-138,-2 5 1,0 2 20,-1 1 0,0 7 35,-2 2 0,-4 7 100,-5 1 0,1 1-179,-4 2 1,-1 3 150,-5 0 0,-2 0-63,-4 0 1,-1-2 166,-1 2 0,-3-2-137,-4 2 0,0-4 140,-3-2 0,3-3-115,-3-5 1,-1-2-3,2-1 0,-1-3-25,4-6 0,3-4-102,2-7 1,3-2-395,3-7 0,3 0 480,6 0 0,10-7 0,6 3 0</inkml:trace>
  <inkml:trace contextRef="#ctx0" brushRef="#br1" timeOffset="1.77327E6">776 90 8295,'-9'5'-266,"4"3"-92,-1-2-1,4 2 398,-1 0 1,-1 2-82,1 2 1,0 2 278,3 3 1,0 2-74,0 1 0,0 3-39,0 3 0,0 0-139,0 1 0,-1 2-9,-2 0 0,1-3-155,-4-6 0,4-2 90,-1-4-263,2-5 1,1-6-113,0-6 463,0-6 0,0-8 0,0-6 0</inkml:trace>
  <inkml:trace contextRef="#ctx0" brushRef="#br1" timeOffset="1.7735E6">864 53 8952,'6'5'-41,"0"-2"1,0 2 46,3 1 0,-3 0 175,0 0 1,-1 2 0,0-2 0,2 2 22,-4 1 1,0 2-23,-3 1 0,0 3-649,0-4 1,-4 2 211,-2-1 0,-5-2 159,-4 1 0,1-1-123,0-1 0,0-1 80,-1-2 1,-1-3-216,5-3 1,-1 0-15,3 0 368,4 0 0,1-3 0,4-2 0</inkml:trace>
  <inkml:trace contextRef="#ctx0" brushRef="#br1" timeOffset="1.77622E6">1067 162 7873,'-4'-5'-417,"0"5"1,-1 6 551,2 6 1,-1 2-71,1 3 1,0 2-102,3 1 1,0 0 56,0 3 0,0-2-176,0 3 1,0-5-11,0 2 0,0-7-302,0-2 467,0-6 0,-4 2 0,-1-3 0</inkml:trace>
  <inkml:trace contextRef="#ctx0" brushRef="#br1" timeOffset="1.77638E6">1104 134 8120,'-1'-6'-362,"-2"0"362,2 4 0,-3-2 0,5 4 179,2 0 0,-1 0-209,4 0 0,2 0-260,4 0 0,0 0-554,-3 0 844,3 0 0,2 4 0,4 1 0</inkml:trace>
  <inkml:trace contextRef="#ctx0" brushRef="#br1" timeOffset="1.77654E6">1068 291 8120,'-4'5'-520,"-1"-2"407,1-2 0,1-1 283,6 0 0,2 0-271,3 0 1,2-3-384,2 0 484,-2-4 0,6 3 0,-2-5 0</inkml:trace>
  <inkml:trace contextRef="#ctx0" brushRef="#br1" timeOffset="1.77669E6">1041 441 8120,'-3'6'-192,"-1"0"31,-1 1 1,4-3 383,1-1 0,5-2-223,7-1 1,2-7-273,3-2 1,4-6 2,-1 1 0,4-3 269,-4-1 0,5-3 0,-3-2 0</inkml:trace>
  <inkml:trace contextRef="#ctx0" brushRef="#br1" timeOffset="1.77687E6">1314 196 8120,'-9'0'23,"4"3"150,-1 0 0,1 4-149,-1-1 1,-2 2 172,2 1 0,1 3-184,-1 3 0,1 2-134,-4 0 0,3 5-173,0 1 0,0 2 98,-3-2 0,1-1-459,3-4 77,1-5 371,4 0 0,0-13 49,0-6 0,4-7 158,1-7 0,3 1 0,5-10 0,1 1 0</inkml:trace>
  <inkml:trace contextRef="#ctx0" brushRef="#br1" timeOffset="1.77705E6">1297 232 8120,'5'-14'-1019,"2"-2"510,-1 4 473,-2 5 0,0 4 40,-4 6 0,0 5 249,0 7 0,0 3-61,0 2 1,-3-1-71,0 2 0,0 0-29,3 0 0,0 2 4,0-2 0,0-2-61,0-4 0,1-3 0,2-6 1,2-2-104,4-4 0,0-2 132,0-4 1,2-5-210,1-10 0,3-2-95,-3-6 1,2 1-122,-2-1 1,1 1 152,-2 2 0,-1 3 207,2 3 0,-6 1 0,-2 1 0</inkml:trace>
  <inkml:trace contextRef="#ctx0" brushRef="#br1" timeOffset="1.7773E6">1641 179 7888,'1'-8'-329,"2"2"613,-3-2 1,4 6 252,-4-4-143,0 4-293,0-2 35,0 16 0,-4-4-217,-1 10 0,-3 0 128,-1 3 1,0 3-322,0 0 1,-2-2 0,-1 2 0,-1-1-9,1 4 0,2-5 24,-1-1 1,1-6-455,1-4 183,4-1 529,-3-5 0,7-9 0,-3-6 0</inkml:trace>
  <inkml:trace contextRef="#ctx0" brushRef="#br1" timeOffset="1.77745E6">1686 161 9078,'5'13'367,"-1"2"-239,-1 5 0,-1 0-53,4 3 1,-3 3-301,3 0 0,0 3-53,3-6 1,-3-1-315,0-2 0,-2-5 592,2-3 0,2-3 0,-3 0 0</inkml:trace>
  <inkml:trace contextRef="#ctx0" brushRef="#br1" timeOffset="1.77759E6">1642 310 8095,'-4'5'-319,"3"3"703,-7-7 0,8 6-123,0-4 1,4-1-195,5-2 1,3 0-209,3 0 1,1-3 140,-2-3 0,7-2 0,-2-1 0</inkml:trace>
  <inkml:trace contextRef="#ctx0" brushRef="#br1" timeOffset="1.77777E6">1861 232 7985,'-1'8'0,"-1"1"-458,-1 0 1,-3 1 532,3 2 1,0-2 537,3 5 0,-1 0-443,-1 2 1,1 2-305,-2 2 1,2-3-41,1 3 0,0-3 106,0 0 0,0-3-398,0 0 1,0-8 28,0 2 437,0-6 0,0-3 0,0-5 0</inkml:trace>
  <inkml:trace contextRef="#ctx0" brushRef="#br1" timeOffset="1.77801E6">1914 170 8095,'0'-9'250,"0"4"621,0 1-644,0 4 1,0 1-1,0 2 1,4 2-348,2 4 0,2 0 142,0 0 0,1-4-135,0 1 0,0-1 90,0 1 1,0 1-530,-1-4 1,1 3 215,0-3 1,-1 4 8,-2-2 1,-2 0 213,-4 1 1,-1 1 259,-2 5 1,-5-2 70,-4 1 1,-5 2-102,0-1 0,-1 3-146,-2-4 0,2 4 92,3-3 1,0-3-344,3-4 280,0-3 0,3 6 0,0-3 0</inkml:trace>
  <inkml:trace contextRef="#ctx0" brushRef="#br1" timeOffset="1.77816E6">2029 293 8095,'-9'9'-1,"1"0"1324,2 0-818,2-4 1,9-2-438,4-6 1,1-2-280,4-4 1,1-1-454,3-2 0,1 3 403,-1-3 261,2 2 0,-7 1 0,5 0 0</inkml:trace>
  <inkml:trace contextRef="#ctx0" brushRef="#br1" timeOffset="1.77831E6">2152 283 8076,'-13'12'-2,"4"3"1,2 2-513,0 0 1,2 1 78,-1 0 1,4-1 583,-1 1 0,2-3-149,1-1 0,-4-3 0,-1 2 0</inkml:trace>
  <inkml:trace contextRef="#ctx0" brushRef="#br1" timeOffset="1.77846E6">2073 459 8038,'-8'6'489,"2"0"381,2-4 0,8 2-278,2-4 1,6-1-514,2-2 1,3-1 68,1-2 1,-1-2-149,1 2 0,3-2 0,2-1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46:31.163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0 239 8166,'0'-9'0,"-1"0"421,-2 1-346,2 3 1,-3 5 4,4 6 1,0 5-313,0 4 0,0 3 130,0 2 0,0 0-79,0 3 1,0 0 44,0 0 0,0-1 134,0-4 1,0-1-64,0 1 1,0-4-71,0-3 146,0-5 0,0-3-9,0-6 0,0-6 1,0-5 0,0-6 46,0 0 0,3-5 3,0 2 1,4-2 121,-1 2 1,2-2-90,4 4 0,-2 1 99,2 2 1,0 2-173,0 1 0,3 3-4,-3 6 0,-1 2 91,-2 4 1,0 5-16,0 4 1,-4 4-10,-2 4 0,-2 4-10,-1 0 1,-1 2-16,-2-2 1,1-1-1,-4-2 0,3-3-71,-3-1 35,4-3-109,-6-2 1,7-9 78,-2-6 1,5-6-28,1-2 0,7-4 37,-1-3 0,5 0-7,-3-3 1,5 1 13,-1 5 0,0 0-13,0 6 0,1 3 23,-4 3 0,2 4-10,-2-1 0,0 7 10,-3 5 1,-4 4-61,1 4 1,-4 2-119,1 1 0,-2-1 3,-1 2 0,1-6-211,2 0 1,-2-4-16,2 1 1,2-6 389,1 0 0,2-4 0,1 2 0</inkml:trace>
  <inkml:trace contextRef="#ctx0" brushRef="#br0" timeOffset="242">407 318 8166,'-6'0'-684,"0"0"944,4-3 0,-2-2-48,4-4 1,4 0-120,2 0 1,5-1 32,0-1 1,5 1 10,-1-2 0,1 5-222,2 1 0,-3 4 113,-1-1 0,-3 2-30,1 1 0,-3 1 58,-3 2 0,-2 2-68,-4 4 1,0 3-6,0 0 0,-5-1-106,-4-2 0,0 0 14,-3 0 1,-1-3-147,2 0 1,-4-4-101,3 0 0,1-2 104,2-2 0,0-3-146,0-4 0,4 0 397,2 0 0,2 0 0,1 1 0</inkml:trace>
  <inkml:trace contextRef="#ctx0" brushRef="#br0" timeOffset="460">601 230 8166,'0'9'-606,"0"0"906,0 0 0,0-3-122,0-1 1,0 4-147,0 3 1,3 1 7,0-1 1,-1-2-14,-2 5 1,0-1-111,0 0 0,0-1 103,0-4-209,4 0 144,-3-4 1,6-3 9,-4-8 0,4-4 35,-1-8 1,-1-2 6,1-1 1,2-2-37,4 2 0,0-1 1,-3 4 1,3-1-282,-1 8 0,2-1 87,-1 3 0,-2 4-383,1 2 605,-1 2 0,3 5 0,1 1 0</inkml:trace>
  <inkml:trace contextRef="#ctx0" brushRef="#br0" timeOffset="726">777 327 8166,'0'9'-478,"1"-3"415,2 0 0,2-4 84,4 1 0,0-6-33,3-3 0,-1-3 0,4-3 0,-2-1 4,2-5 1,1 3-159,-4 1 0,-1-3-39,-2-1 0,-4-1 131,-2 4-108,-2 2 0,-8 2 127,-2 5 0,-5 4 34,-1 8 1,-5 1 62,0 11 0,-1-1 267,3 6 0,4 0 122,-1 0 1,4 3-173,0-3 0,5-1 65,3-2 0,2-2-123,1-3 0,9-6-127,5-7 1,7-2-90,5-2 1,2-5-333,1-8 1,2-4 346,5-7 0,7-4 0,2-2 0</inkml:trace>
  <inkml:trace contextRef="#ctx0" brushRef="#br0" timeOffset="1319">1544 1 7676,'-4'9'0,"-1"1"-151,1 1 1,-3 4 77,4 6 0,-1-1 95,1 7 0,2-2 10,-2 7 0,-2 4 176,-1 2 1,1 4-68,-1-1 0,1 2 116,-4 1 0,-3 0-131,0-3 1,0-7-189,4-7 0,-1-6 93,0-6 0,0-3-150,0-7 1,3-2 6,1-6 1,-1-2-597,-3-7 708,0-6 0,0-8 0,0-6 0</inkml:trace>
  <inkml:trace contextRef="#ctx0" brushRef="#br0" timeOffset="1460">1349 237 8003,'0'-9'0,"0"0"0,0 4 730,0-1-439,0 4 1,4-2-183,2 4 0,2 0 86,1 0 0,2 4-406,1 2 1,4 1-135,-1 2 1,4 0-190,2 0 0,-1 0 195,-2 0 339,4-1 0,0 1 0,5 0 0</inkml:trace>
  <inkml:trace contextRef="#ctx0" brushRef="#br0" timeOffset="1768">1606 354 8003,'-4'9'69,"-1"-1"0,-1 1-319,0 0 1,5 0-50,-2 0 442,2-1 1,5-3-63,5-2 1,1-2-110,5-1 1,0-5 54,2-3 1,1-2 118,-1-5 0,1 0-279,0-2 0,-4-1 130,1 0 0,-4-2-128,1-1 0,-4 1 119,-2 2 0,-2 3-125,-4 1 0,-1 3 141,-2-1 0,-5 6-1,-3 3 1,-5 3 32,1 3 0,-1 3 154,-2 6 0,1 3 46,3 5 0,-2 0-131,4 3 1,1 1-91,2 2 0,0-2 49,0-1 0,4-2-97,2 2 0,2-3-44,1 1 0,5-7-229,4-2 0,4-3 4,4-3 0,2-2 302,2-4 0,1-4 0,5-1 0</inkml:trace>
  <inkml:trace contextRef="#ctx0" brushRef="#br0" timeOffset="2061">1924 361 8003,'-1'-9'0,"-2"0"0,1 3 103,-4 0 1,1 3 184,-1-3 0,-2 3-186,2-2 62,-5 3 0,-1-1-107,0 6 1,0-1-5,6 3 0,0 1-113,0 3 0,-1 3 123,4 0 1,0-1-58,3-2 0,0 0-130,0 0 0,0-3-36,0 0 1,4-4-65,2 0 1,2-1 76,0-1 0,4-3 44,0-3 0,4-3 109,-2-3 0,0 2 20,1-1 0,-5 0-19,2-1 0,1 2 123,-1-2 0,-1 6 2,-2 0 101,0 4-130,0-2 0,-4 9-97,-2 4 1,-2 0-78,-1 6 0,-1-1-32,-2 0 0,2 2-202,-2-4 0,2 0 53,1-4 252,-4 1 0,3 0 0,-3 0 0</inkml:trace>
  <inkml:trace contextRef="#ctx0" brushRef="#br0" timeOffset="2243">2046 219 8003,'-4'9'2187,"3"-4"-2084,-3 3 0,9-6-179,4 4 1,1-4-118,4 1 0,1-2-7,3-1 1,-1-1-329,1-2 0,0 1-19,-1-4 0,1-1 278,0-5 1,-1 2 268,1-5 0,-4 0 0,-2-2 0</inkml:trace>
  <inkml:trace contextRef="#ctx0" brushRef="#br0" timeOffset="2401">2188 98 7974,'-12'13'0,"1"0"0,-1 2 467,-1 0 0,4 2-79,0 4 1,2 1-163,4-2 1,0 2-104,3 1 1,0 3-222,0-3 0,1-1-22,2-2 1,2-1-325,3-1 1,-2-5-326,0-1 1,0-3 768,3-3 0,4-2 0,0-4 0</inkml:trace>
  <inkml:trace contextRef="#ctx0" brushRef="#br0" timeOffset="2677">2259 264 7973,'-6'9'23,"0"2"1,0 2 39,1 1 1,0 0-7,2 4 0,2-2-74,-2 1 0,2-4-7,1 5 0,0-7 57,0 1 1,3-2 3,0-1 0,4-1-183,-1-3 1,3-2 97,3-6 1,-3-2-229,3-7 0,-1 0 38,1-6 0,-3 3 108,3-6 1,-2 2 114,-1-2 0,0 2 127,0-1 0,-2 5 15,-1 3 1,2 3-118,-2 0 590,-2 4-341,0 1 1,-4 9-29,0 4 0,0 3-176,0 6 1,0 0-101,0-1 1,0 4-395,0-1 0,1 0 197,2-5 0,-1 0 133,4-3 109,-4 0 0,5-3 0,-2 0 0</inkml:trace>
  <inkml:trace contextRef="#ctx0" brushRef="#br0" timeOffset="2902">2514 273 7931,'0'6'0,"0"0"0,0 1 16,0 1 1,1 4-36,2-1 0,-2 4 67,2-3 1,1 3-144,-1 0 0,1-1-166,-1 1 0,-1-2 167,4 2 0,-4-2-14,1-4 166,2-1 0,-3-4-71,3-4 1,-2-6 164,3-8 1,-1-2-127,1-7 1,2-4 170,-2-2 1,5-1-37,0 4 0,2-1-108,-1 1 1,-1 0-141,3 3 0,0 4-266,1 5 1,-2 4 352,-1 1 0,-2 0 0,3 4 0</inkml:trace>
  <inkml:trace contextRef="#ctx0" brushRef="#br0" timeOffset="3194">2744 336 7931,'0'9'0,"0"0"-385,0 0 0,0-4-373,0 1 1682,0 0 0,4 2-556,2-2 0,1-3-393,2-6 1,4-2-31,2-4 1,1-5-152,2-3 0,-1-2-30,-3-4 1,2 2 72,-4-2 0,1 3-65,-4-1 0,1 3-2,-7 0 128,4 1 1,-10 4 62,0 4 1,-8 9 155,-3 9 0,-6 5 21,-1 6 1,-2 4 205,2 5 1,1 1 20,2 3 0,-2 0-140,3-4 1,1 1 256,7-4 0,4 0-123,2-3 1,7-3-277,5-8 1,9-5-216,8-7 0,9-5-345,6-7 1,5-6 21,1-8 1,4-5 454,-1-1 0,2-6 0,1-2 0</inkml:trace>
  <inkml:trace contextRef="#ctx0" brushRef="#br0" timeOffset="3553">3281 123 7769,'-18'9'0,"0"0"0,1 0 204,-1 0 1,0 2 327,-3 1 1,3 3-258,1-3 0,3 2-160,5-2 1,1 3-167,2-3 0,3-1 86,3-2 1,4 0-143,5 0 1,5-4 88,7-2 1,1-2-351,5-1 1,2-1 27,0-2 0,2 1 38,-2-4 0,-2 0 14,-1-3 1,0 4-135,-6 2 1,-2-1 256,-4 1 1,-7 2 164,-1 3 0,-10 7 142,-8 6 0,-6 6 23,-12 2 0,-2 3 154,-6 0 1,-2 1-271,-4 3 0,-3-2-312,0 5 263,0-5 0,2 2 0,1-3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17:30.808"/>
    </inkml:context>
    <inkml:brush xml:id="br0">
      <inkml:brushProperty name="width" value="0.06" units="cm"/>
      <inkml:brushProperty name="height" value="0.06" units="cm"/>
      <inkml:brushProperty name="color" value="#E71224"/>
    </inkml:brush>
  </inkml:definitions>
  <inkml:trace contextRef="#ctx0" brushRef="#br0">54 1 8381,'-9'0'0,"3"0"-1412,0 0 608,0 4 804,-3 1 0,0 4 0,1-1 0</inkml:trace>
  <inkml:trace contextRef="#ctx0" brushRef="#br0" timeOffset="100">80 204 8374,'-9'13'0,"1"-4"0,2 3 1,0-2-70,3-1 0,0 0-344,3-1 413,0-3 0,4 3 0,1-3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17:28.899"/>
    </inkml:context>
    <inkml:brush xml:id="br0">
      <inkml:brushProperty name="width" value="0.06" units="cm"/>
      <inkml:brushProperty name="height" value="0.06" units="cm"/>
      <inkml:brushProperty name="color" value="#E71224"/>
    </inkml:brush>
  </inkml:definitions>
  <inkml:trace contextRef="#ctx0" brushRef="#br0">115 89 8231,'-9'0'-874,"1"7"799,2 5 0,-1 10-50,4 7 0,-1 11 67,2 13 0,0 4 58,-4 5 1,0 2-48,-3 1 1,0-1 112,0-5 1,1-7-44,-1-8 1,1-12 40,2-8-296,2-13-22,4-3 1,0-16 253,0-3 0,4-13 0,1-3 0</inkml:trace>
  <inkml:trace contextRef="#ctx0" brushRef="#br0" timeOffset="225">176 27 8489,'4'-9'0,"-3"3"-27,2 0 229,2 4 0,0-2-377,4 4 0,3 4 122,-1 2 1,4 5-193,-3 1 1,4 2 60,-2-2 0,-1 4 57,-1-1 1,-2-2 258,-2 2 0,-3-1 6,-2 0 0,-3 3-152,-3-2 1,-3 2 40,-5 4 0,-7-2-12,-5 1 1,-3 2 44,0-2 0,-1 1-245,1-3 0,-1-1 29,1 1 1,4-5-122,5-5 0,3-3 124,5-5 153,4 0 0,-3-4 0,3-1 0</inkml:trace>
  <inkml:trace contextRef="#ctx0" brushRef="#br0" timeOffset="442">407 256 8489,'0'10'0,"0"2"0,0-2 57,0 5 1,0-3-11,0 3 0,0-1-248,0 4 1,0 0 240,0-1 1,0-3-76,0-2 329,0-2-159,0-2 1,0-8-28,0-6 1,0-5 6,0-7 0,4-3-437,2-3 1,1-1 148,2 2 0,1-3-61,2 3 1,-1 1-78,3 2 1,0 2-371,1 4 681,1 1 0,-2 4 0,4 0 0</inkml:trace>
  <inkml:trace contextRef="#ctx0" brushRef="#br0" timeOffset="667">602 327 8513,'-4'5'499,"3"-1"0,-2-4-459,6 0 0,3 0-264,6 0 1,-2-4 83,5-2 1,0 1 218,2-1 0,4 3-19,0-3 0,-2 4-176,-4-1 0,-2 2 36,-5 1 1,1 1 100,0 2 1,-4 2-65,-2 4 0,-3 0-8,-3 0 0,-6-1-189,-6 1 1,-1-4 36,-2-2 0,0-2-603,1-1 806,-1-4 0,1-9 0,-1-5 0</inkml:trace>
  <inkml:trace contextRef="#ctx0" brushRef="#br0" timeOffset="1034">847 247 8486,'0'15'-14,"0"0"1,0-1 191,0 4 0,-1 3-388,-2-1 1,2 1 197,-2-4 1,1-3-95,-1-2 1,2-2-145,-2-1 56,2-5 1,1-4 210,0-5 0,4-7 43,2-3 0,2-2-183,1 0 1,-1-1 8,1 1 0,0-1 186,0 0 1,0 4-61,-1-1 0,1 5 128,0 1 0,0 1-105,0 5 0,0 1 2,-1 2 0,-2 0 24,0 0 0,-3 3-5,3 3 0,-4 2 282,1 1-277,-2 0 1,-1 0 62,0-1-128,0-3-6,0-1 3,0-4 1,1-3-12,2 0 0,2-3-35,4 4 57,-1-5 1,1 6-70,0-2 1,0 2 45,0 1 0,-1 0-57,1 0 0,-3 3 65,0 0 0,-3 6-333,3 0 1,-1 3 343,1 0 0,1 2 0,-2 3 0</inkml:trace>
  <inkml:trace contextRef="#ctx0" brushRef="#br0" timeOffset="1276">1200 336 7264,'0'4'1706,"0"0"-1592,3-4 0,2 0-62,4 0 0,3-3-142,0 0 0,2 1 107,-2 2 1,3 0-90,-3 0 1,0 0 245,0 0-87,-2 0 0,2 3-36,-6 3 1,-3 5 36,-3 1 0,-1 3-182,-1-4 1,-3 1 161,-4-3 1,-1 0-242,-2 0 1,0-5-146,-3-1 0,-1-4-334,4-4 1,1-2 651,2-8 0,0-4 0,0-3 0</inkml:trace>
  <inkml:trace contextRef="#ctx0" brushRef="#br0" timeOffset="1358">1367 187 8452,'17'-6'-37,"-3"0"0,2 4 64,-4-1 0,4 2-18,-2 1 1,-1 0-584,-1 0 574,1 0 0,1 0 0,4 0 0</inkml:trace>
  <inkml:trace contextRef="#ctx0" brushRef="#br0" timeOffset="1526">1536 62 8375,'-18'23'0,"4"2"-52,3-1 1,1 5-90,1 3 1,1 7 164,2 2 0,-1 2-7,4 1 1,-2-1 5,2-2 1,0-5 13,3-7 1,4-9-238,1-6 0,4-4-48,3-4 248,-2-2 0,6-8 0,-2-1 0</inkml:trace>
  <inkml:trace contextRef="#ctx0" brushRef="#br0" timeOffset="1792">1634 372 8375,'-4'9'0,"3"-1"0,-3 1 924,4 0-631,0-4 0,0 0-322,0-2 0,4-2-152,2 2 1,2-6 158,0-3 1,1-5 198,0-1 0,0-3-20,0 0 1,-1-2-876,1 0 1,-3-1 249,0 0 1,-4 1-7,1-1 0,-3 4 302,-3 3 0,-2 5 84,-4 3 0,-1 4 389,-1 5 1,-2 4-155,-2 11 0,0 2 308,3 3 0,-3 3-145,3 1 0,2-1-27,4-2 0,-1-2-124,4-1 1,1-1-57,5-5 0,6-2-212,5-8 1,4-3 108,3-2 0,1-2 0,5-1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17:27.565"/>
    </inkml:context>
    <inkml:brush xml:id="br0">
      <inkml:brushProperty name="width" value="0.06" units="cm"/>
      <inkml:brushProperty name="height" value="0.06" units="cm"/>
      <inkml:brushProperty name="color" value="#E71224"/>
    </inkml:brush>
    <inkml:brush xml:id="br1">
      <inkml:brushProperty name="width" value="0.08" units="cm"/>
      <inkml:brushProperty name="height" value="0.08" units="cm"/>
      <inkml:brushProperty name="color" value="#E71224"/>
    </inkml:brush>
  </inkml:definitions>
  <inkml:trace contextRef="#ctx0" brushRef="#br0">308 217 8534,'-6'0'927,"0"0"-1163,4 0 256,-2 0 1,6 4-495,4 2 0,1 5 268,7 1 0,-2 2-66,3-2 1,0 1 109,2-1 1,-2-3 128,0 3 1,-5 1 29,2-1 1,-3-3-81,-3-4 0,-2 1 62,-4 3 0,0 3 35,0 0 1,-7-1 54,-2-2 0,-6 0-52,1 0 0,-2 3 224,1-1 0,0-2-65,3-3 0,0 0 370,3 3-415,0-4-119,5 3 0,1-7 37,6 5 0,4-4-111,5 1 1,0 2 24,-3 1 0,3 2 68,-1 1 0,0 0-170,-5-1 1,1 1 113,-4 0 1,0 0 8,-3 0 1,0-1-18,0 1 1,-4 0 6,-2 0 0,-6 0-125,-3 0 0,-1-2-239,-2-1 0,0 1 390,-3-4 0,-2 4 0,-3-2 0</inkml:trace>
  <inkml:trace contextRef="#ctx0" brushRef="#br1" timeOffset="317">1 394 8687,'9'-27'122,"0"1"0,-1-4-104,1 1 1,4-4 103,2 0 0,6 2 16,6-1 1,3 3-39,5 0 0,1 5-301,-1 4 0,4 2 183,2 3 0,-2 4-115,0 5 0,1 6-36,1 6 0,-1 10 165,1 8 1,-8 3-154,-4 9 1,-5-1 91,-7 9 1,-6-1 27,-2 7 1,-6-1 38,0 1 1,-10 3 7,-5 0 0,-7 1 46,-5 5 0,-2-5 8,-4 2 1,-5-6 134,-6-3 0,-2-6-108,-1-2 0,-1-11 182,1-4 1,3-10-130,0-5 1,4-6 8,-1-9 0,5-11-201,4-13 0,2-11-215,4-6 0,2-11 145,7-4 0,5-6-158,6-3 0,3-2-205,3-4 1,4 1 178,7 5 1,5 8 308,7 10 0,1 4 1,-1 5-1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52:21.047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25 35 7773,'3'-8'0,"0"-1"0,1 3-40,-1 0 55,-2 4 0,6-2-179,-1 4 0,-1 0 123,1 0 0,0 1 31,3 2 1,-3 1-76,-1 2 0,1 1 91,3-4-390,0 3-78,0-5 26,0 7 436,-4-7 0,-2 3 0,-10-8 0,-3-1 0</inkml:trace>
  <inkml:trace contextRef="#ctx0" brushRef="#br0" timeOffset="176">81 159 7773,'-1'5'-832,"-2"-2"798,2 2 45,-3-4-1,4 2 0,4-3-10,2 0 1,2-1 0,0-1 0,2 0-200,2-4 1,-2 3 114,1-3 0,-1 4-269,-1-1 353,0 2 0,0-3 0,0-1 0</inkml:trace>
  <inkml:trace contextRef="#ctx0" brushRef="#br0" timeOffset="333">9 309 7773,'-5'4'-437,"1"-3"13,4 3 1,2-4 489,4 0 1,1 0-34,8 0 1,0-1-245,6-2 1,-1-1-15,3-2 225,-3-2 0,5-1 0,-2-5 0</inkml:trace>
  <inkml:trace contextRef="#ctx0" brushRef="#br0" timeOffset="817">283 115 7773,'4'-4'18,"1"3"41,-2-2-303,-2 2 245,3 5 1,-5 1-111,-2 4 1,1 2-36,-4 1 1,4 4 142,-4-2 1,0 3-70,-3 1 0,0-2 57,0-1 1,0 1-388,1-4 113,-1 3-52,0-5 339,4-1 0,1-10 0,4-8 0,4-4 0,2-4 0,3-2 0,3-2 0,-3 0 0,3-3 0,-2 3 0,-1 3 0,0 1 86,-1-1 0,1 4 60,0 2 1,-3 7-63,0 2 145,-4 2 0,2 5 83,-4 1 0,0 7-163,0 3 1,-1 2-133,-2 0 1,2 4-88,-2-1 0,-1 2 94,1-2 1,0 0-75,3 4 0,-3-6 98,0 0 0,0-1 29,3-2-26,0-2 0,4-1 105,2-6 1,2-4-1,1-8 0,-1-2-79,1-10 0,3 1-133,0-10 1,4 2 11,-2-8 0,3 4-204,1-3 0,-4 2 7,1-2 0,-3 6-230,2 0 1,-3 8 140,1 1 330,-6 5 0,-2 3 0,-4 5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51:45.108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54 266 8043,'-9'-4'0,"0"3"716,0-2-345,1 2 0,3 2-896,2 2 1,2 4 238,1 5 0,0 4 57,0-1 1,0 0-70,0 0 1,0 2-25,0-3 322,0 3 0,-4-3 0,-1-2 0</inkml:trace>
  <inkml:trace contextRef="#ctx0" brushRef="#br0" timeOffset="841">423 301 8043,'-3'-6'0,"0"0"0,-1 4-356,2-1 0,1-2 216,-2-1 0,2-1 167,1-2 1,0 0 128,0 0 0,0-1 84,0-1 0,0 0-114,0-4 0,4 0 12,1-2 1,3-2-103,1-1 1,1 1 80,2-2 0,1 3-105,5 0 1,0 4-7,-1 3 0,1 2-130,0 3 1,-1 2 137,1 4 0,-1 5-156,-3 4 0,-2 0 97,-6 6 1,-2 0 48,-4 3 0,0 0 0,0 3 0,-4-2-16,-2 5 0,-3-4 29,-3 4 0,-1-3 24,-5 2 0,0-4 10,1-2 0,-4 0-61,1-5 0,-4-1-3,3-2 1,2-4-185,4-2 1,0-7 58,3-5 0,1 0-360,5-6 1,2 0 497,4-2 0,4-5 0,1-1 0</inkml:trace>
  <inkml:trace contextRef="#ctx0" brushRef="#br0" timeOffset="2050">795 54 6991,'0'9'150,"-3"4"-145,0 5 1,-3 4 3,3 4 1,-4 4-7,1 3 1,-2 5 2,0 3 1,-1-2-97,0 0 1,3-8 84,0-5 0,3-7-434,-3-7 341,4-6 1,-1-11 97,3-10 0,0-6 0,0-5 0</inkml:trace>
  <inkml:trace contextRef="#ctx0" brushRef="#br0" timeOffset="2258">830 54 7957,'4'-9'0,"0"0"-241,2 0 0,2 2 114,-3 1 1,3 1 150,1 2 0,0 2 4,0-2 0,0 2 42,-1 1-89,5 0 1,-4 4 30,0 2 1,-1 3-32,-5 2 1,-1 2 27,-2 2 1,-3 1-62,-3-1 0,-5 2-13,-1 0 0,-4 1-13,2 0 1,-3-4 13,-1 1 1,0-4-113,-3 1 0,3-1 64,-3-2 0,3 1 47,4-7 1,1 0 64,4-3 0,0 0 0,1 0 0</inkml:trace>
  <inkml:trace contextRef="#ctx0" brushRef="#br0" timeOffset="2450">1005 88 7957,'-3'9'0,"0"1"-273,-2 2 1,-1 1 74,-3 5 1,0 0 248,0-1 0,1 4-79,3-1 1,-3 1 59,2-3 0,1 1-49,-1-1 0,4 0-39,-1-6 1,2-3-174,1-3-35,0-4 1,4 1 263,2-6 0,2-6 0,1-5 0</inkml:trace>
  <inkml:trace contextRef="#ctx0" brushRef="#br0" timeOffset="3943">2011 88 8028,'-9'0'653,"3"4"-538,0 2 0,0 2-224,-2 1 1,-1 3 99,0 3 0,2 6-168,-2 2 0,2 4 52,-4 2 1,1-1 93,1 5 0,-3-1-61,0 3 1,1 0 44,2-3 0,3-6-244,0-5-52,4-6 16,-2-6 0,4-13 160,0-8 0,0-5 167,0-3 0,0-7 0,4-4 0,1-4 0</inkml:trace>
  <inkml:trace contextRef="#ctx0" brushRef="#br0" timeOffset="4102">1959 142 7919,'9'-14'-274,"-3"3"-343,-1 5 749,1 2 367,3 4 0,-1 4-352,-2 2 1,2 2-220,-2 4 0,-2 3-37,2 5 0,-1 0 110,1 4 0,1-4-279,-4 4 1,3-4-40,-3 4 0,3-4-32,-3 4 1,0-5 150,-3 2 1,0-6 197,0-4 0,0-1 0,0-1 0,-4-4 0,-5-1 0,-5-4 0</inkml:trace>
  <inkml:trace contextRef="#ctx0" brushRef="#br0" timeOffset="4217">1951 354 7919,'-9'-9'154,"0"1"86,1 2 1,2-1-40,0 4 44,4 0 1,-1 1-309,6-1 1,2-1 111,4 1 1,0-2-209,3-4 0,-1 0-150,4 0 0,-1 1-145,4-1 0,-3 1 190,-1 2 264,1-6 0,3 6 0,-1-6 0</inkml:trace>
  <inkml:trace contextRef="#ctx0" brushRef="#br0" timeOffset="4443">2222 123 7919,'6'0'540,"0"0"-321,0 0 0,-1 1-271,-2 2 0,-1 2-42,1 4 1,-2 0-114,2 0 1,-2 4 184,-1 5 1,-1 1-74,-2 4 0,2 1-103,-2 2 1,-1 1 111,1-1 1,-3 1-177,3-1 0,-1-3 34,1-3 0,1-5 29,-3-3 1,2-6-8,-3 0 206,4-4 0,-10-6 0,2-5 0</inkml:trace>
  <inkml:trace contextRef="#ctx0" brushRef="#br0" timeOffset="4694">2294 123 7154,'0'9'-697,"0"-3"789,0 0 0,1-4-66,2 1 1,2 1-41,4-1 0,-1 0-56,1-3 1,0 0-1,0 0 0,0 0 16,0 0 1,-1 0 17,1 0 0,-3 0 201,0 0-162,-4 0 1,1 3 87,-6 0 1,1 3-137,-4 0 0,-3 2 6,-3 1 0,-3 3-7,0 0 0,-2 3-269,0 0 315,-1-2 0,1 3 0,-1-2 0</inkml:trace>
  <inkml:trace contextRef="#ctx0" brushRef="#br0" timeOffset="5201">2469 177 6543,'5'-4'-140,"4"3"30,0-1 1,0 1 47,3 1 0,-3-1 62,0-2 0,4 2 0,1-3 0</inkml:trace>
  <inkml:trace contextRef="#ctx0" brushRef="#br0" timeOffset="5334">2532 213 7795,'-3'9'0,"-1"2"-246,-1 1 0,-1 4 60,-2-2 0,0 3-120,2 1 0,-1-1 122,4 1 1,-3 0 19,3-1 164,0 1 0,-1-1 0,0 1 0</inkml:trace>
  <inkml:trace contextRef="#ctx0" brushRef="#br0" timeOffset="5477">2425 423 7795,'0'9'0,"0"0"0,0 0-177,0 0 0,4-4 38,2 1 0,2-4 227,1 1 1,3-2-64,3-1 0,5 0-239,0 0 1,4-4-29,-4-2 242,5-1 0,-2-2 0,3 0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32:28.523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98 307 7969,'-8'-6'0,"1"2"241,1 0 0,0 0-5,-2 1-305,3 2 0,1 2 11,4 8 1,0 0 167,0 6 1,4 3-160,2 2 1,2 4 118,4-4 0,-2 5-27,2-2 1,-3 2 22,0-2 1,0-1-133,0-4 0,-4-1 66,-2 1 0,-2-3 28,-1-1 0,-4-4-177,-2-1 1,-6-1 55,-3-5 1,2 0-287,-2-3 1,0-1 147,-2-2 0,2-3-519,0-6 750,8-2 0,-4-3 0,6-1 0</inkml:trace>
  <inkml:trace contextRef="#ctx0" brushRef="#br0" timeOffset="267">301 388 7927,'9'0'368,"-1"0"1,1 3-144,0 0 1,0 0-312,0-3 1,-1 0 126,1 0 0,0 0-205,0 0 1,-3-4-166,0-2 0,-4-2 221,1-1 1,-2-3-9,-1 1 1,0-1 104,0 3 1,-4-3-134,-2 0 0,-3 1-15,-3 2 0,1 1 166,-3 2 0,2 3 6,-3 6 1,1 2 130,0 4 0,-2 5 102,4 3 1,1 2-70,2 4 1,0 1-101,0 2 0,4 1-3,2-1 1,3 1-210,3-1 0,2-1-76,4-5 0,4-3-253,1-8 1,3-4 60,1-2 403,-1-6 0,1-10 0,0-6 0</inkml:trace>
  <inkml:trace contextRef="#ctx0" brushRef="#br0" timeOffset="492">459 326 7927,'0'9'-143,"1"0"287,2-1 0,-2 2-104,2 2 0,1 2 114,-1 3 1,1 1-93,-1 0 0,-2 2-139,2 1 0,1 2 98,-1-2 0,0-3 9,-3-4-117,4-3 113,-3-2 0,3-6-48,-4-6 1,0-7-100,0-8 0,2-2 44,1-4 0,4-1 65,-1 1 0,2 3-177,1 0 1,0 1 85,-1 2 0,1 2-253,0 7 1,4 2-147,2 1 502,-3 2 0,5 4 0,-3 0 0</inkml:trace>
  <inkml:trace contextRef="#ctx0" brushRef="#br0" timeOffset="691">698 414 7927,'-3'9'161,"0"0"1,0 0-365,3-1 0,0 4 77,0 0 1,4 4 208,2-2 0,0 2 16,0-1 1,2-3 102,-2-3 1,3 0-142,3 0 1,-3-4-32,3-2 1,-2-4-270,-1-5 0,0-4 96,-1-8 0,1-3 190,0-3 0,0-4-543,0-1 1,-1-2 495,1 2 0,0 1 0,0-2 0</inkml:trace>
  <inkml:trace contextRef="#ctx0" brushRef="#br0" timeOffset="884">962 423 7941,'0'15'0,"-1"-1"0,-2 2 0,2-3 318,-2-1 0,2 0-33,1 0 1,1 0-475,2-3-112,2-1 61,4 1 0,-3-4 85,0-2 1,-3-3-205,3-3 1,-5-5-199,2-3 557,2-5 0,-4-2 0,3-4 0</inkml:trace>
  <inkml:trace contextRef="#ctx0" brushRef="#br0" timeOffset="1024">1014 98 9034,'-5'1'308,"2"2"0,2-1-561,1 3 0,0 2-297,0 5 1,3 1 215,0 1 1,7 4 333,-1 0 0,5-1 0,0 5 0</inkml:trace>
  <inkml:trace contextRef="#ctx0" brushRef="#br0" timeOffset="1209">1173 334 7911,'-6'8'-312,"0"-2"1,1 1-206,-1-1 995,-2 2 0,5 1-213,-3 0 0,-1 0-83,4-1 1,-3 1-66,3 0 1,0 0 158,3 0 0,-3 0-168,0 3 1,0-2 45,3 2-357,4-2 0,1-2 129,4 1 1,3-3-554,-1 0 1,2-4 27,-1 1 599,-2-2 0,6-5 0,-2-1 0</inkml:trace>
  <inkml:trace contextRef="#ctx0" brushRef="#br0" timeOffset="1484">1324 404 7911,'0'6'411,"0"0"-483,0 0 0,3 0 87,0 0 1,3-4-38,0 1 0,2-3 122,1-3 0,0-3-105,0-6 1,-1 1-59,1-3 0,-3 0 58,0-1 0,-3-1-175,3 1 0,-4 1 82,1-1 0,-2 5 40,-1-2 0,-4 3 58,-2 3 0,-6 2-26,-3 4 0,1 1 252,-4 2 1,5 4-83,-4 8 1,1 0 279,-2 9 0,5 0-154,1 6 1,2-3 105,1 3 1,4-6-146,3 0 0,5-5-168,6 2 0,5-5-213,7-4 0,2-4-462,6-8 0,3-2 612,3-4 0,0-4 0,1-7 0</inkml:trace>
  <inkml:trace contextRef="#ctx0" brushRef="#br0" timeOffset="1734">1605 1 7996,'9'8'222,"0"1"1,-1 1-191,1 2 0,1-1-22,2 3 0,-1 1-42,3 3 1,-3 0 103,1 3 1,-2 1 10,-2 5 1,0 3 115,-2 3 1,-2 2 245,-4 3 1,-4 2-171,-2 4 1,-3 0-162,-2 1 0,0-1-509,-4 0 1,1-3 150,-4 0 244,0-4 0,-3 2 0,-2-3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18:28.146"/>
    </inkml:context>
    <inkml:brush xml:id="br0">
      <inkml:brushProperty name="width" value="0.06" units="cm"/>
      <inkml:brushProperty name="height" value="0.06" units="cm"/>
      <inkml:brushProperty name="color" value="#E71224"/>
    </inkml:brush>
  </inkml:definitions>
  <inkml:trace contextRef="#ctx0" brushRef="#br0">0 141 8280,'0'-8'-330,"0"-1"1,0 0-246,0 0 1,1 0 374,2 0 0,-2 1 555,2-1 1,-1 1-113,1 2 1,-1-2 17,4 2 0,-3 0-29,3 0 1,-3-1 108,2 4 0,-2-3-217,3 3 1,-3 0-148,3 3-95,-4 0 1,5 4 104,-4 2 0,0 5-261,-3 0 1,0 4 80,0-3 1,-1 4 44,-2-2 1,-1-1 69,-2-1 0,-2-5-10,2-2 0,1-3 38,0 1 0,2-2 57,-3-1 0,3-1 83,-3-2 0,4-2-113,-1-7 0,2 1-15,1-4 1,3 2 32,0-2 0,4-1-281,-1 4 1,1 1 285,2 2 0,0 0 0,0 0 0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32:26.730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8 317 8048,'-4'-5'194,"3"1"-139,-3 0 1,5 2-61,2-4 1,-1 3-107,4-3 0,0 0-388,3-2 1,1-1 498,1 0 0,3-4 0,4-1 0</inkml:trace>
  <inkml:trace contextRef="#ctx0" brushRef="#br0" timeOffset="183">221 0 7922,'-13'22'0,"3"-2"20,-5 7 0,3 2 94,-3 9 0,4 7-254,-4 8 1,0 10 96,-2 11 1,-1-3-153,0 5 1,4-4 288,-1-4 1,7-12-38,-1-8 0,5-16-171,-1-12-162,3-9 1,-2-9 217,4-8 58,0 0 0,4-14 0,0 1 0</inkml:trace>
  <inkml:trace contextRef="#ctx0" brushRef="#br0" timeOffset="408">159 334 7940,'5'-13'0,"0"-1"-110,-2 2 0,-1 5 172,4-2 0,0 3-35,3 1 0,-1 1 250,1 4 1,0 0-50,0 0 1,0 4-163,0 1 0,-1 6 32,1 1 1,-4 4-42,-2-2 1,1 4-20,-1 3 0,0-3-5,-3 3 0,-3-4-124,0-2 1,-4 1 83,1-4 1,-5-1-216,0-2 0,-2-1 65,1-2 1,2-2-221,-1-4 1,1-1 121,1-2 0,4-3-268,2-6 1,2 0 522,1-3 0,4-6 0,1 3 0</inkml:trace>
  <inkml:trace contextRef="#ctx0" brushRef="#br0" timeOffset="634">346 317 7310,'3'5'443,"-1"1"0,2-4-129,-1 1 0,-1 1-151,4-1 0,0 3 142,3-3 0,-3 3-127,0-3 1,0 4-25,2-1 1,-2-2-31,0 2 1,-4 0-103,1 3 1,-2 3-115,-1 0 0,-4-1 71,-2-2 0,-3-1-193,-2-2 0,0 2 73,-4-2 0,3-3 2,-2 0 1,3-2-4,-1-1 1,2 0-324,1 0 1,5-4 0,1-1 0,3-6-156,3-1 0,2-4 620,7 2 0,2-7 0,4-1 0</inkml:trace>
  <inkml:trace contextRef="#ctx0" brushRef="#br0" timeOffset="867">574 202 7940,'-3'6'0,"0"0"0,-4 0 79,1 2 0,1 1 155,-1 0 1,2 1-123,-2 2 1,-1-3 107,4 3 1,-1-1-129,1 1 0,2-2 4,-2 1 0,6-1 16,3-1 1,3-1 79,3-2 1,0 0-318,3-3 1,2 3-178,-3-3 1,0 1 197,1-1 1,-4-1 57,0 4 0,-2 0 39,-3 3 0,-2-1 81,-4 1 0,-1 3-73,-2 0 1,-2 2-123,-4-2 1,-3 0 18,-3-3 1,-2 0-80,0-1 1,2-3-100,0-2 1,4-3 279,0-3 0,1-5 0,1-6 0</inkml:trace>
  <inkml:trace contextRef="#ctx0" brushRef="#br0" timeOffset="975">697 298 7940,'12'-6'232,"0"0"0,3 4-68,-4-1 1,4 2-99,-3 1 1,3-1-9,0-2 0,-1 2 103,1-2 1,-5 3-797,2 0 1,-1-3 143,1 0 491,-3-4 0,4-2 0,-4-5 0</inkml:trace>
  <inkml:trace contextRef="#ctx0" brushRef="#br0" timeOffset="1125">847 107 7940,'-12'22'0,"2"1"-140,-2-2 0,2 4 219,1 4 1,4 6 415,3 0 0,1 0-234,1 4 0,1 0-117,1-1 0,4-1-62,6-4 0,2-8 5,3-7 1,2-9-588,2-6 0,-2-7 100,5-4 400,-5-9 0,7-9 0,-4-6 0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32:23.578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246 57 8077,'-1'-12'0,"-1"1"-59,-1 0 0,-3 2 167,0 3 0,-2 1-96,-1 2 0,-1 3-23,-1 0 0,0 5-46,-4 7 1,-1 5 77,-4 7 0,1 2 105,-1 4 1,4 5-88,1 6 1,1 3 76,0 3 0,1 2-64,4 4 0,4 0 24,2 0 1,6 4 16,3 2 0,6-7-318,3-5 0,1-11 111,2-9 1,1-9-451,1-6 0,3-6 564,3-3 0,1-6 0,-1-2 0</inkml:trace>
  <inkml:trace contextRef="#ctx0" brushRef="#br0" timeOffset="284">448 284 7173,'0'9'595,"0"8"-342,0 3 0,0 9-223,0 3 0,0 10 39,0 5 1,0 4-143,0 2 0,0-1-18,0-2 1,0-8-138,0-9 1,-1-9 126,-2-12 1,2-5-211,-2-10 311,2-6 0,-3-9 0,0-4 0</inkml:trace>
  <inkml:trace contextRef="#ctx0" brushRef="#br0" timeOffset="517">554 152 8028,'4'-9'0,"-3"3"0,2 0 543,-2 5-314,3-3 1,1 4 81,4 0 1,-1 1-111,1 2 1,3 2-142,0 7 0,3-2-148,0 2 0,-1-2 126,0 2 1,-3-2-72,1 2 1,-3 1 44,-3-2 1,-2 2-205,-4-1 1,0 2 68,0 3 0,-8 0-104,-4-2 1,-5 1-57,-3-1 1,0-2-62,-3-2 1,3-2-103,-1-3 0,3-2 110,0-4 1,5 0 335,1 0 0,2-8 0,1-2 0</inkml:trace>
  <inkml:trace contextRef="#ctx0" brushRef="#br0" timeOffset="744">739 320 8028,'0'8'173,"0"1"0,0 3-111,0 0 0,0 3 76,0 0 0,0 2 46,0 0 0,0 1-81,0 0 1,0-4-229,0 1 1,1-5-174,2-1 292,-2 0 1,6-9-103,-4 0 0,1-8 18,-1-7 1,1-5-46,2 0 0,1-6 40,-1 0 1,2 0 37,1 0 0,1 0-49,2 6 1,-2-1-115,5 4 0,-3 3-537,2 2 757,-3 2 0,6 6 0,-3 0 0</inkml:trace>
  <inkml:trace contextRef="#ctx0" brushRef="#br0" timeOffset="961">898 426 8028,'-5'0'-1869,"1"-1"2349,4-1 0,7 0-210,2-4 1,6 0-71,-1-3 0,3 3 5,1 0 1,-2 3-114,-1-3 0,1 4-221,-5 0 1,1 2 105,-3 2 0,-4 4-92,-2 6 1,-2 2 37,-1 3 0,-4-2-150,-2 0 1,-5-4-45,-1 0 0,-2-5-66,2-3 337,-4-2 0,3-5 0,-5-1 0</inkml:trace>
  <inkml:trace contextRef="#ctx0" brushRef="#br0" timeOffset="1393">1208 303 8004,'0'17'-595,"0"-2"1,0 0 775,0 1 1,-3-1 271,0 0 1,0 2-231,3-3 1,0-4 230,0-1-1015,0-6 366,0 1 0,3-9-52,0-4 1,4-1 168,-2-4 0,3-1-84,1-3 1,0 1 30,0-1 1,0 0 77,-1 1 0,4 2 178,0 0 1,0 8-103,-3-2 1,-1 3 84,1 0 1,0-1 28,0 4 1,0 1 85,-1 5 1,-3 2-24,-2 4 1,-2 3 64,-1-1 1,0 5-123,0-1 1,0-2 0,0 2 0,0-4-340,0 1 146,0-6-155,0 1 0,1-9 10,2-1 1,-1-8 33,4-4 1,0 1 58,3 0 0,1-1-8,-1-3 1,2 5 152,-5 1 0,2 6-117,1 3 1,-3 2 210,-1 1 1,-3 7-41,1 2 0,-2 6-208,-1 3 1,0-1-90,0 0 1,0 1 199,0-3 0,4-3 0,1 1 0</inkml:trace>
  <inkml:trace contextRef="#ctx0" brushRef="#br0" timeOffset="1778">1578 381 8039,'8'-1'-153,"-2"-2"1,-1 2-90,-2-1 46,-2-3 0,4 1 543,-3-2-187,-1-2 0,7 3-23,-2-4 1,-1 3 3,1 0 0,0 4-24,3-4 1,-1 4 22,1-1 1,0 2-135,0 1 54,0 0 1,-3 1 39,0 2 1,-5 3-16,2 5 0,-2 2-15,-1 2 0,-3 1-77,1-1 0,-5 2 93,1 0 0,-2 0-148,-1-2 1,-3-2 88,1-5 1,-2-3-185,1-2 0,2-4-105,-1-5 0,1-4-222,1-11 1,-2-2 137,2-3 346,-1 0 0,5-5 0,-4 0 0</inkml:trace>
  <inkml:trace contextRef="#ctx0" brushRef="#br0" timeOffset="1985">1674 284 7995,'0'9'0,"0"0"593,0 4 0,1-4-156,2-1 1,3 0-56,6-5 1,-2 0-157,5-3 1,3-4-371,2-2 0,4-5 213,-4-4 1,4-1-900,-3 1 1,-1-1 220,-2 1 609,-5-2 0,4-4 0,-3-2 0</inkml:trace>
  <inkml:trace contextRef="#ctx0" brushRef="#br0" timeOffset="2152">1878 56 7979,'-12'12'27,"0"0"0,1 6-187,2 0 1,1 5 663,2 1 0,-4 4-221,4 2 1,-3 3 362,3-1 0,2 3-219,1 0 1,1 2-618,-1-2 1,2-2-180,-2-10 0,3-2-1028,3-6 1088,2-3 309,4-7 0,4-1 0,0-4 0</inkml:trace>
  <inkml:trace contextRef="#ctx0" brushRef="#br0" timeOffset="2410">1922 443 7978,'9'-3'98,"0"0"1,-3 0-147,-1 3 1,1-3 860,3 0 0,0 0-256,0 3 1,3-1-574,-1-1 1,1 0 19,-3-4 0,-1 3-85,-2-3 0,1 1-75,-1-1 0,-2-2-223,-1 2 1,-2-1-57,-1-2 1,-1 1 172,-2 2 1,-3-1 82,-5 4 1,-3 0 19,-4 3 1,4 4 402,-1 2 1,0 6-140,-2 3 1,2 2 126,0 4 1,4-2 116,0 5 1,2-4 231,3 4 1,2-3-226,4 2 0,5-3-70,4 0 1,7-5-684,8-3 0,2-6 259,4-4 1,1-5 137,4-6 0,1-8 0,-1-5 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30:01.318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54 18 7993,'-1'-8'249,"-2"2"-430,2 2 0,-3 5 112,4 2 0,0 2 61,0 4 0,0 3-70,0 0 1,0 2-8,0-2 0,-4 4-250,-2-2 0,1 2 335,-1-1 0,-3 5 0,-5-1 0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25:00.058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27 292 8470,'-9'0'-2204,"0"0"2203,4 0 0,1 1 119,4 2 1,4-2 108,2 1 1,3 2-201,3-1 0,2 3-71,7-3 0,-1 4 47,3-1 1,1-1 105,2 1 0,1-3-55,3 2 0,-2-3 59,5 1 0,-1-2-83,3-1 1,1-1 1,-1-2 0,0 0-12,0-3 1,4-5-2,-1 2 1,0-2 10,-3 2 0,4-2-6,-1-1 0,2 0 76,-5 3 0,3 3-29,-2 1 1,-1 3 8,3-1 0,2 2-9,2 1 0,-3 0 9,-1 0 1,-5 3 41,0 0 0,2 0-55,3-3 1,3-1 25,-3-2 0,5-2-10,-2-4 0,1-3-10,-1 0 1,1 0-47,-4 0 0,5 2-3,-2-2 0,4 5-29,-1 2 0,1 3-10,-7-1 0,3-1-5,-2 1 1,2 0 43,-3 3 1,3-3-104,-3 0 1,4-4 81,0 1 0,0-5 138,-1 0 0,-2-4-108,-4 3 1,4 0 13,-1 0 0,3 2-33,-3-2 0,1 3 3,0 3 0,-3 3-7,2 3 1,-3 0 19,-2 0 0,0 1-45,-4 1 0,5 3 29,-2 4 0,1 3 46,0 0 0,0-1 11,-4-6 0,2 3 13,-2-2 1,2-1-7,1 1 1,-1-4 10,-1 1 0,-2 1-70,4-1 1,0 0 33,0-3 0,1 3-20,-3-1 1,2 4 26,-2-3 1,2 4-89,-3-1 1,1 3 95,-4 3 1,1 1 2,-1 5 0,0 0-4,-3-1 1,2 1 5,-5 0 0,4-2-122,-4-1 1,5-3 95,-2-6 1,0 0-131,0-3 0,2-1 63,4-5 1,2-2-17,1-3 1,2-1 7,-1 0 0,-2-3-14,1 0 0,-3 1 20,0 2 1,-1 3 8,-2 0 1,-2 4 30,-1-1 1,-3 2-28,0 1 0,-2 1 140,-3 2 0,2-1-120,1 4 1,-3-3 140,2 3 1,-1-3-113,1 3 0,1-4 7,0 1 1,-1-2-39,1-1 0,0 0 38,-1 0 0,4-1-91,-1-2 0,1 2 77,-3-2 1,-1 2 12,1 1 1,1 0-28,1 0 0,-3 0-21,3 0 0,-3 4 19,4 1 1,-2 0 2,2 1 0,-3-1-11,3 1 1,1 1 0,-2-4 0,5 0-42,-2-3 1,2 0 46,-2 0-1,3 0-51,-3 0 0,3 0 51,0 0 1,1-3 0,-1 0 0,1-3 29,3 3 1,-2-3 9,5 3 0,-5 0-29,1 3 0,-1 0 9,-2 0 0,2 0-47,1 0 0,-1 0 40,1 0 1,1 0 29,0 0 0,3 0-31,-1 0 1,2 0-4,-2 0 1,1 0-7,-3 0 1,3-3 0,-1 0 0,0-2-23,0 2 1,1-3 1,2 3 0,0-4-4,0 1 1,0 1 17,-3-1 1,2 4-40,-1-1 0,-2-2 30,1 0 1,0 0-24,0-1 0,2 0 15,-1-3 0,-2 3-2,1 0 0,0 1 26,0 0 1,-2-2 4,-3 4 1,2-1 14,1 1 0,0 2-32,-1-2 1,-1 3 25,1 3 1,3-1-20,0 4 1,-1-4 75,2 1 1,-4 1-79,3-1 0,-2 0-1,2-3 0,-3 0-16,0 0 1,1 0-8,0 0 0,2-3-53,-3 0 1,1-3 70,-4 3 0,1-4-75,-1 1 0,1 1 55,-1-1 1,-2 1 5,-1 0 0,-2 1-1,2 4 0,0 0 7,0 0 1,-1 0 53,-4 0 1,-1 4 10,1 1 0,2 3 9,1 1 0,-3-3-53,-4 0 1,1-3-29,3 3 0,-1-4 32,1 1 0,-3-2-44,-1-1 0,1 0 52,3 0 1,-1 0-6,1 0 0,-1 2-37,-3 1 0,3 1-3,-2-1 0,1 1 43,2 2 1,-1 2-21,-3-2 0,3 2 98,-2 0 0,0 1-86,0 0 1,2 0 1,-3 0 1,0-3-9,1-1 0,-1-2-4,0 3 1,3-4-13,-2 1 1,-2-2-7,2-1 0,0 0-60,2 0 0,-2 0 71,0 0 1,-1 0-46,4 0 1,0 0 31,-1 0 1,0 0-23,-2 0 1,1 3 25,-1 0 1,2 1 2,0-1 0,0 1-4,-2 2 0,1 2 2,-1-3 0,1 0 13,-2 1 1,2-1-15,-4 1 1,3 1 55,-4-4 1,4 0-98,-3-3 0,3 0-5,-4 0 1,2-1 16,-1-2 1,-2 1-9,1-4 1,-1 4 30,-1-1 1,0-1-5,0 1 0,-4 0 11,1 3 1,-3 0-28,3 0 1,-3 0 75,3 0 0,-3 0-24,3 0-6,-4 0 1,3 0-45,-2 0 3,-2 0-124,3 0-20,-1 0-282,-2 0 113,3 0-153,0 0 61,-3 0-988,3-4 1420,-4-1 0,4-7 0,1-2 0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24:50.562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 116 7607,'5'0'96,"1"0"299,1 0 0,-2 0-350,1 0 1,-3 0-221,3 0 0,0 0 133,2 0 1,1 0-50,0 0 1,1 0 13,2 0 0,-2 1 134,5 2 1,3-2 92,2 1 0,5-1-76,-2-1 1,3 0-43,0 0 1,4 0 18,-1 0 1,3-3 11,-2-3 0,-1-2-60,-2-1 1,2 0 70,0 0 1,0 1-148,-6-1 1,3 0 57,-3 0 1,0 1 93,0 2 0,0-1-2,1 5 1,-2-1 123,-1 3 1,-2 0-153,5 0 1,-2 0 18,2 0 1,0 3 47,-3-1 1,3 1 82,0-3 1,1 0-174,2 0 1,-4 0 73,1 0 1,-4 0-135,4 0 0,-1 0 15,0 0 0,0 0-64,-3 0 0,0 0 60,3 0 0,-3 1-10,0 2 1,-1-2 36,-1 2 1,2 1 2,1-1 0,-1 3-3,-2-3 1,1 0 2,1-3 0,-1 3-9,1 0 0,2 0 6,-1-3 0,-1-3 2,-2 0 0,2-3-7,1 3 1,0-3-3,-4 3 1,1-3-8,-1 3 1,1-3 11,0 4 0,-1-4 23,1 3 1,0 0-23,-1 3 0,4 0 107,-1 0 0,1 0-69,-3 0 1,-1 0 9,1 0 0,3-3 16,-1 0 1,2 0 8,-2 3 1,-1 0-75,1 0 0,2 0 46,-1 0 1,-1 0-102,-2 0 1,-1 0 89,1 0 1,2 0-69,-3 0 0,3 1 35,-5 2 1,1-1-5,2 4 1,0-3-9,-1 3 0,-2-4 4,0 0 1,-1-1 7,4-1 1,-3 0 5,-1 0 0,0 0-86,1 0 0,-2-1 75,-1-1 1,1 1-33,2-2 0,-3 2 31,-3 1 0,0 0 0,0 0 1,3 0 18,-1 0 1,1 0 3,-3 0 1,0 0 81,0 0 0,-1 0-93,1 0 1,0 0 21,0 0 1,0 0-5,0 0 0,-1 3-57,1-1 70,0 1 1,0-3-3,0 0 1,-1 0 13,1 0 0,0 0-1,0 0 0,1 3 95,1 0 0,-1 3-104,2-3 1,1 0-2,-1-3 1,0 3 20,0 0 1,1 1-87,1-1 0,3-2 21,-2 2 1,1-2-16,2-1 0,-3 3-32,-1 0 0,2 0 63,5-3 0,-2 0-55,5 0 0,-4 0 44,4 0 0,-3 0-57,2 0 1,-2 0 10,2 0 0,0-1-7,0-2 1,0 2-5,-3-2 0,0 1-10,3-1 1,0 1 33,1-4 1,-3 4-8,-3-1 1,2-1 1,1 1 1,-1-3-1,-2 3 0,0-3 79,-1 4 0,-2-2-27,0 1 0,-2 2 11,2-2 0,1 2 3,-4 1 1,3 0 101,0 0 0,-1 1-4,0 2 1,-3-1-95,1 4 0,2-4-11,0 4 1,0-3 22,1 3 0,-3-4-110,2 1 0,-2-2 49,3-1 1,-4 3-20,4 0 1,-4 0 17,1-3 1,1 0-99,2 0 1,-2 0 88,-1 0 0,0 0 10,0 0 1,4 0 87,-2 0 1,0 0-90,1 0 0,-3 0 114,2 0 0,1 3-89,3 0 0,-4 0 24,1-3 0,-3 0-16,3 0 0,-2 0 1,2 0 1,1 0 21,-5 0 0,4 0-3,-3 0 0,4 3-55,-2 0 1,0 0 30,1-3 1,-4 0-87,4 0 0,-3 0 64,3 0 1,-5 2-5,2 1 1,1 0 39,-1-3 1,-1 0 0,-2 0 1,3 1-10,0 2 1,-1-2 3,-2 2 1,0-1 18,0 1 0,0-2-26,0 2 1,-1-1-12,1 1 0,0-2 20,0 2 0,0-2-45,0-1 1,2 0 19,1 0 1,0 0-8,-3 0 0,2 0 3,1 0 1,1 0-3,-1 0 1,-2 0 5,5 0 1,-4-1-1,1-2 1,0 2-1,0-2 1,4-1 0,-1 1 0,-2-1-5,2 1 0,-3 2 5,2-2 1,0 1-1,1-1 0,0 2 0,-3-1 1,3 0 0,-3-1 0,3 2 0,0-2 0,1-1-1,-2 1 1,3-3 1,-2 3 0,0-1-1,0 1 0,1 2 0,-4-2 1,2-1 10,-2 1 0,3 0 0,-3 3 1,2 0 18,-2 0 0,1 0 4,-1 0 1,0 0 70,3 0 1,-2 1-87,-4 2 1,2-2 56,1 2 1,3 1-41,-4-1 1,2 1-29,-1-1 1,-1-2-9,3 2 0,0-2-11,1-1 0,-1 0-3,-3 0 0,2 0-11,2 0 0,0 0 28,-3 0 0,3 0-14,-3 0 1,0 0-16,0 0 0,-1 0 21,4 0 0,-5 0 47,2 0 0,1 0-23,-1 0 1,-1 0 6,-2 0 1,3 0-2,0 0 1,0 1 7,-4 2 0,2-2 58,2 2 1,-2-2-66,1-1 0,-1 0 21,-1 0 0,0 3-16,0 0 1,0 1 20,-1-2 1,1-1-8,0 2 0,0-1 0,0 1 0,-1-2-41,1 2 1,0 1-12,0-1 1,3 1-116,-1-1 1,1-2 81,-3 2 1,0-2-61,0-1 1,2 3 82,1 0 1,1 0-10,-1-3 1,-2 0 5,5 0 1,-3 0 0,3 0 0,-4 0 22,4 0 0,-3 0 13,3 0 0,-2 0 22,2 0 1,1 0-38,-5 0 1,5 0 23,-1 0 1,-1 0-19,0 0 0,-2 0-2,3 0 0,-4 0-31,4 0 0,-1 0-3,1 0 0,1-3 24,-1 0 1,-1-1-3,0 1 0,0 1 10,1-4 0,1 4-15,-1-1 1,2-1 23,0 1 0,-2-3-19,0 3 0,-1-2-20,4 2 0,0-1 20,-1 1 1,-2 2 0,0-2 1,-1 2 7,0 1 0,3 0-2,-2 0 1,0 0 32,0 0 0,2 3-38,-3 0 0,0 0 55,1-3 1,-2 3-43,2 0 1,1 0 1,-4-3 1,0 0-7,0 0 1,-2 0-3,2 0 0,0 0-23,0 0 1,0 0-7,-3 0 1,0 0 13,-1 0 0,1-1 7,0-2 1,-3 2 4,0-2 1,0 2-7,2 1 0,-2 0 29,0 0 0,-3 0 7,3 0 6,-4 0-20,2 0 5,0 0-17,-3 0 11,3 0-10,-4 0 132,0 0-117,-4 0-91,3 0-9,-3 0 16,4 0 123,0 0-40,-4 0 0,3 0-14,-3 0-1,4 0 109,0 0-144,-4 0 28,3 0 4,-3 0-1,4 0 32,0 0-25,-4 0 6,3 0-15,-3 0 1,4 1 12,0 2-13,0-2-4,0 3-3,0-4-102,0 0 103,-3 0-77,2 0 49,-3 0-3,4 0 265,0 0-208,0 3 12,0-2 3,0 3-58,0-4 196,0 0-142,-4 0-56,3 0-15,-3 0-13,4 0-602,0 0 497,0 4-1012,0-3 440,0 3 1,-1-4-1112,-2 0 1841,-2 4 0,-12-3 0,-1 3 0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54:43.279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9 263 8045,'-1'-9'872,"-2"1"-669,3 3-281,-4-3 0,5 7 72,2-2 1,2 2 151,7 1 1,2 0-415,4 0 0,2-1-23,1-2 0,3 1-592,0-4 883,-3 0 0,5-3 0,-4 1 0</inkml:trace>
  <inkml:trace contextRef="#ctx0" brushRef="#br0" timeOffset="175">203 69 7944,'-16'12'65,"0"1"0,1 0 235,0 3 0,1 6-512,-1 4 1,5 2 188,-2 4 0,5 3-335,1 3 0,1 1 189,-1-4 1,2-4 27,4-1 0,1-8 61,2-4 0,2-5-171,4-8 0,4-2 251,1-6 0,3-9 0,1-7 0</inkml:trace>
  <inkml:trace contextRef="#ctx0" brushRef="#br0" timeOffset="351">256 291 7944,'13'-12'-82,"2"0"0,-2 0-42,-2 4 0,-1 3 87,-1 2 1,0 2 150,0 1 0,-2 4-4,-1 2 1,2 1-9,-2 2 1,-2 3-85,-1 0 1,-2 3 100,-1 0 1,0-1-71,0 0 1,0 1 5,0 3 1,-4-3-160,-2-1 1,-3-3 139,-3 1 0,2-2-120,-5-2 0,3-3 5,-2-2 0,0-2 37,-1-1 0,2-7-323,5-1 0,3-7 365,2 0 0,2-9 0,1-4 0</inkml:trace>
  <inkml:trace contextRef="#ctx0" brushRef="#br0" timeOffset="1878">813 237 6872,'4'-5'423,"2"-2"-360,6 4 0,0-4-33,3 1 1,4-3-62,-5-2 1,5 0 49,-4-4 1,0 3-197,0-2 1,-2 3 137,-4-1 1,-5 2-9,-1 2 0,-3-1 50,-3 0 1,-2 4 1,-7 2 0,-2 2 3,-4 1 0,-2 5 109,-1 4 1,-2 1-21,2 4 1,4 1-76,2 3 1,1 0 154,-1 3 0,4-1-67,5 3 1,-1-2-129,4 2 0,2-2-25,7 2 0,1-4-187,7-2 0,2-3 22,5-5 1,-1-1-501,7-2 708,-3-2 0,7-8 0,-5-1 0</inkml:trace>
  <inkml:trace contextRef="#ctx0" brushRef="#br0" timeOffset="2035">1085 157 7891,'-5'9'-454,"3"0"1,1 4 331,1 1 0,1 0-73,1 1 1,3 1 467,4 4 1,1-1-163,2 1 0,-1-1-13,3-1 0,-2-4-227,3 1 1,-4-4-120,4 0 0,-4-5 76,1-3 172,-3-2 0,0-9 0,0-1 0</inkml:trace>
  <inkml:trace contextRef="#ctx0" brushRef="#br0" timeOffset="2167">1165 210 7891,'-13'9'-81,"-1"1"40,-3 2 1,-1-2-53,0 5 0,5 0 65,1 2 1,2 2-29,1 2 0,0-3 31,1 3 0,0-6-194,2-4 1,-1-1 218,4-1 0,0-4 0,3-1 0</inkml:trace>
  <inkml:trace contextRef="#ctx0" brushRef="#br0" timeOffset="2301">1262 193 7891,'12'-8'0,"-1"2"0,2-1 100,-1 4 1,-1-1 188,3 1 1,-2 2-587,3-2 1,-2-2 190,2 0 1,-1-1-431,-2-3 1,-3 2 535,3-5 0,-2 2 0,-1 2 0</inkml:trace>
  <inkml:trace contextRef="#ctx0" brushRef="#br0" timeOffset="2426">1385 52 7891,'-9'12'0,"1"3"0,-4 3-342,0 2 0,0 0 173,4 3 0,-1 4 354,0 2 1,3 2-231,0-2 0,4-2-12,-1 3 0,2-4-401,1-2 458,0-7 0,4 0 0,1-3 0</inkml:trace>
  <inkml:trace contextRef="#ctx0" brushRef="#br0" timeOffset="2668">1465 272 7891,'8'-5'-206,"1"-3"0,0 6 46,0-4 307,0 1 1,0-4-124,-1 0 0,0 0-85,-2 0-148,2 0 1,-7 1-75,2-1 125,-2 0 0,-2 1 102,-2 2 1,-5 2 32,-4 4 0,-2 4 21,2 2 1,-3 3 133,3 3 1,-2 1-96,2 5 1,0 0 177,3-1 0,1 1-81,-1 0 0,4-1-80,2 1 0,2 0-259,1-1 1,4-3 90,2-2 0,5-6 114,4-4 0,2-1 0,0-1 0</inkml:trace>
  <inkml:trace contextRef="#ctx0" brushRef="#br0" timeOffset="2866">1615 219 7891,'0'6'0,"0"0"0,0-3 49,0 3 1,0 0 88,0 2 1,0 1-114,0 0 1,0 4 68,0 1 1,1 0-143,1 1 0,-1-1 102,2 0 0,1 2-168,-1-4-1,3-1 3,-3-2 191,4-4 1,-2-2-103,4-6 0,-2-6 60,-1-5 1,5-7-138,-2-2 0,5-2 23,-3 2 0,5-2-199,-1 4 1,-1 2 102,0 4 0,1 0 173,3 3 0,-5 0 0,0 3 0</inkml:trace>
  <inkml:trace contextRef="#ctx0" brushRef="#br0" timeOffset="3227">1870 273 7842,'-1'15'34,"-2"-1"1,-1-2-79,-1 3 1,0 0-20,2 2 1,2 1 12,-2-1 1,2 0-31,1-2 389,0 1-251,4-6 0,1-1-190,3-6 0,-2-10 85,0-5 1,0-7-86,3-5 0,3-4 166,-1-2 1,4 0-10,-3 1 0,3 2 21,-4 1 1,4 0 141,-3 6 1,0 3 35,-4 5 0,-2 4-119,0 2 0,-4 3 87,1 6 0,-2 3-86,-1 5 0,-1 6 178,-2 4 1,1 2-84,-4-2 0,1 2-43,0-2 0,-2-1-46,4-2 1,-3-1-99,3-3 1,0 2-188,3-4 1,0-1 95,0-2 1,1-1-465,2-2 0,2-2 171,4-4 0,-1-5-20,1-4 1,0-3 37,0-2 1,-3-2-444,0 4 795,0-3 0,2 5 0,1-3 0</inkml:trace>
  <inkml:trace contextRef="#ctx0" brushRef="#br0" timeOffset="3718">2285 254 7806,'0'-9'0,"0"-2"446,0-1 1,-4 1-61,-2 5 1,1 0-587,-1 3 0,0 0 98,-2 3 1,-1 0 153,0 0 1,-3 4-28,0 1 0,1 4 0,2 3 1,-3 2-2,0 3 0,2 1-108,4 0-1,-1-2 62,4-1 1,-1 2 10,1-3 1,2-1-102,-2-1 0,6-6 106,3-3 1,2-2-169,1-1 1,2-1 34,1-2 0,4-6-73,-2-6 0,3-4 140,1-2 0,-2 0-10,-1 4 0,1-1 293,-4 1 0,-1 3 14,-2 2-50,0 2 1,-4 6-33,-2 4 1,-2 8 219,-1 7 0,-1 3-100,-2 2 0,2 0-73,-2 3 1,-1-2-208,1 2 0,0-3-268,3 0 0,0-5-1491,0-3 1291,0-6 0,4-3 486,2-6 0,6-10 0,1-6 0</inkml:trace>
  <inkml:trace contextRef="#ctx0" brushRef="#br0" timeOffset="3880">2541 16 7806,'-4'-5'1625,"2"-2"-1173,-4 5 0,4 1-136,-1 6 0,2 2-139,1 8 0,-3 4-81,0 4 0,1 7 61,5 2 0,0 10-632,6 5 1,-2 8 259,4 4 1,3 4-724,1 2 0,-1-1 160,0-5 671,-3-3 1,2-14 0,-4-4 0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54:37.968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71 5 7872,'-4'-4'-1175,"2"4"1053,-4 5 1,4 11 378,-1 5 1,-1 8-158,1 6 0,-4 9-135,1 9 1,0 4 121,0 5 1,-1-2-83,4-4 1,-3-4-142,3-8 0,0-13 68,3-7 68,0-13 0,0-19 0,0-6 0</inkml:trace>
  <inkml:trace contextRef="#ctx0" brushRef="#br0" timeOffset="226">274 164 8252,'-1'6'23,"-2"0"1,-2 3-79,-4 3 0,-4 2-376,-2-2 1,-2 7 239,-4-2 1,-1 4 64,-5-1 0,4-2 186,-1 0 0,8-2 111,-2-4 1,7 3-86,2-3 1,4-4 91,5-2 0,4-3 58,2 3 0,5-3-51,1 3 0,3 0-176,0 3 1,5-1 143,0 1 0,4 1-500,-4 2 1,1-2 75,-3 1 0,-1-2 271,1-3 0,3 2 0,2-3 0</inkml:trace>
  <inkml:trace contextRef="#ctx0" brushRef="#br0" timeOffset="493">326 395 7997,'-5'5'56,"-1"0"0,-1 0 394,-1 0 1,2 2-597,0 5 0,4-1 166,-1 3 0,2-2-268,1 3 1,0-2 162,0 2 1,0 1-34,0-4 1,1-1 117,2-2 1,2-4-178,4-2 1,0-3 18,0-3 1,2-3-53,1-6 1,1-4 215,-1-5 0,0-2-43,3 2 0,-1 0 274,-2 4 0,-3 0-99,3 2 0,-3 3 295,-3 3-191,2 4 1,-4 2 4,1 6 0,-1 6-173,-4 6 0,0 1-57,0 2 1,0 0 39,0 3 1,0-2-156,0 1 0,0-1-820,0-2 918,0-3 0,8 3 0,2-3 0</inkml:trace>
  <inkml:trace contextRef="#ctx0" brushRef="#br0" timeOffset="718">600 491 7859,'-9'-3'0,"1"-1"0,1-1-847,1-2 643,5 3 0,1-3 393,5 4 1,4-3 148,3 3 1,-1-2-186,3 2 1,0 0 3,1 3 1,1 0-156,-5 0 0,1 4 131,-3 1 0,-4 3-76,-2 1 1,-2 3 181,-1 0 0,-4 0-72,-2 0 0,-5-2-270,-1 2 1,-3-3 6,0 0 1,2-4-255,2-2 0,-2-2-805,1-1 1155,0-4 0,3-5 0,1-4 0</inkml:trace>
  <inkml:trace contextRef="#ctx0" brushRef="#br0" timeOffset="994">732 438 7859,'0'11'0,"0"2"-295,0 1 0,0-3 425,0 0 1,1 2 14,2-1 1,2-1-49,4-5 1,0 0 5,-1-3 1,4 0-168,0-3 1,4-4 87,-2-2 0,0-2-71,1-4 1,-2 2 73,2-2 0,1 4 57,-4 2 111,-1 2-106,-2 4 0,-1 4 166,-2 2 1,-2 2-59,-4 4 1,0-2 81,0 2 1,0-3 118,0 0-378,4-4-106,1-1 0,4-6-290,3-4 1,-2-1-88,2-7 1,2-1 462,0-3 0,3-3 0,1-2 0</inkml:trace>
  <inkml:trace contextRef="#ctx0" brushRef="#br0" timeOffset="1226">1323 50 8108,'-9'11'0,"-1"2"854,-1 1 1,0 4-861,-4 6 0,2 5 36,-2 4 1,-1 3 19,4 5 0,1 0 132,2 6 1,-2 4-215,2-1 1,-1-4-160,7-8 1,1-6-190,2-6 0,3-5 380,3-9 0,2-1 0,1-6 0</inkml:trace>
  <inkml:trace contextRef="#ctx0" brushRef="#br0" timeOffset="1484">1235 492 7983,'4'4'19,"2"-1"0,2-3 20,0-3 1,1 1-94,0-3 0,3-1 74,0-3 1,-1 0-148,-2 0 0,0-2 35,0-1 1,-4 0 62,-2 3 106,-2-4 1,-5 5 34,-2-1 0,-3 4 87,-3 5 1,1 2-113,-3 4 0,0 1 12,-1 7 0,3 0-101,3 1 1,0 1 91,0-1 0,4 2-341,2 0 0,2-2 102,1 0 0,5-4 149,4 0 0,4 3 0,4 0 0</inkml:trace>
  <inkml:trace contextRef="#ctx0" brushRef="#br0" timeOffset="1828">1518 457 7946,'-14'-3'0,"3"-1"43,1 0 1,4 2-898,0-1 514,0 2 0,0 1 660,0 0 0,4 4-101,0 1 1,1 0 4,1 1 0,0 0-161,0 3 0,1-3-38,1 0 0,0-4-152,4 1 146,0 1 0,3-3 6,0 2 0,0-2-38,-1-1 0,1 0-86,0 0 0,0 0 364,0 0-220,0 0 1,-2 4 269,-1 2 0,-2 3-73,-4 3 1,0 2 12,0 7 0,-1 2-81,-2 3 1,-6 1-153,-5 3 1,0 0 61,-1 3 0,1-4-133,-4-6 1,1-4-449,3-4 0,-3-8 231,2-1 1,2-8-965,-2-4 1230,4-10 0,-6-3 0,4-7 0</inkml:trace>
  <inkml:trace contextRef="#ctx0" brushRef="#br0" timeOffset="3562">1394 473 7921,'-6'0'-641,"0"0"256,0-4 559,-3 3-99,4-3-32,-3 4 1,7 1 0,-1 2 0,1-1 6,1 4 0,0 0-102,0 3 79,0-1 1,0 1 35,0 0-12,0-4 23,0 3-19,0-7 0,1 3 5,1-4 0,0-5-63,4-4 0,0-2 9,3-6 0,0 0-58,0-7 1,0 0 74,3-6 0,-2 3-61,2-2 1,0-2 41,0 2 1,0 0-29,-3 6 1,-1 4 20,-2 5 0,-2 4 3,-1 1 124,-2 0-52,3 8 0,-5-3 59,-2 4-105,2 4 1,-5 1-37,3 4 1,-3 0 38,3 0 1,-1-1-64,1 1 1,2 4 5,-2 2 1,-1 4-14,1 2 1,0 4-14,3 2 1,-3 0-119,0 5 0,0 4-101,3 2 0,1 0-123,2-3 396,-2 1 0,11-1 0,-2 0 0</inkml:trace>
  <inkml:trace contextRef="#ctx0" brushRef="#br0" timeOffset="4295">1641 519 6870,'8'0'-82,"4"0"65,0 0 0,3-1-23,-4-2 0,5 1-53,-1-4 1,-2 0 22,2-2 0,-4-1-10,1 0 1,-6 0 93,-3 0 0,-2 0 121,-1 1 0,-5 0 106,-4 2 1,-4 2-78,-5 4 0,-2 0 53,-1 0 0,-2 7-28,2 2 1,2 5-56,4 1 0,0 2-70,6 0 0,0 1 18,6 0 1,2 2-84,7 1 0,4-4-186,11-2 1,3-7-376,9 1 1,0-6 561,8 0 0,0-10 0,3-3 0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54:36.393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36 74 8015,'-8'-1'605,"2"-2"0,1 2-396,2-2 1,2 3-174,-2 3 1,2 2-65,1 4 0,1 0 127,2 0 0,-1 3-185,4 3 0,3-2 7,3-1 0,2 0 10,-2 0 0,4-4 31,-2-5 1,2-2-213,-1-1 0,1-5 67,-1-4 0,2-7 163,0-4 1,0-5-75,-2 2 1,-2 1-1,-5 2 208,1 5-37,-4 6 1,-2 10 215,-6 8 0,-3 11-162,-6 6 1,-1 10 98,-5 3 1,-3 3-269,1 2 0,-4 0 127,4 0 1,-1-3-102,4 0 1,-1-4 95,0-2 0,5-6-676,1-8 178,2-9 1,2-12-788,2-9 1201,2-8 0,8-9 0,1-6 0</inkml:trace>
  <inkml:trace contextRef="#ctx0" brushRef="#br0" timeOffset="234">353 36 8022,'6'-9'82,"0"0"1,-3 4 38,3 2 1,-3-1 61,3 2 0,-1-1-85,4 3 0,0 5 113,0 3 1,-1 2-223,-2 5 1,0 0 55,-3 2 1,3 4 73,-3-1 0,0 4-152,-3-4 0,-1 1 83,-2-3 1,-2-1-113,-3 1 0,-1-5 85,0-5 1,-1 0-281,-2-5 0,3-4 39,-3-5 1,3-5-112,3-4 0,2-6 46,4-2 283,0-7 0,4-1 0,1-4 0</inkml:trace>
  <inkml:trace contextRef="#ctx0" brushRef="#br0" timeOffset="492">512 45 8015,'-1'14'0,"-1"1"-77,-1 1 1,0 0 120,3 2 0,0 0 570,0-1 1,4 1-189,2 0 1,2-2-457,1-1 1,0 0-130,3-6 0,-2 0-110,2-6 0,1-4 122,2-5 0,-1-5-76,1-4 1,-5-2 113,2 0 0,-2-1 60,-1 0 0,-3 4 367,-1-1-227,-3 4 814,2 2-631,-4 5 0,0 8 51,0 2 1,0 6-124,0 3 0,-3 1-301,0 2 0,1 0 53,2-1 0,0 4-234,0-1 1,3 1 279,3-3 0,2-5 0,1 0 0</inkml:trace>
  <inkml:trace contextRef="#ctx0" brushRef="#br0" timeOffset="926">891 115 7955,'3'-9'-408,"0"1"92,0 3 721,-3 1 1,0 5-167,0 2 0,0 2-5,0 3 1,0 2-64,0 2 1,0-2 73,0 2 1,0-3-76,0 0 0,0 0 174,0 0 1,1 0-145,2-1 1,-2 1-25,2 0 0,-1 0-214,1 0 1,-1 2 58,4 1 0,-3 0-94,2-3 0,-2 0 0,3-1 0,-3 1-18,3 0 0,-3-4-64,3-2 1,-3-2-138,3-1 1,-1-7 91,0-2 1,2-8 116,-4-1 1,3-6-77,-3 1 1,4-2 73,-1 2 1,-1 1-197,1 5 0,-2 0-77,2 2 1,2 1-87,-2 5 0,-1 2 72,1 7 372,-4 0 0,10 4 0,-3 1 0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54:27.356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9 369 8262,'0'-17'0,"0"2"153,0 3 95,0 7 1,0 2-51,0 6 1,0 5-90,0 7 1,0 6-338,0 2 1,0 6 97,0 0 1,0 1-339,0 0 1,-1-4 47,-2 1 420,2-5 0,-7-4 0,3-1 0</inkml:trace>
  <inkml:trace contextRef="#ctx0" brushRef="#br0" timeOffset="134">44 40 8357,'0'-13'-84,"0"1"25,-4 2-25,3 5 1,-3 6 59,4 8 0,0 4-357,0 4 0,1 5-131,2 1 512,-2 7 0,11-3 0,-2 4 0</inkml:trace>
  <inkml:trace contextRef="#ctx0" brushRef="#br0" timeOffset="358">142 607 8223,'-4'19'-141,"-2"-1"1,2-2-585,1-8 696,-2-3 0,4-3 226,-1-8 1,2-3-46,2-9 0,3-5-101,4-3 1,1-1 230,2-2 0,-2 3-76,1 2 1,2 2 41,-1 1 0,3 6-198,-4 1 1,2 7-103,-1 4 1,-2 3 96,1 3 1,-4 7-161,-1 7 0,-4 5-26,1 4 0,-2 1-235,-1-1 1,0 0-10,0-3 1,0-1 384,0-5 0,0 1 0,0 0 0</inkml:trace>
  <inkml:trace contextRef="#ctx0" brushRef="#br0" timeOffset="626">529 420 8213,'-9'-8'-96,"0"-1"51,1 0 1,-1 0 264,0 0 1,0 4 958,0 3-963,-3 1 0,2 1 0,-2 0 1,3 3-391,3 3 0,2 3 118,4 3 0,0-1-156,0 3 1,4-3 98,2 1 1,5-2 40,1-1 0,3 0-12,0 3 1,-1-5-45,1 2 1,-4-3 82,4 0 0,-4 1 50,1-1 0,-6 2 114,0 1 0,-4 0-107,1 0 1,-6 0 8,-3 3 1,-5-1-79,-4 4 1,-2-4-148,0 4 0,-5-3 80,-1 3 0,1-5 124,1 2 0,-1-2 0,-1-1 0</inkml:trace>
  <inkml:trace contextRef="#ctx0" brushRef="#br0" timeOffset="733">671 507 8168,'0'17'-389,"0"1"0,0 0 77,0-1 312,-4 1 0,-1-1 0,-3 1 0</inkml:trace>
  <inkml:trace contextRef="#ctx0" brushRef="#br0" timeOffset="859">670 225 8168,'5'-13'0,"0"0"-83,-2 4-164,-2 0 61,7 4 1,-6 2 95,4 6 0,-3 3-693,2 6 783,-3 6 0,6 4 0,-3 5 0</inkml:trace>
  <inkml:trace contextRef="#ctx0" brushRef="#br0" timeOffset="1209">900 489 8154,'-9'0'-429,"3"3"-189,0 0 0,0 0 579,-3-3 1,0 0 502,1 0 0,-1 0-231,0 0 1,0 3-173,0 0 1,3 3 230,1-3 1,0 3-96,-1 0 1,-1 5 45,4 1 0,0 0-98,3-4 1,4 3-204,2-2 1,2 2 104,0-5 1,5-2-134,2-1 0,2-7-211,0-5 0,1-9 134,0-8 1,-2-7-153,-1-8 0,2-4 58,-3-8 0,0-4 336,1-1 0,-5-2-149,2 1 0,-5 8 606,-1 10 26,-4 10-278,2 17 0,-5 8-70,-2 12 0,1 4-8,-4 7 0,1 5 43,-1 1 1,1 6-95,2 0 1,2 4-230,-2 0 0,3 2 130,0 3 1,0 0-381,0 3 0,0-3-137,3 3 0,2-3 461,4 3 0,0-3 0,0 1 0</inkml:trace>
  <inkml:trace contextRef="#ctx0" brushRef="#br0" timeOffset="1484">1112 465 9621,'9'0'167,"0"0"0,1 0-83,1 0 0,-1 2-329,2 1 1,1 0 26,-2-3 0,1-3-79,-3 0 1,-1-3 116,-2 0 0,-2-2-104,-4-1 1,-1 0 136,-2 0 0,-5 2 58,-4 1 1,-5 2 204,0 4 1,-1 4 80,-2 2 0,1 5 241,1 4 1,5 5-136,1 0 1,2 5 143,1-2 0,4 3-217,2 0 1,3-3-214,3-3 0,6-2-482,6-3 0,5-7 254,4-5 1,2-4-708,4-4 1,2-6 917,6-10 0,-1-5 0,2-6 0</inkml:trace>
  <inkml:trace contextRef="#ctx0" brushRef="#br0" timeOffset="1668">1411 595 8100,'-9'1'0,"0"1"1386,1 1-892,3 0 1,8-3-348,5 0 1,11-3 32,2 0 0,3-3-564,3 3 1,3-3-24,2 3 0,6 0-319,0 3 0,1-3 417,-1 0 309,-2 0 0,4-1 0,-5 0 0</inkml:trace>
  <inkml:trace contextRef="#ctx0" brushRef="#br0" timeOffset="2051">2055 606 7952,'0'-9'0,"0"0"0,-3-3-171,0 1 0,0-5 110,3 1 1,1-2 251,2 0 0,2-1 200,4 1 1,0-4-247,3 0 1,2 1 13,4 2 1,3 2-61,3 1 1,0 3 53,0 6 1,0 2-236,-3 4 1,-1 4-3,-2 2 1,-4 6-36,-3 3 1,-2 4 97,-3 2 1,-3 4-9,-6 2 0,-2-1 23,-4 3 0,-3-1 17,-3-2 1,-3 1-38,-2-1 1,-3-3 50,-3-3 0,-1-6-88,1-5 0,2-4 2,1-5 1,3-2-143,0-4 0,6-5-56,5-9 0,4-3-551,5-3 810,8-5 0,2 4 0,7-4 0</inkml:trace>
  <inkml:trace contextRef="#ctx0" brushRef="#br0" timeOffset="2326">2454 385 7952,'-4'18'0,"-1"-1"0,-4 1 0,0 1 350,0 1 1,4 0-16,-1 3 1,3 0 10,-3 0 1,4 3-251,-1-3 0,3-4-170,3-1 1,2-7 161,4 1 1,3-3-91,3-3 1,2-4-166,0-8 0,4-4 82,0-7 0,0-6-104,0-3 0,-2-2 81,5-4 0,-5 3 104,2 0 0,-1 4 16,0 2 0,-4 7 106,1 2 1,-5 7-70,0 4 0,-5 2 31,-1 1 0,-4 5 98,1 4 1,-2 6-57,-1 6 1,-3 3-263,0 0 0,-4 0 62,1 0 0,-1 0-654,1-3 0,-1 2 732,4-2 0,-3 0 0,1-4 0</inkml:trace>
  <inkml:trace contextRef="#ctx0" brushRef="#br0" timeOffset="2434">2903 383 7952,'8'-5'0,"1"-2"-721,0 4 1,3 1 720,-1 2 0,0 1 0,-5 1 0,2-1 0,-3 3 0</inkml:trace>
  <inkml:trace contextRef="#ctx0" brushRef="#br0" timeOffset="2601">2928 200 8035,'-18'19'105,"1"2"0,-1 6 601,0 4 1,5 6-410,1 1 0,3 2-209,3-2 0,2 1-60,4 2 0,2 4-353,4-4 0,1 0-217,8-9 0,2 0 308,4-5 0,3-1 234,0-8 0,1-2 0,2-8 0</inkml:trace>
  <inkml:trace contextRef="#ctx0" brushRef="#br0" timeOffset="3008">2699 392 8126,'-4'-5'1262,"3"1"1,2 4-1084,8 0 1,5 0 55,10 0 0,1 0-555,11 0 1,-2 0-153,7 0 1,1-1 471,5-2 0,-2-2 0,3-3 0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25:10.160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69 269 8299,'0'-9'0,"0"0"-156,0 0 1,-1 4-472,-2-1 651,2 4 532,-3-2-587,4 4 1,0 4 141,0 2 0,0 2-170,0 4 1,0-1 88,0 4 1,0-1-207,0 4 1,0 1 3,0 1 1,0-4-21,0 1 0,0-2 192,0 0 0,0 2 0,0-4 0</inkml:trace>
  <inkml:trace contextRef="#ctx0" brushRef="#br0" timeOffset="385">9 410 8276,'-5'-23'0,"1"1"-203,4 1 1,0-1-294,0-5 0,5 1 644,4-1 1,1 0-80,4-2 1,1 1 92,3-1 1,2 1-84,1 2 1,3 3 85,0 3 0,1 5-140,2 3 0,-1 7 1,1 5 1,-2 6-22,-1 9 0,-3 1-8,-3 7 0,-4 4-16,-3 2 0,-1 4 48,-1 0 0,-4 1-98,-2 1 0,-3-2 70,-3-1 1,-2-1 58,-4 2 0,-4 1-34,-1-2 0,-6-1 9,0-2 0,-5-5 10,2 0 0,-5-4 4,2 0 1,-3-6-2,6-5 0,1-1-11,2-5 0,-2-3-38,1-5 1,4-5 30,2-8 1,5-3-280,1-3 1,1-5-34,2-4 0,2-1-60,1-1 1,5 0 76,1-1 0,5-1 265,0 2 0,5-6 0,5 4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18:01.877"/>
    </inkml:context>
    <inkml:brush xml:id="br0">
      <inkml:brushProperty name="width" value="0.06" units="cm"/>
      <inkml:brushProperty name="height" value="0.06" units="cm"/>
      <inkml:brushProperty name="color" value="#E71224"/>
    </inkml:brush>
  </inkml:definitions>
  <inkml:trace contextRef="#ctx0" brushRef="#br0">221 116 7937,'-9'0'-114,"4"0"0,-2-1 157,1-2 807,2 2-444,0-3 0,5 4 32,2 0 0,5 4 22,3 1-290,9 3 0,-4 1 1,8 0 187,4 0 0,2 2 9,5-3-369,0 3 0,9-10 0,3 2 139,4-2 0,2-2-197,3-2 13,-2-6 1,2 0 0,-6-3-18,-3 2 0,-3 1 17,-3 0 28,-5 1 0,-3-1 1,-5 1 84,-2 2 1,-1-1-3,-4 4 69,-1 0 1,0 3 0,-1 0 30,-3 0 0,0 0 63,2 0-120,-1 0 0,4-1 0,0-1 93,2-1 0,-2-1-221,2 1 42,1-1 1,2-2 0,0 1-77,-3 1 1,3-2 35,-3 3 22,3 0 0,-1 3 1,0 0 4,-2 0 0,-3 0-24,0 0 0,0 0-126,0 0 1,-1 3 75,2 0 0,-6 3 47,0-3 1,0 1 4,2-1 0,-2-2 154,0 2 0,-5-2-32,2-1 0,1-3-35,-1 0 0,-1-3-22,-2 3 0,3-1 26,0 1 0,1 2-153,-2-2 1,-1 2 90,2 1 0,-2 0-263,-1 0 1,2 0-43,1 0 1,0 0-43,-3 0 0,-1-1 132,1-2 1,0 2-640,0-2-60,0 2-344,0-3 44,-1 3 1199,-3-6 0,-1 2 0,-4-4 0</inkml:trace>
  <inkml:trace contextRef="#ctx0" brushRef="#br0" timeOffset="417">1164 195 7883,'-6'0'726,"0"0"1,3 3-819,-3 0 1,1 4 191,-1-1 0,-1 5-18,1 4 1,1 3-31,-1 2 1,0 0-420,-3 3 296,0 5 1,2-1 0,0 3-48,1-3 1,3-1-519,-3 1 359,4-8 1,-2 0 0,4-7 276,0-1 0,0-5 0,0-3 0</inkml:trace>
  <inkml:trace contextRef="#ctx0" brushRef="#br0" timeOffset="644">917 486 7934,'-4'17'0,"-1"-2"0,0 0 0,1 1 118,4 4-21,0-1 0,4 5 0,3-3 32,4-1 1,2-3 59,5-2-141,0-2 1,0-6 0,2-1 63,1-3 0,3-10 51,0-4-138,-3-9 0,5-6 1,-3-7 40,3-1 0,-4-1-761,-1-1 427,-3 1 0,-1 1 0,-2 2 268,-4 6 0,-5 3 0,-2 6 0</inkml:trace>
  <inkml:trace contextRef="#ctx0" brushRef="#br0" timeOffset="1201">54 743 7904,'4'-9'194,"0"4"23,-4-3 0,0 11-316,0 0 1,0 8 124,0 3 0,-3 4-72,0 3 0,-2 1-31,2 5 1,-3 0-38,3 3 1,-4 0 95,1 2 1,1 2-64,-1-5 0,4-1-141,-1-4 1,-1-4-157,2-5-187,-1-6 565,3-9 0,4-13 0,0-5 0</inkml:trace>
  <inkml:trace contextRef="#ctx0" brushRef="#br0" timeOffset="1343">106 662 7904,'9'-13'258,"0"1"230,-4 2-336,3 1 1,-3 4 93,4 2-119,-5 2 0,4 4 0,-2 0-46,2-1 1,1 3-431,0 1 273,-1-2 1,2 3 0,1-3-477,1 1 0,-1-2 552,-6 2 0,7-3 0,-2 2 0</inkml:trace>
  <inkml:trace contextRef="#ctx0" brushRef="#br0" timeOffset="1485">54 804 7904,'-12'9'-126,"0"0"-84,1 0 787,5-4-472,2 3 0,5-7-143,2 2 1,6-2-145,6-1 1,0 0-50,2 0 231,-1 0 0,9 0 0,-2 0 0</inkml:trace>
  <inkml:trace contextRef="#ctx0" brushRef="#br0" timeOffset="1752">283 849 7904,'-9'17'15,"0"4"35,0-1 0,3 4 70,1-4 0,3 4-120,-1-3 0,2 2 19,1-2 1,0-5-395,0-4-8,4-2 317,1-5 0,2-2 24,-1-6 0,2-6 95,-2-6 0,-1-1-51,1-2 0,-1 0 63,1 1 1,1-1 182,-1 0 1,1-1-109,-1 1 0,2 0-10,-2 6 0,2-3-200,0 3 0,1-2 103,0 2 1,0 1-460,0 5 1,-3 2-154,-1 4 92,1 0 487,3 4 0,-4 1 0,-1 4 0</inkml:trace>
  <inkml:trace contextRef="#ctx0" brushRef="#br0" timeOffset="2044">433 935 7904,'1'5'113,"2"-2"0,-2-1 47,2 0 11,1-1 0,1 3-153,4-4 1,0 0 102,0 0 0,3 0-273,-1 0 1,2-4-54,-1-1 1,1-3-84,1-1 0,-1 0 107,-4 0 0,0-1 45,-1-1 1,0 1-123,-2-2 0,-2 2 27,-4 2 1,-1-1 164,-2 0 0,-2 4 66,-4 2 0,-2 2 22,-1 1 1,-4 5 34,2 4 0,-3 1 227,-1 4 1,4 1-43,-1 3 0,4-1 95,-1 1 0,3 0-156,0-1 0,1 0-32,2-2 0,2 1-156,4-1 0,4-3 103,2-4 0,3 0-563,2-5 1,4 0 466,6-3 0,1-8 0,5-1 0</inkml:trace>
  <inkml:trace contextRef="#ctx0" brushRef="#br0" timeOffset="2310">716 902 7904,'0'5'-258,"0"3"450,0-7 60,4 3 1,1-5-368,4-2 0,-4 1 86,1-4 1,0 0-71,3-2 1,-3-4 78,0 0 1,-3 0-171,3 4 0,-4-1 6,1 0 1,-2 0 73,-1 0 0,-4 4 78,-2 2 0,-3 3 76,-3 3 1,-3 3 9,-5 6 1,1 3 210,-1 5 1,-2 3 252,2 3 1,0 4-247,5-1 0,3-1 68,7-4 0,2-3-106,6-7 0,6-5-228,9-6 1,8-11-160,6-7 0,6-10 153,3-10 0,6-8 0,2-6 0</inkml:trace>
  <inkml:trace contextRef="#ctx0" brushRef="#br0" timeOffset="2911">1421 813 7840,'-9'-3'12,"0"0"0,-3 0 158,0 3 0,1 0-136,2 0 0,1 1 144,2 2 0,-4 2-164,4 4 0,-3 0 115,3 0 1,1 1-90,-1 1 1,4-1 16,-1 2 1,3 1 38,3-2 1,2 1 13,4-3 1,3 0-159,3 0 1,-2-2-68,-1-1 0,0 1 129,0-4 1,0 1-171,-3-1 1,-3-1 53,-1 4 1,-3-3-54,1 3 0,-3-3 2,-3 2 1,1-2-52,-3 3 0,-4-4-19,-3 1 0,-4-2 86,2-1 0,-3 0-210,-1 0 1,2-1-174,1-2 520,2-2 0,0-7 0,0-2 0</inkml:trace>
  <inkml:trace contextRef="#ctx0" brushRef="#br0" timeOffset="3018">1403 875 7840,'18'-9'-424,"-4"0"449,1 1 1,-1 2 9,0 0 0,0 4 138,-2-1 0,-2 2-555,1 1 297,-1 0 0,-1 0-232,0 0 0,-3-1 317,0-2 0,-1-2 0,4-4 0</inkml:trace>
  <inkml:trace contextRef="#ctx0" brushRef="#br0" timeOffset="3169">1615 692 7840,'4'-4'15,"0"3"0,-4-2 93,0 6 0,-1 3 60,-2 6 1,-4 1-49,-5 5 1,0 0-183,3 3 1,-1 2-22,-1 3 0,1 4 160,-2 3 0,2-2-88,2 1 0,0-6 87,2 0 0,2-6-459,4-2 1,1-6 6,2-6 376,2-2 0,7-8 0,2-1 0</inkml:trace>
  <inkml:trace contextRef="#ctx0" brushRef="#br0" timeOffset="3377">1660 850 7840,'13'-9'0,"-1"0"0,-2 3 21,-1 0 1,-3 4 99,-1-1 0,-2 3-18,3 3 1,-3 1-121,3 2 0,-3 4 65,3-4 1,-3 4-53,3-1 0,-4 0 80,1 3 1,1-2-45,-1-2 1,-1 1 94,-2 0 0,-1-1-81,-1-2 0,0 2 30,-4-2 1,-3-3-1,-3 0 1,-3 1-122,4-1 1,-4 0 81,3-3 0,0-3-294,4 0 1,-3-6 124,2 0 1,-1-6-491,7 0 1,1 2 621,5-2 0,2-4 0,4-3 0</inkml:trace>
  <inkml:trace contextRef="#ctx0" brushRef="#br0" timeOffset="3586">1915 855 7849,'-8'0'-284,"2"0"-145,0 0 1,0 0 1222,-3 0-527,0 0 1,0 1-99,1 2 0,2 2-88,0 4 1,3 4 23,-3 1 0,4 1-70,-1 3 1,1-3-76,-1 6 0,2 1-19,-2-2 0,5 0-196,1-6 1,4-1-12,-1-4 1,2-4 265,1-2 0,3-2 0,2-1 0</inkml:trace>
  <inkml:trace contextRef="#ctx0" brushRef="#br0" timeOffset="3778">2090 638 7849,'0'9'-650,"0"0"0,-3-1 690,0 1 1,-3 4 711,3 2 0,-3 2-414,3 4 0,-1 2-162,1 7 0,1 2-200,-3 6 0,2-2 67,-3-1 1,4-1-324,-1-4 1,-1-5 183,1-4 1,0-7-352,3-2 300,0-6 1,1-7-791,2-8 937,-2-4 0,7-8 0,-3-2 0</inkml:trace>
  <inkml:trace contextRef="#ctx0" brushRef="#br0" timeOffset="3970">2161 847 7849,'0'-9'-360,"0"4"583,0-3 1,-1 7-241,-2-2 0,-1 2-70,-5 1 1,0 3 143,0 0 0,0 4 292,0-1 0,0 3-73,-3 2 1,5-1-8,-2 2 0,3 2-121,0 0 1,3 0-174,3 1 1,0-5 159,0 2 1,0 1-116,3-1 0,5 0-406,4 0 1,3-5 187,-4 2 1,4-5-1147,-3 2 1344,4-4 0,-3 2 0,5-4 0</inkml:trace>
  <inkml:trace contextRef="#ctx0" brushRef="#br0" timeOffset="4978">256 1296 7895,'0'-8'0,"0"-1"-3,4 0 0,-3 3 322,2 0-448,2 4 115,-4-2 1,3 5-1,-4 3 26,0 5 1,-3 4-24,0 4 0,-4 2 64,1 2 1,-1 1-139,-2 5 0,-3-1 113,0 0 0,-3 1-221,4-1 0,-4 4 35,3-1 1,0 0 38,0-6 1,2 1-31,-2-7 1,5-5-368,1-9 516,5-2 0,-7-5 0,3-1 0</inkml:trace>
  <inkml:trace contextRef="#ctx0" brushRef="#br0" timeOffset="5145">239 1324 7908,'5'-14'-5,"1"1"51,-3 5 1,4 3 28,-1 2 1,-1 2 85,1 1 0,-1 5-62,1 3 0,2 9 144,-3 7 1,3 2-415,1 3 0,0 2-46,0 1 0,0 2-19,-1-1 0,1 3 35,0-1 1,-1-5-161,-2-10 0,1-2-219,-4-3 580,-1-7 0,-5-4 0,-2-4 0</inkml:trace>
  <inkml:trace contextRef="#ctx0" brushRef="#br0" timeOffset="5252">309 1588 7908,'-17'-16'-859,"-1"1"0,4 0 960,3 6 0,2 2 1437,3 4-1183,-2 2-146,7-3 0,1 4-337,6 0 1,5 0 108,0 0 0,5 3-418,-1 0 1,4 1 436,2-1 0,0-2 0,-4 2 0</inkml:trace>
  <inkml:trace contextRef="#ctx0" brushRef="#br0" timeOffset="5419">653 1289 7924,'-9'14'0,"1"1"18,-1 0 0,0 5 0,1 2 214,2 0 1,-2 3-200,3 4 21,1 3 0,-4 6 1,2 0-294,-2-1 1,0-2 51,2-2-104,-2-7 1,7-5-281,-1-6 571,1-7 0,-3-12 0,-1-5 0</inkml:trace>
  <inkml:trace contextRef="#ctx0" brushRef="#br0" timeOffset="5653">609 1340 7924,'5'-4'19,"3"1"78,-2-3 0,-1-1 80,1 4 0,-1-3-72,4 3-7,0 0 1,1 3 89,2 0 0,-3 0-355,3 0 0,-2 4 28,-1 2 0,0 5 45,-1 0 1,1 1 71,0-3 1,-3 3-128,0 0 0,-4 0 67,1 0 0,-3-2 54,-3 2 0,-3-2-39,-6 2 1,-2-2 44,-3 2 1,-4-3-171,1-4 1,-4 3 95,4-2 0,-2-1-53,1 1 1,7-3-10,-1 3 1,4-4 157,2 1 0,1 2 0,-1-1 0</inkml:trace>
  <inkml:trace contextRef="#ctx0" brushRef="#br0" timeOffset="5819">900 1341 8007,'6'0'641,"0"0"1,0 0-474,3 0 0,2 0-215,1 0 1,4 1-377,-1 2 1,4-2 106,2 2 1,-1-2 315,-2-1 0,3 0 0,2 0 0</inkml:trace>
  <inkml:trace contextRef="#ctx0" brushRef="#br0" timeOffset="5961">1050 1421 7871,'-14'13'375,"-1"-3"-313,3 5 1,-3 3-489,3 2 0,4 2 146,2-2 0,1 2 311,-1 1 1,-1 2-203,4-4 171,-4-1 0,2-2 0,-3-1 0</inkml:trace>
  <inkml:trace contextRef="#ctx0" brushRef="#br0" timeOffset="6103">830 1702 7901,'0'9'0,"0"0"0,1-2-17,2-1 1,-1 1-97,7-4 0,-1 1 726,7-1 0,2-2-392,4 2 0,4-3-280,-2-3 1,3 1-183,0-4 1,-1 3-798,-1-3 1038,1 4 0,-2-5 0,3 2 0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54:34.543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221 285 8029,'-12'-14'107,"0"4"1,-2 2-586,-2 2 1,3 4 43,-2-1 1,1 2 645,0 1 1,0 5-107,2 4 1,2 0 59,-2 6 1,4 0-129,2 2 1,-1 1 80,4 0 0,0-2-114,3-1 0,1-2 5,2-4 1,3-2-6,6-1 0,1-2 14,5-4 1,-3-7-63,-1-1 0,2-4 42,5 0 1,-6-1-5,3-1 0,-5 1-1,1 4 1,-3 1 114,1 2-27,-2 2 0,-5 5 142,-2 2 0,-3 7 50,-3 8 1,-6 4-142,-6 8 1,-5 2-116,0 6 0,-5 0 85,2 3 1,1-4-105,2 1 1,-2-6-41,2-2 1,2-8-206,3-4 0,7-9 88,0-9 158,5-4 0,-1-17 0,4-2 0</inkml:trace>
  <inkml:trace contextRef="#ctx0" brushRef="#br0" timeOffset="149">433 257 8029,'0'12'0,"0"2"0,0 1 57,0-1 1,0 2 143,0 5 0,0-2-68,0 5 1,0-5 124,0 2 0,0-2-769,0-2 0,3-6 511,0-2 0,4-6 0,-2 1 0</inkml:trace>
  <inkml:trace contextRef="#ctx0" brushRef="#br0" timeOffset="292">495 18 7887,'-4'-8'441,"3"3"-110,-3 1 1,4 8-110,0 2 0,0 1-505,0 2 1,4 7-82,2 2 1,1 2-767,2 1 1130,0 1 0,4 5 0,1-1 0</inkml:trace>
  <inkml:trace contextRef="#ctx0" brushRef="#br0" timeOffset="416">670 390 8029,'0'12'0,"0"-1"0,3 5-281,0-1 1,0-3 271,-3 0 1,3-5 947,0-1-920,4-4 1,-2-3 33,3-8 1,1-5-364,0-6 1,0-3 73,0-3 236,-1-1 0,1 1 0,0-1 0</inkml:trace>
  <inkml:trace contextRef="#ctx0" brushRef="#br0" timeOffset="592">883 338 8029,'0'9'0,"0"0"115,0-1 0,0 1 129,0 0 0,0 0-120,0 0 1,1-1 104,2 1 1,-1 2-601,3-2 0,-3 2-152,1-5 523,2-3 0,0-3 0,4-4 0</inkml:trace>
  <inkml:trace contextRef="#ctx0" brushRef="#br0" timeOffset="708">909 107 8029,'0'-9'-45,"0"0"0,-3 0-8,0 0 375,0 1 166,3-1-726,0 4 0,1 1 178,2 4 1,2 4-671,4 2 730,0 5 0,0 3 0,-1 4 0</inkml:trace>
  <inkml:trace contextRef="#ctx0" brushRef="#br0" timeOffset="916">1050 346 8023,'-4'13'0,"3"3"-516,-2-4 0,2 1 364,1-2 1,0-4 755,0 2-582,0-6 1,1 0-62,2-6 0,1-6 36,2-6 0,2 2 8,-2-2 1,2 0 6,1-2 0,-1 0-7,1 2 0,-1 3 7,-2 3 1,2 4-36,-2 2-2,1 2 1,2 3-48,0 4 0,-3 1-137,0 7 0,-3 2 209,3 5 0,0-3 0,2 4 0</inkml:trace>
  <inkml:trace contextRef="#ctx0" brushRef="#br0" timeOffset="1227">1341 293 8023,'-8'-6'65,"-1"1"1,0 1 38,0 2 0,0 1 523,0 1 0,1 4-290,-1 2 1,1 2-179,2 1 1,2 2-111,4 1 1,-3 3-298,0-3 0,1-1-256,5-2 1,-1-1 283,4-2 1,3 1-96,3-4 1,2-4 106,-2-5 0,3-2 18,-3-1 0,2-3 78,-2 1 0,0-1 128,-3 3 1,-1 4 770,1 2-574,0 2 1,-4 6 92,-2 4 1,-2 6 232,-1 8 0,-4 9-172,-2 9 1,-6 7-88,-2 5 0,-3 1-223,-1 4 1,1-4 6,-1-1 0,3-9-126,1-8 0,3-10 70,-1-8 0,-1-10-132,2-8 1,-5-11-574,1-10 0,-4-8 75,-2-7 622,-3-7 0,1-6 0,-3-4 0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54:33.957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97 1 7989,'0'5'-1762,"0"1"2177,0 0 1,0 3-19,0 0 1,0 0-217,0 0 1,-3-1 71,0 1 0,-3 3-240,3 0 0,-3 2 1,0-1-1,-1 0 1,0 1-1,1-2 0,-1 1 1,0-2-376,1-1 0,-1-5-538,1 1 900,2-4 0,-4 2 0,3-4 0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54:25.964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53 17 8355,'-14'-4'0,"2"0"0,3-2 405,0 3 1,4 4-122,2 5 0,2 2-366,1 9 0,4 3 42,2 6 1,3 2-260,3 1 0,4 2-189,5 1 1,0-6 268,0-5 0,-2-3-230,1-4 449,3-5 0,-5-5 0,4-4 0</inkml:trace>
  <inkml:trace contextRef="#ctx0" brushRef="#br0" timeOffset="283">388 19 8527,'-5'9'-91,"-2"3"1,-5 3-420,-2 2 0,2 4 295,-2 3 1,-2 6 55,-5 5 0,2-2 10,-5 2 1,2-3-9,-2 1 1,-1-2 156,1-2 0,0-1 513,0 1 1,4-4-119,5-2 1,-1-2-242,5 2 0,3-3-138,5 1 0,2-7-7,1-2 0,1-2-8,2-1 0,2-4-2,3 1 1,2-4 2,2 1 1,-2-1-27,2 1 0,-3-1 26,0 4 1,-1-3-75,-2 3 0,1 1 65,-4 4 0,0 2-97,-3 2 0,0 2 5,0-3 1,0 4-185,0 2 0,0-5 283,0 0 0,0-4 0,0-3 0</inkml:trace>
  <inkml:trace contextRef="#ctx0" brushRef="#br0" timeOffset="567">425 354 8446,'5'4'-1096,"2"-2"628,-1 4 1,-1-1 596,1 4 0,0 0-37,3 0 0,1 0 45,1 0 1,-1-5-173,2-1 1,1-3-52,-2-3 0,1-2 48,-3-7 1,-3-2-54,0-4 1,-4 1 101,1-1 1,-2 1-14,-1-1 1,-4 4 260,-2 2 1,-5 7-119,-1 2 1,-6 3 325,0 3 1,-6 9-125,1 9 1,0 4 10,0 5 0,0 1-207,0 4 1,4 1 62,4-1 1,5-1-257,-2-1 1,6-1 60,3-6 0,7-5-642,5-9 1,5-6 96,6-3 530,7-6 0,4-6 0,4-5 0</inkml:trace>
  <inkml:trace contextRef="#ctx0" brushRef="#br0" timeOffset="793">715 238 8283,'-9'7'-32,"0"1"1,0 2-190,0-1 0,2 5 328,1 1 0,2 2 192,4 0 0,0-2-239,0 0 0,4-2 19,2 2 1,2 1-111,4-5 0,-1 2 101,4-1 1,-2-2-12,2 2 0,-2-3 2,-4 0 1,-5 1 6,-1 2 0,-2-2-8,-1 5 1,-4-3-7,-5 3 1,-5-2-197,-7 2 0,2 1 31,-5-5 0,1 3-91,-4-5 1,5 1 69,1-7 132,3 0 0,0-3 0,0 0 0</inkml:trace>
  <inkml:trace contextRef="#ctx0" brushRef="#br0" timeOffset="900">979 228 8283,'4'-8'-242,"1"-1"0,3 5-362,-2 4 1,-2 5 603,-4 6 0,0 3 0,0 4 0</inkml:trace>
  <inkml:trace contextRef="#ctx0" brushRef="#br0" timeOffset="1025">954 502 8239,'-9'6'0,"0"0"0,3-1 2024,0 4-1403,4 0 0,-1-1-564,6-2 1,2-2-476,4-4 1,1-1 417,2-2 0,1-2 0,5-4 0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27:16.888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95 80 7882,'-12'-4'-121,"0"-1"1,0-2 95,0 1 0,-1 2-12,-2 4 1,-1 4 93,1 2 0,-1 5 18,2 4 1,0 2 9,2 0 1,2 1 155,-1 0 0,5 2-347,3 1 1,2-1 99,1-2 1,5-3-95,4-1 0,3-3-78,6 1 0,0-5-186,-1-1 0,4-4 364,-1 1 0,5-10 0,-3-3 0</inkml:trace>
  <inkml:trace contextRef="#ctx0" brushRef="#br0" timeOffset="160">301 151 7882,'-9'4'-220,"1"1"400,2 4 0,1-4-7,2 1-73,2 0 1,-3 3 94,4 0-279,0 0 1,1-2 55,2-1 1,5-1-31,4-2 1,1-2 75,-2 2 0,-1-6-110,2-3 1,1-2 142,-2 0 1,1-1-12,-3 0 1,0 1 355,0 2-214,0-2 188,-1 7-240,-3-2 1,-1 3-38,-4 3 0,0 3-40,0 6 1,0-2-13,0 2 0,0 0-460,0 0 1,0 0-37,0-3-706,0 0 1161,4-1 0,1-3 0,4-1 0</inkml:trace>
  <inkml:trace contextRef="#ctx0" brushRef="#br0" timeOffset="387">504 132 7802,'-5'4'190,"0"-3"97,2 2 1,2-1-222,-2 1 1,2-1-50,1 4 0,1-3 73,2 3 1,2 0-11,4 2 0,-1 1-201,1 0 1,3 0 68,0 0 0,-1-1 130,-2 1 0,0 0 9,0 0 0,-1 0 93,-2 0 1,0-1-264,-3 1-79,0 0 1,-7-1-356,-1-2 1,-4-2 248,-3-4 1,2-4-363,-2-2 630,-1-2 0,3-5 0,-3 0 0</inkml:trace>
  <inkml:trace contextRef="#ctx0" brushRef="#br0" timeOffset="513">627 142 7882,'14'-1'0,"-2"-1"0,0-1-224,0 1 1,0-2 61,-3 1 0,-1-1 15,1 1 0,0 2 64,0-5 1,-1 3-334,-2-3 416,1 0 0,-2-7 0,4-1 0</inkml:trace>
  <inkml:trace contextRef="#ctx0" brushRef="#br0" timeOffset="652">759 1 7882,'-9'0'247,"1"4"1,0 1-186,2 4 0,-1 3-116,4 3 1,-3 2 63,3 0 1,0 4-118,3-1 0,0 5 77,0-2 1,4 2-174,2-2 1,2-1 7,1-4 1,0-1-66,-1 1 0,2-5 260,2-4 0,-2-1 0,3-3 0</inkml:trace>
  <inkml:trace contextRef="#ctx0" brushRef="#br0" timeOffset="870">882 185 7855,'5'0'1162,"-1"0"-1499,-1 0 1,-1 0 351,4 0 0,-3 0 40,3 0 1,-3 1 172,3 2 0,-3 2-141,3 4 1,-4 0-30,1-1 0,-2 2-46,-1 2 0,0-2 54,0 2 0,-4-3-99,-2 0 0,-2-3-151,-1 0 0,0-4-246,1 1 1,0-3 18,2-3 1,-1-6-568,4-6 978,0 3 0,3-9 0,0 2 0</inkml:trace>
  <inkml:trace contextRef="#ctx0" brushRef="#br0" timeOffset="1279">1093 151 7855,'0'17'0,"-1"-2"311,-2 0 1,0-1-108,-3 0 0,-1 3-741,4-2 1,-3 0 54,3 0 660,0-2-229,3-4 1,1-4 167,2-3 0,2-2-226,4-2 0,3-7 42,-1-6 1,5-2-64,-1 0 1,1-1 69,2 0 0,-1 1 187,-3-1 0,5 1-108,-4 3 0,0 1-22,-3 4 0,-2 1 11,2 3 136,-3-3 1,-4 8 47,-2 0 1,-2 8 243,-1 6 0,-4 3-136,-2 1 0,-4 2 115,-2 1 1,0-1-119,3-2 0,2-3-274,1-1 0,-1-6-441,4 1 339,0-6 0,4 1-123,2-4 1,2-5 27,4-4 0,3-1-164,3-4 1,2 0 38,0-1 1,0-1 66,-2 5 0,0-1 227,-3 3 0,3 3-98,-3 0 1,-4 4 218,-2-1 1,-4 3 55,1 3 1,1 2 6,-1 4 0,0 3-112,-3 0 1,-3 2-32,0-2 0,0 3-364,3-3 0,0-1-53,0-2 381,0 0 0,-4 4 0,-1 0 0</inkml:trace>
  <inkml:trace contextRef="#ctx0" brushRef="#br0" timeOffset="1546">1544 229 7832,'9'0'0,"0"0"0,0 4 171,-1-3 1,1 6 336,0-4 0,-3 0-462,0-3 0,-1-1-402,1-2 1,1 1 159,-5-4 1,2 0 119,-1-3 0,-2 1-94,2-1 0,-2-1-29,-1-2 0,-4 2 1,-2-1 0,-1 1 195,-2 1 1,0 1 224,0 2 1,-3 2 71,1 4 0,-2 4-122,1 2 0,2 3 0,-1 3 0,4 1-52,1 1 1,3 3-83,-3-2 0,4 1-74,-1 2 1,3-3-191,3-1 0,2 0-37,4 1 0,3-3-584,-1-3 847,5-4 0,2-1 0,4-4 0</inkml:trace>
  <inkml:trace contextRef="#ctx0" brushRef="#br0" timeOffset="1812">1809 194 7832,'0'9'1143,"0"0"-1590,0-1 0,-3 1 120,0 0 1,-1-3 168,1 0 0,2 0 157,-2 3 1,1-1 461,-1 1-165,2 0 0,-3 0-136,4 0 0,0-4-62,0 1 0,4-4-88,2 1 0,2-2 71,1-1 1,4-4-56,1-2 1,0-4 11,1-2 0,-1-4-188,4 2 1,3-3-271,-1-1 0,1 1-89,-4-1 1,1 1 179,0 3 0,-1 1 329,1 4 0,-4 4 0,2 1 0,-2 4 0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27:15.575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45 28 7952,'-1'-5'1274,"-2"2"-1594,2 2 1,-6 5 224,4 2 1,-3 6-126,3 2 0,-1 4 124,1 2 1,2-1 150,-2 2 0,-1-3-66,2 0 0,-1-4-124,3-3 0,0-1 26,0-1-112,4-4 1,1-6 126,7-8 1,-2-4 54,2-4 0,1-4 37,2 1 1,-1-4-57,1 3 0,-2 1 203,2 2 0,-1 2 199,-3 1-238,-1 2 0,3 8 117,-4 2 0,-4 4-114,-2 5 1,-2 1 100,-1 8 1,-1-1-60,-2 4 1,1 0-150,-4-1 1,1-2 17,-1 0 1,-1-4-178,4 4 0,0-7-146,3 1-407,0-6 510,0 1 1,4-9-14,2-4 0,2-4-6,1-4 0,3-4 63,-1 0 0,1 1 205,-3 2 0,0 5 10,0 1 0,-1 3 348,1 3-235,0 2 0,-1 5 79,-2 2 1,-1 2-65,-2 4 1,-2 4-66,1 1 1,-1 0-91,-1 1 1,0-1 67,0 4 1,0-4-388,0-3 1,0 2 70,0-1 216,0 0 0,4-3 0,1-1 0</inkml:trace>
  <inkml:trace contextRef="#ctx0" brushRef="#br0" timeOffset="232">405 62 8550,'9'0'217,"0"0"1,-3 0-149,0 0-145,0 4 1,2 0 198,1 2 1,-4 2 8,-2-3 0,-2 3-128,-1 1 0,0-3 37,0 0 0,-1-1-334,-2 1 0,-2 1 140,-4-5 0,1 1-458,-1-3 1,-3 0 183,0 0 1,0-3 426,4 1 0,-1-5 0,0 2 0</inkml:trace>
  <inkml:trace contextRef="#ctx0" brushRef="#br0" timeOffset="457">521 71 7952,'6'0'-89,"0"0"0,-3 4-127,3 2 0,-5 2 279,2 0 1,1 1 204,-1 0 1,0 3 16,-3-1 0,0 4-171,0-3 1,0 3-120,0-4 0,0 2 119,0-1 0,0-5-301,0 2 174,0-6 0,0-1-40,0-4 1,1-4 18,2-6 0,-1-2-157,4-3 1,0-4-40,3 0 1,0 0 126,3 0 1,-2 4-136,2-1 0,1 0-41,-2 4 0,4 2-248,-3 3 527,0 0 0,0 8 0,2-3 0</inkml:trace>
  <inkml:trace contextRef="#ctx0" brushRef="#br0" timeOffset="741">697 97 7952,'0'9'232,"0"-3"145,0 0 0,0 0-356,0 3 0,1-4 94,2 1 1,2-1-23,4 1 0,3 1 81,-1-4 1,2 0-390,-1-3 0,-1-1-52,3-2 1,-3-3-227,1-6 0,-2 2 227,-1-5 0,-4 3-62,-3-3 1,-1 4 176,-1-4 1,-3 5-22,-3 1 0,-3 1 529,-3 6 1,1-1-204,-3 3 0,0 1 134,-1 2 1,-1 1 38,5 5 0,-4 3 151,3 0 1,1 3-144,6 0 0,1 2-85,4 0 1,0 0-145,0-2 1,8-2-238,3-1 0,9-3-404,3 0 0,4-4 279,2-5 1,3-2 10,3-4 245,4 0 0,1-15 0,4 3 0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27:14.574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34 265 7987,'-7'-1'598,"1"-2"-315,-2 2 0,6-3-161,-4 4 44,4-4 0,-1 3-138,6-2 0,2 0-53,4 0 1,1-1-101,1 1 1,4-1 18,6-2 1,-2-2-253,5 2 1,-4-2-783,4 0 1140,-5-5 0,7 3 0,-4-3 0</inkml:trace>
  <inkml:trace contextRef="#ctx0" brushRef="#br0" timeOffset="342">228 1 8006,'-8'13'0,"-4"1"410,0-2 1,-3 1-544,4 5 0,0 4-634,5 1 0,-1 4 488,4 2 0,-3 2 430,3 5 1,0-5-34,3-2 1,0-2-119,0-4 1,4-2-305,2-6 1,3-6 119,3-7 0,-1-1 86,3-1 1,0-3 97,1-3 0,0-5 0,-3-1 0,4-4-14,-1 2 1,0-2 13,0 1 0,2 0 189,-3 3 0,0 0-68,1 3 0,-1 1 182,4-1 1,-4 4-33,-2 2 0,-3 2 47,0 1 1,-1 1-92,-2 2 0,-2 5 35,-4 3 1,-1 5-89,-2-1 1,-3 1-17,-6 2 0,1-1-197,-3-3 1,0 2 129,-1-4 0,-1-4-297,1-5 1,2-2 124,1-1 0,3-1-415,0-2 1,1-6 66,2-6 429,2-1 0,8-10 0,1-1 0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27:09.705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36 265 8169,'0'-9'0,"0"0"0,0 0-841,0 1 347,0-1 648,0 0 1,1 1-411,2 2 0,2 2-66,4 4 322,-1-4 0,5-1 0,1-3 0</inkml:trace>
  <inkml:trace contextRef="#ctx0" brushRef="#br0" timeOffset="191">177 0 8169,'-4'10'98,"-2"2"1,-2 1 1,0 5 1,-1 2-121,0 3 1,0 6 168,0 9 0,-2 6 3,-1 6 0,-1 1-317,1-1 0,2 2 127,-1-2 1,1-2-140,1-1 0,3-6 97,0-3 1,4-5-166,-1-4 1,2-4-429,1-4-103,0-4 776,0-12 0,-3-2 0,-2-3 0</inkml:trace>
  <inkml:trace contextRef="#ctx0" brushRef="#br0" timeOffset="408">186 221 8169,'4'-18'0,"0"4"3,2 3 0,0 1 213,-3 1 0,4 4-263,-1 2 125,2 2 1,0 2-87,-2 2 1,-2 5-18,-4 4 1,0 3 110,0 0 0,-4 5-25,-2 0 1,-2 4-151,-1-4 1,-3 4-138,1-4 1,-5 4 107,1-4 0,0 0-26,0-5 0,-1 0 69,4-3 1,-2-4-780,2-5 854,0-2 0,3-13 0,1-2 0</inkml:trace>
  <inkml:trace contextRef="#ctx0" brushRef="#br0" timeOffset="602">273 238 8119,'9'0'0,"-4"1"-439,-2 2 1,1 2 379,-1 4 0,0 3 390,-3-1 1,0 5-180,0-1 0,0-1-31,0 0 0,-3 0-160,0 1 1,0-3 136,3-3-241,0 0 172,0-4 1,1-3-8,2-8 1,2-4-92,3-7 1,1-2-157,0-2 0,3 0-1,-1-3 1,5 2-426,-1 1 651,-2 7 0,3-7 0,-2 7 0</inkml:trace>
  <inkml:trace contextRef="#ctx0" brushRef="#br0" timeOffset="843">442 283 8739,'4'-4'185,"1"1"1,4 1-303,3-1 1,2 2 79,3-2 0,-2 2-45,0 1 1,-4 0 76,0 0 1,1 1 270,-3 2 1,1 2-145,-7 3 0,0 1 48,-3 0 0,-1 3-138,-2 0 0,-2-1-119,-4-2 1,-3-4-16,0-2 0,-2 1 65,2-1 1,0-1-519,3-5 1,2-2 43,1-4 511,-2 0 0,7-3 0,-3-2 0</inkml:trace>
  <inkml:trace contextRef="#ctx0" brushRef="#br0" timeOffset="1194">724 275 8084,'-4'4'-92,"-1"4"527,-4-7 1,0 4-115,1-2 0,2-2-83,0 2 29,0 2-370,-3 0 1,3 4 14,0 0 1,4-1 119,-1 1 1,2 0-134,1 0 0,1-3 90,2 0 0,-1-4-164,4 0 0,0-1 44,3-1 0,3-4-100,-1-5 0,4-8-6,-3-6 1,1-4 105,-2-2 0,-1 0 97,2-3 1,-2 4-48,-1-2 1,-2 1 454,-1 2 0,-1 1-192,-2 8 0,-2 2 676,2 8-334,-2 3-191,-1 1 1,-3 8-151,0 2 0,0 2-246,3 4 0,0 2 182,0 4 1,-1 0-161,-2 3 0,2-3-512,-2 3 1,2 2 268,1 0 1,0 1-1134,0 2 1417,0-2 0,0 7 0,0-5 0</inkml:trace>
  <inkml:trace contextRef="#ctx0" brushRef="#br0" timeOffset="1493">909 204 8043,'-5'1'-28,"2"2"0,2-1 144,1 4 1,0 0 228,0 3 0,0-1-317,0 1 0,0 0 61,0 0 0,3 0-244,0-1 1,4-2 77,-1 0 0,1-3-56,-1 3 0,1-4 44,-1 1 1,2-6 18,1-3 0,3-3 71,-1-3 1,1 2 3,-3-5 0,-2 0 244,2-2 0,-5 3-75,4 2 1,-4 3 161,2 4-97,-4-3 12,2 7 1,-4-2-231,0 6 1,0 3-137,0 5 1,0 0-120,0 4 1,0-3-374,0 2 0,1-2-735,2 3 1342,-2-5 0,7 7 0,-3-3 0</inkml:trace>
  <inkml:trace contextRef="#ctx0" brushRef="#br0" timeOffset="1675">1165 213 8279,'-9'0'0,"0"0"293,0 0 0,1 1-124,-1 2 0,3-1 93,0 4 1,1 0 185,-1 2 1,2 2-437,4 2 1,0-1 43,0 3 0,0-3-385,0 1 1,4-2 200,2-1 0,2-1-479,1 1 0,2-4 42,1-2 1,0-2 564,-3-1 0,0 0 0,-1 0 0</inkml:trace>
  <inkml:trace contextRef="#ctx0" brushRef="#br0" timeOffset="1792">1262 221 8062,'5'0'-1001,"3"0"1409,-4 0 1,5 0-506,0 0 1,-3 0 47,0 0 0,0-1 49,3-2 0,-1-2 0,1-4 0</inkml:trace>
  <inkml:trace contextRef="#ctx0" brushRef="#br0" timeOffset="1959">1341 88 7982,'-9'14'0,"1"3"307,-1-3 0,-3 3-46,0 1 1,0 3-194,4 3 1,2 1 57,0 2 0,1 2-89,-1 1 0,2-4 65,4-2 0,4-6-82,2 0 0,5-2-558,1-4 0,2-4 324,-2-5 1,4-2 213,-2-1 0,3-8 0,1-2 0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27:08.529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62 26 8211,'0'-8'0,"-3"3"-527,-2-3 384,-4 7 404,0-3 1,3 5-234,0 2 1,4 2-137,-1 4 0,1 0-193,-1 3 0,2-1 111,-1 4 0,1-4 190,1 4 0,-4-4 0,-1 2 0</inkml:trace>
  <inkml:trace contextRef="#ctx0" brushRef="#br0" timeOffset="292">107 185 8182,'-9'0'-398,"0"0"0,3 0 107,0 0 1,1 1 730,-1 2-291,-1 2 0,6 4-138,-2 0 1,2 0-7,1-1 1,1 2-1,2 2 1,1-2-105,5 1 0,0 0 70,0 1 1,3-2-7,-1 2 1,2-3 31,-1 0 0,-2-3 160,1 0 1,-4 0-116,-1 3 0,-4-1 186,1 1 1,-2-2-46,-1 2 0,-5-2-104,-4 5 0,0-3-25,-6 0 0,0 0 1,-2 0 1,-1 0-474,0-1 0,1 0 418,-1-2 0,0 2 0,1-3 0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27:01.636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41 141 8021,'-13'-4'0,"0"0"0,-2-2 132,0 3 0,4 2 125,0 1 1,-2 4-176,1 2 1,1 6 97,5 2 0,0 3-291,3 1 0,-3 2 84,3 1 0,1 0-96,5 0 1,2-3 29,3 3 1,2-5-9,2-2 0,2-3-378,3 1 0,1-6 26,0-3 453,-1-2 0,1-1 0,0 0 0</inkml:trace>
  <inkml:trace contextRef="#ctx0" brushRef="#br0" timeOffset="232">246 265 8021,'0'-9'-822,"1"1"616,2-1 0,-2 3 503,2 0 1,-1 1-22,1-1 0,-2-1-140,5 4 0,0-3-83,3 4 1,0-4-168,0 3 0,0 0 88,-1 3 0,1 0 100,0 0 1,-4 4 45,-2 2 1,-2 1-71,-1 2 1,0 3 140,0 0 0,-4 2-172,-2-2 1,-2 3 10,-1-3 0,1 2-26,-1-2 1,0 0-150,0-3 1,0-4-789,0-2 661,1-2 1,0-3 271,2-4 0,2-4 0,4-8 0</inkml:trace>
  <inkml:trace contextRef="#ctx0" brushRef="#br0" timeOffset="624">422 220 8021,'0'15'0,"0"-1"0,0 1-1,0-1 0,-3 2 70,0-5 0,0 1 179,3-3-433,0 0-157,0-4 0,4-3 218,2-8 1,-1-1-123,1-8 1,0-3 116,3-2 1,-1-1 108,1 4 0,-1 2-31,-2 0 1,2 5 134,-2-2 0,-1 5 118,0 1 0,-2 4 88,3-1 51,-4 2 1,3 5-91,-2 2 0,-2 2 31,2 1 1,-2 3-70,-1 3 1,0-1-204,0 0 1,0-2-40,0 3 1,0-4-381,0 0 345,0-1 0,1-2-88,2-2 0,-1-2-156,4-4 1,0-4 106,2-2 1,1-2-53,0-1 0,-3-2 66,0-1 0,-1 0 314,1 3 1,-1 1 45,-3 3 0,-1 0 125,2 2 1,-1 2-170,1-2 1,-2 3 71,2 3 0,-2 3-42,-1 5 0,3 0-66,0 4 1,3 0-352,-3 2 1,0-2 129,-3 0 0,3-2 128,0 2 0,4-2 0,-3-4 0</inkml:trace>
  <inkml:trace contextRef="#ctx0" brushRef="#br0" timeOffset="757">669 194 8021,'5'0'23,"-1"0"-200,0-4 1,0 2 93,2-4 0,1 0 83,-1-3 0,2 0 0,1 0 0</inkml:trace>
  <inkml:trace contextRef="#ctx0" brushRef="#br0" timeOffset="959">819 1 8021,'0'8'0,"-3"4"111,0 0 0,-3 1 200,3-2 0,-4 3-76,2 4 1,0 3 0,-1 3 0,0 8-180,-3 3 1,-1 11 105,-1 1 0,-2 4-201,-2 1 1,-2 5 99,3 2 1,1-6-101,1-3 1,6-9-144,3-6 1,0-10-762,0-7 511,0-11 1,6-7 431,0-11 0,-1-9 0,-2-3 0</inkml:trace>
  <inkml:trace contextRef="#ctx0" brushRef="#br0" timeOffset="1175">775 203 8021,'0'-8'0,"0"-1"483,0 0-255,0 0 1,1 1 141,2 2 1,2 2-128,4 4 0,-4 0-256,1 0 0,0 1-32,3 2 1,0-1-81,0 4 1,-1 0 175,-3 3 1,-1 3-80,-4-1 0,0 2 13,0-1 1,-1-1-69,-2 3 0,-1-2-38,-5 3 0,-4-4 48,-2 0 1,3 2-179,0-1 1,2 0 78,1-3 0,0-4-1058,0 1 1230,5 0 0,0-1 0,4-1 0</inkml:trace>
  <inkml:trace contextRef="#ctx0" brushRef="#br0" timeOffset="1467">1004 230 8021,'-4'-5'0,"-1"0"152,-3 2 1,-1-1 75,0-2 1,0 1 146,0 2 1,1 3 198,-1-3-473,0 2 0,0 1-5,0 0 0,3 4-117,0 1 1,5 3 53,-2 1 1,2 3-156,1 0 0,-3 2-41,0-2 0,0 1 67,3-1 0,1-3 34,2 3 0,-1-5 47,4-1 1,-1-4-210,4 1 1,0-2-38,0-1 0,3-4-63,-1-2 0,1-2 139,-3-1 0,0-3-107,0 1 1,-1 0 304,1 5 0,-3-1-102,0 4 1,-3-1 190,3 1 0,-3 2 15,3-2 0,-4 6-119,1 3 1,-2 2-64,-1 1 1,1 1-416,1 2 480,-1-3 0,3 8 0,-4-3 0</inkml:trace>
  <inkml:trace contextRef="#ctx0" brushRef="#br0" timeOffset="1734">1118 256 7906,'-1'6'410,"-2"0"55,2 0 56,-3 3-454,4 0-494,0-1 354,0-3-34,4-1 1,1-4-29,4 0 0,-3-4 101,-1-2 1,1-1 164,3-2 1,-3 0-196,0 0 284,0 0 1,3 1 29,-1 3 1,-2 1 22,0 4 1,-3 0-200,3 0 1,-3 3 31,3 0 0,-4 6-309,1 0 1,1 5 87,-1-2 0,1 2-1137,-2-2 1252,-1 4 0,7-2 0,-3 3 0</inkml:trace>
  <inkml:trace contextRef="#ctx0" brushRef="#br0" timeOffset="2075">1322 195 8021,'-1'7'189,"-2"-1"1,2 2 369,-2-2 1,1-1-260,-1 1 1,2 3-67,-2 2 1,3 4-235,3-3 1,-1 1 103,4-2 0,0-1-132,3 2 1,-4-2 80,1-1 1,0-5-376,3-1 1,3-2 53,0-1 1,-1-4-146,-2-1 0,0-6 141,0-1 0,-3-4 116,0 2 0,-2 1 242,2 1 0,1 2-112,-4 2 0,1 0 695,-1 2-294,-2 2-150,3 4 0,-4 5 34,0 4 0,0 3 53,0 6 1,-4 4-190,-2 5 0,1 0 63,-1 6 1,0-1-256,-2 3 1,-2 2 70,-2 1 1,1-1-35,-3 4 0,2-7 79,-3-2 1,3-5-49,-2-3 1,-1-7-91,-3-5 1,4-6-151,-1-3 0,0-7 122,-2-5 119,-1-3 0,0-14 0,1-1 0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26:53.107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59 264 8164,'-17'-3'-131,"2"1"0,0 0-76,-1 1 1,1 1 474,0 0 1,1 4-98,2 1 1,3 4 30,-3 3 1,5-2-212,1 2 0,4-3 128,-1 0 1,2 0-205,1 0 0,5 0 106,4-1 0,3-2-178,2 0 0,6-1 56,-2 1 1,1-2-92,-1-4 1,-1 3 31,-3 0 0,2 0 115,-4-3 0,-1 1 200,-2 2 0,-3-2-75,0 2 0,-4 1 75,1 2 1,-6 2-88,-3 1 1,-6 1 162,-2 2 1,-3-3-131,-1 3 1,1-2-41,-1-1 1,0-3-122,1-1 0,0-3-246,2 1 1,3-2-984,3-1 1289,4-4 0,-3-4 0,3-6 0</inkml:trace>
  <inkml:trace contextRef="#ctx0" brushRef="#br0" timeOffset="124">266 229 8153,'6'0'-1148,"0"0"473,-4 0 452,5 0 1,-5 0 222,4 0 0,0-4 0,3-1 0</inkml:trace>
  <inkml:trace contextRef="#ctx0" brushRef="#br0" timeOffset="300">371 123 8091,'-14'18'0,"1"3"-222,4 3 1,1 2 128,-1 4 1,-1 5 316,-2 6 1,2 3-60,-1 3 1,1 2-265,1 4 0,-3 2 52,0-2 0,4-2-144,2-7 0,1-5 95,-1-3 1,2-7-275,4-8 370,-4-9 0,3-12 0,-3-5 0</inkml:trace>
  <inkml:trace contextRef="#ctx0" brushRef="#br0" timeOffset="518">335 264 8091,'0'-17'0,"1"3"274,2 2 227,-2 2-70,7 6-260,-3 0 1,4 5-114,0 2 0,-3 1 72,-1 5 1,0 1-210,1 2 0,-1 2-71,-2 3 1,-2 1 145,2 0 0,-3 2-62,-3 1 1,-2-1 92,-4-2 1,0 0-140,1 3 0,-5-5-31,-2 1 0,1-5-121,0 0 1,-1-2 4,-3-1 1,5-5-539,1-1 797,6-2 0,-2-5 0,3 0 0</inkml:trace>
  <inkml:trace contextRef="#ctx0" brushRef="#br0" timeOffset="793">505 345 8091,'0'9'-234,"0"-5"1,1 0 651,2-4 1,-1 3-214,4 0 1,-3-1-392,2-5 1,1-2-126,3-3 0,-1-1 143,-2 0 0,2-3-4,-2 0 0,-2-2 87,-2 2 0,-1 0 263,-1 3 0,0 1 49,0-1 1,-3 3 140,-3 0 1,-2 4-204,-1-1 0,-3 7 58,0 5 0,1 1 53,2 4 0,-2 1-93,2 3 1,-1 0-238,4 3 1,1-3 140,-1 3 1,4-2-360,-1-2 1,2-3-103,1-2 1,4 0-287,2-4 1,2-1 230,0-7 429,1 0 0,4 0 0,1 0 0</inkml:trace>
  <inkml:trace contextRef="#ctx0" brushRef="#br0" timeOffset="1560">450 212 8091,'-5'-3'205,"-3"2"31,7-3-49,-3 4 0,4 1 23,0 2 1,1 1-216,2 5 1,-1 4-320,4 2 0,-1 1 181,1 2 1,1 5 127,-4 3 0,0 1-140,-3 6 0,0-2 96,0 2 0,0-4 120,0-6 1,-1-1-74,-2-4 0,1-5 427,-4-1-219,4-6 1,-2-6-95,4-6 0,0-6-30,0-2 0,4-7 21,2-2 0,3-3-125,2 0 1,0-4 59,4 1 1,-1-2-146,0 2 1,4 1 76,0-5 1,-4 8-267,4-2 1,-3 11-49,-1 1 1,-1 5-26,-4 4 0,0 3-367,-1 6 746,-3 6 0,3 9 0,-3 4 0</inkml:trace>
  <inkml:trace contextRef="#ctx0" brushRef="#br0" timeOffset="1952">670 388 8091,'-2'6'0,"-2"-1"-281,-1-1 157,3 2 38,-2-1 1,5 0 351,2-2 1,2-2-67,3-1 1,4-1-290,0-2 1,3-5 130,-4-3 1,4-2-306,-3 1 1,0-1 98,-3-1 1,-4-2 23,1 4 1,-4-2 135,1 2 1,-2 0-20,-1 3 0,-1 0 257,-2 1 1,-5 3-107,-3 2 1,-4 2 89,3 1 1,-3 7-30,4 1 0,-4 7-117,3 0 0,0 4 45,4 2 0,-1 1-178,0-2 1,4-1 7,2 1 1,2 2-131,1-2 1,1 0-43,2-5 1,3 0 120,6-3 1,1-1-726,1-5 829,3-2 0,1-4 0,4 0 0</inkml:trace>
  <inkml:trace contextRef="#ctx0" brushRef="#br0" timeOffset="2227">856 345 8091,'-7'-1'-216,"-1"-1"-22,-2-1 1,-1 0 793,3 3 0,2 1-264,0 2 0,3-1-329,-3 4 1,4 0-109,-1 2 0,2 2 83,1 2 1,0-2-145,0 2 209,0-3 1,3 0-184,0 0 0,4-4 97,-1-2 0,2-2-105,0-1 0,1-1 117,0-2 1,0-2 17,0-4 0,-1 0 119,-3 1 0,3-1-66,-2 0 0,-1 1 444,1 2-296,0-2 1,0 7 172,0-2-219,-4 2 0,4 2-115,-3 2 1,0 5-119,-3 4 1,3 1-760,0-2 890,0-1 0,1 7 0,1-3 0</inkml:trace>
  <inkml:trace contextRef="#ctx0" brushRef="#br0" timeOffset="2593">1104 327 8051,'-10'-5'0,"-1"2"0,-1 2 345,2 1 1,0 0-57,1 0 0,0 1 59,0 2 1,3 2-192,1 4 0,2 3-148,-3-1 0,4 2-140,-1-1 0,-1 2 129,1 3 1,0-2-81,3 0 0,0-4 93,0 0 0,1-1-136,2-1 1,-1-4 94,4-2 1,0-3-134,2-3 1,1-3 42,0-6 0,3-3-72,0-5 0,0-4-168,0-5 1,-2-1 123,2-3 0,-3-1-41,0 2 1,0 0 49,0 0 0,-1 3 365,-2 0 0,-2 2 101,-4 0 0,-1 5 169,-2 1 0,1 6 168,-4 4 423,0 5-693,-3 2 0,3 9-2,0 4 0,4 3-323,-1 6 1,3 3 207,3 3 0,-1 4-478,4 2 1,0 3-53,3-1 1,0 3-221,0 0 1,-1 0 229,1 1 331,0-1 0,4 0 0,0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30:22.059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204 44 7829,'-6'3'0,"0"0"0,-1 0-17,-1 1 1,0 1 122,2 4 0,-1 5-230,1 3 1,-5 6-16,-1 6 1,-1 3 10,2 3 1,0 3 157,-4 0 0,1 3 22,0-2 1,-2-2-62,4-5 1,3-5 116,4-7-263,3-5 0,-2-7 112,4-8 1,4-5-184,2-7 1,1-2 66,2-3 1,0-5-169,0-1 327,4-7 0,0-1 0,5-4 0</inkml:trace>
  <inkml:trace contextRef="#ctx0" brushRef="#br0" timeOffset="277">186 140 7858,'9'-14'0,"0"-1"0,-4 5-220,1 1 227,0 1 1,2 8 96,-2 0 1,-2 7 16,-4 8 0,3 6-107,0 2 1,0 4 52,-3 2 0,0 2-103,0 5 1,0-1 3,0 0 0,0-3 117,0-3 1,0-2-322,0 0 0,0-6 54,0-3 1,-1-8-108,-2-7 1,1-2-16,-4-1 0,0-1 96,-3-2 0,0-2 208,1-4 0,-4-4 0,0-1 0,-3-2-17,4 1 0,-1 0 17,3 3 0,0-1 82,0 1 1,3 6-35,1-3 656,3 2-436,-2 2 0,8 1 32,2 4 1,2 0-180,4 0 1,2-1-152,3-2 0,4 2-395,0-2 0,2-2 99,-2-1 326,-1-1 0,2-6 0,0-1 0</inkml:trace>
  <inkml:trace contextRef="#ctx0" brushRef="#br0" timeOffset="467">433 9 7880,'-5'18'-91,"-2"-1"0,-2 2-533,1 2 0,2 2 622,-3 7 0,3 2 485,0 6 0,3-2-307,-3 3 0,4-1-136,-1-3 1,2-2-187,1-6 1,0-6 85,0-3 0,4-8-244,2-7 0,2-2 37,1-1 0,0-1 267,-1-2 0,5-6 0,1-5 0</inkml:trace>
  <inkml:trace contextRef="#ctx0" brushRef="#br0" timeOffset="634">468 281 7880,'-1'5'-88,"-2"0"0,-2 0-204,0 0 334,2-3-145,3 2 1,0-5-188,3-2 0,3-3 98,6-6 1,-1 2 191,4-5 0,-5 0 0,7-6 0,-3-2 0</inkml:trace>
  <inkml:trace contextRef="#ctx0" brushRef="#br0" timeOffset="808">609 70 7880,'-9'9'0,"2"2"-100,1 1 1,-2 4 184,2-1 1,-2 6 86,-1 6 0,1 1 42,-1 7 1,-3 0-362,0 6 0,-3 3 32,4 3 1,-1-1 65,3-5 1,1-3 40,2-5 1,0-4-418,3-5 9,0-11 1,4-6 178,2-10 0,-1-3 237,3-5 0,1-7 0,3-5 0</inkml:trace>
  <inkml:trace contextRef="#ctx0" brushRef="#br0" timeOffset="1010">556 264 7880,'1'-8'-1044,"2"2"649,-2-2 0,6 6 442,-4-4 1,4 5 188,-1-2 0,-1 2 636,1 1-655,-1 0 1,3 4-36,-2 1 1,-1 3-164,-2 1 0,-2 1 51,2 2 1,-3-2-183,-3 5 0,1-3 137,-4 3 1,-1-2-247,-4 2 1,1 2 5,-2-3 1,1-2 60,-1-3 0,3-1-31,-3-5 0,2 0-342,1-3 527,4-4 0,-2-5 0,2-5 0</inkml:trace>
  <inkml:trace contextRef="#ctx0" brushRef="#br0" timeOffset="1318">724 9 7880,'0'-5'-723,"0"1"0,0 5 1418,0 2 0,0 6-331,0 6 1,-3 5-263,0 4 0,-4 6-55,1 5 0,-2 5-16,0 4 1,0 0-129,2 0 0,-2-7 61,2-2 1,2-10-239,1-4 158,2-7 1,1-10-75,0-4 1,4-7-24,2-4 1,2-8-61,1 1 1,0-5 189,-1-1 1,1 0-7,0 0 1,0 3 91,0 3 0,0 3-208,-1 1 683,1 3-327,0 2 1,-4 10 72,-2 8 0,-2 5-41,-1 6 1,0 3-109,0 3 1,-3-2-155,0-1 1,0 0-229,3 0 1,1-2-468,2-6 774,-2 1 0,11-6 0,-3 3 0</inkml:trace>
  <inkml:trace contextRef="#ctx0" brushRef="#br0" timeOffset="1600">909 308 7880,'0'-9'0,"-1"0"-27,-2 1 0,2 2 304,-2 0 361,-2 4-407,0-2-221,-3 4 0,0 5 31,2 4 1,-1 0-138,4 6 0,-3-3 24,3 3 1,0-4 82,3 4 1,0-4-175,0 1 0,0-6 30,0 0 0,1-4-43,2 1 1,2-2 50,4-1 1,0-4 32,0-2 1,2-4 72,1-2 1,0-3 12,-3 3 1,0 1 279,-1 2 1,1 3 10,0 0 138,0 4 0,0-1-148,0 6 0,-4 2-164,1 4 0,-3 4-87,3 1 0,0 3-198,3 1 1,0-2 173,-1-1 0,5-2 0,1-5 0</inkml:trace>
  <inkml:trace contextRef="#ctx0" brushRef="#br0" timeOffset="3160">1394 89 7734,'-9'1'-569,"1"2"0,2 0 807,0 6 1,4 2-69,-1 7 0,2 3-108,1 3 0,0 5-46,0 3 0,0 3 56,0 0 1,3-5-53,0-3 0,4-6 22,-1-6 1,-2-2-17,2-4 0,0-5 27,3-4 1,0-5 4,0-7 1,-1-3-138,1-5 0,0-3-6,0-3 1,0-4 96,0 1 0,2-4-151,1 4 1,0-3 30,-3 2 1,-1 2-68,1 4 1,0 1-448,0 5 622,-4 3 0,3 6 0,-3 0 0</inkml:trace>
  <inkml:trace contextRef="#ctx0" brushRef="#br0" timeOffset="3502">1650 254 7904,'-9'-5'-309,"0"0"-132,1 2 1,-1 2 453,0-2 1,0 2 367,0 1 0,0 1-263,1 2 0,-1 2-62,0 4 0,1 3 115,2 0 1,-1 2-96,4-2 1,-2 3-23,2-4 0,0 4-37,3-3 0,0-3-100,0-3 1,4-1 82,1 0 1,3-1-148,1-4 1,3-4 44,0-1 1,0-4 86,0-3 1,-2 2-135,2-2 0,-2 0 91,-2 0 1,1 0-12,0 3 0,-1 1 15,-2-1 0,-1 4 101,-2 2-47,-3 2 1,4 2 9,-4 2 1,-1 5-178,-2 3 1,3 4 137,-3-3 1,-1 3-160,1-4 1,0 1 187,3-3 0,0 0 0,0 0 0</inkml:trace>
  <inkml:trace contextRef="#ctx0" brushRef="#br0" timeOffset="3776">1765 264 7904,'-5'13'-201,"-3"-3"-52,2 5 1,1-3 357,-1 3 0,1-5 349,-1 2 0,3-2-526,3-1 37,-4 0 0,4-5-85,0-1 1,1-3 112,4-3 0,1-2-184,3-7 0,0-1 26,0-2 1,3-1 117,-1 1 1,1-1 49,-3 2 1,0 1-14,0 4 0,-1 0 395,1 0-141,0 1-36,0 3 0,-4 2-85,-2 6 1,-2 3-104,-1 5 0,0 0 21,0 4 1,0-1-128,0 0 0,0-1-353,0-4 0,0 0-76,0-1 515,0 1 0,4-4 0,0-1 0</inkml:trace>
  <inkml:trace contextRef="#ctx0" brushRef="#br0" timeOffset="3910">1931 219 7634,'9'-4'-501,"0"-2"1,0-2 301,-1-1 199,1 1 0,4-5 0,1-1 0</inkml:trace>
  <inkml:trace contextRef="#ctx0" brushRef="#br0" timeOffset="4052">2029 44 7904,'-9'14'0,"-2"6"-432,-1-3 1,3 3 151,3-2 0,1 3 435,-1 3 1,0 1-34,3 2 1,0-2-161,3-1 0,1 0-77,2-3 1,1-2-362,5-4 476,0-2 0,0-8 0,0-1 0</inkml:trace>
  <inkml:trace contextRef="#ctx0" brushRef="#br0" timeOffset="4356">2134 202 7904,'-9'0'-432,"0"0"-702,1 0 1673,-1 0 1,0 0-206,0 0 0,1 4-205,2 2 0,0 2-69,3 1 1,-3 0-14,3 3 0,-1-2-14,1 2 0,2-2-80,-2-2 0,3 1-129,3 0 1,-1-1 76,4-2 1,0-2-72,2-4 0,1-1 28,0-2 1,0-2-95,0-4 0,0-4 80,-1-1 0,1 0 58,0-1 1,0 3 1,0-2 205,-1 3 0,0-2 391,-2 4-368,-2 4 0,-4 2 101,0 6 1,0 2-109,0 4 1,0 4-280,0 2 0,0-2-92,0 2 1,0-4-543,0 1 788,0-3 0,4 0 0,1 0 0</inkml:trace>
  <inkml:trace contextRef="#ctx0" brushRef="#br0" timeOffset="4610">2250 184 7904,'-3'5'0,"0"1"0,-3-3-134,3 3 0,0-3 100,3 3 1,0-3 42,0 3 0,0-3-16,0 3 1,4-2-10,2 2 1,-1 2 70,1-2 1,0 3 1,2 3 1,-2-2 44,0 5 1,-3 0-64,3 2 1,-4 1 224,1 0 1,-2-1-77,-1 1 0,-1 3 29,-2-1 1,-1 1-124,-2-4 0,-2 0-204,2-2 38,-1-3 1,-2-7-266,0-2 0,1-4-379,2-5 0,-1-4 716,4-11 0,-4-5 0,3-6 0</inkml:trace>
  <inkml:trace contextRef="#ctx0" brushRef="#br0" timeOffset="4885">2382 272 7904,'9'6'-9,"0"-1"1,-1-3 372,1 1 122,0-2 1,0-1-363,0 0 0,0-1-343,-1-2 1,-2-1-92,0-5 1,-1-3 141,1 0 0,-2-3-49,-4 4 1,0-4 141,0 3 0,0 1 54,0 2 0,-5 1-3,-4 2 1,-1 2 106,-4 4 1,2 1 163,-3 2 1,1 6-92,0 5 1,1 4 216,4 3 0,1-3-117,2 3 1,0 0 26,3 0 0,2 3-239,7-4 1,4 1-211,11-4 0,2-4 71,7-4 1,1-5-189,4-7 0,0-4 283,-3-8 0,6 1 0,-1-8 0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26:51.407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45 1 8230,'0'6'-1872,"0"-1"2123,0-3 0,0 6-72,0-2 1,0 2-163,0 1 1,0 0-22,0-1 1,-3 4-20,0 0 0,-1 3-127,1-4 1,1 4 98,-4-3 51,0 0 0,-3-4 0,1 1 0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26:39.251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 350 8059,'6'0'-622,"0"-3"0,-1 3 348,0 0 0,-1 4 99,-4 8 1,0 3 225,0 6 1,0 1-119,0 5 0,0-1 85,0 0 1,-1-3-19,-2-2 0,2-4 0,-1-2 0,-3-2 0,0-5 0</inkml:trace>
  <inkml:trace contextRef="#ctx0" brushRef="#br0" timeOffset="142">71 32 8059,'0'-9'75,"0"0"0,0 3-1526,0 1 1056,4 3 0,-3 3 391,2 7 0,1 6 4,-1 7 0,1 1 0,-1 5 0,1 3 0,2 2 0,2 3 0,-3 0 0</inkml:trace>
  <inkml:trace contextRef="#ctx0" brushRef="#br0" timeOffset="377">185 447 8059,'0'8'-228,"0"-2"-342,0 0 407,-4 0 1,3 0-453,-2 0 800,2-4-143,1 2 163,0-12 1,4 2-83,2-6 0,-1-2-59,1 0 1,3 0-18,2-1 0,1 2 4,-3-2 1,1 1-17,2 2 0,-3 6-18,3-3 1,-2 3-29,-1 0 0,-3 2 40,0 4 1,-2 2-76,2 4 1,1 1 60,-4 7 1,3 1-242,-3 3 0,1-1-63,-1 1 0,-1-4-290,4-2 579,0-3 0,2 0 0,1 0 0</inkml:trace>
  <inkml:trace contextRef="#ctx0" brushRef="#br0" timeOffset="610">503 270 7767,'-6'6'-549,"0"0"0,1 0 433,-1 3 1,2-1 573,4 1 1,-3 1-214,0 2 1,0-2-51,3 1 1,4-1-150,2-1 0,2 0-45,1 0 1,1-2-11,1-1 0,-1 1 14,2-4 1,-2 3-8,-1-3 1,-2 1 9,-1-1 0,1-1-35,-4 4 0,0-3 20,-3 2 1,-1 0-132,-2 1 1,-3 2 17,-6-2 0,3 1-186,-3-1 1,-1-1 127,1-2 178,1-3 0,2 4 0,0-4 0</inkml:trace>
  <inkml:trace contextRef="#ctx0" brushRef="#br0" timeOffset="743">680 386 8059,'0'9'-208,"0"-4"208,0 1 0,0 0-632,0 3 1,-3 0 287,0 0 1,-3 0 343,3-1 0,-1-2 0,1 0 0,2-4 0,-6 2 0,2-4 0</inkml:trace>
  <inkml:trace contextRef="#ctx0" brushRef="#br0" timeOffset="868">698 67 8059,'0'-9'-41,"0"5"172,0 0-534,0 4 0,0 5 220,0 3 0,3 5-472,0 5 655,3 3 0,-1 2 0,4 3 0</inkml:trace>
  <inkml:trace contextRef="#ctx0" brushRef="#br0" timeOffset="1210">873 349 8059,'-4'6'-249,"-2"0"1,-2-3 178,0 3 0,-1-3 170,0 3 0,0-1-11,0 1 1,0 2 126,1-3 1,2 3 115,0 1 1,1 3-69,-1 0 1,2-1-77,4-2 1,0 0-49,0 0 0,1 0-219,2-1 1,2-3-53,4-2 1,1-2-111,1-1 0,0-2 22,4-4 1,-3-4-120,2-11 1,-2-2 59,3-7 0,-1-2 14,0-6 0,-1-1 202,-4-5 1,0 2-94,-1-5 1,-2 6 329,0 3 1,-4 5 255,1 4 50,-2 9-234,-1 8 0,-3 13 126,0 7 0,-3 5-214,3 5 0,-3 0-22,4 3 1,-1-1-137,3 3 1,0 1 73,0 2 1,0 1-420,0-1 0,0 1-30,0 3 0,0-3-189,0 3 0,4-3 46,1 0 517,3-5 0,5 4 0,1-4 0</inkml:trace>
  <inkml:trace contextRef="#ctx0" brushRef="#br0" timeOffset="1468">1068 395 8059,'5'0'909,"0"0"-976,-2 0 0,-2-1 134,2-2 1,1 1-77,-1-4 0,3 3 60,0-3 0,2-3-70,1-3 0,-3-3-54,0 0 0,-1-2-191,1 0 0,0 2 176,-3 0 1,0 5-193,-3-2 0,-4 3 155,-2 3 1,-2 4 48,-4 8 1,-1 5 246,-2 9 0,0 6-78,3 3 1,0 5 255,3-2 1,2 2-105,1 2 1,2-4-1,4 0 0,5-6-63,3 0 1,6-7-150,7-5 0,2-5-496,7-9 0,1-6 259,4-5 0,4-8 204,-1-10 0,0-3 0,-3-3 0</inkml:trace>
  <inkml:trace contextRef="#ctx0" brushRef="#br0" timeOffset="1651">1455 430 7960,'0'12'0,"0"-1"0,0 1-187,0-3 1,5 0-65,4 0 1,4-4 1003,4 1 0,2-4-353,1 1 1,3-3-537,3-3 1,0 1-287,-3-4 1,-1 4 421,-4-4 0,3 0 0,2-3 0</inkml:trace>
  <inkml:trace contextRef="#ctx0" brushRef="#br0" timeOffset="2260">1986 483 7981,'8'-15'0,"-1"1"58,-1 2 1,-3 0-49,3 3 0,-3-3 169,2 1 0,1-2 117,3 1 1,3 2-73,0-2 1,3 4-216,0 2 0,2 2 78,0 4 1,1 1-200,0 2 1,-4 6 18,1 5 1,-5 4-14,-1 3 0,-1-2 79,-6 5 1,1-1-35,-3 4 1,-4 2-20,-1 0 0,-6 1 89,-1-4 1,-4 0-1,2-3 0,-7-2 4,-2-6 1,-2-4-141,2-5 1,-2-3 23,4-6 1,-1-6-179,4-5 0,1-7 49,8-2 0,2-3-168,7 0 1,4-4 399,2 1 0,9-5 0,4 3 0</inkml:trace>
  <inkml:trace contextRef="#ctx0" brushRef="#br0" timeOffset="2552">2319 386 7982,'0'13'0,"-1"-4"-390,-2 3 1,3 2 100,-3 0 0,-1 0 932,1 1 0,-1 0-255,1 2 1,2 1-221,-2 0 0,-1-2-28,1-1 0,0 1 200,3-5-365,0 1-158,4-7 1,1-3-54,4-8 1,-3-1 134,0-8 0,-1-2-10,4-4 0,0-3 54,0 0 0,3 0 42,-1 0 0,2 3-3,-1 3 0,-2 1 165,1 3 1,-1 1 117,-1 4 0,-3 4-71,0 2 0,-4 3 52,1 3 1,-2 3-31,-1 6 1,0 3-280,0 5 0,0-1 131,0 1 1,0 2-482,0-2 1,1 0 98,2-5 1,-1 0-330,3-3 643,1 0 0,3-3 0,0 0 0</inkml:trace>
  <inkml:trace contextRef="#ctx0" brushRef="#br0" timeOffset="2676">2575 376 7982,'5'-5'253,"3"-3"1,-3 7-237,4-2 1,-1-1 74,1 1 0,0-2-593,0 2 1,0-4 500,0 1 0,3-6 0,2-2 0</inkml:trace>
  <inkml:trace contextRef="#ctx0" brushRef="#br0" timeOffset="2836">2717 131 7982,'-4'9'0,"-1"1"402,-3 1 1,-1 3 14,0 4 1,0 3-64,0 3 1,2 2-420,1 4 0,-1 2 130,4 6 1,0-1-257,3 5 0,4-8 173,2 1 0,2-6-140,0-3 0,5-3 134,2-6 0,1-7-1096,2-4 1120,0-4 0,-1-6 0,1-1 0</inkml:trace>
  <inkml:trace contextRef="#ctx0" brushRef="#br0" timeOffset="3652">1447 455 7340,'-9'0'-1441,"4"0"2753,-1 0-292,4 0-779,-2 0 1,4-1-19,0-2 1,4 2-16,2-2 1,5 2-265,4-2 0,6 2 94,2-2 1,3 2-366,0 1 0,4 0 223,-1 0 1,4 0-471,0 0 1,-3 0 61,-1 0 512,-1 0 0,-2 4 0,1 1 0</inkml:trace>
  <inkml:trace contextRef="#ctx0" brushRef="#br0" timeOffset="3977">1508 438 8077,'-4'-5'-439,"-1"-3"1606,0 7-356,1-3-691,4 0 1,1 3 113,2-2 1,5 2-371,4 1 1,5 0 154,0 0 0,5 0-167,4 0 0,1 3-190,-1 0 0,1 4-269,-1-1 0,2-1 193,-1 1 0,-3-1 414,-6 0 0,0 3 0,-1-3 0</inkml:trace>
  <inkml:trace contextRef="#ctx0" brushRef="#br0" timeOffset="4185">1447 464 8077,'-8'6'129,"3"0"43,1 0 1,9 0 303,3 0 1,5-5-401,5 2 1,3-2 47,3-1 1,4-1-338,2-2 0,3 3 117,-1-3 1,6-1-529,0 1 1,-4 0 126,-5 3 1,-2 0 496,-4 0 0,-1 0 0,-4 0 0</inkml:trace>
  <inkml:trace contextRef="#ctx0" brushRef="#br0" timeOffset="4411">1500 509 8077,'-9'0'-166,"1"0"-93,3 0 1,3-3 319,8 0 1,1 0 455,11 3 0,2-3-326,6 1 1,2-2-151,1 1 1,2 2-261,5-2 0,-1 1 133,0-1 1,-3 2-399,-3-2 0,-3 2 222,-2 1 0,-5 0 262,-5 0 0,-3 0 0,2 0 0</inkml:trace>
  <inkml:trace contextRef="#ctx0" brushRef="#br0" timeOffset="4620">1518 447 8455,'-9'0'550,"0"3"0,3-2-507,0 2 0,5 1 75,1-1 0,5 0-71,7-3 1,3 0 39,5 0 1,3 0-229,3 0 1,5 0-224,1 0 0,1 0 250,0 0 0,1 0-427,-2 0 0,0 0 260,0 0 1,-7 0-600,-2 0 880,-7 4 0,-3 1 0,-5 4 0</inkml:trace>
  <inkml:trace contextRef="#ctx0" brushRef="#br0" timeOffset="4820">1517 438 8369,'-9'0'-253,"0"0"-94,4 0 0,3 0 842,8 0 1,4 0-225,8 0 0,4-1-117,5-2 1,0 1-158,5-4 0,2 4-80,4-1 0,-1-1-434,4 1 1,-6 0 70,0 3 446,-2 0 0,-1 0 0,-2 0 0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26:36.138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33 308 7243,'5'4'460,"-2"2"0,-3 2-207,-3 1 1,2 3-576,-2 3 0,-1 3 24,1 2 0,-1-1 134,1 1 0,2-1-68,-2-1 1,2-2-101,1-1 332,-4-2 0,-1-8 0,-3-1 0</inkml:trace>
  <inkml:trace contextRef="#ctx0" brushRef="#br0" timeOffset="78">169 90 8111,'0'-6'0,"0"0"27,-4 4 0,2-2 385,-4 4-900,4 0 0,-3 4 251,3 2 0,1 3 237,-2 2 0,6 3 0,1 4 0</inkml:trace>
  <inkml:trace contextRef="#ctx0" brushRef="#br0" timeOffset="897">53 45 8043,'-8'-9'-600,"-1"0"144,0 0 617,0 0 0,3 4-61,0 2 559,4 2-183,-1 1-397,10 4 1,-1 2-76,6 6 1,-2 2-156,-1 3 1,2 1-176,1 0 1,3 2 121,-3 1 1,2 2-225,-2-2 1,3-1 5,-3-2 422,-1 0 0,2-1 0,1 1 0</inkml:trace>
  <inkml:trace contextRef="#ctx0" brushRef="#br0" timeOffset="1205">344 53 8043,'-8'1'-204,"-1"2"1,0-1-302,0 4 0,-1 0 533,-1 3 0,1 1-14,-2 1 1,-1 2 104,2 2 0,-5 2-75,1 1 0,1-3 91,0 2 1,4-2-111,1 0 0,0-1-11,3-3-18,3-1 11,-1 3 1,8-5-42,1-2 0,3-2 56,1-1 0,-3-1-4,0 4 0,-1 0-17,1 3 1,-2 0 83,-4 0 0,0 3-70,0 3 0,0 5 28,0 0 1,-4 5-19,-2-2 0,-2-1 4,-1-2 0,0 2-223,0-2 0,2-3 75,1-5-570,-2-2 689,3-5 0,0-1 0,1-4 0</inkml:trace>
  <inkml:trace contextRef="#ctx0" brushRef="#br0" timeOffset="1488">415 416 8043,'5'0'-580,"3"4"1,-6-3 1063,4 2-359,0-2 1,2-1-123,1 0 0,0 0-3,0 0 1,-3-4-29,0-2 1,-2-5-174,2-1 1,-2 1 96,-4 2 1,0-3 62,0 0 0,-1 1 80,-2 2 0,-2 4 120,-3 2 0,-4 2-11,0 1 0,-3 4-96,4 2 0,-4 6 266,3 2 0,-3 6-43,4 0 1,-1 5-188,3-2 0,4 0 68,2 0 0,2-3-322,1 1 0,4-4-187,2-2 1,6-3-224,3-6 1,4-2 575,2-4 0,3-8 0,-1-2 0</inkml:trace>
  <inkml:trace contextRef="#ctx0" brushRef="#br0" timeOffset="1722">715 300 8043,'-8'4'0,"1"1"-359,1 0 0,0 3 70,-2-2 1,2 2 616,0 0 0,4 1-100,-1 0 0,2 0-6,1 0 1,1 0-131,2-1 1,5 1-60,4 0 0,-1 0 5,-2 0 1,0-1 24,0 1 1,0-2 149,-1 2 1,-2-5-89,0 5 0,-4-2 99,1 5 0,-3-1-125,-3 4 0,-2-4-78,-4 4 1,-2-4-5,-1 1 1,-4-2-195,1-2 0,3 0-524,0-2 0,2 1 701,1-4 0,4-8 0,2-5 0</inkml:trace>
  <inkml:trace contextRef="#ctx0" brushRef="#br0" timeOffset="1989">1059 521 8051,'0'9'0,"0"-1"77,0 1 1,0 1 173,0 2 0,-3-2 116,0 1 0,-1 0-121,1 1 0,2-1-218,-2 3 0,-2 0 72,-1 1 1,0 0-343,0-3 0,-2 0-139,2-3 1,-2-1-895,-1-2 1275,0-3 0,-3-3 0,-2 0 0</inkml:trace>
  <inkml:trace contextRef="#ctx0" brushRef="#br0" timeOffset="2164">1094 353 7959,'-9'0'0,"1"0"0,2 3 183,0 0 457,4 0-1770,-2-3 1130,4 0 0,4 0 0,1 0 0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26:19.378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230 98 8006,'-14'-5'1016,"-2"-3"-762,5 2 1,-5 2-1106,1 1 1,0 2 473,0 1 1,-2 7 502,3 2 1,0 6 94,-1-1 1,1 6-132,0 0 0,1 5 17,4-2 1,1 3-100,2 0 1,3 0 84,3-3 0,1 2-105,1-4 1,6-5-80,4-4 1,4-2-72,-2-1 1,6-5-195,1-1 1,3-6 37,0-2 0,3-3 318,0-1 0,5-4 0,-5-1 0</inkml:trace>
  <inkml:trace contextRef="#ctx0" brushRef="#br0" timeOffset="218">345 231 7642,'-5'0'-443,"0"3"368,2 0 171,2 4 0,-2-2-65,6 3 0,1-2 165,2 0 1,1-1-14,-1 1-41,2 2 1,1-4 70,0 2 3,-4 1 0,-1-5-204,-4 4 0,0-3 84,0 3 0,-1-4-222,-2 1 0,-2-2 67,-4-1 1,-3 0-68,0 0 0,1 0 81,2 0 1,0-4-341,0-2 0,4-2 14,2 0 371,2-1 0,1-4 0,0-1 0</inkml:trace>
  <inkml:trace contextRef="#ctx0" brushRef="#br0" timeOffset="542">521 196 8006,'-4'9'0,"-1"-1"-177,-4 1 1,0 1 114,1 2 0,2-2 339,0 1 0,4 3-75,-1 1 1,2-3-128,1 0 0,1-2-131,2-1 1,2 0 82,4-1 1,2-2-137,1 0 0,3-4 103,-3 1 1,3-7-114,0-5 1,-1 0 33,0-6 0,-3 3 33,1-3 0,-2 1 15,-1-4 0,-2 0 14,-1 1 0,1 3 261,-4 2-172,0 3 121,-3 0 0,0 5-36,0 4 1,-1 4 11,-2 5 1,1 3-88,-4 3 1,4 2-172,-1 0 0,-1 1-87,1 0 1,1-4-233,2 1 0,0-4 10,0 0 1,1 1 26,1-3 377,3 2 0,4-10 0,0 3 0</inkml:trace>
  <inkml:trace contextRef="#ctx0" brushRef="#br0" timeOffset="658">785 204 8006,'0'-6'-1346,"0"0"1001,4 4 1,-2-6 344,4 2 0,-4-2 0,6-1 0,-3 1 0</inkml:trace>
  <inkml:trace contextRef="#ctx0" brushRef="#br0" timeOffset="833">874 90 8006,'-4'18'2,"-4"0"170,-4 3 0,0 4-78,4 5 1,-4 7 78,0 1 1,-1 1-160,2 2 1,1 3 100,-2 4 0,2 0-298,1-7 0,4-2 7,-1-13 1,4-5-104,-1-9 81,2-3 0,2-6-328,2-6 0,-1-2 526,4-10 0,-1-8 0,4-4 0</inkml:trace>
  <inkml:trace contextRef="#ctx0" brushRef="#br0" timeOffset="1018">865 309 8006,'4'-8'-13,"2"-1"1,-1 0 184,0 0 1,1 3-64,3 0 1,-3 4 344,0-1-384,0 2 0,3 2 109,-1 2 0,-2 2-174,0 4 0,-3 0 49,3 0 1,-4 1 46,1 1 1,-2-1-12,-1 2 1,-4 1-72,-2-2 1,-2 2-199,-1-1 0,-2-2 67,-1 1 0,-4-4-204,2-1 0,0-4 128,-1 1 1,4-2-883,0-1 1070,5-4 0,-6-5 0,2-4 0</inkml:trace>
  <inkml:trace contextRef="#ctx0" brushRef="#br0" timeOffset="1183">1147 1 8037,'-10'26'-203,"0"2"1,-2 0-343,1 1 1,1 5 615,1-2 1,2-1-54,1 2 0,-1-9-56,4 0 0,0-6-36,3-3 1,4-2 73,2-4 0,5-4 0,3-2 0</inkml:trace>
  <inkml:trace contextRef="#ctx0" brushRef="#br0" timeOffset="1417">1280 274 8037,'6'0'-800,"0"0"507,1 0 1,-2-3 489,1 0 1,-4-1 5,1 1-132,-2-2 0,-1-3-188,0-1 1,0-3 28,0 0 0,-4 0 40,-2 0 1,-2 2 31,-1-2 0,-1 3-92,-1 4 1,0 1 203,-4 4 1,3 4 135,-2 1 1,3 8 256,-1 5 0,2 0-215,2 6 1,0 2 126,2 4 1,3 1-76,6-4 1,6 0-443,5-6 0,8-3 7,4-6 1,6-4-108,6-8 0,3-6 216,6-6 0,-2-9 0,3-11 0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26:21.937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388 185 8229,'8'5'-258,"1"-2"1,3 1 55,0-1 1,0 1-82,-4-2 0,0 0 124,-2 4 0,1-3 139,-4 3 1,0 0 22,-3 3 0,-4 0-21,-2-1 0,-6 4 125,-2 0 1,-3 4-73,-1-2 0,1 0 250,-1 1 0,1-1-2,3 4 1,2-4-65,6-2 1,2 0-137,4 0 1,2 0-100,4-3 0,5-3 3,9-1 0,3-2 124,3 3 1,-2-3-354,-1 3 1,-3-3 56,0 3 0,-5-1 11,-3 1 1,-6 4 148,-3-1 1,-4 3-7,-5 0 1,-5 2-9,-9 3 1,-7 0 14,-5-3 0,-1 3 43,-2-2 1,2-2-42,-5-2 0,-1-5-126,4-3 0,-1-4 129,6-5 1,1-4-333,3-11 1,3-6 350,2-5 0,8-3 0,4-3 0,1 1 0,5-1 0,1 2 0,5 1 0,2 0 29,4 3 0,4-1 55,1 3 0,2-2 96,-1 3 1,1-1 100,-1 4 0,3 3 87,2 3 1,0 2-59,3 3 0,1 3-82,2 7 0,2 2-8,1 6 0,4 5 2,3 7 0,1 6-149,-5 2 0,3 6 103,0 0 0,-2 6-728,-3-2 0,-5 2 304,-7-6 1,-5 5 111,-1-2 1,-6 7 174,-3 5 0,-14 5-32,-6 7 0,-8 5 74,-4 4 1,-7 4-92,-5-4 1,-2-3 256,-1-12 0,0-7-103,0-8 0,-2-6 198,2-8 0,0-10-154,8-14 0,0-11-284,7-12 0,1-12 20,8-6 1,3-11-212,8-3 1,1-8-589,2-8 1,4-7 223,4-4 0,7 3 651,6 9 0,4-1 0,4 0 0,5 1 0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25:58.419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36 10 8225,'-9'0'-145,"0"-4"37,0 3 0,4-2 115,2 6 1,2 3 21,1 6 1,4-1-91,2 3 1,2 1 29,1 3 0,4-1-216,1 1 1,0 0 71,1-1 1,2-3 174,4-2 0,0 1 0,-4 1 0</inkml:trace>
  <inkml:trace contextRef="#ctx0" brushRef="#br0" timeOffset="285">344 0 8225,'-12'9'-87,"1"-3"74,-4 0 0,3 1-236,-2 5 0,2-2 193,-3 5 1,1-1-4,-4 0 0,3 2 101,1-4 0,0 3-93,-1-4 1,2 0 25,5-5 1,3-1 46,2-2-33,2-2 0,2 3-178,2-4 1,2 0 134,3 0 1,1 0 52,0 0 1,0 4 13,0 1 1,-2 4-27,-1 3 1,1 2 111,-4 3 1,0 2-48,-3 2 0,-1-1 151,-2 7 1,-2-3-97,-4 6 0,1-3-16,-1-1 0,0-3-380,0-2 168,0-7-674,1-1 795,3-12 0,5-6 0,5-9 0</inkml:trace>
  <inkml:trace contextRef="#ctx0" brushRef="#br0" timeOffset="561">442 247 8203,'9'0'-133,"0"3"230,0 0 0,0 0-147,0-3 1,-1-1-290,1-2 1,0 1 210,0-4 1,0 0-78,-1-2 0,-2-1 158,0 0 0,-4 0-178,1 0 0,-2 1 102,-1-1 1,-4 1 2,-2 2 0,-5 2 175,0 4 0,-5 1-48,1 2 1,-1 3 334,-2 6 1,0 2-150,1 7 1,0-2 136,2 5 0,1 0-66,5 2 0,-2-2-164,5 3 1,2-6-51,1 2 0,6-4-200,3-5 1,6-2-14,3-6 0,4-2-641,2-4 804,3-8 0,3-2 0,4-7 0</inkml:trace>
  <inkml:trace contextRef="#ctx0" brushRef="#br0" timeOffset="819">759 159 8194,'-14'9'-37,"2"0"0,3 0 37,0 3 0,0-1-560,0 4 0,1-1 389,2 4 1,3 0 499,3-1 1,1-2-235,1 0 0,3-4 61,4 0 0,4-1-151,2-1 0,-2-3 6,2 0 0,0-4-24,2 1 1,-3-2 46,-2-1 0,-2 1-22,-2 1 0,-3 0 65,-2 4 1,-3 0 127,-3 3 0,-2 4-139,-3 1 0,-5 3 15,-2 1 0,-1-1-102,-2 1 1,-3-1 80,1-3 0,3-1-689,5-4 219,-1-4 410,7-1 0,-6-8 0,7-1 0</inkml:trace>
  <inkml:trace contextRef="#ctx0" brushRef="#br0" timeOffset="935">1191 230 8024,'0'8'-56,"0"1"56,0 0 0,-4 0 0,-1 0 0</inkml:trace>
  <inkml:trace contextRef="#ctx0" brushRef="#br0" timeOffset="1068">1209 450 8176,'-7'21'0,"-2"-1"0,0-1-800,2-3 103,3-8 332,4-4 365,4-4 0,1-4 0,4-1 0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25:54.660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255 236 8253,'-4'5'-65,"3"3"167,-2-2 0,3-1-207,3 1 0,2 0-204,3 2 0,2 1 180,2 0 0,-2-1-49,2-2 0,-4 2 71,-2-3 1,1 0-41,-4 1 1,0 0 115,-3 3 0,0 0-65,0 0 0,-4-1 153,-2 1 0,-2 3 187,0 0 1,-1 0 12,0-4 1,-2 1-144,2 0 0,-2-1 141,6-2 0,1 2 106,1-3-376,2-1 0,5 0-3,2-4 1,5-1-127,4-2 1,5 0-184,0-5 1,2 1 87,-2-5 1,-1 2-114,2 1 1,-6 1 351,0-1 0,0 0 0,2 0 0</inkml:trace>
  <inkml:trace contextRef="#ctx0" brushRef="#br0" timeOffset="318">35 423 8280,'-13'-9'-333,"7"-3"-42,-3 0 0,6-6 348,0 0 0,7-6 55,5 1 1,7-7 184,8-2 1,3-3-152,6-3 0,0 2-2,8 1 0,1 5 9,5 6 1,-1 4-82,4 5 1,-3 6-38,3 6 1,-5 10-172,-1 5 0,-4 7 123,-8 5 0,-7 2-93,-7 4 1,-8-1 172,-7 6 0,-3 1-52,-3 8 0,-6-2 167,-6 5 0,-2 1-147,-4-1 1,-5 4 220,-7-1 1,-1-4-47,-1-5 1,-2-4 51,-1-10 1,1-3-53,-4-6 0,7-8 110,-2-4 1,7-9-263,-1-6 1,6-8 126,0-6 0,6-7-417,0-2 0,5-6 74,8-3 242,1-6 0,0-6 0,-1-5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19:23.776"/>
    </inkml:context>
    <inkml:brush xml:id="br0">
      <inkml:brushProperty name="width" value="0.06" units="cm"/>
      <inkml:brushProperty name="height" value="0.06" units="cm"/>
      <inkml:brushProperty name="color" value="#E71224"/>
    </inkml:brush>
  </inkml:definitions>
  <inkml:trace contextRef="#ctx0" brushRef="#br0">107 203 8077,'-1'-4'322,"-2"1"1,1-1-198,-4 1 0,3 0-194,-3 3 1,3-3 90,-3 0 1,3 0-142,-3 3 0,0 0 24,-2 0 0,2 0 21,0 0 0,0 4 132,-3 2 0,3 2-56,0 0 0,3 1-5,-2 0 0,3 3 47,-1 0 0,2-1-132,1-2 124,0 0 1,1-1-175,2-2 1,2-2 33,3-4 1,1-1 34,0-2 0,1-2 55,2-4 1,-3-1-12,3-2 1,1 3 60,-1-3 0,-1 2 11,-2 1 0,-3 3 94,0 0-133,0 5 0,2-2 91,-2 6 1,-3 1-114,-3 5 1,0 3-80,0 0 0,0 2-69,0-2 0,0 3-565,0-3 727,0-1 0,0-2 0,0 0 0</inkml:trace>
  <inkml:trace contextRef="#ctx0" brushRef="#br0" timeOffset="225">406 177 7998,'-11'0'34,"-1"0"0,0 0 164,-1 0 1,3 0-160,-5 0 1,3 3-205,-3 0 0,5 7 145,-2-2 0,2 4 67,1 0 1,1 1 72,3 1 1,1 2-69,4-4 1,0 1-216,0-2 1,4-1-2,1 2 1,3-5-152,1-1 1,4-4 125,2 1 0,-2-2 189,2-1 0,0 0 0,2 0 0</inkml:trace>
  <inkml:trace contextRef="#ctx0" brushRef="#br0" timeOffset="376">477 203 7998,'9'9'389,"-3"-4"-163,0-2 1,-4 1-256,4-1 0,0 0 85,3-3 0,0 0-414,0 0 1,0 0 28,3 0 1,-2-3-564,2 0 892,-2-4 0,2-2 0,2-4 0</inkml:trace>
  <inkml:trace contextRef="#ctx0" brushRef="#br0" timeOffset="524">609 80 7998,'-4'9'-76,"-1"0"261,-3-1 1,-1 4-178,0 0 1,0 4 86,0-2 1,3 6-266,1 0 1,2 4-51,-3-3 1,4-1-41,-1-2 0,2 2 89,1 1 1,0-4 170,0-6 0,4-1 0,1-1 0</inkml:trace>
  <inkml:trace contextRef="#ctx0" brushRef="#br0" timeOffset="648">653 274 7998,'0'6'3,"0"0"1,0 1 51,0 0 0,0 2-341,0 0 0,-1-1 105,-2-2-553,2 2 734,-2-3 0,3-4 0,0-2 0</inkml:trace>
  <inkml:trace contextRef="#ctx0" brushRef="#br0" timeOffset="774">706 44 7998,'0'-9'-385,"0"4"1532,0 1-810,0 4 0,0 4-965,0 2 1,-3 5 378,0 0 0,0 4 249,3-3 0,0 4 0,0-3 0</inkml:trace>
  <inkml:trace contextRef="#ctx0" brushRef="#br0" timeOffset="932">777 273 7998,'0'13'0,"0"-3"0,0 5 158,0-4 68,0 2 1,1-8-171,2-2 0,-1-2-31,4-1 1,-3-4-200,2-2 1,1-2 45,3-1 0,-1-3 166,-2 1 0,2-2-504,-2 1 0,1 2 103,2-2 363,0 3 0,0 0 0,0 0 0</inkml:trace>
  <inkml:trace contextRef="#ctx0" brushRef="#br0" timeOffset="1076">936 264 7998,'4'15'-347,"0"-1"0,-1-2-347,0-1 1,0 0 1424,-3 1 0,0-3 105,0 3-695,0-2-796,0-1 513,0-4 1,0-3-730,0-8 871,0-4 0,-4-12 0,-1 0 0</inkml:trace>
  <inkml:trace contextRef="#ctx0" brushRef="#br0" timeOffset="1198">988 45 7998,'5'0'-434,"3"0"0,-7 1 322,2 2 1,-2 1 44,-1 5 1,0 0-105,0 0 1,0 4 170,0 1 0,4 3 0,1 1 0</inkml:trace>
  <inkml:trace contextRef="#ctx0" brushRef="#br0" timeOffset="1333">1050 247 7759,'9'0'-470,"0"3"0,-3-2 100,0 2 1,0-3 488,6-3 0,-2-1-72,2-5 1,-2-4-466,-2-2 418,5-1 0,-3-2 0,3 0 0</inkml:trace>
  <inkml:trace contextRef="#ctx0" brushRef="#br0" timeOffset="1466">1156 61 7972,'-6'9'0,"0"0"0,0 4 60,-2 1 0,0 0-29,2 1 1,-2 2-173,2 4 0,1 4 53,-1-2 0,4 3 88,-1 0 0,2-3-104,1 1 0,0-3 61,0 2 0,4-7-597,2-2 640,2-3 0,5-6 0,1-1 0</inkml:trace>
  <inkml:trace contextRef="#ctx0" brushRef="#br0" timeOffset="1615">1218 274 7972,'5'0'-2059,"0"1"2806,-2 2 1,-3-1-336,3 4 0,-2 0-407,-1 2 0,0 1-163,0 0 0,0 0 79,0 0 0,0 0-58,0-1 0,0 1 119,0 0 18,0 0 0,4 0 0,1-1 0</inkml:trace>
  <inkml:trace contextRef="#ctx0" brushRef="#br0" timeOffset="1740">1280 18 7945,'0'-6'733,"0"0"-506,0 4-396,-4-1 1,3 6-466,-2 3 1,2 2 633,1 1 0,0 4 0,0 0 0</inkml:trace>
  <inkml:trace contextRef="#ctx0" brushRef="#br0" timeOffset="2424">1227 292 8382,'0'11'-23,"0"1"1,0 1-10,0-1 1,3-2 86,-1 5 1,4-1-95,-3 1 1,3-3 104,-3-3 1,3-3-15,-3 0 1,4-4 41,-1 1 1,2-7-1,0-5 0,1-4-157,0-4 1,1-4 118,2 0 0,-2 0-185,5 0 1,-4 4 107,1-1 1,-2 1-80,2 6 1,-3-1 3,0 3 127,0 4-16,-8 1 0,2 8 98,-3 2 1,0 3-44,0 3 0,-2 4 134,-1 5 0,-4 3 46,1 0 0,-2 2-103,-1 4 1,-1 2-28,-1 6 1,0 2-7,-4 5 0,3 3 6,-2 2 1,-1 1-10,-3 2 1,2-8 106,1-3 1,2-14-146,4-7 0,-2-11-87,-1-7 0,0-10-585,3-8 0,-3-10 321,-3-7 0,-3-6 278,-2-3 0,-7-6 0,-4-2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18:28.771"/>
    </inkml:context>
    <inkml:brush xml:id="br0">
      <inkml:brushProperty name="width" value="0.06" units="cm"/>
      <inkml:brushProperty name="height" value="0.06" units="cm"/>
      <inkml:brushProperty name="color" value="#E71224"/>
    </inkml:brush>
  </inkml:definitions>
  <inkml:trace contextRef="#ctx0" brushRef="#br0">18 319 8215,'0'-13'19,"0"0"103,0-1 0,0 1-108,0 4 0,1 3 93,2 0 1,-1 3-298,3-3 0,-2 4 102,3 0 1,-3 2-12,3 2 1,-3 3 23,3 4 0,-4 1-3,1 2 0,-2-1 97,-1 3 1,0-3-93,0 1 0,0-2 70,0-2 1,-1-3-6,-2-2 1,1 1 60,-4-1 1,0-1-45,-3-5 0,3-2 26,1-4 0,2 1-32,-3-1 1,3 0 0,-3 0-100,4 0-13,-2 0-239,4 5 348,4 0 0,1 4 0,4 0 0</inkml:trace>
  <inkml:trace contextRef="#ctx0" brushRef="#br0" timeOffset="1417">354 36 8140,'0'-9'-536,"0"0"0,1 1-90,2 2 801,-2 2 1,3 5-65,-4 2 0,1 3-15,2 6 0,-2 2-94,1 3 1,-1 6 6,-1 3 0,0 4-3,0 2 0,-3 2-20,1-1 1,-5 4 13,1 1 0,1-3 4,-1-2 1,1-8 35,-1 2-34,-2-7 21,4-6 1,-1-7-22,2-10 0,2-3-12,1-6 0,4-2 16,1-3 0,3-1-7,1 0 1,0 1 3,0-1 0,3 4-5,-1-1 1,2 3 138,-1-3 1,-2 5-127,1-2 0,-1 3-25,-1 3 0,0 2 37,0 4 1,-2 4-51,-1 2 0,1 5-20,-4 1 1,0 3-8,-3 0 0,0 5-69,0 0 0,3 0-215,0-6 1,0 3 333,-3-2 0,4 1 0,1 2 0</inkml:trace>
  <inkml:trace contextRef="#ctx0" brushRef="#br0" timeOffset="1651">582 318 8140,'0'-6'-263,"0"0"0,0 0 105,0-3 0,1 1 211,2 3 1,-1-2-41,4 4 0,0-1 219,3 1 1,-1 2-139,1-2 0,0 2-57,0 1 0,0 0-40,-1 0 0,1 4 64,0 2 0,-4 2-81,-2 0 1,-2 1 83,-1 0 1,0 3-151,0 0 1,-4 0 48,-2 0 0,-2-2-134,-1 2 0,1-3 72,-1-4 0,0 2-163,0-4 0,0 0-128,1-3 0,0-4-65,2-2 455,2-2 0,0-4 0,-1-2 0</inkml:trace>
  <inkml:trace contextRef="#ctx0" brushRef="#br0" timeOffset="1877">723 256 8140,'0'6'-479,"0"0"1,0 0 243,0 2 1,3 1 181,0 0 0,0 0 270,-3 0 0,3 3-130,0-1 0,3 4 94,-3-3 0,1-1-133,-1-2 0,1 0 69,1 0-168,3 0 0,-3-1 94,4-3 1,-1-2-52,-2-6 0,2-1 48,-3-5 0,3-3-117,1 0 1,0-3 90,0 0 1,0-1-132,-1 1 0,1 0-6,0 3 0,-1 0-173,-2 3 1,2 2-269,-3 1 564,-1 2 0,4 4 0,-3 0 0</inkml:trace>
  <inkml:trace contextRef="#ctx0" brushRef="#br0" timeOffset="2126">919 371 8140,'8'6'0,"-2"-1"-210,2-3 279,-3 2 1,4-4-154,-1 0 0,-2-4 76,0-1 1,0-3-92,3-1 1,0-3 130,-1 0 0,1-3-89,0 0 1,-3-1 36,0 2 0,-4-2-44,1 4 1,-2-3-136,-1 4 1,-1 0 58,-2 5 0,-2 2 63,-4 4 0,-4 2 27,-1 4 1,0 4 138,-1 7 0,3 4-138,-2 0 0,3 2 399,-1-2 0,2 2-41,2-2 1,3 2 103,2-2 0,3-2-172,3-4 1,6-3-100,5-6 1,8-2-202,4-4 1,6-9 147,6-6 0,-1-6-89,4-9 0,0-5 0,3-5 0</inkml:trace>
  <inkml:trace contextRef="#ctx0" brushRef="#br0" timeOffset="2770">1518 203 7642,'0'-9'407,"0"0"-444,4 1 1,-2 0 62,4 2 0,0-1-129,2 4 0,-1-4-74,2 1 0,-2 1-120,5 0 1,-2 0-310,-2-1 606,1-2 0,0 3 0,0-4 0</inkml:trace>
  <inkml:trace contextRef="#ctx0" brushRef="#br0" timeOffset="2960">1632 36 8122,'0'8'-744,"-4"4"521,-2 0 0,-1 4 126,1-2 0,-2 4 69,2 2 1,-1 7 180,-2 5 1,0 4-87,0 2 1,0 2-47,0 4 0,1 0 36,-1 0 1,0-1-28,0-2 0,1-2-148,2-7 1,3-9 59,3-9-238,0-7 1,0-11-113,3-8 408,-2-7 0,7-4 0,-3-3 0</inkml:trace>
  <inkml:trace contextRef="#ctx0" brushRef="#br0" timeOffset="3160">1580 291 8122,'9'-12'-1456,"-2"2"1092,-1-2 1,1 2 1141,-4 1-115,4 1-539,-2 3 1,4 1 4,-1 4 1,-2 0 82,0 0-214,0 4 1,2 1 139,-2 3 0,-2 1-148,-4 0 0,0 1 119,0 2 0,0-2-199,0 5 0,-4-3-10,-2 3 0,-2-5-136,-1 2 1,-1 1 71,-1-1 1,1-1-131,-2-2 1,-1-3 66,2 0 1,-1-4 72,3 1 1,0-2 153,0-1 0,5-4 0,0-1 0</inkml:trace>
  <inkml:trace contextRef="#ctx0" brushRef="#br0" timeOffset="3352">1668 256 8122,'12'3'-1099,"-1"0"0,1 4 1683,-3-1 0,-1 1-106,-2 2 0,-2 3-375,-4 0 0,0 3-76,0 0 0,0-2-147,0-1 1,0-3 205,0 0-209,0 0 99,0-4 1,0-5 74,0-6 1,0-3-153,0-2 0,3 0 83,0-4 0,3 0-108,0-2 0,-1 2 17,1 0 1,-1 5-193,1-2 0,2 2 134,-2 1 167,1 4 0,2-3 0,0 4 0</inkml:trace>
  <inkml:trace contextRef="#ctx0" brushRef="#br0" timeOffset="3610">1834 335 8122,'0'6'-220,"0"0"0,1-4 266,2 1-115,-2-2 0,6-2 155,-4-2 0,4-5-143,-1-3 1,-2-2 98,-1 1 0,1 1-78,-1-3 1,0 3 47,-3-1 1,0 2-324,0 1 142,0 4 178,-4 2 1,-1 3-3,-4 0 0,0 7 58,0 5 0,0 1 13,1 2 0,2-1-30,0 4 0,3-1 14,-3-3 1,4 3-33,-1-2 1,2-3 1,1 0 1,5-3-219,4-3 1,0-2 74,2-4 0,3-1 111,1-2 0,2-6 0,0-5 0</inkml:trace>
  <inkml:trace contextRef="#ctx0" brushRef="#br0" timeOffset="4018">1993 238 8122,'0'9'0,"0"0"0,0 0-118,0 0 1,0 0 53,0 3 0,0-2-22,0 2 0,0 1 91,0-2 0,0 1-110,0-3 0,-3 0 20,0-1 1,0 1 91,3 0-156,0-4 110,0-1 1,3-5-112,0-2 0,4-5 125,-1-4 1,-1-2 8,1 2 0,0-3 44,2 4 1,0-4 8,-2 3 1,2 0 256,-2 3-230,2 1 0,0 2 241,-3 0-257,3 4 1,-7-1 124,2 6-125,2 2 1,-4 4 10,2-1 0,-2 1-59,-1 0 0,0-3-13,0 0 0,0-3-212,0 3 271,0-4-154,0 2 1,1-4 54,2 0 1,-1-4 12,4-2 1,-1 1 28,1-1 1,1 3-40,-1-3 49,2 4 0,1-2 9,0 4 1,-3 0 28,0 0 0,-4 0-43,4 0 0,-4 4 25,1 2 1,-2 2-15,-1 1 0,0 3-177,0-1 1,0 1 29,0-3 0,0-3 142,0 0 0,4-1 0,1 4 0</inkml:trace>
  <inkml:trace contextRef="#ctx0" brushRef="#br0" timeOffset="4210">2276 238 7549,'-3'5'-81,"2"3"0,-3-3 105,4 4 1,0-3 186,0 0 1,0-1-142,0 4 1,0 0-252,0 0 124,0 0 0,0 0-389,0-1-26,0 1 280,0 0 192,4-4 0,-3-1 0,2-4 0</inkml:trace>
  <inkml:trace contextRef="#ctx0" brushRef="#br0" timeOffset="4376">2302 88 6652,'-1'-4'-293,"-2"1"788,2 2-495,-3 1 0,0 4 0,-1 0 0</inkml:trace>
  <inkml:trace contextRef="#ctx0" brushRef="#br0" timeOffset="4668">2347 282 8122,'0'9'-57,"0"0"0,0 0 69,0 0-81,0 0 0,0-1 119,0 1-196,4-4 0,-2-1 50,4-4 0,-3 3 132,3 0 1,-3-1-6,2-5 1,-2 1-98,3-4 1,-1 3-23,1-3 0,2 0 69,-2-2 0,-1-1-3,0 0 1,1 1 22,3 2 0,-3-1 265,0 4-36,-4-3 159,6 5-291,-7-3-29,7 4 0,-7 1-274,1 2 217,-1 1 1,0 5-429,2 0 1,-2 0 415,2 0 0,2 0 0,0-1 0</inkml:trace>
  <inkml:trace contextRef="#ctx0" brushRef="#br0" timeOffset="5061">2593 256 8122,'0'9'-168,"0"0"1,0-1 228,0 1 0,0 0-71,0 0 1,0 1 112,0 1 0,-3-1-67,0 2 1,0-2 155,3-1-361,0-1 75,0 1-60,0-4 0,3-2 94,0-6 0,3-5-141,-3-3 1,3-5 167,-3 1 0,3 2 6,0-2 1,1 4 225,-1-1 1,1 2-73,-4 2 140,4-1-96,-2 4 62,3 1 1,-3 6-240,-2 4 0,1 0 115,-1 5 0,0 3 7,-3 1 0,0-2-23,0-2 1,0-1-198,0-1 23,0-4 81,4-1 1,0-6 8,2-4 1,2 0-13,-2-6 0,1 0-43,2 0 0,0-3 61,0 3 1,0 2-39,0 4 1,-4-1 30,1 4 0,0 0-26,3 3 0,-4 4-137,-2 2 1,1 3-218,-1 2 0,1 3 58,-1 4 314,-3-5 0,4 4 0,-4-3 0</inkml:trace>
  <inkml:trace contextRef="#ctx0" brushRef="#br0" timeOffset="6102">688 328 8236,'-5'-4'-139,"1"3"104,4-3 0,0 5-108,0 2 0,0 2-80,0 3 1,3 2-329,0 2 551,4 2 0,-2 3 0,4 1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17:16.918"/>
    </inkml:context>
    <inkml:brush xml:id="br0">
      <inkml:brushProperty name="width" value="0.06" units="cm"/>
      <inkml:brushProperty name="height" value="0.06" units="cm"/>
      <inkml:brushProperty name="color" value="#E71224"/>
    </inkml:brush>
  </inkml:definitions>
  <inkml:trace contextRef="#ctx0" brushRef="#br0">309 199 8552,'-9'4'0,"4"0"-305,-1 2 1,4 5-915,-1 1 1219,2 4 0,1 5 0,0 2 0</inkml:trace>
  <inkml:trace contextRef="#ctx0" brushRef="#br0" timeOffset="352">9 367 8549,'-5'-23'0,"3"-1"0,1-2-872,1-3 1,2-4 435,3 4 0,5-1 773,8 4 1,3 0-210,3-1 0,2 2 122,4 1 1,1 6-163,4 7 1,1 2-71,-1 3 0,-1 7-10,-1 8 1,-4 5-10,-5 10 1,-3 1-29,-3 7 0,-6 3 49,-3 3 0,-4 1-49,-5-4 1,-1 4 13,-2 2 1,-6 5 52,-5 1 1,-7 0-1,-2-3 0,-7 0 6,-2-3 1,-2-3 25,-2-6 1,1-7 12,0-11 0,3-5-60,3-9 1,3-10 12,2-7 1,6-11-263,7-13 0,2-4 90,3-8 136,2-8 0,4-1 0,0-9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19T08:17:11.935"/>
    </inkml:context>
    <inkml:brush xml:id="br0">
      <inkml:brushProperty name="width" value="0.06" units="cm"/>
      <inkml:brushProperty name="height" value="0.06" units="cm"/>
      <inkml:brushProperty name="color" value="#E71224"/>
    </inkml:brush>
  </inkml:definitions>
  <inkml:trace contextRef="#ctx0" brushRef="#br0">257 161 8377,'5'-18'6,"2"4"143,-4 2 61,3 3 0,-2 6-142,2 6 1,1 6 121,-4 12 0,4 8 91,-1 7 0,2 6-403,0 2 1,1 0-45,0 3 1,1-3-32,2-3 1,-2-2 85,5-7 0,-4-7-228,1-7 1,-6-5-8,0-7 0,-4-3-71,1-6 0,-3-2-161,-3-4 578,-6-4 0,-4-1 0,-5-3 0</inkml:trace>
  <inkml:trace contextRef="#ctx0" brushRef="#br0" timeOffset="174">142 410 8377,'-14'4'-564,"2"3"225,3-4 1218,0 0-516,4-3 1,2 0-428,6 0 0,3 0 30,6 0 1,-1-3-142,3 0 1,1-4 182,3 2 0,-1-2-122,1 1 1,0-2-152,-1 2 1,1-2 98,-1-1 1,1 1-195,0-1 0,-2 0 360,-1 0 0,2 0 0,-4 1 0</inkml:trace>
  <inkml:trace contextRef="#ctx0" brushRef="#br0" timeOffset="575">247 172 8292,'-9'-8'0,"0"2"-14,1 0 1,-1 4 191,0-1 1,0 4-335,0 5 0,0 2 144,1 9 0,-4 3-232,0 6 0,-4 6 115,2 3 0,-3 3 23,-1 3 1,2 4-39,1-3 1,2-5-353,5-8 496,-1-1 0,0-2 0,0 1 0</inkml:trace>
  <inkml:trace contextRef="#ctx0" brushRef="#br0" timeOffset="942">592 278 8459,'-3'-9'14,"0"1"1,-1 2 206,1 0 1,1 4-292,-4-1 1,1 3-28,-4 3 1,-1 3-50,-2 6 0,1 2 182,-3 7 0,3-2 35,-1 5 0,2-4-103,1 0 0,5 0 85,1 0 1,2-5-171,1 0 1,5-5 27,3-1 1,5-4-30,5-2 0,-1-2 79,1-1 1,-1 0-102,-3 0 0,2 0-82,-4 0 140,0 0 1,-8 1 67,-1 2 1,-2 0-44,-1 6 1,-4-2 42,-5 4 1,-5 2-25,-7-1 1,-1 4-156,-5-2 1,4-1 21,-1-1 171,5-2 0,-7-2 0,4 1 0</inkml:trace>
  <inkml:trace contextRef="#ctx0" brushRef="#br0" timeOffset="1375">1076 383 8057,'0'-9'-212,"-4"0"0,-1 1 356,-4-1 1,1 4-86,-1 2 0,0 2-1,0 1 1,-1 1-71,-1 2 0,0 3 60,-4 6 0,1-2-12,0 5 1,-2 1-4,4 4 1,0-1-8,4 1 0,-1-1 2,0-1 0,4-2 29,2-1-46,2-2 0,6-8 0,4-2 0,1-4-134,4-5 1,2-1 134,5-8 0,-3-2-72,3-4 1,-2-1 50,2 2 0,-2 2-4,1 1 0,-4 0 59,-1 5 0,-5 0 11,2 4 0,-2 0-10,-1 2 1,-4 3 108,-2 6 0,-2 6-109,-1 5 0,0 3 2,0 1 0,0-1-225,0 1 0,0 0-29,0-1 205,4-3 0,4-1 0,6-4 0</inkml:trace>
  <inkml:trace contextRef="#ctx0" brushRef="#br0" timeOffset="1975">1562 286 8434,'0'-9'-19,"-1"1"-197,-2 3 322,2-3-171,-3 7 1,4 2 15,0 8 0,-3 8 33,0 10 1,-2 4 26,2 7 1,-3 2-14,3 4 0,-4 4-101,1-1 1,1 0 85,-1-3 1,0-3-183,-2-6 0,2-6 23,0-15-35,4-1 1,-2-10 31,4-6 179,0-6 0,0-8 0,0-1 0</inkml:trace>
  <inkml:trace contextRef="#ctx0" brushRef="#br0" timeOffset="2200">1543 348 8303,'4'-13'0,"-3"3"-52,2-1 1,2 1-90,1 1 1,2 1 382,1 2 0,2 2-133,1 4 1,4 0-180,-1 0 0,0 1 148,0 2 0,-2 3-79,-4 6 1,-1-2-5,1 1 1,-4 3-10,-2 1 1,-2-1 38,-1 0 1,-4 1-26,-2 3 1,-5-4-186,0 1 1,-6 0 107,-1 2 1,1 0-170,-4-2 1,3-4 57,0-5 0,0 1-151,1-4 0,3 0-174,2-3 513,6-4 0,-2-5 0,4-4 0</inkml:trace>
  <inkml:trace contextRef="#ctx0" brushRef="#br0" timeOffset="2434">1737 346 8052,'0'6'-282,"0"0"0,3-1 413,0 4 1,0 0-115,-3 0 0,0 3-11,0-1 1,0 5-87,0-1 0,0-2 104,0-2 0,0 0 86,0 1-104,0-6-2,0 2 0,0-13-27,0-4 0,1-5-10,2-6 1,-1-3 36,4-3 0,0-1-1,3 1 1,0 0 0,-1 3 0,4 1-7,0 4 1,4 2-160,-2 1 0,0 3 148,1 6 0,-5 3-565,2 3 579,-2 3 0,3 6 0,1 5 0</inkml:trace>
  <inkml:trace contextRef="#ctx0" brushRef="#br0" timeOffset="2691">1897 374 7613,'-5'0'-270,"1"-4"292,4-2 0,4 2 218,2-2 0,2 0-111,1-3 1,4 0-80,1 0 0,0 4-22,1 3 0,-4 1-103,0 1 1,-2 1 66,-3 1 0,-2 7-136,-4 6 1,0 2 21,0 0 0,-7 4 61,-2-1 1,-5 1 75,-1-3 1,1-3-52,-1-3 1,4-1-38,-4-8 1,4-1-29,-1-5 1,7-7-6,2-8 1,2-2-163,1-4 0,6-1 268,3 1 0,6-1 0,-1-2 0</inkml:trace>
  <inkml:trace contextRef="#ctx0" brushRef="#br0" timeOffset="3084">2161 381 8092,'-4'-5'-36,"2"-3"108,-4 2 0,3-1-132,-3-2 0,3 3 160,-3 0 0,3 3-136,-2-3 0,-1 4 64,-3-1 0,3 6 121,0 3 1,0 6-180,-3 3 1,2 1 89,1 2 1,-1 2-17,4 1 1,-3 0 21,3-4 0,0 0 21,3-2 0,1-6-135,2-3 0,2-4 118,4 1 1,4-8-197,1-6 0,3-7 120,1-9 0,0-6-163,3-2 0,-3-6 100,3 0 1,-2-4-211,-2-2 0,0 2 5,-2-2 1,-3 10 121,-3 5 1,-4 8 243,-2 7-139,-2 3 1,-1 13 282,0 4 1,-4 5-91,-2 3 0,1 6 60,-1 4 1,0 3-37,-2 0 1,0 4-85,2 1 1,-2 8-50,2-2 0,1 2-5,-1-1 0,3 0-275,-2 2 0,3-2 78,-1 2 0,2-9-266,1-6 1,1-4 430,2-4 0,2-6 0,3-6 0</inkml:trace>
  <inkml:trace contextRef="#ctx0" brushRef="#br0" timeOffset="3360">2337 357 8206,'-4'8'0,"-1"1"114,-3 0 0,0 0-101,2 0 0,-1 1-23,4 1 0,0-1 261,3 2-118,0-2-280,4-2 1,1-3 115,4-2 1,3-6-133,-1-3 0,2-2 109,-1-4 1,-1 1-78,3-4 0,-3 4 78,1-4 0,-2 4 44,-2-1 0,0 3 109,-2 0-172,2 4 303,-7 1 0,3 6-55,-4 4 0,0 1 17,0 7 0,0 1-161,0 3 0,-3-1-16,0 1 1,0-3-121,3-1 1,0-6-604,0 1-458,0-6 1165,4 1 0,5-12 0,5-2 0</inkml:trace>
  <inkml:trace contextRef="#ctx0" brushRef="#br0" timeOffset="3559">2638 268 8203,'-8'13'0,"1"-3"237,-7 2 1,3 1-12,-1 2 1,-1 5-134,2 0 1,-1 0 75,3-5 0,1 1-129,2-1 1,-1 1-289,5-2 0,-1-1 188,3-4 0,4-3-296,5 0 1,1-4 223,5 1 0,-1-2-426,0-1 1,3-4 162,-2-2 1,1-5 394,2-1 0,0-7 0,-1 0 0</inkml:trace>
  <inkml:trace contextRef="#ctx0" brushRef="#br0" timeOffset="3667">2753 346 8203,'0'9'-82,"0"-1"0,4 0 228,2-2 1,-2-1-108,2-2 1,1-2-98,5 2 1,-1-3-98,3-3 0,1-2-669,3-4 824,-5-3 0,8-2 0,-2-4 0</inkml:trace>
  <inkml:trace contextRef="#ctx0" brushRef="#br0" timeOffset="3825">2919 153 8163,'-17'13'0,"-1"1"0,3 7-295,1 2 0,0 3 267,-1 0 1,0 7 447,3-1 0,0 3-273,3-5 1,4 2-49,2-3 0,2 0-359,1-6 1,8-6 122,4-8 0,4-4-304,1-5 441,5-4 0,4-5 0,6-5 0</inkml:trace>
  <inkml:trace contextRef="#ctx0" brushRef="#br0" timeOffset="3959">3167 294 8163,'-6'0'672,"0"0"1,5 1-150,-2 2-699,2-2 1,1 4 175,0-2 0,4 2 0,0 3 0</inkml:trace>
  <inkml:trace contextRef="#ctx0" brushRef="#br0" timeOffset="4067">3255 469 8061,'-13'9'0,"1"0"0,5 0 645,1 0 0,4-4-178,-1 1 1,6-3-468,3 3 0,2-4 0,1 2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6322E425C3404186E1D7014023CE64" ma:contentTypeVersion="2" ma:contentTypeDescription="Create a new document." ma:contentTypeScope="" ma:versionID="0c6cc0f59e4b93aa7316492225162471">
  <xsd:schema xmlns:xsd="http://www.w3.org/2001/XMLSchema" xmlns:xs="http://www.w3.org/2001/XMLSchema" xmlns:p="http://schemas.microsoft.com/office/2006/metadata/properties" xmlns:ns2="6538a1e7-8efb-449d-845f-d04d16cadab2" targetNamespace="http://schemas.microsoft.com/office/2006/metadata/properties" ma:root="true" ma:fieldsID="9dd3427d51e6a8e2bf877c60176d72f8" ns2:_="">
    <xsd:import namespace="6538a1e7-8efb-449d-845f-d04d16cada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38a1e7-8efb-449d-845f-d04d16cada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3EBEB4C-0C59-463C-8752-16468962D2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43BF95-E4EF-4EB6-8E62-F0B397C39B65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6538a1e7-8efb-449d-845f-d04d16cadab2"/>
  </ds:schemaRefs>
</ds:datastoreItem>
</file>

<file path=customXml/itemProps3.xml><?xml version="1.0" encoding="utf-8"?>
<ds:datastoreItem xmlns:ds="http://schemas.openxmlformats.org/officeDocument/2006/customXml" ds:itemID="{4C96E1DB-011B-444A-A860-FB760AF77210}">
  <ds:schemaRefs>
    <ds:schemaRef ds:uri="http://schemas.microsoft.com/office/2006/metadata/properties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 Chou</dc:creator>
  <cp:keywords/>
  <dc:description/>
  <cp:lastModifiedBy>Lihang Shen</cp:lastModifiedBy>
  <cp:revision>34</cp:revision>
  <dcterms:created xsi:type="dcterms:W3CDTF">2023-03-12T03:28:00Z</dcterms:created>
  <dcterms:modified xsi:type="dcterms:W3CDTF">2025-03-19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6322E425C3404186E1D7014023CE64</vt:lpwstr>
  </property>
</Properties>
</file>